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p>
    <w:p w14:paraId="62C05975" w14:textId="77777777" w:rsidR="00F52B6F" w:rsidRDefault="00F52B6F" w:rsidP="00F55A42">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660D689D" w:rsidR="00F52B6F" w:rsidRPr="00593D81" w:rsidRDefault="00F52B6F" w:rsidP="00F55A42">
      <w:pPr>
        <w:rPr>
          <w:rFonts w:ascii="Source Sans Pro" w:hAnsi="Source Sans Pro" w:cs="Arial"/>
          <w:b/>
          <w:sz w:val="22"/>
          <w:szCs w:val="22"/>
        </w:rPr>
      </w:pPr>
      <w:r w:rsidRPr="00593D81">
        <w:rPr>
          <w:rFonts w:ascii="Crimson" w:hAnsi="Crimson" w:cs="Arial"/>
          <w:b/>
          <w:sz w:val="22"/>
          <w:szCs w:val="22"/>
        </w:rPr>
        <w:t>Institution Name:</w:t>
      </w:r>
      <w:r w:rsidRPr="00593D81">
        <w:rPr>
          <w:rFonts w:ascii="Source Sans Pro" w:hAnsi="Source Sans Pro" w:cs="Arial"/>
          <w:b/>
          <w:sz w:val="22"/>
          <w:szCs w:val="22"/>
        </w:rPr>
        <w:t xml:space="preserve"> </w:t>
      </w:r>
      <w:permStart w:id="1207972398" w:edGrp="everyone"/>
      <w:r w:rsidR="00A6280F">
        <w:rPr>
          <w:rFonts w:ascii="Source Sans Pro" w:hAnsi="Source Sans Pro" w:cs="Arial"/>
          <w:b/>
          <w:sz w:val="22"/>
          <w:szCs w:val="22"/>
        </w:rPr>
        <w:t xml:space="preserve">   </w:t>
      </w:r>
      <w:r w:rsidRPr="00593D81">
        <w:rPr>
          <w:rFonts w:ascii="Source Sans Pro" w:hAnsi="Source Sans Pro" w:cs="Arial"/>
          <w:b/>
          <w:sz w:val="22"/>
          <w:szCs w:val="22"/>
        </w:rPr>
        <w:t xml:space="preserve"> </w:t>
      </w:r>
      <w:r w:rsidR="00A6280F" w:rsidRPr="00A6280F">
        <w:rPr>
          <w:rFonts w:ascii="Source Sans Pro" w:hAnsi="Source Sans Pro" w:cs="Arial"/>
          <w:b/>
          <w:sz w:val="22"/>
          <w:szCs w:val="22"/>
        </w:rPr>
        <w:t>Mt. San Antonio College</w:t>
      </w:r>
      <w:r w:rsidR="00A6280F">
        <w:rPr>
          <w:rFonts w:ascii="Source Sans Pro" w:hAnsi="Source Sans Pro" w:cs="Arial"/>
          <w:b/>
          <w:sz w:val="22"/>
          <w:szCs w:val="22"/>
        </w:rPr>
        <w:t xml:space="preserve"> </w:t>
      </w:r>
      <w:r w:rsidRPr="00593D81">
        <w:rPr>
          <w:rFonts w:ascii="Source Sans Pro" w:hAnsi="Source Sans Pro" w:cs="Arial"/>
          <w:b/>
          <w:sz w:val="22"/>
          <w:szCs w:val="22"/>
        </w:rPr>
        <w:t xml:space="preserve">    </w:t>
      </w:r>
      <w:permEnd w:id="1207972398"/>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Crimson" w:hAnsi="Crimson" w:cs="Arial"/>
          <w:b/>
          <w:sz w:val="22"/>
          <w:szCs w:val="22"/>
        </w:rPr>
        <w:t>Date:</w:t>
      </w:r>
      <w:r w:rsidRPr="00A6280F">
        <w:rPr>
          <w:rFonts w:ascii="Crimson" w:hAnsi="Crimson" w:cs="Arial"/>
          <w:b/>
          <w:sz w:val="22"/>
          <w:szCs w:val="22"/>
        </w:rPr>
        <w:t xml:space="preserve"> </w:t>
      </w:r>
      <w:permStart w:id="2146663398" w:edGrp="everyone"/>
      <w:r w:rsidRPr="00A6280F">
        <w:rPr>
          <w:rFonts w:ascii="Source Sans Pro" w:hAnsi="Source Sans Pro" w:cs="Arial"/>
          <w:b/>
          <w:sz w:val="22"/>
          <w:szCs w:val="22"/>
        </w:rPr>
        <w:t xml:space="preserve">  </w:t>
      </w:r>
      <w:r w:rsidR="0097582C">
        <w:rPr>
          <w:rFonts w:ascii="Source Sans Pro" w:hAnsi="Source Sans Pro" w:cs="Arial"/>
          <w:b/>
          <w:sz w:val="22"/>
          <w:szCs w:val="22"/>
        </w:rPr>
        <w:t>April 18</w:t>
      </w:r>
      <w:r w:rsidR="00A6280F" w:rsidRPr="00A6280F">
        <w:rPr>
          <w:rFonts w:ascii="Source Sans Pro" w:hAnsi="Source Sans Pro" w:cs="Arial"/>
          <w:b/>
          <w:sz w:val="22"/>
          <w:szCs w:val="22"/>
        </w:rPr>
        <w:t>, 2019</w:t>
      </w:r>
      <w:r w:rsidR="00A6280F">
        <w:rPr>
          <w:rFonts w:ascii="Source Sans Pro" w:hAnsi="Source Sans Pro" w:cs="Arial"/>
          <w:b/>
          <w:sz w:val="22"/>
          <w:szCs w:val="22"/>
          <w:u w:val="single"/>
        </w:rPr>
        <w:t xml:space="preserve"> </w:t>
      </w:r>
      <w:r w:rsidRPr="00593D81">
        <w:rPr>
          <w:rFonts w:ascii="Source Sans Pro" w:hAnsi="Source Sans Pro" w:cs="Arial"/>
          <w:b/>
          <w:sz w:val="22"/>
          <w:szCs w:val="22"/>
          <w:u w:val="single"/>
        </w:rPr>
        <w:t xml:space="preserve">  </w:t>
      </w:r>
      <w:permEnd w:id="2146663398"/>
    </w:p>
    <w:p w14:paraId="008BD88D" w14:textId="77777777" w:rsidR="00F52B6F" w:rsidRPr="00593D81" w:rsidRDefault="00F52B6F" w:rsidP="00F55A42">
      <w:pPr>
        <w:rPr>
          <w:rFonts w:ascii="Source Sans Pro" w:hAnsi="Source Sans Pro" w:cs="Arial"/>
          <w:sz w:val="22"/>
          <w:szCs w:val="22"/>
        </w:rPr>
      </w:pPr>
    </w:p>
    <w:p w14:paraId="0FFF5ACA" w14:textId="77777777" w:rsidR="00F52B6F" w:rsidRPr="00593D81" w:rsidRDefault="00F52B6F" w:rsidP="00F55A42">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F55A42">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16"/>
        <w:gridCol w:w="9536"/>
      </w:tblGrid>
      <w:tr w:rsidR="00F52B6F" w:rsidRPr="00593D81" w14:paraId="1CD6095C" w14:textId="77777777" w:rsidTr="00F55A42">
        <w:trPr>
          <w:trHeight w:val="272"/>
        </w:trPr>
        <w:tc>
          <w:tcPr>
            <w:tcW w:w="3240" w:type="dxa"/>
            <w:shd w:val="clear" w:color="auto" w:fill="B8CCE4" w:themeFill="accent1" w:themeFillTint="66"/>
          </w:tcPr>
          <w:p w14:paraId="152ABB5E" w14:textId="77777777" w:rsidR="00F52B6F" w:rsidRPr="00593D81" w:rsidRDefault="00F52B6F" w:rsidP="00F55A42">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F55A42">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F55A42">
        <w:trPr>
          <w:trHeight w:val="272"/>
        </w:trPr>
        <w:tc>
          <w:tcPr>
            <w:tcW w:w="3240" w:type="dxa"/>
          </w:tcPr>
          <w:p w14:paraId="5A31D933" w14:textId="77777777" w:rsidR="00F52B6F" w:rsidRPr="00593D81" w:rsidRDefault="00F52B6F" w:rsidP="00F55A42">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F55A42">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F55A42">
        <w:trPr>
          <w:trHeight w:val="272"/>
        </w:trPr>
        <w:tc>
          <w:tcPr>
            <w:tcW w:w="3240" w:type="dxa"/>
          </w:tcPr>
          <w:p w14:paraId="12E92428" w14:textId="77777777" w:rsidR="00F52B6F" w:rsidRPr="00593D81" w:rsidRDefault="00F52B6F" w:rsidP="00F55A42">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F55A42">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F55A42">
        <w:trPr>
          <w:trHeight w:val="272"/>
        </w:trPr>
        <w:tc>
          <w:tcPr>
            <w:tcW w:w="3240" w:type="dxa"/>
          </w:tcPr>
          <w:p w14:paraId="765FC009" w14:textId="77777777" w:rsidR="00F52B6F" w:rsidRPr="00593D81" w:rsidRDefault="00F52B6F" w:rsidP="00F55A42">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F55A42">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F55A42">
        <w:trPr>
          <w:trHeight w:val="272"/>
        </w:trPr>
        <w:tc>
          <w:tcPr>
            <w:tcW w:w="3240" w:type="dxa"/>
          </w:tcPr>
          <w:p w14:paraId="3DD9FFDB" w14:textId="77777777" w:rsidR="00F52B6F" w:rsidRPr="00593D81" w:rsidRDefault="00F52B6F" w:rsidP="00F55A42">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F55A42">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F55A42">
        <w:trPr>
          <w:trHeight w:val="272"/>
        </w:trPr>
        <w:tc>
          <w:tcPr>
            <w:tcW w:w="3240" w:type="dxa"/>
          </w:tcPr>
          <w:p w14:paraId="161C770E" w14:textId="77777777" w:rsidR="00F52B6F" w:rsidRPr="00593D81" w:rsidRDefault="00F52B6F" w:rsidP="00F55A42">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F55A42">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F55A42">
      <w:pPr>
        <w:pStyle w:val="NoSpacing"/>
        <w:rPr>
          <w:rFonts w:ascii="Source Sans Pro" w:hAnsi="Source Sans Pro" w:cs="Arial"/>
        </w:rPr>
      </w:pPr>
    </w:p>
    <w:p w14:paraId="63D34D27" w14:textId="77777777" w:rsidR="00F52B6F" w:rsidRPr="00593D81" w:rsidRDefault="00F52B6F" w:rsidP="00F55A42">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3C43C083" w14:textId="77777777" w:rsidR="00F52B6F" w:rsidRPr="00593D81" w:rsidRDefault="00F52B6F" w:rsidP="00F55A42">
      <w:pPr>
        <w:shd w:val="clear" w:color="auto" w:fill="FFFFFF"/>
        <w:rPr>
          <w:rFonts w:ascii="Source Sans Pro" w:hAnsi="Source Sans Pro"/>
          <w:sz w:val="22"/>
        </w:rPr>
      </w:pPr>
    </w:p>
    <w:p w14:paraId="554F5544" w14:textId="77777777" w:rsidR="007247A4" w:rsidRDefault="007247A4">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0E3D3849" w14:textId="169E632C"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A new addition to the SOAA in fall 2018: Equity Considerations</w:t>
      </w:r>
    </w:p>
    <w:p w14:paraId="5DA50210" w14:textId="77777777" w:rsidR="00F52B6F" w:rsidRPr="00593D81" w:rsidRDefault="00F52B6F" w:rsidP="00F55A42">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7868A4" w:rsidRDefault="00F52B6F" w:rsidP="00F55A42">
      <w:pPr>
        <w:shd w:val="clear" w:color="auto" w:fill="FFFFFF"/>
        <w:jc w:val="both"/>
        <w:rPr>
          <w:rFonts w:ascii="Source Sans Pro" w:eastAsia="Times New Roman" w:hAnsi="Source Sans Pro" w:cstheme="majorHAnsi"/>
          <w:color w:val="000000"/>
          <w:sz w:val="22"/>
          <w:szCs w:val="20"/>
        </w:rPr>
      </w:pPr>
      <w:r w:rsidRPr="007868A4">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F55A42">
      <w:pPr>
        <w:shd w:val="clear" w:color="auto" w:fill="FFFFFF"/>
        <w:jc w:val="both"/>
        <w:rPr>
          <w:rFonts w:ascii="Source Sans Pro" w:hAnsi="Source Sans Pro" w:cs="Arial"/>
          <w:color w:val="FF0000"/>
          <w:sz w:val="20"/>
          <w:szCs w:val="22"/>
        </w:rPr>
      </w:pPr>
      <w:r w:rsidRPr="007868A4">
        <w:rPr>
          <w:rFonts w:ascii="Source Sans Pro" w:eastAsia="Times New Roman" w:hAnsi="Source Sans Pro" w:cstheme="majorHAnsi"/>
          <w:color w:val="000000"/>
          <w:sz w:val="22"/>
          <w:szCs w:val="20"/>
        </w:rPr>
        <w:t>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w:t>
      </w:r>
      <w:r w:rsidRPr="00593D81">
        <w:rPr>
          <w:rFonts w:ascii="Source Sans Pro" w:eastAsia="Times New Roman" w:hAnsi="Source Sans Pro" w:cstheme="majorHAnsi"/>
          <w:color w:val="000000"/>
          <w:sz w:val="22"/>
          <w:szCs w:val="20"/>
        </w:rPr>
        <w:t xml:space="preserve"> In doing so, you may want to include details about how the college is addressing these concerns in the “progress to date” and/or “next steps/timeline” column. </w:t>
      </w:r>
    </w:p>
    <w:p w14:paraId="4197C001" w14:textId="77777777" w:rsidR="00F52B6F" w:rsidRPr="00593D81" w:rsidRDefault="00F52B6F" w:rsidP="00F55A42">
      <w:pPr>
        <w:shd w:val="clear" w:color="auto" w:fill="FFFFFF"/>
        <w:jc w:val="both"/>
        <w:rPr>
          <w:rFonts w:ascii="Source Sans Pro" w:hAnsi="Source Sans Pro" w:cstheme="majorHAnsi"/>
          <w:sz w:val="22"/>
        </w:rPr>
      </w:pPr>
    </w:p>
    <w:p w14:paraId="75ADC7C4" w14:textId="77777777" w:rsidR="00F52B6F" w:rsidRPr="00593D81" w:rsidRDefault="00F52B6F" w:rsidP="00F55A42">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F55A42">
      <w:pPr>
        <w:shd w:val="clear" w:color="auto" w:fill="FFFFFF"/>
        <w:jc w:val="both"/>
        <w:rPr>
          <w:rFonts w:ascii="Source Sans Pro" w:hAnsi="Source Sans Pro" w:cstheme="majorHAnsi"/>
          <w:sz w:val="22"/>
          <w:szCs w:val="22"/>
        </w:rPr>
      </w:pPr>
    </w:p>
    <w:p w14:paraId="6EBAA0BB" w14:textId="77BA5ACC" w:rsidR="007247A4" w:rsidRDefault="00F52B6F" w:rsidP="00F55A42">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p w14:paraId="6E50B1F8" w14:textId="535F8AA4" w:rsidR="00F52B6F" w:rsidRPr="0026183E" w:rsidRDefault="00F52B6F" w:rsidP="004546FB">
      <w:pPr>
        <w:shd w:val="clear" w:color="auto" w:fill="FFFFFF"/>
        <w:jc w:val="center"/>
        <w:rPr>
          <w:rFonts w:ascii="Crimson" w:eastAsia="Times New Roman" w:hAnsi="Crimson" w:cs="Arial"/>
          <w:i/>
          <w:color w:val="FF0000"/>
          <w:sz w:val="18"/>
          <w:szCs w:val="22"/>
        </w:rPr>
        <w:sectPr w:rsidR="00F52B6F" w:rsidRPr="0026183E" w:rsidSect="007247A4">
          <w:footerReference w:type="even" r:id="rId9"/>
          <w:footerReference w:type="default" r:id="rId10"/>
          <w:headerReference w:type="first" r:id="rId11"/>
          <w:footerReference w:type="first" r:id="rId12"/>
          <w:pgSz w:w="15840" w:h="12240" w:orient="landscape"/>
          <w:pgMar w:top="1440" w:right="1080" w:bottom="1440" w:left="1080" w:header="288" w:footer="432" w:gutter="0"/>
          <w:cols w:space="720"/>
          <w:formProt w:val="0"/>
          <w:titlePg/>
          <w:docGrid w:linePitch="360"/>
        </w:sectPr>
      </w:pP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140DBB">
        <w:trPr>
          <w:trHeight w:val="474"/>
          <w:jc w:val="center"/>
        </w:trPr>
        <w:tc>
          <w:tcPr>
            <w:tcW w:w="4323" w:type="dxa"/>
            <w:tcMar>
              <w:top w:w="29" w:type="dxa"/>
              <w:bottom w:w="29" w:type="dxa"/>
            </w:tcMar>
          </w:tcPr>
          <w:p w14:paraId="7736075F" w14:textId="77777777"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7D8A0BC2" w14:textId="0A775B52"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14:paraId="6EC5D02E" w14:textId="2AB1AEC2" w:rsidR="001B0824" w:rsidRPr="00593D81" w:rsidRDefault="001B0824" w:rsidP="00140DBB">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4DFAE5BB" w14:textId="77777777" w:rsidR="00027BDC" w:rsidRPr="00593D81" w:rsidRDefault="00027BDC" w:rsidP="00027BDC">
            <w:pPr>
              <w:tabs>
                <w:tab w:val="left" w:pos="275"/>
              </w:tabs>
              <w:spacing w:after="60"/>
              <w:rPr>
                <w:rFonts w:ascii="Source Sans Pro" w:hAnsi="Source Sans Pro" w:cs="Arial"/>
                <w:sz w:val="22"/>
                <w:szCs w:val="22"/>
              </w:rPr>
            </w:pPr>
            <w:permStart w:id="1089172912" w:edGrp="everyone"/>
            <w:r w:rsidRPr="00593D81">
              <w:rPr>
                <w:rFonts w:ascii="Source Sans Pro" w:eastAsia="MS Gothic" w:hAnsi="Source Sans Pro" w:cs="MS Gothic"/>
                <w:sz w:val="22"/>
                <w:szCs w:val="22"/>
              </w:rPr>
              <w:t>☐</w:t>
            </w:r>
            <w:permEnd w:id="108917291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D4C1D52" w14:textId="77777777" w:rsidR="00027BDC" w:rsidRPr="00593D81" w:rsidRDefault="00027BDC" w:rsidP="00027BDC">
            <w:pPr>
              <w:tabs>
                <w:tab w:val="left" w:pos="275"/>
              </w:tabs>
              <w:spacing w:after="60"/>
              <w:rPr>
                <w:rFonts w:ascii="Source Sans Pro" w:hAnsi="Source Sans Pro" w:cs="Arial"/>
                <w:sz w:val="22"/>
                <w:szCs w:val="22"/>
              </w:rPr>
            </w:pPr>
            <w:permStart w:id="1139815588" w:edGrp="everyone"/>
            <w:r w:rsidRPr="00593D81">
              <w:rPr>
                <w:rFonts w:ascii="Source Sans Pro" w:eastAsia="MS Gothic" w:hAnsi="Source Sans Pro" w:cs="MS Gothic"/>
                <w:sz w:val="22"/>
                <w:szCs w:val="22"/>
              </w:rPr>
              <w:t>☐</w:t>
            </w:r>
            <w:permEnd w:id="1139815588"/>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5C0DB0F9" w14:textId="77777777" w:rsidR="00027BDC" w:rsidRPr="00593D81" w:rsidRDefault="00027BDC" w:rsidP="00027BDC">
            <w:pPr>
              <w:tabs>
                <w:tab w:val="left" w:pos="275"/>
              </w:tabs>
              <w:spacing w:after="60"/>
              <w:rPr>
                <w:rFonts w:ascii="Source Sans Pro" w:hAnsi="Source Sans Pro" w:cs="Arial"/>
                <w:sz w:val="22"/>
                <w:szCs w:val="22"/>
              </w:rPr>
            </w:pPr>
            <w:permStart w:id="1567949605" w:edGrp="everyone"/>
            <w:r w:rsidRPr="00593D81">
              <w:rPr>
                <w:rFonts w:ascii="Source Sans Pro" w:eastAsia="MS Gothic" w:hAnsi="Source Sans Pro" w:cs="MS Gothic"/>
                <w:sz w:val="22"/>
                <w:szCs w:val="22"/>
              </w:rPr>
              <w:t>☐</w:t>
            </w:r>
            <w:permEnd w:id="1567949605"/>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144B26AA" w14:textId="52889875" w:rsidR="00027BDC" w:rsidRPr="00593D81" w:rsidRDefault="0082332E" w:rsidP="00027BDC">
            <w:pPr>
              <w:tabs>
                <w:tab w:val="left" w:pos="275"/>
              </w:tabs>
              <w:spacing w:after="60"/>
              <w:rPr>
                <w:rFonts w:ascii="Source Sans Pro" w:hAnsi="Source Sans Pro" w:cs="Arial"/>
                <w:sz w:val="22"/>
                <w:szCs w:val="22"/>
              </w:rPr>
            </w:pPr>
            <w:permStart w:id="1379407785" w:edGrp="everyone"/>
            <w:r w:rsidRPr="0082332E">
              <w:rPr>
                <w:rFonts w:ascii="Segoe UI Symbol" w:eastAsia="MS Gothic" w:hAnsi="Segoe UI Symbol" w:cs="Segoe UI Symbol"/>
                <w:sz w:val="22"/>
                <w:szCs w:val="22"/>
              </w:rPr>
              <w:t>✓</w:t>
            </w:r>
            <w:permEnd w:id="1379407785"/>
            <w:r w:rsidR="00027BDC" w:rsidRPr="00593D81">
              <w:rPr>
                <w:rFonts w:ascii="Source Sans Pro" w:eastAsia="MS Gothic" w:hAnsi="Source Sans Pro" w:cs="MS Gothic"/>
                <w:sz w:val="22"/>
                <w:szCs w:val="22"/>
              </w:rPr>
              <w:tab/>
            </w:r>
            <w:r w:rsidR="00027BDC" w:rsidRPr="00FA71C8">
              <w:rPr>
                <w:rFonts w:ascii="Source Sans Pro" w:hAnsi="Source Sans Pro" w:cs="Arial"/>
                <w:sz w:val="22"/>
                <w:szCs w:val="22"/>
              </w:rPr>
              <w:t>Scaling in progress</w:t>
            </w:r>
          </w:p>
          <w:p w14:paraId="56F2160D" w14:textId="6E3EA5AD" w:rsidR="001B0824" w:rsidRPr="00593D81" w:rsidRDefault="0082332E" w:rsidP="00027BDC">
            <w:pPr>
              <w:rPr>
                <w:rFonts w:ascii="Source Sans Pro" w:hAnsi="Source Sans Pro" w:cs="Arial"/>
                <w:sz w:val="22"/>
                <w:szCs w:val="22"/>
              </w:rPr>
            </w:pPr>
            <w:permStart w:id="1647083417" w:edGrp="everyone"/>
            <w:r w:rsidRPr="00593D81">
              <w:rPr>
                <w:rFonts w:ascii="Source Sans Pro" w:eastAsia="MS Gothic" w:hAnsi="Source Sans Pro" w:cs="MS Gothic"/>
                <w:sz w:val="22"/>
                <w:szCs w:val="22"/>
              </w:rPr>
              <w:t>☐</w:t>
            </w:r>
            <w:permEnd w:id="1647083417"/>
            <w:r w:rsidR="00027BDC" w:rsidRPr="00593D81">
              <w:rPr>
                <w:rFonts w:ascii="Source Sans Pro" w:hAnsi="Source Sans Pro" w:cs="Arial"/>
                <w:sz w:val="22"/>
                <w:szCs w:val="22"/>
              </w:rPr>
              <w:t xml:space="preserve"> At scale</w:t>
            </w:r>
          </w:p>
        </w:tc>
        <w:tc>
          <w:tcPr>
            <w:tcW w:w="4232" w:type="dxa"/>
            <w:tcMar>
              <w:top w:w="29" w:type="dxa"/>
              <w:bottom w:w="29" w:type="dxa"/>
            </w:tcMar>
          </w:tcPr>
          <w:p w14:paraId="2044E1F1" w14:textId="77777777" w:rsidR="001B0824" w:rsidRPr="00593D81" w:rsidRDefault="001B0824" w:rsidP="00390E2A">
            <w:pPr>
              <w:rPr>
                <w:rFonts w:ascii="Source Sans Pro" w:hAnsi="Source Sans Pro" w:cs="Arial"/>
                <w:i/>
                <w:sz w:val="22"/>
                <w:szCs w:val="22"/>
              </w:rPr>
            </w:pPr>
            <w:r w:rsidRPr="00593D81">
              <w:rPr>
                <w:rFonts w:ascii="Source Sans Pro" w:hAnsi="Source Sans Pro" w:cs="Arial"/>
                <w:i/>
                <w:sz w:val="22"/>
                <w:szCs w:val="22"/>
              </w:rPr>
              <w:t>Progress to date:</w:t>
            </w:r>
          </w:p>
          <w:p w14:paraId="457CB6BD" w14:textId="54800B26" w:rsidR="00EF6D71" w:rsidRPr="00177815" w:rsidRDefault="00A6280F" w:rsidP="00A6280F">
            <w:pPr>
              <w:pStyle w:val="ListParagraph"/>
              <w:numPr>
                <w:ilvl w:val="0"/>
                <w:numId w:val="11"/>
              </w:numPr>
              <w:rPr>
                <w:rFonts w:ascii="Source Sans Pro" w:hAnsi="Source Sans Pro" w:cs="Arial"/>
                <w:sz w:val="22"/>
                <w:szCs w:val="22"/>
              </w:rPr>
            </w:pPr>
            <w:permStart w:id="453985711" w:edGrp="everyone"/>
            <w:r w:rsidRPr="00177815">
              <w:rPr>
                <w:rFonts w:ascii="Source Sans Pro" w:hAnsi="Source Sans Pro" w:cs="Arial"/>
                <w:sz w:val="22"/>
                <w:szCs w:val="22"/>
              </w:rPr>
              <w:t xml:space="preserve">The College has mapped all </w:t>
            </w:r>
            <w:r w:rsidR="0082332E" w:rsidRPr="00177815">
              <w:rPr>
                <w:rFonts w:ascii="Source Sans Pro" w:hAnsi="Source Sans Pro" w:cs="Arial"/>
                <w:sz w:val="22"/>
                <w:szCs w:val="22"/>
              </w:rPr>
              <w:t xml:space="preserve">credit </w:t>
            </w:r>
            <w:r w:rsidRPr="00177815">
              <w:rPr>
                <w:rFonts w:ascii="Source Sans Pro" w:hAnsi="Source Sans Pro" w:cs="Arial"/>
                <w:sz w:val="22"/>
                <w:szCs w:val="22"/>
              </w:rPr>
              <w:t>programs and created a Guided Pathways webpage so that they can be searched and selected. The college catalog has a filter feature to sort by career cluster (meta-major).</w:t>
            </w:r>
          </w:p>
          <w:permEnd w:id="453985711"/>
          <w:p w14:paraId="12777041" w14:textId="77777777" w:rsidR="001B0824" w:rsidRPr="00593D81" w:rsidRDefault="001B0824" w:rsidP="00390E2A">
            <w:pPr>
              <w:rPr>
                <w:rFonts w:ascii="Source Sans Pro" w:hAnsi="Source Sans Pro"/>
                <w:sz w:val="22"/>
                <w:szCs w:val="22"/>
              </w:rPr>
            </w:pPr>
          </w:p>
          <w:p w14:paraId="4E3A23A3" w14:textId="77777777" w:rsidR="008E6721" w:rsidRPr="00593D81" w:rsidRDefault="008E6721" w:rsidP="007B5EBC">
            <w:pPr>
              <w:pStyle w:val="Tablebul1"/>
              <w:numPr>
                <w:ilvl w:val="0"/>
                <w:numId w:val="0"/>
              </w:numPr>
              <w:ind w:left="245"/>
              <w:rPr>
                <w:rFonts w:ascii="Source Sans Pro" w:hAnsi="Source Sans Pro"/>
              </w:rPr>
            </w:pPr>
          </w:p>
          <w:p w14:paraId="7218050D" w14:textId="16DCD845" w:rsidR="00F00121" w:rsidRPr="00593D81" w:rsidRDefault="00F00121" w:rsidP="00D81987">
            <w:pPr>
              <w:pStyle w:val="Tablebul1"/>
              <w:numPr>
                <w:ilvl w:val="0"/>
                <w:numId w:val="0"/>
              </w:numPr>
              <w:rPr>
                <w:rFonts w:ascii="Source Sans Pro" w:hAnsi="Source Sans Pro"/>
              </w:rPr>
            </w:pPr>
          </w:p>
          <w:p w14:paraId="47F5228E" w14:textId="087C6391" w:rsidR="00013C45" w:rsidRPr="00593D81" w:rsidRDefault="00F00121" w:rsidP="00013C45">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w:t>
            </w:r>
            <w:r w:rsidR="00013C45" w:rsidRPr="00593D81">
              <w:rPr>
                <w:rFonts w:ascii="Source Sans Pro" w:hAnsi="Source Sans Pro"/>
              </w:rPr>
              <w:t xml:space="preserve"> </w:t>
            </w:r>
            <w:permStart w:id="297221133" w:edGrp="everyone"/>
            <w:r w:rsidR="00A6280F">
              <w:rPr>
                <w:rFonts w:ascii="Source Sans Pro" w:hAnsi="Source Sans Pro"/>
              </w:rPr>
              <w:t>Spring 2019</w:t>
            </w:r>
          </w:p>
          <w:permEnd w:id="297221133"/>
          <w:p w14:paraId="4CA4F5D3" w14:textId="29FF7B1C" w:rsidR="00F00121" w:rsidRPr="00593D81" w:rsidRDefault="00F00121" w:rsidP="007E7262">
            <w:pPr>
              <w:pStyle w:val="Tablebul1"/>
              <w:numPr>
                <w:ilvl w:val="0"/>
                <w:numId w:val="0"/>
              </w:numPr>
              <w:rPr>
                <w:rFonts w:ascii="Source Sans Pro" w:hAnsi="Source Sans Pro"/>
              </w:rPr>
            </w:pPr>
          </w:p>
        </w:tc>
        <w:tc>
          <w:tcPr>
            <w:tcW w:w="4050" w:type="dxa"/>
          </w:tcPr>
          <w:p w14:paraId="6F776FAC" w14:textId="77777777" w:rsidR="001B0824" w:rsidRPr="00177815" w:rsidRDefault="001B0824" w:rsidP="00390E2A">
            <w:pPr>
              <w:rPr>
                <w:rFonts w:ascii="Source Sans Pro" w:hAnsi="Source Sans Pro" w:cs="Arial"/>
                <w:i/>
                <w:sz w:val="22"/>
                <w:szCs w:val="22"/>
              </w:rPr>
            </w:pPr>
            <w:r w:rsidRPr="00177815">
              <w:rPr>
                <w:rFonts w:ascii="Source Sans Pro" w:hAnsi="Source Sans Pro" w:cs="Arial"/>
                <w:i/>
                <w:sz w:val="22"/>
                <w:szCs w:val="22"/>
              </w:rPr>
              <w:t>Next steps:</w:t>
            </w:r>
          </w:p>
          <w:p w14:paraId="49EBDB6F" w14:textId="6C6780FB" w:rsidR="00A6280F" w:rsidRPr="00177815" w:rsidRDefault="00A6280F" w:rsidP="00A6280F">
            <w:pPr>
              <w:pStyle w:val="Tablebul1"/>
              <w:rPr>
                <w:rFonts w:ascii="Source Sans Pro" w:hAnsi="Source Sans Pro"/>
              </w:rPr>
            </w:pPr>
            <w:permStart w:id="1904219256" w:edGrp="everyone"/>
            <w:r w:rsidRPr="00177815">
              <w:rPr>
                <w:rFonts w:ascii="Source Sans Pro" w:hAnsi="Source Sans Pro"/>
              </w:rPr>
              <w:t xml:space="preserve">Add links from </w:t>
            </w:r>
            <w:r w:rsidR="00177815" w:rsidRPr="00177815">
              <w:rPr>
                <w:rFonts w:ascii="Source Sans Pro" w:hAnsi="Source Sans Pro"/>
              </w:rPr>
              <w:t xml:space="preserve">the </w:t>
            </w:r>
            <w:r w:rsidRPr="00177815">
              <w:rPr>
                <w:rFonts w:ascii="Source Sans Pro" w:hAnsi="Source Sans Pro"/>
              </w:rPr>
              <w:t xml:space="preserve">college catalog to Guided Pathways webpage for each program. </w:t>
            </w:r>
          </w:p>
          <w:p w14:paraId="128B7D7A" w14:textId="3D1EDC71" w:rsidR="00EF6D71" w:rsidRPr="00177815" w:rsidRDefault="00A6280F" w:rsidP="00A6280F">
            <w:pPr>
              <w:pStyle w:val="Tablebul1"/>
              <w:rPr>
                <w:rFonts w:ascii="Source Sans Pro" w:hAnsi="Source Sans Pro"/>
              </w:rPr>
            </w:pPr>
            <w:r w:rsidRPr="00177815">
              <w:rPr>
                <w:rFonts w:ascii="Source Sans Pro" w:hAnsi="Source Sans Pro"/>
              </w:rPr>
              <w:t>Continue updating maps as needed</w:t>
            </w:r>
            <w:r w:rsidR="00457835">
              <w:rPr>
                <w:rFonts w:ascii="Source Sans Pro" w:hAnsi="Source Sans Pro"/>
              </w:rPr>
              <w:t>.</w:t>
            </w:r>
          </w:p>
          <w:p w14:paraId="58994519" w14:textId="560D5127" w:rsidR="0082332E" w:rsidRPr="00177815" w:rsidRDefault="004547B6" w:rsidP="0082332E">
            <w:pPr>
              <w:pStyle w:val="Tablebul1"/>
              <w:rPr>
                <w:rFonts w:ascii="Source Sans Pro" w:hAnsi="Source Sans Pro"/>
              </w:rPr>
            </w:pPr>
            <w:r w:rsidRPr="00177815">
              <w:rPr>
                <w:rFonts w:ascii="Source Sans Pro" w:hAnsi="Source Sans Pro"/>
              </w:rPr>
              <w:t>Develop n</w:t>
            </w:r>
            <w:r w:rsidR="0082332E" w:rsidRPr="00177815">
              <w:rPr>
                <w:rFonts w:ascii="Source Sans Pro" w:hAnsi="Source Sans Pro"/>
              </w:rPr>
              <w:t>oncredit crosswalk to credit program</w:t>
            </w:r>
            <w:r w:rsidR="005C684A" w:rsidRPr="00177815">
              <w:rPr>
                <w:rFonts w:ascii="Source Sans Pro" w:hAnsi="Source Sans Pro"/>
              </w:rPr>
              <w:t xml:space="preserve"> career clusters or meta-majors</w:t>
            </w:r>
            <w:r w:rsidR="0082332E" w:rsidRPr="00177815">
              <w:rPr>
                <w:rFonts w:ascii="Source Sans Pro" w:hAnsi="Source Sans Pro"/>
              </w:rPr>
              <w:t>.</w:t>
            </w:r>
          </w:p>
          <w:permEnd w:id="1904219256"/>
          <w:p w14:paraId="3C4EC734" w14:textId="77777777" w:rsidR="001B0824" w:rsidRPr="00593D81" w:rsidRDefault="001B0824" w:rsidP="00390E2A">
            <w:pPr>
              <w:rPr>
                <w:rFonts w:ascii="Source Sans Pro" w:hAnsi="Source Sans Pro" w:cs="Arial"/>
                <w:i/>
                <w:sz w:val="22"/>
                <w:szCs w:val="22"/>
              </w:rPr>
            </w:pPr>
          </w:p>
          <w:p w14:paraId="353CE05F" w14:textId="77777777" w:rsidR="001B0824" w:rsidRPr="00593D81" w:rsidRDefault="001B0824" w:rsidP="00390E2A">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0D001CC" w14:textId="612F03B8" w:rsidR="00EF6D71" w:rsidRPr="00593D81" w:rsidRDefault="00A6280F" w:rsidP="00EF6D71">
            <w:pPr>
              <w:pStyle w:val="Tablebul1"/>
              <w:rPr>
                <w:rFonts w:ascii="Source Sans Pro" w:hAnsi="Source Sans Pro"/>
              </w:rPr>
            </w:pPr>
            <w:permStart w:id="914818602" w:edGrp="everyone"/>
            <w:r>
              <w:rPr>
                <w:rFonts w:ascii="Source Sans Pro" w:hAnsi="Source Sans Pro"/>
              </w:rPr>
              <w:t>2019-2020</w:t>
            </w:r>
          </w:p>
          <w:permEnd w:id="914818602"/>
          <w:p w14:paraId="7B78651D" w14:textId="77777777" w:rsidR="001B0824" w:rsidRPr="00593D81" w:rsidRDefault="001B0824" w:rsidP="008A0EEF">
            <w:pPr>
              <w:pStyle w:val="Tablebul1"/>
              <w:numPr>
                <w:ilvl w:val="0"/>
                <w:numId w:val="0"/>
              </w:numPr>
              <w:ind w:left="245"/>
              <w:rPr>
                <w:rFonts w:ascii="Source Sans Pro" w:hAnsi="Source Sans Pro"/>
              </w:rPr>
            </w:pPr>
          </w:p>
        </w:tc>
      </w:tr>
      <w:tr w:rsidR="007106A4" w:rsidRPr="00593D81" w14:paraId="52EEFD4B" w14:textId="77777777" w:rsidTr="00140DBB">
        <w:trPr>
          <w:trHeight w:val="1511"/>
          <w:jc w:val="center"/>
        </w:trPr>
        <w:tc>
          <w:tcPr>
            <w:tcW w:w="4323" w:type="dxa"/>
            <w:tcMar>
              <w:top w:w="29" w:type="dxa"/>
              <w:bottom w:w="29" w:type="dxa"/>
            </w:tcMar>
          </w:tcPr>
          <w:p w14:paraId="32ACC8B0" w14:textId="4DA3F01D"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tcMar>
              <w:top w:w="29" w:type="dxa"/>
              <w:bottom w:w="29" w:type="dxa"/>
            </w:tcMar>
            <w:vAlign w:val="center"/>
          </w:tcPr>
          <w:p w14:paraId="7A2BAA00" w14:textId="77777777" w:rsidR="007106A4" w:rsidRPr="00593D81" w:rsidRDefault="007106A4" w:rsidP="007106A4">
            <w:pPr>
              <w:tabs>
                <w:tab w:val="left" w:pos="275"/>
              </w:tabs>
              <w:spacing w:after="60"/>
              <w:rPr>
                <w:rFonts w:ascii="Source Sans Pro" w:hAnsi="Source Sans Pro" w:cs="Arial"/>
                <w:sz w:val="22"/>
                <w:szCs w:val="22"/>
              </w:rPr>
            </w:pPr>
            <w:permStart w:id="1816597907" w:edGrp="everyone"/>
            <w:r w:rsidRPr="00593D81">
              <w:rPr>
                <w:rFonts w:ascii="Source Sans Pro" w:eastAsia="MS Gothic" w:hAnsi="Source Sans Pro" w:cs="MS Gothic"/>
                <w:sz w:val="22"/>
                <w:szCs w:val="22"/>
              </w:rPr>
              <w:t>☐</w:t>
            </w:r>
            <w:permEnd w:id="1816597907"/>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7825B9BB" w14:textId="77777777" w:rsidR="007106A4" w:rsidRPr="00593D81" w:rsidRDefault="007106A4" w:rsidP="007106A4">
            <w:pPr>
              <w:tabs>
                <w:tab w:val="left" w:pos="275"/>
              </w:tabs>
              <w:spacing w:after="60"/>
              <w:rPr>
                <w:rFonts w:ascii="Source Sans Pro" w:hAnsi="Source Sans Pro" w:cs="Arial"/>
                <w:sz w:val="22"/>
                <w:szCs w:val="22"/>
              </w:rPr>
            </w:pPr>
            <w:permStart w:id="1436038506" w:edGrp="everyone"/>
            <w:r w:rsidRPr="00593D81">
              <w:rPr>
                <w:rFonts w:ascii="Source Sans Pro" w:eastAsia="MS Gothic" w:hAnsi="Source Sans Pro" w:cs="MS Gothic"/>
                <w:sz w:val="22"/>
                <w:szCs w:val="22"/>
              </w:rPr>
              <w:t>☐</w:t>
            </w:r>
            <w:permEnd w:id="1436038506"/>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5A534553" w14:textId="77777777" w:rsidR="007106A4" w:rsidRPr="00593D81" w:rsidRDefault="007106A4" w:rsidP="007106A4">
            <w:pPr>
              <w:tabs>
                <w:tab w:val="left" w:pos="275"/>
              </w:tabs>
              <w:spacing w:after="60"/>
              <w:rPr>
                <w:rFonts w:ascii="Source Sans Pro" w:hAnsi="Source Sans Pro" w:cs="Arial"/>
                <w:sz w:val="22"/>
                <w:szCs w:val="22"/>
              </w:rPr>
            </w:pPr>
            <w:permStart w:id="1539768762" w:edGrp="everyone"/>
            <w:r w:rsidRPr="00593D81">
              <w:rPr>
                <w:rFonts w:ascii="Source Sans Pro" w:eastAsia="MS Gothic" w:hAnsi="Source Sans Pro" w:cs="MS Gothic"/>
                <w:sz w:val="22"/>
                <w:szCs w:val="22"/>
              </w:rPr>
              <w:t>☐</w:t>
            </w:r>
            <w:permEnd w:id="1539768762"/>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47976DE0" w14:textId="3F9B0909" w:rsidR="007106A4" w:rsidRPr="00593D81" w:rsidRDefault="00A6280F" w:rsidP="007106A4">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7106A4" w:rsidRPr="00593D81">
              <w:rPr>
                <w:rFonts w:ascii="Source Sans Pro" w:eastAsia="MS Gothic" w:hAnsi="Source Sans Pro" w:cs="MS Gothic"/>
                <w:sz w:val="22"/>
                <w:szCs w:val="22"/>
              </w:rPr>
              <w:tab/>
            </w:r>
            <w:r w:rsidR="007106A4" w:rsidRPr="00FA71C8">
              <w:rPr>
                <w:rFonts w:ascii="Source Sans Pro" w:hAnsi="Source Sans Pro" w:cs="Arial"/>
                <w:sz w:val="22"/>
                <w:szCs w:val="22"/>
              </w:rPr>
              <w:t>Scaling in progress</w:t>
            </w:r>
          </w:p>
          <w:p w14:paraId="4E424C79" w14:textId="175EF35C" w:rsidR="007106A4" w:rsidRPr="00593D81" w:rsidRDefault="007106A4" w:rsidP="007106A4">
            <w:pPr>
              <w:rPr>
                <w:rFonts w:ascii="Source Sans Pro" w:hAnsi="Source Sans Pro" w:cs="Arial"/>
                <w:sz w:val="22"/>
                <w:szCs w:val="22"/>
              </w:rPr>
            </w:pPr>
            <w:permStart w:id="678631606" w:edGrp="everyone"/>
            <w:r w:rsidRPr="00593D81">
              <w:rPr>
                <w:rFonts w:ascii="Source Sans Pro" w:eastAsia="MS Gothic" w:hAnsi="Source Sans Pro" w:cs="MS Gothic"/>
                <w:sz w:val="22"/>
                <w:szCs w:val="22"/>
              </w:rPr>
              <w:t>☐</w:t>
            </w:r>
            <w:permEnd w:id="678631606"/>
            <w:r w:rsidRPr="00593D81">
              <w:rPr>
                <w:rFonts w:ascii="Source Sans Pro" w:hAnsi="Source Sans Pro" w:cs="Arial"/>
                <w:sz w:val="22"/>
                <w:szCs w:val="22"/>
              </w:rPr>
              <w:t xml:space="preserve"> At scale</w:t>
            </w:r>
          </w:p>
        </w:tc>
        <w:tc>
          <w:tcPr>
            <w:tcW w:w="4232" w:type="dxa"/>
            <w:tcMar>
              <w:top w:w="29" w:type="dxa"/>
              <w:bottom w:w="29" w:type="dxa"/>
            </w:tcMar>
          </w:tcPr>
          <w:p w14:paraId="79EC71F8"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Progress to date:</w:t>
            </w:r>
          </w:p>
          <w:p w14:paraId="2690BD91" w14:textId="0ED86E82" w:rsidR="005C684A" w:rsidRPr="008D5BD7" w:rsidRDefault="00A6280F" w:rsidP="00A6280F">
            <w:pPr>
              <w:pStyle w:val="Tablebul1"/>
              <w:numPr>
                <w:ilvl w:val="0"/>
                <w:numId w:val="11"/>
              </w:numPr>
              <w:rPr>
                <w:rFonts w:ascii="Source Sans Pro" w:hAnsi="Source Sans Pro"/>
              </w:rPr>
            </w:pPr>
            <w:permStart w:id="565260458" w:edGrp="everyone"/>
            <w:r w:rsidRPr="008D5BD7">
              <w:rPr>
                <w:rFonts w:ascii="Source Sans Pro" w:hAnsi="Source Sans Pro"/>
              </w:rPr>
              <w:t>C</w:t>
            </w:r>
            <w:r w:rsidR="004547B6" w:rsidRPr="008D5BD7">
              <w:rPr>
                <w:rFonts w:ascii="Source Sans Pro" w:hAnsi="Source Sans Pro"/>
              </w:rPr>
              <w:t xml:space="preserve">areer </w:t>
            </w:r>
            <w:r w:rsidRPr="008D5BD7">
              <w:rPr>
                <w:rFonts w:ascii="Source Sans Pro" w:hAnsi="Source Sans Pro"/>
              </w:rPr>
              <w:t>T</w:t>
            </w:r>
            <w:r w:rsidR="004547B6" w:rsidRPr="008D5BD7">
              <w:rPr>
                <w:rFonts w:ascii="Source Sans Pro" w:hAnsi="Source Sans Pro"/>
              </w:rPr>
              <w:t xml:space="preserve">echnical </w:t>
            </w:r>
            <w:r w:rsidRPr="008D5BD7">
              <w:rPr>
                <w:rFonts w:ascii="Source Sans Pro" w:hAnsi="Source Sans Pro"/>
              </w:rPr>
              <w:t>E</w:t>
            </w:r>
            <w:r w:rsidR="004547B6" w:rsidRPr="008D5BD7">
              <w:rPr>
                <w:rFonts w:ascii="Source Sans Pro" w:hAnsi="Source Sans Pro"/>
              </w:rPr>
              <w:t>ducation (CTE)</w:t>
            </w:r>
            <w:r w:rsidRPr="008D5BD7">
              <w:rPr>
                <w:rFonts w:ascii="Source Sans Pro" w:hAnsi="Source Sans Pro"/>
              </w:rPr>
              <w:t xml:space="preserve"> Programs have advisory committees.</w:t>
            </w:r>
            <w:r w:rsidR="0082332E" w:rsidRPr="008D5BD7">
              <w:rPr>
                <w:rFonts w:ascii="Source Sans Pro" w:hAnsi="Source Sans Pro"/>
              </w:rPr>
              <w:t xml:space="preserve"> </w:t>
            </w:r>
          </w:p>
          <w:p w14:paraId="3202C965" w14:textId="67075A1C" w:rsidR="00A6280F" w:rsidRPr="008D5BD7" w:rsidRDefault="0082332E" w:rsidP="00A6280F">
            <w:pPr>
              <w:pStyle w:val="Tablebul1"/>
              <w:numPr>
                <w:ilvl w:val="0"/>
                <w:numId w:val="11"/>
              </w:numPr>
              <w:rPr>
                <w:rFonts w:ascii="Source Sans Pro" w:hAnsi="Source Sans Pro"/>
              </w:rPr>
            </w:pPr>
            <w:r w:rsidRPr="008D5BD7">
              <w:rPr>
                <w:rFonts w:ascii="Source Sans Pro" w:hAnsi="Source Sans Pro"/>
              </w:rPr>
              <w:t>A</w:t>
            </w:r>
            <w:r w:rsidR="004547B6" w:rsidRPr="008D5BD7">
              <w:rPr>
                <w:rFonts w:ascii="Source Sans Pro" w:hAnsi="Source Sans Pro"/>
              </w:rPr>
              <w:t xml:space="preserve">ssociate </w:t>
            </w:r>
            <w:r w:rsidRPr="008D5BD7">
              <w:rPr>
                <w:rFonts w:ascii="Source Sans Pro" w:hAnsi="Source Sans Pro"/>
              </w:rPr>
              <w:t>D</w:t>
            </w:r>
            <w:r w:rsidR="004547B6" w:rsidRPr="008D5BD7">
              <w:rPr>
                <w:rFonts w:ascii="Source Sans Pro" w:hAnsi="Source Sans Pro"/>
              </w:rPr>
              <w:t>egrees for Transfer (ADTs)</w:t>
            </w:r>
            <w:r w:rsidRPr="008D5BD7">
              <w:rPr>
                <w:rFonts w:ascii="Source Sans Pro" w:hAnsi="Source Sans Pro"/>
              </w:rPr>
              <w:t xml:space="preserve"> are well aligned with State Transfer Module Curriculum</w:t>
            </w:r>
            <w:r w:rsidR="004547B6" w:rsidRPr="008D5BD7">
              <w:rPr>
                <w:rFonts w:ascii="Source Sans Pro" w:hAnsi="Source Sans Pro"/>
              </w:rPr>
              <w:t xml:space="preserve"> (TMCs)</w:t>
            </w:r>
            <w:r w:rsidRPr="008D5BD7">
              <w:rPr>
                <w:rFonts w:ascii="Source Sans Pro" w:hAnsi="Source Sans Pro"/>
              </w:rPr>
              <w:t xml:space="preserve">. </w:t>
            </w:r>
          </w:p>
          <w:p w14:paraId="7EDD3EDC" w14:textId="1144EA7E" w:rsidR="007106A4" w:rsidRPr="008D5BD7" w:rsidRDefault="00A6280F" w:rsidP="00A6280F">
            <w:pPr>
              <w:pStyle w:val="Tablebul1"/>
              <w:numPr>
                <w:ilvl w:val="0"/>
                <w:numId w:val="11"/>
              </w:numPr>
              <w:rPr>
                <w:rFonts w:ascii="Source Sans Pro" w:hAnsi="Source Sans Pro"/>
              </w:rPr>
            </w:pPr>
            <w:r w:rsidRPr="008D5BD7">
              <w:rPr>
                <w:rFonts w:ascii="Source Sans Pro" w:hAnsi="Source Sans Pro"/>
              </w:rPr>
              <w:t>Additional ADTs and AS Degrees were added in 2018-2019.</w:t>
            </w:r>
          </w:p>
          <w:p w14:paraId="1BE49A8D" w14:textId="4A65A71D" w:rsidR="00E02011" w:rsidRPr="008D5BD7" w:rsidRDefault="00E02011" w:rsidP="00E02011">
            <w:pPr>
              <w:pStyle w:val="ListParagraph"/>
              <w:numPr>
                <w:ilvl w:val="0"/>
                <w:numId w:val="11"/>
              </w:numPr>
              <w:rPr>
                <w:rFonts w:ascii="Source Sans Pro" w:hAnsi="Source Sans Pro" w:cs="Arial"/>
                <w:sz w:val="22"/>
                <w:szCs w:val="22"/>
              </w:rPr>
            </w:pPr>
            <w:r w:rsidRPr="008D5BD7">
              <w:rPr>
                <w:rFonts w:ascii="Source Sans Pro" w:hAnsi="Source Sans Pro" w:cs="Arial"/>
                <w:sz w:val="22"/>
                <w:szCs w:val="22"/>
              </w:rPr>
              <w:lastRenderedPageBreak/>
              <w:t>Noncredit CTE Health Careers programs have expanded and provide clear pathways with students well-prepared to enter immediate employment or post-secondary allied health programs.</w:t>
            </w:r>
          </w:p>
          <w:permEnd w:id="565260458"/>
          <w:p w14:paraId="08C18339" w14:textId="77777777" w:rsidR="007106A4" w:rsidRPr="008D5BD7" w:rsidRDefault="007106A4" w:rsidP="007106A4">
            <w:pPr>
              <w:rPr>
                <w:rFonts w:ascii="Source Sans Pro" w:hAnsi="Source Sans Pro"/>
                <w:sz w:val="22"/>
                <w:szCs w:val="22"/>
              </w:rPr>
            </w:pPr>
          </w:p>
          <w:p w14:paraId="02D3DA95" w14:textId="77777777" w:rsidR="007106A4" w:rsidRPr="008D5BD7" w:rsidRDefault="007106A4" w:rsidP="007106A4">
            <w:pPr>
              <w:pStyle w:val="Tablebul1"/>
              <w:numPr>
                <w:ilvl w:val="0"/>
                <w:numId w:val="0"/>
              </w:numPr>
              <w:ind w:left="245"/>
              <w:rPr>
                <w:rFonts w:ascii="Source Sans Pro" w:hAnsi="Source Sans Pro"/>
              </w:rPr>
            </w:pPr>
          </w:p>
          <w:p w14:paraId="14753470" w14:textId="77777777" w:rsidR="007106A4" w:rsidRPr="008D5BD7" w:rsidRDefault="007106A4" w:rsidP="007106A4">
            <w:pPr>
              <w:pStyle w:val="Tablebul1"/>
              <w:numPr>
                <w:ilvl w:val="0"/>
                <w:numId w:val="0"/>
              </w:numPr>
              <w:rPr>
                <w:rFonts w:ascii="Source Sans Pro" w:hAnsi="Source Sans Pro"/>
              </w:rPr>
            </w:pPr>
          </w:p>
          <w:p w14:paraId="6F6969E7" w14:textId="7FE8FCFD" w:rsidR="007106A4" w:rsidRPr="008D5BD7" w:rsidRDefault="007106A4" w:rsidP="007106A4">
            <w:pPr>
              <w:pStyle w:val="Tablebul1"/>
              <w:numPr>
                <w:ilvl w:val="0"/>
                <w:numId w:val="0"/>
              </w:numPr>
              <w:ind w:left="245" w:hanging="245"/>
              <w:rPr>
                <w:rFonts w:ascii="Source Sans Pro" w:hAnsi="Source Sans Pro"/>
              </w:rPr>
            </w:pPr>
            <w:r w:rsidRPr="008D5BD7">
              <w:rPr>
                <w:rFonts w:ascii="Source Sans Pro" w:hAnsi="Source Sans Pro"/>
              </w:rPr>
              <w:t xml:space="preserve">Term, if </w:t>
            </w:r>
            <w:r w:rsidRPr="008D5BD7">
              <w:rPr>
                <w:rFonts w:ascii="Source Sans Pro" w:hAnsi="Source Sans Pro"/>
                <w:i/>
              </w:rPr>
              <w:t>at scale</w:t>
            </w:r>
            <w:r w:rsidRPr="008D5BD7">
              <w:rPr>
                <w:rFonts w:ascii="Source Sans Pro" w:hAnsi="Source Sans Pro"/>
              </w:rPr>
              <w:t xml:space="preserve"> or </w:t>
            </w:r>
            <w:r w:rsidRPr="008D5BD7">
              <w:rPr>
                <w:rFonts w:ascii="Source Sans Pro" w:hAnsi="Source Sans Pro"/>
                <w:i/>
              </w:rPr>
              <w:t>scaling</w:t>
            </w:r>
            <w:r w:rsidRPr="008D5BD7">
              <w:rPr>
                <w:rFonts w:ascii="Source Sans Pro" w:hAnsi="Source Sans Pro"/>
              </w:rPr>
              <w:t xml:space="preserve">: </w:t>
            </w:r>
            <w:permStart w:id="1721380245" w:edGrp="everyone"/>
            <w:r w:rsidR="005C684A" w:rsidRPr="008D5BD7">
              <w:rPr>
                <w:rFonts w:ascii="Source Sans Pro" w:hAnsi="Source Sans Pro"/>
              </w:rPr>
              <w:t>Spring 2019</w:t>
            </w:r>
          </w:p>
          <w:permEnd w:id="1721380245"/>
          <w:p w14:paraId="3CB14C57" w14:textId="3C92744F" w:rsidR="007106A4" w:rsidRPr="008D5BD7" w:rsidRDefault="007106A4" w:rsidP="007106A4">
            <w:pPr>
              <w:pStyle w:val="Tablebul1"/>
              <w:numPr>
                <w:ilvl w:val="0"/>
                <w:numId w:val="0"/>
              </w:numPr>
              <w:ind w:left="245" w:hanging="245"/>
              <w:rPr>
                <w:rFonts w:ascii="Source Sans Pro" w:hAnsi="Source Sans Pro"/>
              </w:rPr>
            </w:pPr>
          </w:p>
        </w:tc>
        <w:tc>
          <w:tcPr>
            <w:tcW w:w="4050" w:type="dxa"/>
          </w:tcPr>
          <w:p w14:paraId="25316449"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lastRenderedPageBreak/>
              <w:t>Next steps:</w:t>
            </w:r>
          </w:p>
          <w:p w14:paraId="72E113F1" w14:textId="6A9FF946" w:rsidR="007106A4" w:rsidRPr="008D5BD7" w:rsidRDefault="00A6280F" w:rsidP="00A6280F">
            <w:pPr>
              <w:pStyle w:val="Tablebul1"/>
              <w:rPr>
                <w:rFonts w:ascii="Source Sans Pro" w:hAnsi="Source Sans Pro"/>
              </w:rPr>
            </w:pPr>
            <w:permStart w:id="806959632" w:edGrp="everyone"/>
            <w:r w:rsidRPr="008D5BD7">
              <w:rPr>
                <w:rFonts w:ascii="Source Sans Pro" w:hAnsi="Source Sans Pro"/>
              </w:rPr>
              <w:t>Pursuing CSU IGETC certificate of achievement.</w:t>
            </w:r>
          </w:p>
          <w:p w14:paraId="162AF09D" w14:textId="0FC8888C" w:rsidR="0082332E" w:rsidRPr="008D5BD7" w:rsidRDefault="0082332E" w:rsidP="00A6280F">
            <w:pPr>
              <w:pStyle w:val="Tablebul1"/>
              <w:rPr>
                <w:rFonts w:ascii="Source Sans Pro" w:hAnsi="Source Sans Pro"/>
              </w:rPr>
            </w:pPr>
            <w:r w:rsidRPr="008D5BD7">
              <w:rPr>
                <w:rFonts w:ascii="Source Sans Pro" w:hAnsi="Source Sans Pro"/>
              </w:rPr>
              <w:t>Working with CSUs to ensure students can transfer.</w:t>
            </w:r>
          </w:p>
          <w:p w14:paraId="3FC6F312" w14:textId="13D7001E" w:rsidR="007106A4" w:rsidRPr="008D5BD7" w:rsidRDefault="004547B6" w:rsidP="007106A4">
            <w:pPr>
              <w:pStyle w:val="Tablebul1"/>
              <w:rPr>
                <w:rFonts w:ascii="Source Sans Pro" w:hAnsi="Source Sans Pro"/>
              </w:rPr>
            </w:pPr>
            <w:r w:rsidRPr="008D5BD7">
              <w:rPr>
                <w:rFonts w:ascii="Source Sans Pro" w:hAnsi="Source Sans Pro"/>
              </w:rPr>
              <w:t>Continue evaluating the addition of new ADTs</w:t>
            </w:r>
            <w:r w:rsidR="00457835" w:rsidRPr="008D5BD7">
              <w:rPr>
                <w:rFonts w:ascii="Source Sans Pro" w:hAnsi="Source Sans Pro"/>
              </w:rPr>
              <w:t>.</w:t>
            </w:r>
          </w:p>
          <w:p w14:paraId="248FC5C0" w14:textId="6F85F836" w:rsidR="00E02011" w:rsidRPr="008D5BD7" w:rsidRDefault="004547B6" w:rsidP="007106A4">
            <w:pPr>
              <w:pStyle w:val="Tablebul1"/>
              <w:rPr>
                <w:rFonts w:ascii="Source Sans Pro" w:hAnsi="Source Sans Pro"/>
              </w:rPr>
            </w:pPr>
            <w:r w:rsidRPr="008D5BD7">
              <w:rPr>
                <w:rFonts w:ascii="Source Sans Pro" w:hAnsi="Source Sans Pro"/>
              </w:rPr>
              <w:t xml:space="preserve">Evaluate fields of importance in the college’s service area.  Ensure the </w:t>
            </w:r>
            <w:r w:rsidRPr="008D5BD7">
              <w:rPr>
                <w:rFonts w:ascii="Source Sans Pro" w:hAnsi="Source Sans Pro"/>
              </w:rPr>
              <w:lastRenderedPageBreak/>
              <w:t>College provides opportunities for preparation to enter these fields or engagement in work experience for students at Mt. SAC</w:t>
            </w:r>
            <w:r w:rsidR="00E02011" w:rsidRPr="008D5BD7">
              <w:rPr>
                <w:rFonts w:ascii="Source Sans Pro" w:hAnsi="Source Sans Pro"/>
              </w:rPr>
              <w:t>.</w:t>
            </w:r>
          </w:p>
          <w:p w14:paraId="0CF8FB2B" w14:textId="3B57E3A0" w:rsidR="004547B6" w:rsidRPr="008D5BD7" w:rsidRDefault="00E02011" w:rsidP="00E02011">
            <w:pPr>
              <w:pStyle w:val="Tablebul1"/>
              <w:rPr>
                <w:rFonts w:ascii="Source Sans Pro" w:hAnsi="Source Sans Pro"/>
              </w:rPr>
            </w:pPr>
            <w:r w:rsidRPr="008D5BD7">
              <w:rPr>
                <w:rFonts w:ascii="Source Sans Pro" w:hAnsi="Source Sans Pro"/>
              </w:rPr>
              <w:t>Continue to evaluate regional labor market need for noncredit CTE training.</w:t>
            </w:r>
            <w:r w:rsidR="004547B6" w:rsidRPr="008D5BD7">
              <w:rPr>
                <w:rFonts w:ascii="Source Sans Pro" w:hAnsi="Source Sans Pro"/>
              </w:rPr>
              <w:t>.</w:t>
            </w:r>
            <w:permEnd w:id="806959632"/>
          </w:p>
          <w:p w14:paraId="4E67D061"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Timeline for implementing next steps:</w:t>
            </w:r>
          </w:p>
          <w:p w14:paraId="7FB20714" w14:textId="158E7EA1" w:rsidR="007106A4" w:rsidRPr="008D5BD7" w:rsidRDefault="00315849" w:rsidP="007106A4">
            <w:pPr>
              <w:pStyle w:val="Tablebul1"/>
              <w:rPr>
                <w:rFonts w:ascii="Source Sans Pro" w:hAnsi="Source Sans Pro"/>
              </w:rPr>
            </w:pPr>
            <w:permStart w:id="1170504750" w:edGrp="everyone"/>
            <w:r w:rsidRPr="008D5BD7">
              <w:rPr>
                <w:rFonts w:ascii="Source Sans Pro" w:hAnsi="Source Sans Pro"/>
              </w:rPr>
              <w:t>2019-2021</w:t>
            </w:r>
          </w:p>
          <w:permEnd w:id="1170504750"/>
          <w:p w14:paraId="3F08E2BB" w14:textId="77777777" w:rsidR="007106A4" w:rsidRPr="008D5BD7" w:rsidRDefault="007106A4" w:rsidP="007106A4">
            <w:pPr>
              <w:pStyle w:val="Tablebul1"/>
              <w:numPr>
                <w:ilvl w:val="0"/>
                <w:numId w:val="0"/>
              </w:numPr>
              <w:ind w:left="245"/>
              <w:rPr>
                <w:rFonts w:ascii="Source Sans Pro" w:hAnsi="Source Sans Pro"/>
              </w:rPr>
            </w:pPr>
          </w:p>
        </w:tc>
      </w:tr>
      <w:tr w:rsidR="007106A4" w:rsidRPr="00593D81" w14:paraId="5639B9D3" w14:textId="77777777" w:rsidTr="00140DBB">
        <w:trPr>
          <w:trHeight w:val="1511"/>
          <w:jc w:val="center"/>
        </w:trPr>
        <w:tc>
          <w:tcPr>
            <w:tcW w:w="4323" w:type="dxa"/>
            <w:tcMar>
              <w:top w:w="29" w:type="dxa"/>
              <w:bottom w:w="29" w:type="dxa"/>
            </w:tcMar>
          </w:tcPr>
          <w:p w14:paraId="064E4F33" w14:textId="0B79B4D0"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lastRenderedPageBreak/>
              <w:t>Detailed information is provided on the college’s website on the employment and further education opportunities targeted by each program.</w:t>
            </w:r>
          </w:p>
        </w:tc>
        <w:tc>
          <w:tcPr>
            <w:tcW w:w="2340" w:type="dxa"/>
            <w:tcMar>
              <w:top w:w="29" w:type="dxa"/>
              <w:bottom w:w="29" w:type="dxa"/>
            </w:tcMar>
            <w:vAlign w:val="center"/>
          </w:tcPr>
          <w:p w14:paraId="58E10A0D" w14:textId="77777777" w:rsidR="007106A4" w:rsidRPr="00593D81" w:rsidRDefault="007106A4" w:rsidP="007106A4">
            <w:pPr>
              <w:tabs>
                <w:tab w:val="left" w:pos="275"/>
              </w:tabs>
              <w:spacing w:after="60"/>
              <w:rPr>
                <w:rFonts w:ascii="Source Sans Pro" w:hAnsi="Source Sans Pro" w:cs="Arial"/>
                <w:sz w:val="22"/>
                <w:szCs w:val="22"/>
              </w:rPr>
            </w:pPr>
            <w:permStart w:id="661673753" w:edGrp="everyone"/>
            <w:r w:rsidRPr="00593D81">
              <w:rPr>
                <w:rFonts w:ascii="Source Sans Pro" w:eastAsia="MS Gothic" w:hAnsi="Source Sans Pro" w:cs="MS Gothic"/>
                <w:sz w:val="22"/>
                <w:szCs w:val="22"/>
              </w:rPr>
              <w:t>☐</w:t>
            </w:r>
            <w:permEnd w:id="66167375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C4B7049" w14:textId="77777777" w:rsidR="007106A4" w:rsidRPr="00593D81" w:rsidRDefault="007106A4" w:rsidP="007106A4">
            <w:pPr>
              <w:tabs>
                <w:tab w:val="left" w:pos="275"/>
              </w:tabs>
              <w:spacing w:after="60"/>
              <w:rPr>
                <w:rFonts w:ascii="Source Sans Pro" w:hAnsi="Source Sans Pro" w:cs="Arial"/>
                <w:sz w:val="22"/>
                <w:szCs w:val="22"/>
              </w:rPr>
            </w:pPr>
            <w:permStart w:id="1957568483" w:edGrp="everyone"/>
            <w:r w:rsidRPr="00593D81">
              <w:rPr>
                <w:rFonts w:ascii="Source Sans Pro" w:eastAsia="MS Gothic" w:hAnsi="Source Sans Pro" w:cs="MS Gothic"/>
                <w:sz w:val="22"/>
                <w:szCs w:val="22"/>
              </w:rPr>
              <w:t>☐</w:t>
            </w:r>
            <w:permEnd w:id="1957568483"/>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1F7904" w14:textId="77777777" w:rsidR="007106A4" w:rsidRPr="00593D81" w:rsidRDefault="007106A4" w:rsidP="007106A4">
            <w:pPr>
              <w:tabs>
                <w:tab w:val="left" w:pos="275"/>
              </w:tabs>
              <w:spacing w:after="60"/>
              <w:rPr>
                <w:rFonts w:ascii="Source Sans Pro" w:hAnsi="Source Sans Pro" w:cs="Arial"/>
                <w:sz w:val="22"/>
                <w:szCs w:val="22"/>
              </w:rPr>
            </w:pPr>
            <w:permStart w:id="808780844" w:edGrp="everyone"/>
            <w:r w:rsidRPr="00593D81">
              <w:rPr>
                <w:rFonts w:ascii="Source Sans Pro" w:eastAsia="MS Gothic" w:hAnsi="Source Sans Pro" w:cs="MS Gothic"/>
                <w:sz w:val="22"/>
                <w:szCs w:val="22"/>
              </w:rPr>
              <w:t>☐</w:t>
            </w:r>
            <w:permEnd w:id="80878084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3722F6C" w14:textId="1B8B0376" w:rsidR="007106A4" w:rsidRPr="00593D81" w:rsidRDefault="0082332E" w:rsidP="007106A4">
            <w:pPr>
              <w:tabs>
                <w:tab w:val="left" w:pos="275"/>
              </w:tabs>
              <w:spacing w:after="60"/>
              <w:rPr>
                <w:rFonts w:ascii="Source Sans Pro" w:hAnsi="Source Sans Pro" w:cs="Arial"/>
                <w:sz w:val="22"/>
                <w:szCs w:val="22"/>
              </w:rPr>
            </w:pPr>
            <w:permStart w:id="1176506560" w:edGrp="everyone"/>
            <w:r w:rsidRPr="0082332E">
              <w:rPr>
                <w:rFonts w:ascii="Segoe UI Symbol" w:eastAsia="MS Gothic" w:hAnsi="Segoe UI Symbol" w:cs="Segoe UI Symbol"/>
                <w:sz w:val="22"/>
                <w:szCs w:val="22"/>
              </w:rPr>
              <w:t>✓</w:t>
            </w:r>
            <w:permEnd w:id="1176506560"/>
            <w:r w:rsidR="007106A4" w:rsidRPr="00593D81">
              <w:rPr>
                <w:rFonts w:ascii="Source Sans Pro" w:eastAsia="MS Gothic" w:hAnsi="Source Sans Pro" w:cs="MS Gothic"/>
                <w:sz w:val="22"/>
                <w:szCs w:val="22"/>
              </w:rPr>
              <w:tab/>
            </w:r>
            <w:r w:rsidR="007106A4" w:rsidRPr="00FA71C8">
              <w:rPr>
                <w:rFonts w:ascii="Source Sans Pro" w:hAnsi="Source Sans Pro" w:cs="Arial"/>
                <w:sz w:val="22"/>
                <w:szCs w:val="22"/>
              </w:rPr>
              <w:t>Scaling in progress</w:t>
            </w:r>
          </w:p>
          <w:p w14:paraId="054110A0" w14:textId="6E921913" w:rsidR="007106A4" w:rsidRPr="00593D81" w:rsidRDefault="007106A4" w:rsidP="007106A4">
            <w:pPr>
              <w:tabs>
                <w:tab w:val="left" w:pos="275"/>
              </w:tabs>
              <w:spacing w:after="60"/>
              <w:rPr>
                <w:rFonts w:ascii="Source Sans Pro" w:eastAsia="MS Gothic" w:hAnsi="Source Sans Pro" w:cs="MS Gothic"/>
                <w:sz w:val="22"/>
                <w:szCs w:val="22"/>
              </w:rPr>
            </w:pPr>
            <w:permStart w:id="1556510700" w:edGrp="everyone"/>
            <w:r w:rsidRPr="00593D81">
              <w:rPr>
                <w:rFonts w:ascii="Source Sans Pro" w:eastAsia="MS Gothic" w:hAnsi="Source Sans Pro" w:cs="MS Gothic"/>
                <w:sz w:val="22"/>
                <w:szCs w:val="22"/>
              </w:rPr>
              <w:t>☐</w:t>
            </w:r>
            <w:permEnd w:id="1556510700"/>
            <w:r w:rsidRPr="00593D81">
              <w:rPr>
                <w:rFonts w:ascii="Source Sans Pro" w:hAnsi="Source Sans Pro" w:cs="Arial"/>
                <w:sz w:val="22"/>
                <w:szCs w:val="22"/>
              </w:rPr>
              <w:t xml:space="preserve"> At scale</w:t>
            </w:r>
          </w:p>
        </w:tc>
        <w:tc>
          <w:tcPr>
            <w:tcW w:w="4232" w:type="dxa"/>
            <w:tcMar>
              <w:top w:w="29" w:type="dxa"/>
              <w:bottom w:w="29" w:type="dxa"/>
            </w:tcMar>
          </w:tcPr>
          <w:p w14:paraId="140C7CA3"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Progress to date:</w:t>
            </w:r>
          </w:p>
          <w:p w14:paraId="04AE1ADB" w14:textId="0856072D" w:rsidR="00A6280F" w:rsidRPr="008D5BD7" w:rsidRDefault="004547B6" w:rsidP="000A14C7">
            <w:pPr>
              <w:pStyle w:val="Tablebul1"/>
              <w:numPr>
                <w:ilvl w:val="0"/>
                <w:numId w:val="11"/>
              </w:numPr>
              <w:rPr>
                <w:rFonts w:ascii="Source Sans Pro" w:hAnsi="Source Sans Pro"/>
              </w:rPr>
            </w:pPr>
            <w:permStart w:id="460486103" w:edGrp="everyone"/>
            <w:r w:rsidRPr="008D5BD7">
              <w:rPr>
                <w:rFonts w:ascii="Source Sans Pro" w:hAnsi="Source Sans Pro"/>
              </w:rPr>
              <w:t xml:space="preserve">The </w:t>
            </w:r>
            <w:r w:rsidR="00A6280F" w:rsidRPr="008D5BD7">
              <w:rPr>
                <w:rFonts w:ascii="Source Sans Pro" w:hAnsi="Source Sans Pro"/>
              </w:rPr>
              <w:t xml:space="preserve">Research </w:t>
            </w:r>
            <w:r w:rsidRPr="008D5BD7">
              <w:rPr>
                <w:rFonts w:ascii="Source Sans Pro" w:hAnsi="Source Sans Pro"/>
              </w:rPr>
              <w:t xml:space="preserve">and Institutional Effectiveness (RIE) </w:t>
            </w:r>
            <w:r w:rsidR="00A6280F" w:rsidRPr="008D5BD7">
              <w:rPr>
                <w:rFonts w:ascii="Source Sans Pro" w:hAnsi="Source Sans Pro"/>
              </w:rPr>
              <w:t>department completed the evaluation of the Guided Pathways website</w:t>
            </w:r>
            <w:r w:rsidR="000A14C7" w:rsidRPr="008D5BD7">
              <w:rPr>
                <w:rFonts w:ascii="Source Sans Pro" w:hAnsi="Source Sans Pro"/>
              </w:rPr>
              <w:t xml:space="preserve"> taking special effort to include students’ voices. As the student spoke, changes were being made</w:t>
            </w:r>
            <w:r w:rsidR="00A6280F" w:rsidRPr="008D5BD7">
              <w:rPr>
                <w:rFonts w:ascii="Source Sans Pro" w:hAnsi="Source Sans Pro"/>
              </w:rPr>
              <w:t>.</w:t>
            </w:r>
          </w:p>
          <w:p w14:paraId="2648FA7C" w14:textId="290414A2" w:rsidR="00A6280F" w:rsidRPr="008D5BD7" w:rsidRDefault="00A6280F" w:rsidP="00A6280F">
            <w:pPr>
              <w:pStyle w:val="Tablebul1"/>
              <w:numPr>
                <w:ilvl w:val="0"/>
                <w:numId w:val="11"/>
              </w:numPr>
              <w:rPr>
                <w:rFonts w:ascii="Source Sans Pro" w:hAnsi="Source Sans Pro"/>
              </w:rPr>
            </w:pPr>
            <w:r w:rsidRPr="008D5BD7">
              <w:rPr>
                <w:rFonts w:ascii="Source Sans Pro" w:hAnsi="Source Sans Pro"/>
              </w:rPr>
              <w:t xml:space="preserve"> </w:t>
            </w:r>
            <w:r w:rsidR="00C76A8C" w:rsidRPr="008D5BD7">
              <w:rPr>
                <w:rFonts w:ascii="Source Sans Pro" w:hAnsi="Source Sans Pro"/>
              </w:rPr>
              <w:t>E</w:t>
            </w:r>
            <w:r w:rsidRPr="008D5BD7">
              <w:rPr>
                <w:rFonts w:ascii="Source Sans Pro" w:hAnsi="Source Sans Pro"/>
              </w:rPr>
              <w:t>mployment and further education opportunities for non-CTE programs</w:t>
            </w:r>
            <w:r w:rsidR="00C76A8C" w:rsidRPr="008D5BD7">
              <w:rPr>
                <w:rFonts w:ascii="Source Sans Pro" w:hAnsi="Source Sans Pro"/>
              </w:rPr>
              <w:t xml:space="preserve"> </w:t>
            </w:r>
            <w:r w:rsidR="00457835" w:rsidRPr="008D5BD7">
              <w:rPr>
                <w:rFonts w:ascii="Source Sans Pro" w:hAnsi="Source Sans Pro"/>
              </w:rPr>
              <w:t>are</w:t>
            </w:r>
            <w:r w:rsidR="00C76A8C" w:rsidRPr="008D5BD7">
              <w:rPr>
                <w:rFonts w:ascii="Source Sans Pro" w:hAnsi="Source Sans Pro"/>
              </w:rPr>
              <w:t xml:space="preserve"> starting to be included</w:t>
            </w:r>
            <w:r w:rsidR="00457835" w:rsidRPr="008D5BD7">
              <w:rPr>
                <w:rFonts w:ascii="Source Sans Pro" w:hAnsi="Source Sans Pro"/>
              </w:rPr>
              <w:t>.</w:t>
            </w:r>
          </w:p>
          <w:p w14:paraId="58BE1FFE" w14:textId="67B9C250" w:rsidR="00A6280F" w:rsidRPr="008D5BD7" w:rsidRDefault="00C76A8C" w:rsidP="00A6280F">
            <w:pPr>
              <w:pStyle w:val="Tablebul1"/>
              <w:numPr>
                <w:ilvl w:val="0"/>
                <w:numId w:val="11"/>
              </w:numPr>
              <w:rPr>
                <w:rFonts w:ascii="Source Sans Pro" w:hAnsi="Source Sans Pro"/>
              </w:rPr>
            </w:pPr>
            <w:r w:rsidRPr="008D5BD7">
              <w:rPr>
                <w:rFonts w:ascii="Source Sans Pro" w:hAnsi="Source Sans Pro"/>
              </w:rPr>
              <w:t>Labor</w:t>
            </w:r>
            <w:r w:rsidR="00A6280F" w:rsidRPr="008D5BD7">
              <w:rPr>
                <w:rFonts w:ascii="Source Sans Pro" w:hAnsi="Source Sans Pro"/>
              </w:rPr>
              <w:t xml:space="preserve"> market information for all CTE programs</w:t>
            </w:r>
            <w:r w:rsidRPr="008D5BD7">
              <w:rPr>
                <w:rFonts w:ascii="Source Sans Pro" w:hAnsi="Source Sans Pro"/>
              </w:rPr>
              <w:t xml:space="preserve"> is provided</w:t>
            </w:r>
            <w:r w:rsidR="00A6280F" w:rsidRPr="008D5BD7">
              <w:rPr>
                <w:rFonts w:ascii="Source Sans Pro" w:hAnsi="Source Sans Pro"/>
              </w:rPr>
              <w:t xml:space="preserve"> on the CTE websites</w:t>
            </w:r>
            <w:r w:rsidR="00457835" w:rsidRPr="008D5BD7">
              <w:rPr>
                <w:rFonts w:ascii="Source Sans Pro" w:hAnsi="Source Sans Pro"/>
              </w:rPr>
              <w:t>.</w:t>
            </w:r>
            <w:r w:rsidR="00A6280F" w:rsidRPr="008D5BD7">
              <w:rPr>
                <w:rFonts w:ascii="Source Sans Pro" w:hAnsi="Source Sans Pro"/>
              </w:rPr>
              <w:t xml:space="preserve"> </w:t>
            </w:r>
          </w:p>
          <w:p w14:paraId="10DE2EEA" w14:textId="209D585F" w:rsidR="00A6280F" w:rsidRPr="008D5BD7" w:rsidRDefault="00C76A8C" w:rsidP="00A6280F">
            <w:pPr>
              <w:pStyle w:val="Tablebul1"/>
              <w:numPr>
                <w:ilvl w:val="0"/>
                <w:numId w:val="11"/>
              </w:numPr>
              <w:rPr>
                <w:rFonts w:ascii="Source Sans Pro" w:hAnsi="Source Sans Pro"/>
              </w:rPr>
            </w:pPr>
            <w:r w:rsidRPr="008D5BD7">
              <w:rPr>
                <w:rFonts w:ascii="Source Sans Pro" w:hAnsi="Source Sans Pro"/>
              </w:rPr>
              <w:t>The Guided Pathways w</w:t>
            </w:r>
            <w:r w:rsidR="00A6280F" w:rsidRPr="008D5BD7">
              <w:rPr>
                <w:rFonts w:ascii="Source Sans Pro" w:hAnsi="Source Sans Pro"/>
              </w:rPr>
              <w:t>ebsite</w:t>
            </w:r>
            <w:r w:rsidRPr="008D5BD7">
              <w:rPr>
                <w:rFonts w:ascii="Source Sans Pro" w:hAnsi="Source Sans Pro"/>
              </w:rPr>
              <w:t xml:space="preserve"> is</w:t>
            </w:r>
            <w:r w:rsidR="00A6280F" w:rsidRPr="008D5BD7">
              <w:rPr>
                <w:rFonts w:ascii="Source Sans Pro" w:hAnsi="Source Sans Pro"/>
              </w:rPr>
              <w:t xml:space="preserve"> ADA compliant</w:t>
            </w:r>
            <w:r w:rsidR="00457835" w:rsidRPr="008D5BD7">
              <w:rPr>
                <w:rFonts w:ascii="Source Sans Pro" w:hAnsi="Source Sans Pro"/>
              </w:rPr>
              <w:t>.</w:t>
            </w:r>
          </w:p>
          <w:p w14:paraId="3E162EDD" w14:textId="1226A734" w:rsidR="007106A4" w:rsidRPr="008D5BD7" w:rsidRDefault="00A6280F" w:rsidP="00A6280F">
            <w:pPr>
              <w:pStyle w:val="Tablebul1"/>
              <w:numPr>
                <w:ilvl w:val="0"/>
                <w:numId w:val="11"/>
              </w:numPr>
              <w:rPr>
                <w:rFonts w:ascii="Source Sans Pro" w:hAnsi="Source Sans Pro"/>
              </w:rPr>
            </w:pPr>
            <w:r w:rsidRPr="008D5BD7">
              <w:rPr>
                <w:rFonts w:ascii="Source Sans Pro" w:hAnsi="Source Sans Pro"/>
              </w:rPr>
              <w:t>College i</w:t>
            </w:r>
            <w:r w:rsidR="00275949" w:rsidRPr="008D5BD7">
              <w:rPr>
                <w:rFonts w:ascii="Source Sans Pro" w:hAnsi="Source Sans Pro"/>
              </w:rPr>
              <w:t xml:space="preserve">s hiring </w:t>
            </w:r>
            <w:r w:rsidR="00C76A8C" w:rsidRPr="008D5BD7">
              <w:rPr>
                <w:rFonts w:ascii="Source Sans Pro" w:hAnsi="Source Sans Pro"/>
              </w:rPr>
              <w:t xml:space="preserve">a </w:t>
            </w:r>
            <w:r w:rsidR="00275949" w:rsidRPr="008D5BD7">
              <w:rPr>
                <w:rFonts w:ascii="Source Sans Pro" w:hAnsi="Source Sans Pro"/>
              </w:rPr>
              <w:t>CTE Librarian and two Career S</w:t>
            </w:r>
            <w:r w:rsidRPr="008D5BD7">
              <w:rPr>
                <w:rFonts w:ascii="Source Sans Pro" w:hAnsi="Source Sans Pro"/>
              </w:rPr>
              <w:t>pecialist</w:t>
            </w:r>
            <w:r w:rsidR="00C76A8C" w:rsidRPr="008D5BD7">
              <w:rPr>
                <w:rFonts w:ascii="Source Sans Pro" w:hAnsi="Source Sans Pro"/>
              </w:rPr>
              <w:t>s</w:t>
            </w:r>
            <w:r w:rsidRPr="008D5BD7">
              <w:rPr>
                <w:rFonts w:ascii="Source Sans Pro" w:hAnsi="Source Sans Pro"/>
              </w:rPr>
              <w:t xml:space="preserve"> in the career center</w:t>
            </w:r>
            <w:r w:rsidR="00F55A42" w:rsidRPr="008D5BD7">
              <w:rPr>
                <w:rFonts w:ascii="Source Sans Pro" w:hAnsi="Source Sans Pro"/>
              </w:rPr>
              <w:t>.</w:t>
            </w:r>
          </w:p>
          <w:permEnd w:id="460486103"/>
          <w:p w14:paraId="7410B038" w14:textId="77777777" w:rsidR="007106A4" w:rsidRPr="008D5BD7" w:rsidRDefault="007106A4" w:rsidP="00A6280F">
            <w:pPr>
              <w:pStyle w:val="Tablebul1"/>
              <w:numPr>
                <w:ilvl w:val="0"/>
                <w:numId w:val="0"/>
              </w:numPr>
              <w:rPr>
                <w:rFonts w:ascii="Source Sans Pro" w:hAnsi="Source Sans Pro"/>
              </w:rPr>
            </w:pPr>
          </w:p>
          <w:p w14:paraId="3F454FAD" w14:textId="77777777" w:rsidR="007106A4" w:rsidRPr="008D5BD7" w:rsidRDefault="007106A4" w:rsidP="007106A4">
            <w:pPr>
              <w:pStyle w:val="Tablebul1"/>
              <w:numPr>
                <w:ilvl w:val="0"/>
                <w:numId w:val="0"/>
              </w:numPr>
              <w:ind w:left="245"/>
              <w:rPr>
                <w:rFonts w:ascii="Source Sans Pro" w:hAnsi="Source Sans Pro"/>
              </w:rPr>
            </w:pPr>
          </w:p>
          <w:p w14:paraId="610E7916" w14:textId="1641A2B8" w:rsidR="007106A4" w:rsidRPr="008D5BD7" w:rsidRDefault="007106A4" w:rsidP="007106A4">
            <w:pPr>
              <w:pStyle w:val="Tablebul1"/>
              <w:numPr>
                <w:ilvl w:val="0"/>
                <w:numId w:val="0"/>
              </w:numPr>
              <w:ind w:left="245" w:hanging="245"/>
              <w:rPr>
                <w:rFonts w:ascii="Source Sans Pro" w:hAnsi="Source Sans Pro"/>
              </w:rPr>
            </w:pPr>
            <w:r w:rsidRPr="008D5BD7">
              <w:rPr>
                <w:rFonts w:ascii="Source Sans Pro" w:hAnsi="Source Sans Pro"/>
              </w:rPr>
              <w:t xml:space="preserve">Term, if </w:t>
            </w:r>
            <w:r w:rsidRPr="008D5BD7">
              <w:rPr>
                <w:rFonts w:ascii="Source Sans Pro" w:hAnsi="Source Sans Pro"/>
                <w:i/>
              </w:rPr>
              <w:t>at scale</w:t>
            </w:r>
            <w:r w:rsidRPr="008D5BD7">
              <w:rPr>
                <w:rFonts w:ascii="Source Sans Pro" w:hAnsi="Source Sans Pro"/>
              </w:rPr>
              <w:t xml:space="preserve"> or </w:t>
            </w:r>
            <w:r w:rsidRPr="008D5BD7">
              <w:rPr>
                <w:rFonts w:ascii="Source Sans Pro" w:hAnsi="Source Sans Pro"/>
                <w:i/>
              </w:rPr>
              <w:t>scaling</w:t>
            </w:r>
            <w:r w:rsidRPr="008D5BD7">
              <w:rPr>
                <w:rFonts w:ascii="Source Sans Pro" w:hAnsi="Source Sans Pro"/>
              </w:rPr>
              <w:t xml:space="preserve">: </w:t>
            </w:r>
            <w:permStart w:id="1446389944" w:edGrp="everyone"/>
            <w:r w:rsidR="0082332E" w:rsidRPr="008D5BD7">
              <w:rPr>
                <w:rFonts w:ascii="Source Sans Pro" w:hAnsi="Source Sans Pro"/>
              </w:rPr>
              <w:t xml:space="preserve">Spring </w:t>
            </w:r>
            <w:r w:rsidR="005C684A" w:rsidRPr="008D5BD7">
              <w:rPr>
                <w:rFonts w:ascii="Source Sans Pro" w:hAnsi="Source Sans Pro"/>
              </w:rPr>
              <w:t>2019</w:t>
            </w:r>
          </w:p>
          <w:permEnd w:id="1446389944"/>
          <w:p w14:paraId="2C278D56" w14:textId="77777777" w:rsidR="007106A4" w:rsidRPr="008D5BD7" w:rsidRDefault="007106A4" w:rsidP="007106A4">
            <w:pPr>
              <w:rPr>
                <w:rFonts w:ascii="Source Sans Pro" w:hAnsi="Source Sans Pro" w:cs="Arial"/>
                <w:i/>
                <w:sz w:val="22"/>
                <w:szCs w:val="22"/>
              </w:rPr>
            </w:pPr>
          </w:p>
        </w:tc>
        <w:tc>
          <w:tcPr>
            <w:tcW w:w="4050" w:type="dxa"/>
          </w:tcPr>
          <w:p w14:paraId="7F001021" w14:textId="55D91CF3"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Next steps:</w:t>
            </w:r>
          </w:p>
          <w:p w14:paraId="33119039" w14:textId="0EAD5E67" w:rsidR="004547B6" w:rsidRPr="008D5BD7" w:rsidRDefault="004547B6" w:rsidP="00F55A42">
            <w:pPr>
              <w:pStyle w:val="Tablebul1"/>
              <w:rPr>
                <w:rFonts w:ascii="Source Sans Pro" w:hAnsi="Source Sans Pro"/>
              </w:rPr>
            </w:pPr>
            <w:permStart w:id="35980104" w:edGrp="everyone"/>
            <w:r w:rsidRPr="008D5BD7">
              <w:rPr>
                <w:rFonts w:ascii="Source Sans Pro" w:hAnsi="Source Sans Pro"/>
              </w:rPr>
              <w:t xml:space="preserve">Incorporate feedback from focus groups to improve the Guided Pathways website.  </w:t>
            </w:r>
          </w:p>
          <w:p w14:paraId="13653159" w14:textId="397E084F" w:rsidR="00F55A42" w:rsidRPr="008D5BD7" w:rsidRDefault="00F55A42" w:rsidP="00F55A42">
            <w:pPr>
              <w:pStyle w:val="Tablebul1"/>
              <w:rPr>
                <w:rFonts w:ascii="Source Sans Pro" w:hAnsi="Source Sans Pro"/>
              </w:rPr>
            </w:pPr>
            <w:r w:rsidRPr="008D5BD7">
              <w:rPr>
                <w:rFonts w:ascii="Source Sans Pro" w:hAnsi="Source Sans Pro"/>
              </w:rPr>
              <w:t>Expand employment and education opportunities information for non-C</w:t>
            </w:r>
            <w:r w:rsidR="00275949" w:rsidRPr="008D5BD7">
              <w:rPr>
                <w:rFonts w:ascii="Source Sans Pro" w:hAnsi="Source Sans Pro"/>
              </w:rPr>
              <w:t>TE programs and provide earning</w:t>
            </w:r>
            <w:r w:rsidRPr="008D5BD7">
              <w:rPr>
                <w:rFonts w:ascii="Source Sans Pro" w:hAnsi="Source Sans Pro"/>
              </w:rPr>
              <w:t xml:space="preserve"> potential.</w:t>
            </w:r>
          </w:p>
          <w:p w14:paraId="4077B4C7" w14:textId="2F25435A" w:rsidR="007106A4" w:rsidRPr="008D5BD7" w:rsidRDefault="00F55A42" w:rsidP="00F55A42">
            <w:pPr>
              <w:pStyle w:val="Tablebul1"/>
              <w:rPr>
                <w:rFonts w:ascii="Source Sans Pro" w:hAnsi="Source Sans Pro"/>
              </w:rPr>
            </w:pPr>
            <w:r w:rsidRPr="008D5BD7">
              <w:rPr>
                <w:rFonts w:ascii="Source Sans Pro" w:hAnsi="Source Sans Pro"/>
              </w:rPr>
              <w:t>Increase job</w:t>
            </w:r>
            <w:r w:rsidR="00F8762C" w:rsidRPr="008D5BD7">
              <w:rPr>
                <w:rFonts w:ascii="Source Sans Pro" w:hAnsi="Source Sans Pro"/>
              </w:rPr>
              <w:t xml:space="preserve"> services</w:t>
            </w:r>
            <w:r w:rsidRPr="008D5BD7">
              <w:rPr>
                <w:rFonts w:ascii="Source Sans Pro" w:hAnsi="Source Sans Pro"/>
              </w:rPr>
              <w:t>, add more assistance to additional programs.</w:t>
            </w:r>
          </w:p>
          <w:p w14:paraId="4395A36B" w14:textId="25CD3F29" w:rsidR="00E02011" w:rsidRPr="008D5BD7" w:rsidRDefault="00E02011" w:rsidP="00E02011">
            <w:pPr>
              <w:pStyle w:val="Tablebul1"/>
              <w:rPr>
                <w:rFonts w:ascii="Source Sans Pro" w:hAnsi="Source Sans Pro"/>
              </w:rPr>
            </w:pPr>
            <w:r w:rsidRPr="008D5BD7">
              <w:rPr>
                <w:rFonts w:ascii="Source Sans Pro" w:hAnsi="Source Sans Pro"/>
              </w:rPr>
              <w:t>Develop Continuing Education website to better provide students with noncredit pathway opportunities.</w:t>
            </w:r>
          </w:p>
          <w:permEnd w:id="35980104"/>
          <w:p w14:paraId="4B5F1A9F" w14:textId="77777777" w:rsidR="007106A4" w:rsidRPr="008D5BD7" w:rsidRDefault="007106A4" w:rsidP="007106A4">
            <w:pPr>
              <w:rPr>
                <w:rFonts w:ascii="Source Sans Pro" w:hAnsi="Source Sans Pro" w:cs="Arial"/>
                <w:i/>
                <w:sz w:val="22"/>
                <w:szCs w:val="22"/>
              </w:rPr>
            </w:pPr>
          </w:p>
          <w:p w14:paraId="1A8D27EC"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Timeline for implementing next steps:</w:t>
            </w:r>
          </w:p>
          <w:p w14:paraId="34413A43" w14:textId="47013FC9" w:rsidR="007106A4" w:rsidRPr="008D5BD7" w:rsidRDefault="00F55A42" w:rsidP="007106A4">
            <w:pPr>
              <w:pStyle w:val="Tablebul1"/>
              <w:rPr>
                <w:rFonts w:ascii="Source Sans Pro" w:hAnsi="Source Sans Pro"/>
              </w:rPr>
            </w:pPr>
            <w:permStart w:id="152337459" w:edGrp="everyone"/>
            <w:r w:rsidRPr="008D5BD7">
              <w:rPr>
                <w:rFonts w:ascii="Source Sans Pro" w:hAnsi="Source Sans Pro"/>
              </w:rPr>
              <w:t>Fall 2019</w:t>
            </w:r>
          </w:p>
          <w:permEnd w:id="152337459"/>
          <w:p w14:paraId="0465F376" w14:textId="77777777" w:rsidR="007106A4" w:rsidRPr="008D5BD7" w:rsidRDefault="007106A4" w:rsidP="007106A4">
            <w:pPr>
              <w:rPr>
                <w:rFonts w:ascii="Source Sans Pro" w:hAnsi="Source Sans Pro" w:cs="Arial"/>
                <w:i/>
                <w:sz w:val="22"/>
                <w:szCs w:val="22"/>
              </w:rPr>
            </w:pPr>
          </w:p>
        </w:tc>
      </w:tr>
      <w:tr w:rsidR="007106A4" w:rsidRPr="00593D81" w14:paraId="1EC6857B" w14:textId="77777777" w:rsidTr="00140DBB">
        <w:trPr>
          <w:trHeight w:val="1765"/>
          <w:jc w:val="center"/>
        </w:trPr>
        <w:tc>
          <w:tcPr>
            <w:tcW w:w="4323" w:type="dxa"/>
            <w:tcMar>
              <w:top w:w="29" w:type="dxa"/>
              <w:bottom w:w="29" w:type="dxa"/>
            </w:tcMar>
          </w:tcPr>
          <w:p w14:paraId="59854832" w14:textId="04EC13E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lastRenderedPageBreak/>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tcMar>
              <w:top w:w="29" w:type="dxa"/>
              <w:bottom w:w="29" w:type="dxa"/>
            </w:tcMar>
            <w:vAlign w:val="center"/>
          </w:tcPr>
          <w:p w14:paraId="5170A438" w14:textId="77777777" w:rsidR="007106A4" w:rsidRPr="00593D81" w:rsidRDefault="007106A4" w:rsidP="007106A4">
            <w:pPr>
              <w:tabs>
                <w:tab w:val="left" w:pos="275"/>
              </w:tabs>
              <w:spacing w:after="60"/>
              <w:rPr>
                <w:rFonts w:ascii="Source Sans Pro" w:hAnsi="Source Sans Pro" w:cs="Arial"/>
                <w:sz w:val="22"/>
                <w:szCs w:val="22"/>
              </w:rPr>
            </w:pPr>
            <w:permStart w:id="702182632" w:edGrp="everyone"/>
            <w:r w:rsidRPr="00593D81">
              <w:rPr>
                <w:rFonts w:ascii="Source Sans Pro" w:eastAsia="MS Gothic" w:hAnsi="Source Sans Pro" w:cs="MS Gothic"/>
                <w:sz w:val="22"/>
                <w:szCs w:val="22"/>
              </w:rPr>
              <w:t>☐</w:t>
            </w:r>
            <w:permEnd w:id="70218263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958DFAB" w14:textId="77777777" w:rsidR="007106A4" w:rsidRPr="00593D81" w:rsidRDefault="007106A4" w:rsidP="007106A4">
            <w:pPr>
              <w:tabs>
                <w:tab w:val="left" w:pos="275"/>
              </w:tabs>
              <w:spacing w:after="60"/>
              <w:rPr>
                <w:rFonts w:ascii="Source Sans Pro" w:hAnsi="Source Sans Pro" w:cs="Arial"/>
                <w:sz w:val="22"/>
                <w:szCs w:val="22"/>
              </w:rPr>
            </w:pPr>
            <w:permStart w:id="1129074794" w:edGrp="everyone"/>
            <w:r w:rsidRPr="00593D81">
              <w:rPr>
                <w:rFonts w:ascii="Source Sans Pro" w:eastAsia="MS Gothic" w:hAnsi="Source Sans Pro" w:cs="MS Gothic"/>
                <w:sz w:val="22"/>
                <w:szCs w:val="22"/>
              </w:rPr>
              <w:t>☐</w:t>
            </w:r>
            <w:permEnd w:id="1129074794"/>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11898F78" w14:textId="77777777" w:rsidR="007106A4" w:rsidRPr="00593D81" w:rsidRDefault="007106A4" w:rsidP="007106A4">
            <w:pPr>
              <w:tabs>
                <w:tab w:val="left" w:pos="275"/>
              </w:tabs>
              <w:spacing w:after="60"/>
              <w:rPr>
                <w:rFonts w:ascii="Source Sans Pro" w:hAnsi="Source Sans Pro" w:cs="Arial"/>
                <w:sz w:val="22"/>
                <w:szCs w:val="22"/>
              </w:rPr>
            </w:pPr>
            <w:permStart w:id="1795361134" w:edGrp="everyone"/>
            <w:r w:rsidRPr="00593D81">
              <w:rPr>
                <w:rFonts w:ascii="Source Sans Pro" w:eastAsia="MS Gothic" w:hAnsi="Source Sans Pro" w:cs="MS Gothic"/>
                <w:sz w:val="22"/>
                <w:szCs w:val="22"/>
              </w:rPr>
              <w:t>☐</w:t>
            </w:r>
            <w:permEnd w:id="179536113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551BB18" w14:textId="25D5F419" w:rsidR="007106A4" w:rsidRPr="00593D81" w:rsidRDefault="00A6280F" w:rsidP="007106A4">
            <w:pPr>
              <w:tabs>
                <w:tab w:val="left" w:pos="275"/>
              </w:tabs>
              <w:spacing w:after="60"/>
              <w:rPr>
                <w:rFonts w:ascii="Source Sans Pro" w:hAnsi="Source Sans Pro" w:cs="Arial"/>
                <w:sz w:val="22"/>
                <w:szCs w:val="22"/>
              </w:rPr>
            </w:pPr>
            <w:permStart w:id="796923459" w:edGrp="everyone"/>
            <w:r>
              <w:rPr>
                <w:rFonts w:ascii="Source Sans Pro" w:eastAsia="MS Gothic" w:hAnsi="Source Sans Pro" w:cs="MS Gothic"/>
                <w:sz w:val="22"/>
                <w:szCs w:val="22"/>
              </w:rPr>
              <w:t>✓</w:t>
            </w:r>
            <w:permEnd w:id="796923459"/>
            <w:r w:rsidR="007106A4" w:rsidRPr="00593D81">
              <w:rPr>
                <w:rFonts w:ascii="Source Sans Pro" w:eastAsia="MS Gothic" w:hAnsi="Source Sans Pro" w:cs="MS Gothic"/>
                <w:sz w:val="22"/>
                <w:szCs w:val="22"/>
              </w:rPr>
              <w:tab/>
            </w:r>
            <w:r w:rsidR="007106A4" w:rsidRPr="00FA71C8">
              <w:rPr>
                <w:rFonts w:ascii="Source Sans Pro" w:hAnsi="Source Sans Pro" w:cs="Arial"/>
                <w:sz w:val="22"/>
                <w:szCs w:val="22"/>
              </w:rPr>
              <w:t>Scaling in progress</w:t>
            </w:r>
          </w:p>
          <w:p w14:paraId="477F8409" w14:textId="0B837305" w:rsidR="007106A4" w:rsidRPr="00593D81" w:rsidRDefault="007106A4" w:rsidP="007106A4">
            <w:pPr>
              <w:rPr>
                <w:rFonts w:ascii="Source Sans Pro" w:hAnsi="Source Sans Pro" w:cs="Arial"/>
                <w:sz w:val="22"/>
                <w:szCs w:val="22"/>
              </w:rPr>
            </w:pPr>
            <w:permStart w:id="936313730" w:edGrp="everyone"/>
            <w:r w:rsidRPr="00593D81">
              <w:rPr>
                <w:rFonts w:ascii="Source Sans Pro" w:eastAsia="MS Gothic" w:hAnsi="Source Sans Pro" w:cs="MS Gothic"/>
                <w:sz w:val="22"/>
                <w:szCs w:val="22"/>
              </w:rPr>
              <w:t>☐</w:t>
            </w:r>
            <w:permEnd w:id="936313730"/>
            <w:r w:rsidRPr="00593D81">
              <w:rPr>
                <w:rFonts w:ascii="Source Sans Pro" w:hAnsi="Source Sans Pro" w:cs="Arial"/>
                <w:sz w:val="22"/>
                <w:szCs w:val="22"/>
              </w:rPr>
              <w:t xml:space="preserve"> At scale</w:t>
            </w:r>
          </w:p>
        </w:tc>
        <w:tc>
          <w:tcPr>
            <w:tcW w:w="4232" w:type="dxa"/>
            <w:tcMar>
              <w:top w:w="29" w:type="dxa"/>
              <w:bottom w:w="29" w:type="dxa"/>
            </w:tcMar>
          </w:tcPr>
          <w:p w14:paraId="01F91A73"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Progress to date:</w:t>
            </w:r>
          </w:p>
          <w:p w14:paraId="5D71DBAD" w14:textId="3136A51D" w:rsidR="00F55A42" w:rsidRPr="008D5BD7" w:rsidRDefault="007106A4" w:rsidP="00F55A42">
            <w:pPr>
              <w:pStyle w:val="Tablebul1"/>
              <w:numPr>
                <w:ilvl w:val="0"/>
                <w:numId w:val="11"/>
              </w:numPr>
              <w:rPr>
                <w:rFonts w:ascii="Source Sans Pro" w:hAnsi="Source Sans Pro"/>
              </w:rPr>
            </w:pPr>
            <w:r w:rsidRPr="008D5BD7">
              <w:rPr>
                <w:rFonts w:ascii="Source Sans Pro" w:hAnsi="Source Sans Pro"/>
              </w:rPr>
              <w:t xml:space="preserve"> </w:t>
            </w:r>
            <w:permStart w:id="267977594" w:edGrp="everyone"/>
            <w:r w:rsidR="00F55A42" w:rsidRPr="008D5BD7">
              <w:rPr>
                <w:rFonts w:ascii="Source Sans Pro" w:hAnsi="Source Sans Pro"/>
              </w:rPr>
              <w:t xml:space="preserve">All </w:t>
            </w:r>
            <w:r w:rsidR="0082332E" w:rsidRPr="008D5BD7">
              <w:rPr>
                <w:rFonts w:ascii="Source Sans Pro" w:hAnsi="Source Sans Pro"/>
              </w:rPr>
              <w:t xml:space="preserve">credit </w:t>
            </w:r>
            <w:r w:rsidR="00F55A42" w:rsidRPr="008D5BD7">
              <w:rPr>
                <w:rFonts w:ascii="Source Sans Pro" w:hAnsi="Source Sans Pro"/>
              </w:rPr>
              <w:t xml:space="preserve">programs are mapped. Key </w:t>
            </w:r>
            <w:r w:rsidR="005C684A" w:rsidRPr="008D5BD7">
              <w:rPr>
                <w:rFonts w:ascii="Source Sans Pro" w:hAnsi="Source Sans Pro"/>
              </w:rPr>
              <w:t xml:space="preserve">progress </w:t>
            </w:r>
            <w:r w:rsidR="00F55A42" w:rsidRPr="008D5BD7">
              <w:rPr>
                <w:rFonts w:ascii="Source Sans Pro" w:hAnsi="Source Sans Pro"/>
              </w:rPr>
              <w:t xml:space="preserve">milestones are </w:t>
            </w:r>
            <w:r w:rsidR="005C684A" w:rsidRPr="008D5BD7">
              <w:rPr>
                <w:rFonts w:ascii="Source Sans Pro" w:hAnsi="Source Sans Pro"/>
              </w:rPr>
              <w:t>being identified</w:t>
            </w:r>
            <w:r w:rsidR="00F55A42" w:rsidRPr="008D5BD7">
              <w:rPr>
                <w:rFonts w:ascii="Source Sans Pro" w:hAnsi="Source Sans Pro"/>
              </w:rPr>
              <w:t xml:space="preserve">. </w:t>
            </w:r>
          </w:p>
          <w:p w14:paraId="124C08BE" w14:textId="104C8D43" w:rsidR="007106A4" w:rsidRPr="008D5BD7" w:rsidRDefault="00F55A42" w:rsidP="00F55A42">
            <w:pPr>
              <w:pStyle w:val="Tablebul1"/>
              <w:numPr>
                <w:ilvl w:val="0"/>
                <w:numId w:val="11"/>
              </w:numPr>
              <w:rPr>
                <w:rFonts w:ascii="Source Sans Pro" w:hAnsi="Source Sans Pro"/>
              </w:rPr>
            </w:pPr>
            <w:r w:rsidRPr="008D5BD7">
              <w:rPr>
                <w:rFonts w:ascii="Source Sans Pro" w:hAnsi="Source Sans Pro"/>
              </w:rPr>
              <w:t xml:space="preserve">Institutionalized process has been implemented for updating and correcting </w:t>
            </w:r>
            <w:r w:rsidR="00C76A8C" w:rsidRPr="008D5BD7">
              <w:rPr>
                <w:rFonts w:ascii="Source Sans Pro" w:hAnsi="Source Sans Pro"/>
              </w:rPr>
              <w:t>program maps</w:t>
            </w:r>
            <w:r w:rsidR="00457835" w:rsidRPr="008D5BD7">
              <w:rPr>
                <w:rFonts w:ascii="Source Sans Pro" w:hAnsi="Source Sans Pro"/>
              </w:rPr>
              <w:t>.</w:t>
            </w:r>
            <w:permEnd w:id="267977594"/>
          </w:p>
          <w:p w14:paraId="211E354C" w14:textId="77777777" w:rsidR="007106A4" w:rsidRPr="008D5BD7" w:rsidRDefault="007106A4" w:rsidP="007106A4">
            <w:pPr>
              <w:pStyle w:val="Tablebul1"/>
              <w:numPr>
                <w:ilvl w:val="0"/>
                <w:numId w:val="0"/>
              </w:numPr>
              <w:ind w:left="245"/>
              <w:rPr>
                <w:rFonts w:ascii="Source Sans Pro" w:hAnsi="Source Sans Pro"/>
              </w:rPr>
            </w:pPr>
          </w:p>
          <w:p w14:paraId="62F60B05" w14:textId="5914AB47" w:rsidR="007106A4" w:rsidRPr="008D5BD7" w:rsidRDefault="007106A4" w:rsidP="007106A4">
            <w:pPr>
              <w:pStyle w:val="Tablebul1"/>
              <w:numPr>
                <w:ilvl w:val="0"/>
                <w:numId w:val="0"/>
              </w:numPr>
              <w:ind w:left="245" w:hanging="245"/>
              <w:rPr>
                <w:rFonts w:ascii="Source Sans Pro" w:hAnsi="Source Sans Pro"/>
              </w:rPr>
            </w:pPr>
            <w:r w:rsidRPr="008D5BD7">
              <w:rPr>
                <w:rFonts w:ascii="Source Sans Pro" w:hAnsi="Source Sans Pro"/>
              </w:rPr>
              <w:t xml:space="preserve">Term, if </w:t>
            </w:r>
            <w:r w:rsidRPr="008D5BD7">
              <w:rPr>
                <w:rFonts w:ascii="Source Sans Pro" w:hAnsi="Source Sans Pro"/>
                <w:i/>
              </w:rPr>
              <w:t>at scale</w:t>
            </w:r>
            <w:r w:rsidRPr="008D5BD7">
              <w:rPr>
                <w:rFonts w:ascii="Source Sans Pro" w:hAnsi="Source Sans Pro"/>
              </w:rPr>
              <w:t xml:space="preserve"> or </w:t>
            </w:r>
            <w:r w:rsidRPr="008D5BD7">
              <w:rPr>
                <w:rFonts w:ascii="Source Sans Pro" w:hAnsi="Source Sans Pro"/>
                <w:i/>
              </w:rPr>
              <w:t>scaling</w:t>
            </w:r>
            <w:r w:rsidRPr="008D5BD7">
              <w:rPr>
                <w:rFonts w:ascii="Source Sans Pro" w:hAnsi="Source Sans Pro"/>
              </w:rPr>
              <w:t xml:space="preserve">: </w:t>
            </w:r>
            <w:permStart w:id="488126714" w:edGrp="everyone"/>
            <w:r w:rsidR="00F55A42" w:rsidRPr="008D5BD7">
              <w:rPr>
                <w:rFonts w:ascii="Source Sans Pro" w:hAnsi="Source Sans Pro"/>
              </w:rPr>
              <w:t>Spring 2019</w:t>
            </w:r>
          </w:p>
          <w:permEnd w:id="488126714"/>
          <w:p w14:paraId="41BC0657" w14:textId="1412EF70" w:rsidR="007106A4" w:rsidRPr="008D5BD7" w:rsidRDefault="007106A4" w:rsidP="007106A4">
            <w:pPr>
              <w:pStyle w:val="Tablebul1"/>
              <w:numPr>
                <w:ilvl w:val="0"/>
                <w:numId w:val="0"/>
              </w:numPr>
              <w:ind w:left="245" w:hanging="245"/>
              <w:rPr>
                <w:rFonts w:ascii="Source Sans Pro" w:hAnsi="Source Sans Pro"/>
              </w:rPr>
            </w:pPr>
          </w:p>
        </w:tc>
        <w:tc>
          <w:tcPr>
            <w:tcW w:w="4050" w:type="dxa"/>
          </w:tcPr>
          <w:p w14:paraId="654C03E1"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Next steps:</w:t>
            </w:r>
          </w:p>
          <w:p w14:paraId="39B6572C" w14:textId="747D28A3" w:rsidR="00C76A8C" w:rsidRPr="008D5BD7" w:rsidRDefault="00E02011" w:rsidP="00E02011">
            <w:pPr>
              <w:pStyle w:val="Tablebul1"/>
              <w:rPr>
                <w:rFonts w:ascii="Source Sans Pro" w:hAnsi="Source Sans Pro"/>
                <w:strike/>
              </w:rPr>
            </w:pPr>
            <w:r w:rsidRPr="008D5BD7">
              <w:rPr>
                <w:rFonts w:ascii="Source Sans Pro" w:hAnsi="Source Sans Pro"/>
              </w:rPr>
              <w:t>Integrate noncredit courses that support credit program mapping where needed.</w:t>
            </w:r>
          </w:p>
          <w:p w14:paraId="04B74272" w14:textId="0A990966" w:rsidR="00C76A8C" w:rsidRPr="008D5BD7" w:rsidRDefault="00F55A42" w:rsidP="00F55A42">
            <w:pPr>
              <w:pStyle w:val="Tablebul1"/>
              <w:rPr>
                <w:rFonts w:ascii="Source Sans Pro" w:hAnsi="Source Sans Pro"/>
              </w:rPr>
            </w:pPr>
            <w:r w:rsidRPr="008D5BD7">
              <w:rPr>
                <w:rFonts w:ascii="Source Sans Pro" w:hAnsi="Source Sans Pro"/>
              </w:rPr>
              <w:t xml:space="preserve">Continue to </w:t>
            </w:r>
            <w:r w:rsidR="00C76A8C" w:rsidRPr="008D5BD7">
              <w:rPr>
                <w:rFonts w:ascii="Source Sans Pro" w:hAnsi="Source Sans Pro"/>
              </w:rPr>
              <w:t xml:space="preserve">develop and </w:t>
            </w:r>
            <w:r w:rsidRPr="008D5BD7">
              <w:rPr>
                <w:rFonts w:ascii="Source Sans Pro" w:hAnsi="Source Sans Pro"/>
              </w:rPr>
              <w:t>add milestones (certificate completion</w:t>
            </w:r>
            <w:r w:rsidR="00C76A8C" w:rsidRPr="008D5BD7">
              <w:rPr>
                <w:rFonts w:ascii="Source Sans Pro" w:hAnsi="Source Sans Pro"/>
              </w:rPr>
              <w:t>, capstone course completion</w:t>
            </w:r>
            <w:r w:rsidR="00F73C2E" w:rsidRPr="008D5BD7">
              <w:rPr>
                <w:rFonts w:ascii="Source Sans Pro" w:hAnsi="Source Sans Pro"/>
              </w:rPr>
              <w:t>).</w:t>
            </w:r>
          </w:p>
          <w:p w14:paraId="3D924954" w14:textId="74DAB0A3" w:rsidR="00F55A42" w:rsidRPr="008D5BD7" w:rsidRDefault="00F55A42" w:rsidP="00F55A42">
            <w:pPr>
              <w:pStyle w:val="Tablebul1"/>
              <w:rPr>
                <w:rFonts w:ascii="Source Sans Pro" w:hAnsi="Source Sans Pro"/>
              </w:rPr>
            </w:pPr>
            <w:r w:rsidRPr="008D5BD7">
              <w:rPr>
                <w:rFonts w:ascii="Source Sans Pro" w:hAnsi="Source Sans Pro"/>
              </w:rPr>
              <w:t>Continue to add comments on</w:t>
            </w:r>
            <w:r w:rsidR="00F8762C" w:rsidRPr="008D5BD7">
              <w:rPr>
                <w:rFonts w:ascii="Source Sans Pro" w:hAnsi="Source Sans Pro"/>
              </w:rPr>
              <w:t xml:space="preserve"> applying for transfer on ADT’s</w:t>
            </w:r>
            <w:r w:rsidRPr="008D5BD7">
              <w:rPr>
                <w:rFonts w:ascii="Source Sans Pro" w:hAnsi="Source Sans Pro"/>
              </w:rPr>
              <w:t>.</w:t>
            </w:r>
          </w:p>
          <w:p w14:paraId="4DB48B2C" w14:textId="2189B6E9" w:rsidR="007106A4" w:rsidRPr="008D5BD7" w:rsidRDefault="00C76A8C" w:rsidP="00F55A42">
            <w:pPr>
              <w:pStyle w:val="Tablebul1"/>
              <w:rPr>
                <w:rFonts w:ascii="Source Sans Pro" w:hAnsi="Source Sans Pro"/>
                <w:i/>
              </w:rPr>
            </w:pPr>
            <w:r w:rsidRPr="008D5BD7">
              <w:rPr>
                <w:rFonts w:ascii="Source Sans Pro" w:hAnsi="Source Sans Pro"/>
              </w:rPr>
              <w:t>Launch</w:t>
            </w:r>
            <w:r w:rsidR="00F55A42" w:rsidRPr="008D5BD7">
              <w:rPr>
                <w:rFonts w:ascii="Source Sans Pro" w:hAnsi="Source Sans Pro"/>
              </w:rPr>
              <w:t xml:space="preserve"> marketing plan for Guided Pathways for Success (inclusive of underserved populations).</w:t>
            </w:r>
          </w:p>
          <w:p w14:paraId="4B03F51E" w14:textId="77777777" w:rsidR="00F55A42" w:rsidRPr="008D5BD7" w:rsidRDefault="00F55A42" w:rsidP="00F55A42">
            <w:pPr>
              <w:pStyle w:val="Tablebul1"/>
              <w:numPr>
                <w:ilvl w:val="0"/>
                <w:numId w:val="0"/>
              </w:numPr>
              <w:ind w:left="245"/>
              <w:rPr>
                <w:rFonts w:ascii="Source Sans Pro" w:hAnsi="Source Sans Pro"/>
                <w:i/>
              </w:rPr>
            </w:pPr>
          </w:p>
          <w:p w14:paraId="224BEE21" w14:textId="77777777" w:rsidR="007106A4" w:rsidRPr="008D5BD7" w:rsidRDefault="007106A4" w:rsidP="007106A4">
            <w:pPr>
              <w:rPr>
                <w:rFonts w:ascii="Source Sans Pro" w:hAnsi="Source Sans Pro" w:cs="Arial"/>
                <w:i/>
                <w:sz w:val="22"/>
                <w:szCs w:val="22"/>
              </w:rPr>
            </w:pPr>
            <w:r w:rsidRPr="008D5BD7">
              <w:rPr>
                <w:rFonts w:ascii="Source Sans Pro" w:hAnsi="Source Sans Pro" w:cs="Arial"/>
                <w:i/>
                <w:sz w:val="22"/>
                <w:szCs w:val="22"/>
              </w:rPr>
              <w:t>Timeline for implementing next steps:</w:t>
            </w:r>
          </w:p>
          <w:p w14:paraId="25135F0E" w14:textId="4AD2F7F6" w:rsidR="007106A4" w:rsidRPr="008D5BD7" w:rsidRDefault="00F55A42" w:rsidP="007106A4">
            <w:pPr>
              <w:pStyle w:val="Tablebul1"/>
              <w:rPr>
                <w:rFonts w:ascii="Source Sans Pro" w:hAnsi="Source Sans Pro"/>
              </w:rPr>
            </w:pPr>
            <w:permStart w:id="980706378" w:edGrp="everyone"/>
            <w:r w:rsidRPr="008D5BD7">
              <w:rPr>
                <w:rFonts w:ascii="Source Sans Pro" w:hAnsi="Source Sans Pro"/>
              </w:rPr>
              <w:t>2019-2020</w:t>
            </w:r>
          </w:p>
          <w:permEnd w:id="980706378"/>
          <w:p w14:paraId="55FB24FB" w14:textId="77777777" w:rsidR="007106A4" w:rsidRPr="008D5BD7" w:rsidRDefault="007106A4" w:rsidP="007106A4">
            <w:pPr>
              <w:pStyle w:val="Tablebul1"/>
              <w:numPr>
                <w:ilvl w:val="0"/>
                <w:numId w:val="0"/>
              </w:numPr>
              <w:ind w:left="245"/>
              <w:rPr>
                <w:rFonts w:ascii="Source Sans Pro" w:hAnsi="Source Sans Pro"/>
              </w:rPr>
            </w:pPr>
          </w:p>
        </w:tc>
      </w:tr>
      <w:tr w:rsidR="007106A4" w:rsidRPr="00593D81" w14:paraId="57DF68E0" w14:textId="77777777" w:rsidTr="00140DBB">
        <w:trPr>
          <w:trHeight w:val="1765"/>
          <w:jc w:val="center"/>
        </w:trPr>
        <w:tc>
          <w:tcPr>
            <w:tcW w:w="4323" w:type="dxa"/>
            <w:tcMar>
              <w:top w:w="29" w:type="dxa"/>
              <w:bottom w:w="29" w:type="dxa"/>
            </w:tcMar>
          </w:tcPr>
          <w:p w14:paraId="63B85211" w14:textId="13DE0C1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122B5E66" w14:textId="77777777" w:rsidR="007106A4" w:rsidRPr="00593D81" w:rsidRDefault="007106A4" w:rsidP="007106A4">
            <w:pPr>
              <w:tabs>
                <w:tab w:val="left" w:pos="275"/>
              </w:tabs>
              <w:spacing w:after="60"/>
              <w:rPr>
                <w:rFonts w:ascii="Source Sans Pro" w:hAnsi="Source Sans Pro" w:cs="Arial"/>
                <w:sz w:val="22"/>
                <w:szCs w:val="22"/>
              </w:rPr>
            </w:pPr>
            <w:permStart w:id="629219463" w:edGrp="everyone"/>
            <w:r w:rsidRPr="00593D81">
              <w:rPr>
                <w:rFonts w:ascii="Source Sans Pro" w:eastAsia="MS Gothic" w:hAnsi="Source Sans Pro" w:cs="MS Gothic"/>
                <w:sz w:val="22"/>
                <w:szCs w:val="22"/>
              </w:rPr>
              <w:t>☐</w:t>
            </w:r>
            <w:permEnd w:id="62921946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4D11F89" w14:textId="77777777" w:rsidR="007106A4" w:rsidRPr="00593D81" w:rsidRDefault="007106A4" w:rsidP="007106A4">
            <w:pPr>
              <w:tabs>
                <w:tab w:val="left" w:pos="275"/>
              </w:tabs>
              <w:spacing w:after="60"/>
              <w:rPr>
                <w:rFonts w:ascii="Source Sans Pro" w:hAnsi="Source Sans Pro" w:cs="Arial"/>
                <w:sz w:val="22"/>
                <w:szCs w:val="22"/>
              </w:rPr>
            </w:pPr>
            <w:permStart w:id="1760824219" w:edGrp="everyone"/>
            <w:r w:rsidRPr="00593D81">
              <w:rPr>
                <w:rFonts w:ascii="Source Sans Pro" w:eastAsia="MS Gothic" w:hAnsi="Source Sans Pro" w:cs="MS Gothic"/>
                <w:sz w:val="22"/>
                <w:szCs w:val="22"/>
              </w:rPr>
              <w:t>☐</w:t>
            </w:r>
            <w:permEnd w:id="176082421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B39241" w14:textId="77777777" w:rsidR="007106A4" w:rsidRPr="00593D81" w:rsidRDefault="007106A4" w:rsidP="007106A4">
            <w:pPr>
              <w:tabs>
                <w:tab w:val="left" w:pos="275"/>
              </w:tabs>
              <w:spacing w:after="60"/>
              <w:rPr>
                <w:rFonts w:ascii="Source Sans Pro" w:hAnsi="Source Sans Pro" w:cs="Arial"/>
                <w:sz w:val="22"/>
                <w:szCs w:val="22"/>
              </w:rPr>
            </w:pPr>
            <w:permStart w:id="862593056" w:edGrp="everyone"/>
            <w:r w:rsidRPr="00593D81">
              <w:rPr>
                <w:rFonts w:ascii="Source Sans Pro" w:eastAsia="MS Gothic" w:hAnsi="Source Sans Pro" w:cs="MS Gothic"/>
                <w:sz w:val="22"/>
                <w:szCs w:val="22"/>
              </w:rPr>
              <w:t>☐</w:t>
            </w:r>
            <w:permEnd w:id="862593056"/>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54FE8607" w14:textId="1A0BA0FB" w:rsidR="007106A4" w:rsidRPr="00593D81" w:rsidRDefault="0082332E" w:rsidP="007106A4">
            <w:pPr>
              <w:tabs>
                <w:tab w:val="left" w:pos="275"/>
              </w:tabs>
              <w:spacing w:after="60"/>
              <w:rPr>
                <w:rFonts w:ascii="Source Sans Pro" w:hAnsi="Source Sans Pro" w:cs="Arial"/>
                <w:sz w:val="22"/>
                <w:szCs w:val="22"/>
              </w:rPr>
            </w:pPr>
            <w:permStart w:id="878324736" w:edGrp="everyone"/>
            <w:r w:rsidRPr="0082332E">
              <w:rPr>
                <w:rFonts w:ascii="Segoe UI Symbol" w:eastAsia="MS Gothic" w:hAnsi="Segoe UI Symbol" w:cs="Segoe UI Symbol"/>
                <w:sz w:val="22"/>
                <w:szCs w:val="22"/>
              </w:rPr>
              <w:t>✓</w:t>
            </w:r>
            <w:permEnd w:id="878324736"/>
            <w:r w:rsidR="007106A4" w:rsidRPr="00593D81">
              <w:rPr>
                <w:rFonts w:ascii="Source Sans Pro" w:eastAsia="MS Gothic" w:hAnsi="Source Sans Pro" w:cs="MS Gothic"/>
                <w:sz w:val="22"/>
                <w:szCs w:val="22"/>
              </w:rPr>
              <w:tab/>
            </w:r>
            <w:r w:rsidR="007106A4" w:rsidRPr="00FA71C8">
              <w:rPr>
                <w:rFonts w:ascii="Source Sans Pro" w:hAnsi="Source Sans Pro" w:cs="Arial"/>
                <w:sz w:val="22"/>
                <w:szCs w:val="22"/>
              </w:rPr>
              <w:t>Scaling in progress</w:t>
            </w:r>
          </w:p>
          <w:p w14:paraId="31313ACE" w14:textId="08FA4EBC" w:rsidR="007106A4" w:rsidRPr="00593D81" w:rsidRDefault="0082332E" w:rsidP="007106A4">
            <w:pPr>
              <w:tabs>
                <w:tab w:val="left" w:pos="275"/>
              </w:tabs>
              <w:spacing w:after="60"/>
              <w:rPr>
                <w:rFonts w:ascii="Source Sans Pro" w:eastAsia="MS Gothic" w:hAnsi="Source Sans Pro" w:cs="MS Gothic"/>
                <w:sz w:val="22"/>
                <w:szCs w:val="22"/>
              </w:rPr>
            </w:pPr>
            <w:permStart w:id="475742439" w:edGrp="everyone"/>
            <w:r w:rsidRPr="00593D81">
              <w:rPr>
                <w:rFonts w:ascii="Source Sans Pro" w:eastAsia="MS Gothic" w:hAnsi="Source Sans Pro" w:cs="MS Gothic"/>
                <w:sz w:val="22"/>
                <w:szCs w:val="22"/>
              </w:rPr>
              <w:t>☐</w:t>
            </w:r>
            <w:permEnd w:id="475742439"/>
            <w:r w:rsidR="007106A4" w:rsidRPr="00593D81">
              <w:rPr>
                <w:rFonts w:ascii="Source Sans Pro" w:hAnsi="Source Sans Pro" w:cs="Arial"/>
                <w:sz w:val="22"/>
                <w:szCs w:val="22"/>
              </w:rPr>
              <w:t xml:space="preserve"> At scale</w:t>
            </w:r>
          </w:p>
        </w:tc>
        <w:tc>
          <w:tcPr>
            <w:tcW w:w="4232" w:type="dxa"/>
            <w:tcMar>
              <w:top w:w="29" w:type="dxa"/>
              <w:bottom w:w="29" w:type="dxa"/>
            </w:tcMar>
          </w:tcPr>
          <w:p w14:paraId="3578540B"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642044CA" w14:textId="77777777" w:rsidR="00F55A42" w:rsidRPr="00F55A42" w:rsidRDefault="00F55A42" w:rsidP="00F55A42">
            <w:pPr>
              <w:pStyle w:val="Tablebul1"/>
              <w:numPr>
                <w:ilvl w:val="0"/>
                <w:numId w:val="11"/>
              </w:numPr>
              <w:rPr>
                <w:rFonts w:ascii="Source Sans Pro" w:hAnsi="Source Sans Pro"/>
              </w:rPr>
            </w:pPr>
            <w:permStart w:id="952704980" w:edGrp="everyone"/>
            <w:r w:rsidRPr="00F55A42">
              <w:rPr>
                <w:rFonts w:ascii="Source Sans Pro" w:hAnsi="Source Sans Pro"/>
              </w:rPr>
              <w:t xml:space="preserve">Math recommendations have been made for all programs of study. </w:t>
            </w:r>
          </w:p>
          <w:p w14:paraId="40D71AEB" w14:textId="17C44B9C" w:rsidR="00C76A8C" w:rsidRPr="00C76A8C" w:rsidRDefault="00F55A42" w:rsidP="00C76A8C">
            <w:pPr>
              <w:pStyle w:val="Tablebul1"/>
              <w:numPr>
                <w:ilvl w:val="0"/>
                <w:numId w:val="11"/>
              </w:numPr>
              <w:rPr>
                <w:rFonts w:ascii="Source Sans Pro" w:hAnsi="Source Sans Pro"/>
              </w:rPr>
            </w:pPr>
            <w:r w:rsidRPr="00F55A42">
              <w:rPr>
                <w:rFonts w:ascii="Source Sans Pro" w:hAnsi="Source Sans Pro"/>
              </w:rPr>
              <w:t xml:space="preserve">Math course sequences are aligned with STEM and non-STEM majors following </w:t>
            </w:r>
            <w:r w:rsidR="00457835">
              <w:rPr>
                <w:rFonts w:ascii="Source Sans Pro" w:hAnsi="Source Sans Pro"/>
              </w:rPr>
              <w:t xml:space="preserve">the </w:t>
            </w:r>
            <w:r w:rsidRPr="00F55A42">
              <w:rPr>
                <w:rFonts w:ascii="Source Sans Pro" w:hAnsi="Source Sans Pro"/>
              </w:rPr>
              <w:t>implementation of multiple measures for self-guided placement</w:t>
            </w:r>
            <w:r w:rsidR="00457835">
              <w:rPr>
                <w:rFonts w:ascii="Source Sans Pro" w:hAnsi="Source Sans Pro"/>
              </w:rPr>
              <w:t>.</w:t>
            </w:r>
          </w:p>
          <w:permEnd w:id="952704980"/>
          <w:p w14:paraId="12EBA460" w14:textId="77777777" w:rsidR="007106A4" w:rsidRPr="00593D81" w:rsidRDefault="007106A4" w:rsidP="007106A4">
            <w:pPr>
              <w:pStyle w:val="Tbul1"/>
              <w:numPr>
                <w:ilvl w:val="0"/>
                <w:numId w:val="0"/>
              </w:numPr>
              <w:ind w:left="245"/>
              <w:rPr>
                <w:rFonts w:ascii="Source Sans Pro" w:hAnsi="Source Sans Pro"/>
              </w:rPr>
            </w:pPr>
          </w:p>
          <w:p w14:paraId="750DB450" w14:textId="77777777" w:rsidR="007106A4" w:rsidRPr="00593D81" w:rsidRDefault="007106A4" w:rsidP="007106A4">
            <w:pPr>
              <w:pStyle w:val="Tbul1"/>
              <w:numPr>
                <w:ilvl w:val="0"/>
                <w:numId w:val="0"/>
              </w:numPr>
              <w:rPr>
                <w:rFonts w:ascii="Source Sans Pro" w:hAnsi="Source Sans Pro"/>
              </w:rPr>
            </w:pPr>
          </w:p>
          <w:p w14:paraId="29CB5F2B" w14:textId="1C24118C"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8077111" w:edGrp="everyone"/>
            <w:r w:rsidR="005C684A">
              <w:rPr>
                <w:rFonts w:ascii="Source Sans Pro" w:hAnsi="Source Sans Pro"/>
              </w:rPr>
              <w:t>Spring 2019</w:t>
            </w:r>
          </w:p>
          <w:permEnd w:id="978077111"/>
          <w:p w14:paraId="48A9C880" w14:textId="77777777" w:rsidR="007106A4" w:rsidRPr="00593D81" w:rsidRDefault="007106A4" w:rsidP="007106A4">
            <w:pPr>
              <w:rPr>
                <w:rFonts w:ascii="Source Sans Pro" w:hAnsi="Source Sans Pro" w:cs="Arial"/>
                <w:i/>
                <w:sz w:val="22"/>
                <w:szCs w:val="22"/>
              </w:rPr>
            </w:pPr>
          </w:p>
        </w:tc>
        <w:tc>
          <w:tcPr>
            <w:tcW w:w="4050" w:type="dxa"/>
          </w:tcPr>
          <w:p w14:paraId="42494A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10CA669E" w14:textId="5AA91E12" w:rsidR="007106A4" w:rsidRDefault="00C76A8C" w:rsidP="00F55A42">
            <w:pPr>
              <w:pStyle w:val="ListParagraph"/>
              <w:numPr>
                <w:ilvl w:val="0"/>
                <w:numId w:val="11"/>
              </w:numPr>
              <w:rPr>
                <w:rFonts w:ascii="Source Sans Pro" w:hAnsi="Source Sans Pro" w:cs="Arial"/>
                <w:sz w:val="22"/>
                <w:szCs w:val="22"/>
              </w:rPr>
            </w:pPr>
            <w:permStart w:id="593394189" w:edGrp="everyone"/>
            <w:r>
              <w:rPr>
                <w:rFonts w:ascii="Source Sans Pro" w:hAnsi="Source Sans Pro" w:cs="Arial"/>
                <w:sz w:val="22"/>
                <w:szCs w:val="22"/>
              </w:rPr>
              <w:t>Display</w:t>
            </w:r>
            <w:r w:rsidR="00F55A42" w:rsidRPr="00F55A42">
              <w:rPr>
                <w:rFonts w:ascii="Source Sans Pro" w:hAnsi="Source Sans Pro" w:cs="Arial"/>
                <w:sz w:val="22"/>
                <w:szCs w:val="22"/>
              </w:rPr>
              <w:t xml:space="preserve"> recommendations </w:t>
            </w:r>
            <w:r w:rsidR="00F55A42">
              <w:rPr>
                <w:rFonts w:ascii="Source Sans Pro" w:hAnsi="Source Sans Pro" w:cs="Arial"/>
                <w:sz w:val="22"/>
                <w:szCs w:val="22"/>
              </w:rPr>
              <w:t>for students to see.</w:t>
            </w:r>
          </w:p>
          <w:p w14:paraId="3FCF7CD0" w14:textId="6D714013" w:rsidR="007106A4" w:rsidRPr="00C76A8C" w:rsidRDefault="00C76A8C" w:rsidP="007106A4">
            <w:pPr>
              <w:pStyle w:val="ListParagraph"/>
              <w:numPr>
                <w:ilvl w:val="0"/>
                <w:numId w:val="11"/>
              </w:numPr>
              <w:rPr>
                <w:rFonts w:ascii="Source Sans Pro" w:hAnsi="Source Sans Pro" w:cs="Arial"/>
                <w:sz w:val="22"/>
                <w:szCs w:val="22"/>
              </w:rPr>
            </w:pPr>
            <w:r>
              <w:rPr>
                <w:rFonts w:ascii="Source Sans Pro" w:hAnsi="Source Sans Pro" w:cs="Arial"/>
                <w:sz w:val="22"/>
                <w:szCs w:val="22"/>
              </w:rPr>
              <w:t>Include recommendations in Assessment Questionnaire (AQ) placement inventory</w:t>
            </w:r>
            <w:r w:rsidR="00457835">
              <w:rPr>
                <w:rFonts w:ascii="Source Sans Pro" w:hAnsi="Source Sans Pro" w:cs="Arial"/>
                <w:sz w:val="22"/>
                <w:szCs w:val="22"/>
              </w:rPr>
              <w:t>.</w:t>
            </w:r>
            <w:permEnd w:id="593394189"/>
          </w:p>
          <w:p w14:paraId="15F400FF"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CD6EA69" w14:textId="46E4D4BA" w:rsidR="007106A4" w:rsidRPr="00593D81" w:rsidRDefault="00F55A42" w:rsidP="007106A4">
            <w:pPr>
              <w:pStyle w:val="Tablebul1"/>
              <w:numPr>
                <w:ilvl w:val="0"/>
                <w:numId w:val="11"/>
              </w:numPr>
              <w:rPr>
                <w:rFonts w:ascii="Source Sans Pro" w:hAnsi="Source Sans Pro"/>
              </w:rPr>
            </w:pPr>
            <w:permStart w:id="129726491" w:edGrp="everyone"/>
            <w:r>
              <w:rPr>
                <w:rFonts w:ascii="Source Sans Pro" w:hAnsi="Source Sans Pro"/>
              </w:rPr>
              <w:t>2019-2020</w:t>
            </w:r>
          </w:p>
          <w:permEnd w:id="129726491"/>
          <w:p w14:paraId="347DC445" w14:textId="77777777" w:rsidR="007106A4" w:rsidRPr="00593D81" w:rsidRDefault="007106A4" w:rsidP="007106A4">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027BDC"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027BDC" w:rsidRPr="00593D81" w:rsidRDefault="00027BDC" w:rsidP="00140DBB">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w:t>
            </w:r>
            <w:r w:rsidR="00A02730" w:rsidRPr="00593D81">
              <w:rPr>
                <w:rFonts w:ascii="Source Sans Pro" w:hAnsi="Source Sans Pro" w:cs="Arial"/>
                <w:sz w:val="22"/>
                <w:szCs w:val="22"/>
              </w:rPr>
              <w:t xml:space="preserve">program </w:t>
            </w:r>
            <w:r w:rsidRPr="00593D81">
              <w:rPr>
                <w:rFonts w:ascii="Source Sans Pro" w:hAnsi="Source Sans Pro" w:cs="Arial"/>
                <w:sz w:val="22"/>
                <w:szCs w:val="22"/>
              </w:rPr>
              <w:t xml:space="preserve">PATHWAY </w:t>
            </w:r>
          </w:p>
          <w:p w14:paraId="7BC98A60" w14:textId="02834B4B" w:rsidR="00027BDC" w:rsidRPr="00593D81" w:rsidRDefault="00027BDC" w:rsidP="00140DBB">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027BDC" w:rsidRPr="00593D81" w:rsidRDefault="00027BDC" w:rsidP="00140DBB">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2DE2B67E" w14:textId="77777777" w:rsidR="00027BDC" w:rsidRPr="00593D81" w:rsidRDefault="00027BDC" w:rsidP="00027BDC">
            <w:pPr>
              <w:tabs>
                <w:tab w:val="left" w:pos="275"/>
              </w:tabs>
              <w:spacing w:after="60"/>
              <w:rPr>
                <w:rFonts w:ascii="Source Sans Pro" w:hAnsi="Source Sans Pro" w:cs="Arial"/>
                <w:sz w:val="22"/>
                <w:szCs w:val="22"/>
              </w:rPr>
            </w:pPr>
            <w:permStart w:id="49687314" w:edGrp="everyone"/>
            <w:r w:rsidRPr="00593D81">
              <w:rPr>
                <w:rFonts w:ascii="Source Sans Pro" w:eastAsia="MS Gothic" w:hAnsi="Source Sans Pro" w:cs="MS Gothic"/>
                <w:sz w:val="22"/>
                <w:szCs w:val="22"/>
              </w:rPr>
              <w:t>☐</w:t>
            </w:r>
            <w:permEnd w:id="4968731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D7FC3F5" w14:textId="77777777" w:rsidR="00027BDC" w:rsidRPr="00593D81" w:rsidRDefault="00027BDC" w:rsidP="00027BDC">
            <w:pPr>
              <w:tabs>
                <w:tab w:val="left" w:pos="275"/>
              </w:tabs>
              <w:spacing w:after="60"/>
              <w:rPr>
                <w:rFonts w:ascii="Source Sans Pro" w:hAnsi="Source Sans Pro" w:cs="Arial"/>
                <w:sz w:val="22"/>
                <w:szCs w:val="22"/>
              </w:rPr>
            </w:pPr>
            <w:permStart w:id="1886933019" w:edGrp="everyone"/>
            <w:r w:rsidRPr="00593D81">
              <w:rPr>
                <w:rFonts w:ascii="Source Sans Pro" w:eastAsia="MS Gothic" w:hAnsi="Source Sans Pro" w:cs="MS Gothic"/>
                <w:sz w:val="22"/>
                <w:szCs w:val="22"/>
              </w:rPr>
              <w:t>☐</w:t>
            </w:r>
            <w:permEnd w:id="188693301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598D7E95" w14:textId="77777777" w:rsidR="00027BDC" w:rsidRPr="00593D81" w:rsidRDefault="00027BDC" w:rsidP="00027BDC">
            <w:pPr>
              <w:tabs>
                <w:tab w:val="left" w:pos="275"/>
              </w:tabs>
              <w:spacing w:after="60"/>
              <w:rPr>
                <w:rFonts w:ascii="Source Sans Pro" w:hAnsi="Source Sans Pro" w:cs="Arial"/>
                <w:sz w:val="22"/>
                <w:szCs w:val="22"/>
              </w:rPr>
            </w:pPr>
            <w:permStart w:id="1414885408" w:edGrp="everyone"/>
            <w:r w:rsidRPr="00593D81">
              <w:rPr>
                <w:rFonts w:ascii="Source Sans Pro" w:eastAsia="MS Gothic" w:hAnsi="Source Sans Pro" w:cs="MS Gothic"/>
                <w:sz w:val="22"/>
                <w:szCs w:val="22"/>
              </w:rPr>
              <w:t>☐</w:t>
            </w:r>
            <w:permEnd w:id="141488540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43E0401" w14:textId="3AE5CF21" w:rsidR="00027BDC" w:rsidRPr="00593D81" w:rsidRDefault="00A6280F" w:rsidP="00027BDC">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027BDC" w:rsidRPr="00593D81">
              <w:rPr>
                <w:rFonts w:ascii="Source Sans Pro" w:eastAsia="MS Gothic" w:hAnsi="Source Sans Pro" w:cs="MS Gothic"/>
                <w:sz w:val="22"/>
                <w:szCs w:val="22"/>
              </w:rPr>
              <w:tab/>
            </w:r>
            <w:r w:rsidR="00027BDC" w:rsidRPr="00FA71C8">
              <w:rPr>
                <w:rFonts w:ascii="Source Sans Pro" w:hAnsi="Source Sans Pro" w:cs="Arial"/>
                <w:sz w:val="22"/>
                <w:szCs w:val="22"/>
              </w:rPr>
              <w:t>Scaling in progress</w:t>
            </w:r>
          </w:p>
          <w:p w14:paraId="1D57E528" w14:textId="7A2C6716" w:rsidR="00027BDC" w:rsidRPr="00593D81" w:rsidRDefault="00027BDC" w:rsidP="00027BDC">
            <w:pPr>
              <w:rPr>
                <w:rFonts w:ascii="Source Sans Pro" w:hAnsi="Source Sans Pro" w:cs="Arial"/>
                <w:sz w:val="22"/>
                <w:szCs w:val="22"/>
              </w:rPr>
            </w:pPr>
            <w:permStart w:id="7435518" w:edGrp="everyone"/>
            <w:r w:rsidRPr="00593D81">
              <w:rPr>
                <w:rFonts w:ascii="Source Sans Pro" w:eastAsia="MS Gothic" w:hAnsi="Source Sans Pro" w:cs="MS Gothic"/>
                <w:sz w:val="22"/>
                <w:szCs w:val="22"/>
              </w:rPr>
              <w:t>☐</w:t>
            </w:r>
            <w:permEnd w:id="7435518"/>
            <w:r w:rsidRPr="00593D81">
              <w:rPr>
                <w:rFonts w:ascii="Source Sans Pro" w:hAnsi="Source Sans Pro" w:cs="Arial"/>
                <w:sz w:val="22"/>
                <w:szCs w:val="22"/>
              </w:rPr>
              <w:t xml:space="preserve"> At scale</w:t>
            </w:r>
          </w:p>
        </w:tc>
        <w:tc>
          <w:tcPr>
            <w:tcW w:w="4190" w:type="dxa"/>
            <w:tcMar>
              <w:top w:w="29" w:type="dxa"/>
              <w:bottom w:w="29" w:type="dxa"/>
            </w:tcMar>
          </w:tcPr>
          <w:p w14:paraId="42762A62"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Progress to date:</w:t>
            </w:r>
          </w:p>
          <w:p w14:paraId="2EEE398A" w14:textId="394BB2F2" w:rsidR="00F55A42" w:rsidRPr="00F55A42" w:rsidRDefault="003827FF" w:rsidP="00F55A42">
            <w:pPr>
              <w:pStyle w:val="Tablebul1"/>
              <w:rPr>
                <w:rFonts w:ascii="Source Sans Pro" w:hAnsi="Source Sans Pro"/>
              </w:rPr>
            </w:pPr>
            <w:permStart w:id="1985243552" w:edGrp="everyone"/>
            <w:r>
              <w:rPr>
                <w:rFonts w:ascii="Source Sans Pro" w:hAnsi="Source Sans Pro"/>
              </w:rPr>
              <w:t>R</w:t>
            </w:r>
            <w:r w:rsidR="000C5776">
              <w:rPr>
                <w:rFonts w:ascii="Source Sans Pro" w:hAnsi="Source Sans Pro"/>
              </w:rPr>
              <w:t>esearch Department</w:t>
            </w:r>
            <w:r w:rsidR="005C684A">
              <w:rPr>
                <w:rFonts w:ascii="Source Sans Pro" w:hAnsi="Source Sans Pro"/>
              </w:rPr>
              <w:t xml:space="preserve"> evaluated </w:t>
            </w:r>
            <w:r w:rsidR="00457835">
              <w:rPr>
                <w:rFonts w:ascii="Source Sans Pro" w:hAnsi="Source Sans Pro"/>
              </w:rPr>
              <w:t xml:space="preserve">the </w:t>
            </w:r>
            <w:r w:rsidR="005C684A">
              <w:rPr>
                <w:rFonts w:ascii="Source Sans Pro" w:hAnsi="Source Sans Pro"/>
              </w:rPr>
              <w:t>M</w:t>
            </w:r>
            <w:r>
              <w:rPr>
                <w:rFonts w:ascii="Source Sans Pro" w:hAnsi="Source Sans Pro"/>
              </w:rPr>
              <w:t xml:space="preserve">ountie </w:t>
            </w:r>
            <w:r w:rsidR="005C684A">
              <w:rPr>
                <w:rFonts w:ascii="Source Sans Pro" w:hAnsi="Source Sans Pro"/>
              </w:rPr>
              <w:t>A</w:t>
            </w:r>
            <w:r>
              <w:rPr>
                <w:rFonts w:ascii="Source Sans Pro" w:hAnsi="Source Sans Pro"/>
              </w:rPr>
              <w:t xml:space="preserve">cademic </w:t>
            </w:r>
            <w:r w:rsidR="005C684A">
              <w:rPr>
                <w:rFonts w:ascii="Source Sans Pro" w:hAnsi="Source Sans Pro"/>
              </w:rPr>
              <w:t>P</w:t>
            </w:r>
            <w:r>
              <w:rPr>
                <w:rFonts w:ascii="Source Sans Pro" w:hAnsi="Source Sans Pro"/>
              </w:rPr>
              <w:t>lan (MAP)</w:t>
            </w:r>
            <w:r w:rsidR="005C684A">
              <w:rPr>
                <w:rFonts w:ascii="Source Sans Pro" w:hAnsi="Source Sans Pro"/>
              </w:rPr>
              <w:t xml:space="preserve"> W</w:t>
            </w:r>
            <w:r w:rsidR="00F55A42" w:rsidRPr="00F55A42">
              <w:rPr>
                <w:rFonts w:ascii="Source Sans Pro" w:hAnsi="Source Sans Pro"/>
              </w:rPr>
              <w:t>orkshop with recommendations for improvement</w:t>
            </w:r>
            <w:r w:rsidR="00F73C2E">
              <w:rPr>
                <w:rFonts w:ascii="Source Sans Pro" w:hAnsi="Source Sans Pro"/>
              </w:rPr>
              <w:t>.</w:t>
            </w:r>
          </w:p>
          <w:p w14:paraId="3E8E859C" w14:textId="5D315E84" w:rsidR="00027BDC" w:rsidRDefault="00F55A42" w:rsidP="00F55A42">
            <w:pPr>
              <w:pStyle w:val="Tablebul1"/>
              <w:rPr>
                <w:rFonts w:ascii="Source Sans Pro" w:hAnsi="Source Sans Pro"/>
              </w:rPr>
            </w:pPr>
            <w:r w:rsidRPr="00F55A42">
              <w:rPr>
                <w:rFonts w:ascii="Source Sans Pro" w:hAnsi="Source Sans Pro"/>
              </w:rPr>
              <w:t>MAP Workshop redesigned and launched with recommendations to help students explore majors through guided activity. Students create first</w:t>
            </w:r>
            <w:r w:rsidR="00457835">
              <w:rPr>
                <w:rFonts w:ascii="Source Sans Pro" w:hAnsi="Source Sans Pro"/>
              </w:rPr>
              <w:t>-</w:t>
            </w:r>
            <w:r w:rsidRPr="00F55A42">
              <w:rPr>
                <w:rFonts w:ascii="Source Sans Pro" w:hAnsi="Source Sans Pro"/>
              </w:rPr>
              <w:t>semester educational plan</w:t>
            </w:r>
            <w:r>
              <w:rPr>
                <w:rFonts w:ascii="Source Sans Pro" w:hAnsi="Source Sans Pro"/>
              </w:rPr>
              <w:t>.</w:t>
            </w:r>
          </w:p>
          <w:p w14:paraId="485D531A" w14:textId="77777777" w:rsidR="00F55A42" w:rsidRPr="00F55A42" w:rsidRDefault="00F55A42" w:rsidP="00F55A42">
            <w:pPr>
              <w:pStyle w:val="Tablebul1"/>
              <w:rPr>
                <w:rFonts w:ascii="Source Sans Pro" w:hAnsi="Source Sans Pro"/>
              </w:rPr>
            </w:pPr>
            <w:r w:rsidRPr="00F55A42">
              <w:rPr>
                <w:rFonts w:ascii="Source Sans Pro" w:hAnsi="Source Sans Pro"/>
              </w:rPr>
              <w:t xml:space="preserve">Redesigned online orientation to include new placement process. </w:t>
            </w:r>
          </w:p>
          <w:p w14:paraId="3F49F712" w14:textId="4FF90D50" w:rsidR="00F55A42" w:rsidRDefault="00F55A42" w:rsidP="00F55A42">
            <w:pPr>
              <w:pStyle w:val="Tablebul1"/>
              <w:rPr>
                <w:rFonts w:ascii="Source Sans Pro" w:hAnsi="Source Sans Pro"/>
              </w:rPr>
            </w:pPr>
            <w:r w:rsidRPr="0091738E">
              <w:rPr>
                <w:rFonts w:ascii="Source Sans Pro" w:hAnsi="Source Sans Pro"/>
              </w:rPr>
              <w:t xml:space="preserve">Students complete </w:t>
            </w:r>
            <w:r w:rsidR="00457835">
              <w:rPr>
                <w:rFonts w:ascii="Source Sans Pro" w:hAnsi="Source Sans Pro"/>
              </w:rPr>
              <w:t xml:space="preserve">a </w:t>
            </w:r>
            <w:r w:rsidRPr="0091738E">
              <w:rPr>
                <w:rFonts w:ascii="Source Sans Pro" w:hAnsi="Source Sans Pro"/>
              </w:rPr>
              <w:t>comprehensive educational plan by</w:t>
            </w:r>
            <w:r w:rsidR="00457835">
              <w:rPr>
                <w:rFonts w:ascii="Source Sans Pro" w:hAnsi="Source Sans Pro"/>
              </w:rPr>
              <w:t xml:space="preserve"> the</w:t>
            </w:r>
            <w:r w:rsidRPr="0091738E">
              <w:rPr>
                <w:rFonts w:ascii="Source Sans Pro" w:hAnsi="Source Sans Pro"/>
              </w:rPr>
              <w:t xml:space="preserve"> end of </w:t>
            </w:r>
            <w:r w:rsidR="00457835">
              <w:rPr>
                <w:rFonts w:ascii="Source Sans Pro" w:hAnsi="Source Sans Pro"/>
              </w:rPr>
              <w:t xml:space="preserve">the </w:t>
            </w:r>
            <w:r w:rsidRPr="0091738E">
              <w:rPr>
                <w:rFonts w:ascii="Source Sans Pro" w:hAnsi="Source Sans Pro"/>
              </w:rPr>
              <w:t>first semester</w:t>
            </w:r>
            <w:r w:rsidR="00F73C2E">
              <w:rPr>
                <w:rFonts w:ascii="Source Sans Pro" w:hAnsi="Source Sans Pro"/>
              </w:rPr>
              <w:t>.</w:t>
            </w:r>
          </w:p>
          <w:p w14:paraId="4A07BE67" w14:textId="0FDEB126" w:rsidR="003827FF" w:rsidRPr="00457835" w:rsidRDefault="003827FF" w:rsidP="00F55A42">
            <w:pPr>
              <w:pStyle w:val="Tablebul1"/>
              <w:rPr>
                <w:rFonts w:ascii="Source Sans Pro" w:hAnsi="Source Sans Pro"/>
              </w:rPr>
            </w:pPr>
            <w:r>
              <w:rPr>
                <w:rFonts w:ascii="Source Sans Pro" w:hAnsi="Source Sans Pro"/>
              </w:rPr>
              <w:t xml:space="preserve">Summer success program developed </w:t>
            </w:r>
            <w:r w:rsidR="000C5776">
              <w:rPr>
                <w:rFonts w:ascii="Source Sans Pro" w:hAnsi="Source Sans Pro"/>
              </w:rPr>
              <w:t xml:space="preserve">to </w:t>
            </w:r>
            <w:r w:rsidR="000C5776" w:rsidRPr="00457835">
              <w:rPr>
                <w:rFonts w:ascii="Source Sans Pro" w:hAnsi="Source Sans Pro"/>
              </w:rPr>
              <w:t>serve 1</w:t>
            </w:r>
            <w:r w:rsidR="00315849" w:rsidRPr="00457835">
              <w:rPr>
                <w:rFonts w:ascii="Source Sans Pro" w:hAnsi="Source Sans Pro"/>
              </w:rPr>
              <w:t>,</w:t>
            </w:r>
            <w:r w:rsidR="000C5776" w:rsidRPr="00457835">
              <w:rPr>
                <w:rFonts w:ascii="Source Sans Pro" w:hAnsi="Source Sans Pro"/>
              </w:rPr>
              <w:t xml:space="preserve">000 students. </w:t>
            </w:r>
          </w:p>
          <w:p w14:paraId="04823453" w14:textId="6D321400" w:rsidR="00B97252" w:rsidRPr="00457835" w:rsidRDefault="00B97252" w:rsidP="00F55A42">
            <w:pPr>
              <w:pStyle w:val="Tablebul1"/>
              <w:rPr>
                <w:rFonts w:ascii="Source Sans Pro" w:hAnsi="Source Sans Pro"/>
              </w:rPr>
            </w:pPr>
            <w:r w:rsidRPr="00457835">
              <w:rPr>
                <w:rFonts w:ascii="Source Sans Pro" w:hAnsi="Source Sans Pro"/>
              </w:rPr>
              <w:t xml:space="preserve">Onboarding new high school students through Connect 4 that serves approximately 2,000 students. </w:t>
            </w:r>
          </w:p>
          <w:p w14:paraId="35362F26" w14:textId="31CC4D4B" w:rsidR="00B97252" w:rsidRPr="00457835" w:rsidRDefault="00B97252" w:rsidP="00F55A42">
            <w:pPr>
              <w:pStyle w:val="Tablebul1"/>
              <w:rPr>
                <w:rFonts w:ascii="Source Sans Pro" w:hAnsi="Source Sans Pro"/>
              </w:rPr>
            </w:pPr>
            <w:r w:rsidRPr="00457835">
              <w:rPr>
                <w:rFonts w:ascii="Source Sans Pro" w:hAnsi="Source Sans Pro"/>
              </w:rPr>
              <w:t>Launching a summer pilot program to include Promise Grant.</w:t>
            </w:r>
          </w:p>
          <w:p w14:paraId="05BDF5A4" w14:textId="2C785F7B" w:rsidR="00B97252" w:rsidRPr="00457835" w:rsidRDefault="00B97252" w:rsidP="00F55A42">
            <w:pPr>
              <w:pStyle w:val="Tablebul1"/>
              <w:rPr>
                <w:rFonts w:ascii="Source Sans Pro" w:hAnsi="Source Sans Pro"/>
              </w:rPr>
            </w:pPr>
            <w:r w:rsidRPr="00457835">
              <w:rPr>
                <w:rFonts w:ascii="Source Sans Pro" w:hAnsi="Source Sans Pro"/>
              </w:rPr>
              <w:t xml:space="preserve">Continue to expand </w:t>
            </w:r>
            <w:r w:rsidR="00457835" w:rsidRPr="00457835">
              <w:rPr>
                <w:rFonts w:ascii="Source Sans Pro" w:hAnsi="Source Sans Pro"/>
              </w:rPr>
              <w:t xml:space="preserve">the </w:t>
            </w:r>
            <w:r w:rsidRPr="00457835">
              <w:rPr>
                <w:rFonts w:ascii="Source Sans Pro" w:hAnsi="Source Sans Pro"/>
              </w:rPr>
              <w:t>summer bridge program.</w:t>
            </w:r>
          </w:p>
          <w:permEnd w:id="1985243552"/>
          <w:p w14:paraId="27F0750D" w14:textId="77777777" w:rsidR="00F00121" w:rsidRPr="00593D81" w:rsidRDefault="00F00121" w:rsidP="00027BDC">
            <w:pPr>
              <w:pStyle w:val="Tbul1"/>
              <w:numPr>
                <w:ilvl w:val="0"/>
                <w:numId w:val="0"/>
              </w:numPr>
              <w:rPr>
                <w:rFonts w:ascii="Source Sans Pro" w:hAnsi="Source Sans Pro"/>
              </w:rPr>
            </w:pPr>
          </w:p>
          <w:p w14:paraId="6A0D7A1E" w14:textId="2D7C351B" w:rsidR="00F00121" w:rsidRPr="00593D81" w:rsidRDefault="00F00121" w:rsidP="00F0012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33073411" w:edGrp="everyone"/>
            <w:r w:rsidR="00F55A42">
              <w:rPr>
                <w:rFonts w:ascii="Source Sans Pro" w:hAnsi="Source Sans Pro"/>
              </w:rPr>
              <w:t>Spring 2019</w:t>
            </w:r>
          </w:p>
          <w:permEnd w:id="433073411"/>
          <w:p w14:paraId="4FFEFCA2" w14:textId="60AEAF97" w:rsidR="00F00121" w:rsidRPr="00593D81" w:rsidRDefault="00F00121" w:rsidP="00027BDC">
            <w:pPr>
              <w:pStyle w:val="Tbul1"/>
              <w:numPr>
                <w:ilvl w:val="0"/>
                <w:numId w:val="0"/>
              </w:numPr>
              <w:rPr>
                <w:rFonts w:ascii="Source Sans Pro" w:hAnsi="Source Sans Pro"/>
              </w:rPr>
            </w:pPr>
          </w:p>
        </w:tc>
        <w:tc>
          <w:tcPr>
            <w:tcW w:w="4051" w:type="dxa"/>
          </w:tcPr>
          <w:p w14:paraId="3B26258A"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lastRenderedPageBreak/>
              <w:t>Next steps:</w:t>
            </w:r>
          </w:p>
          <w:p w14:paraId="788D8634" w14:textId="7B730B60" w:rsidR="00F55A42" w:rsidRPr="00F55A42" w:rsidRDefault="00F55A42" w:rsidP="003827FF">
            <w:pPr>
              <w:pStyle w:val="ListParagraph"/>
              <w:numPr>
                <w:ilvl w:val="0"/>
                <w:numId w:val="11"/>
              </w:numPr>
              <w:rPr>
                <w:rFonts w:ascii="Source Sans Pro" w:hAnsi="Source Sans Pro" w:cs="Arial"/>
                <w:sz w:val="22"/>
                <w:szCs w:val="22"/>
              </w:rPr>
            </w:pPr>
            <w:permStart w:id="518142066" w:edGrp="everyone"/>
            <w:r w:rsidRPr="00F55A42">
              <w:rPr>
                <w:rFonts w:ascii="Source Sans Pro" w:hAnsi="Source Sans Pro" w:cs="Arial"/>
                <w:sz w:val="22"/>
                <w:szCs w:val="22"/>
              </w:rPr>
              <w:t>Publicize</w:t>
            </w:r>
            <w:r w:rsidR="003827FF">
              <w:rPr>
                <w:rFonts w:ascii="Source Sans Pro" w:hAnsi="Source Sans Pro" w:cs="Arial"/>
                <w:sz w:val="22"/>
                <w:szCs w:val="22"/>
              </w:rPr>
              <w:t xml:space="preserve"> MAP workshop and</w:t>
            </w:r>
            <w:r w:rsidRPr="00F55A42">
              <w:rPr>
                <w:rFonts w:ascii="Source Sans Pro" w:hAnsi="Source Sans Pro" w:cs="Arial"/>
                <w:sz w:val="22"/>
                <w:szCs w:val="22"/>
              </w:rPr>
              <w:t xml:space="preserve"> scale it so that it is part of </w:t>
            </w:r>
            <w:r w:rsidR="00457835">
              <w:rPr>
                <w:rFonts w:ascii="Source Sans Pro" w:hAnsi="Source Sans Pro" w:cs="Arial"/>
                <w:sz w:val="22"/>
                <w:szCs w:val="22"/>
              </w:rPr>
              <w:t xml:space="preserve">the </w:t>
            </w:r>
            <w:r w:rsidRPr="00F55A42">
              <w:rPr>
                <w:rFonts w:ascii="Source Sans Pro" w:hAnsi="Source Sans Pro" w:cs="Arial"/>
                <w:sz w:val="22"/>
                <w:szCs w:val="22"/>
              </w:rPr>
              <w:t xml:space="preserve">onboarding process for all students. </w:t>
            </w:r>
          </w:p>
          <w:p w14:paraId="7D62E467" w14:textId="27C7EF24" w:rsidR="00F55A42" w:rsidRPr="00F55A42" w:rsidRDefault="00BB322C" w:rsidP="003827FF">
            <w:pPr>
              <w:pStyle w:val="Tablebul1"/>
              <w:numPr>
                <w:ilvl w:val="0"/>
                <w:numId w:val="11"/>
              </w:numPr>
              <w:rPr>
                <w:rFonts w:ascii="Source Sans Pro" w:hAnsi="Source Sans Pro"/>
              </w:rPr>
            </w:pPr>
            <w:r>
              <w:rPr>
                <w:rFonts w:ascii="Source Sans Pro" w:hAnsi="Source Sans Pro"/>
              </w:rPr>
              <w:t>Implement new advising tool.</w:t>
            </w:r>
          </w:p>
          <w:p w14:paraId="085485EF" w14:textId="22C9B418" w:rsidR="00027BDC" w:rsidRDefault="00F55A42" w:rsidP="003827FF">
            <w:pPr>
              <w:pStyle w:val="Tablebul1"/>
              <w:numPr>
                <w:ilvl w:val="0"/>
                <w:numId w:val="11"/>
              </w:numPr>
              <w:rPr>
                <w:rFonts w:ascii="Source Sans Pro" w:hAnsi="Source Sans Pro"/>
              </w:rPr>
            </w:pPr>
            <w:r w:rsidRPr="00F55A42">
              <w:rPr>
                <w:rFonts w:ascii="Source Sans Pro" w:hAnsi="Source Sans Pro"/>
              </w:rPr>
              <w:t>Defining a pathway fo</w:t>
            </w:r>
            <w:r>
              <w:rPr>
                <w:rFonts w:ascii="Source Sans Pro" w:hAnsi="Source Sans Pro"/>
              </w:rPr>
              <w:t>r undecided/undeclared students.</w:t>
            </w:r>
          </w:p>
          <w:p w14:paraId="2F0EC6C0" w14:textId="2B5427D8" w:rsidR="0082332E" w:rsidRPr="00457835" w:rsidRDefault="0082332E" w:rsidP="003827FF">
            <w:pPr>
              <w:pStyle w:val="Tablebul1"/>
              <w:numPr>
                <w:ilvl w:val="0"/>
                <w:numId w:val="11"/>
              </w:numPr>
              <w:rPr>
                <w:rFonts w:ascii="Source Sans Pro" w:hAnsi="Source Sans Pro"/>
              </w:rPr>
            </w:pPr>
            <w:r w:rsidRPr="00457835">
              <w:rPr>
                <w:rFonts w:ascii="Source Sans Pro" w:hAnsi="Source Sans Pro"/>
              </w:rPr>
              <w:t>Develop online advisement tool</w:t>
            </w:r>
            <w:r w:rsidR="00BB322C" w:rsidRPr="00457835">
              <w:rPr>
                <w:rFonts w:ascii="Source Sans Pro" w:hAnsi="Source Sans Pro"/>
              </w:rPr>
              <w:t>.</w:t>
            </w:r>
          </w:p>
          <w:p w14:paraId="7F6AF991" w14:textId="3E7E9AC3" w:rsidR="0091738E" w:rsidRPr="00457835" w:rsidRDefault="00353DAB" w:rsidP="003827FF">
            <w:pPr>
              <w:pStyle w:val="Tablebul1"/>
              <w:numPr>
                <w:ilvl w:val="0"/>
                <w:numId w:val="11"/>
              </w:numPr>
              <w:rPr>
                <w:rFonts w:ascii="Source Sans Pro" w:hAnsi="Source Sans Pro"/>
              </w:rPr>
            </w:pPr>
            <w:r w:rsidRPr="00457835">
              <w:rPr>
                <w:rFonts w:ascii="Source Sans Pro" w:hAnsi="Source Sans Pro"/>
              </w:rPr>
              <w:t xml:space="preserve">Create a marketing plan to develop a comprehensive Ed plan by the end of </w:t>
            </w:r>
            <w:r w:rsidR="00457835" w:rsidRPr="00457835">
              <w:rPr>
                <w:rFonts w:ascii="Source Sans Pro" w:hAnsi="Source Sans Pro"/>
              </w:rPr>
              <w:t xml:space="preserve">the </w:t>
            </w:r>
            <w:r w:rsidRPr="00457835">
              <w:rPr>
                <w:rFonts w:ascii="Source Sans Pro" w:hAnsi="Source Sans Pro"/>
              </w:rPr>
              <w:t>first semester</w:t>
            </w:r>
            <w:r w:rsidR="0091738E" w:rsidRPr="00457835">
              <w:rPr>
                <w:rFonts w:ascii="Source Sans Pro" w:hAnsi="Source Sans Pro"/>
              </w:rPr>
              <w:t>.</w:t>
            </w:r>
          </w:p>
          <w:p w14:paraId="56894170" w14:textId="22A02EEA" w:rsidR="00353DAB" w:rsidRPr="00457835" w:rsidRDefault="0091738E" w:rsidP="003827FF">
            <w:pPr>
              <w:pStyle w:val="Tablebul1"/>
              <w:numPr>
                <w:ilvl w:val="0"/>
                <w:numId w:val="11"/>
              </w:numPr>
              <w:rPr>
                <w:rFonts w:ascii="Source Sans Pro" w:hAnsi="Source Sans Pro"/>
              </w:rPr>
            </w:pPr>
            <w:r w:rsidRPr="00457835">
              <w:rPr>
                <w:rFonts w:ascii="Source Sans Pro" w:hAnsi="Source Sans Pro"/>
              </w:rPr>
              <w:t>Include information about Promise Grant.</w:t>
            </w:r>
          </w:p>
          <w:p w14:paraId="24388AF1" w14:textId="236859CD" w:rsidR="00027BDC" w:rsidRPr="00457835" w:rsidRDefault="00457835" w:rsidP="00457835">
            <w:pPr>
              <w:pStyle w:val="Tablebul1"/>
              <w:numPr>
                <w:ilvl w:val="0"/>
                <w:numId w:val="11"/>
              </w:numPr>
              <w:rPr>
                <w:rFonts w:ascii="Source Sans Pro" w:hAnsi="Source Sans Pro"/>
              </w:rPr>
            </w:pPr>
            <w:r w:rsidRPr="00457835">
              <w:rPr>
                <w:rFonts w:ascii="Source Sans Pro" w:hAnsi="Source Sans Pro"/>
              </w:rPr>
              <w:t>GPS team will launch a summer success program to serve 1,000 new college students. Additional workshops on English, Math, Financial Aid, etc. will be offered to assist students in selecting appropriate courses for Fall based on their college and career interests.</w:t>
            </w:r>
          </w:p>
          <w:permEnd w:id="518142066"/>
          <w:p w14:paraId="7549C43E" w14:textId="77777777" w:rsidR="00457835" w:rsidRPr="00457835" w:rsidRDefault="00457835" w:rsidP="00457835">
            <w:pPr>
              <w:pStyle w:val="Tablebul1"/>
              <w:numPr>
                <w:ilvl w:val="0"/>
                <w:numId w:val="0"/>
              </w:numPr>
              <w:ind w:left="360"/>
              <w:rPr>
                <w:rFonts w:ascii="Source Sans Pro" w:hAnsi="Source Sans Pro"/>
              </w:rPr>
            </w:pPr>
          </w:p>
          <w:p w14:paraId="28371798"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AD7DB71" w14:textId="138C420A" w:rsidR="00027BDC" w:rsidRPr="00593D81" w:rsidRDefault="00F55A42" w:rsidP="003827FF">
            <w:pPr>
              <w:pStyle w:val="Tablebul1"/>
              <w:numPr>
                <w:ilvl w:val="0"/>
                <w:numId w:val="11"/>
              </w:numPr>
              <w:rPr>
                <w:rFonts w:ascii="Source Sans Pro" w:hAnsi="Source Sans Pro"/>
              </w:rPr>
            </w:pPr>
            <w:permStart w:id="1169896289" w:edGrp="everyone"/>
            <w:r>
              <w:rPr>
                <w:rFonts w:ascii="Source Sans Pro" w:hAnsi="Source Sans Pro"/>
              </w:rPr>
              <w:t>2019-2020</w:t>
            </w:r>
          </w:p>
          <w:permEnd w:id="1169896289"/>
          <w:p w14:paraId="2D28D58B" w14:textId="77777777" w:rsidR="00027BDC" w:rsidRPr="00593D81" w:rsidRDefault="00027BDC" w:rsidP="00027BDC">
            <w:pPr>
              <w:rPr>
                <w:rFonts w:ascii="Source Sans Pro" w:hAnsi="Source Sans Pro" w:cs="Arial"/>
                <w:i/>
                <w:sz w:val="22"/>
                <w:szCs w:val="22"/>
              </w:rPr>
            </w:pPr>
          </w:p>
        </w:tc>
      </w:tr>
      <w:tr w:rsidR="00027BDC" w:rsidRPr="00593D81" w14:paraId="7095873D" w14:textId="129509B8" w:rsidTr="001B1FCB">
        <w:trPr>
          <w:jc w:val="center"/>
        </w:trPr>
        <w:tc>
          <w:tcPr>
            <w:tcW w:w="4315" w:type="dxa"/>
            <w:tcBorders>
              <w:top w:val="single" w:sz="4" w:space="0" w:color="auto"/>
            </w:tcBorders>
            <w:tcMar>
              <w:top w:w="29" w:type="dxa"/>
              <w:bottom w:w="29" w:type="dxa"/>
            </w:tcMar>
          </w:tcPr>
          <w:p w14:paraId="0D1CBA0E" w14:textId="3E870E3F" w:rsidR="00027BDC" w:rsidRPr="00593D81" w:rsidRDefault="00027BDC" w:rsidP="00027BDC">
            <w:pPr>
              <w:pStyle w:val="Tableindent"/>
              <w:rPr>
                <w:rFonts w:ascii="Source Sans Pro" w:hAnsi="Source Sans Pro" w:cs="Arial"/>
                <w:sz w:val="22"/>
                <w:szCs w:val="22"/>
              </w:rPr>
            </w:pPr>
            <w:r w:rsidRPr="00593D81">
              <w:rPr>
                <w:rFonts w:ascii="Source Sans Pro" w:hAnsi="Source Sans Pro" w:cs="Arial"/>
                <w:sz w:val="22"/>
                <w:szCs w:val="22"/>
              </w:rPr>
              <w:t>Special supports are provided to help academically un</w:t>
            </w:r>
            <w:r w:rsidR="003732F0" w:rsidRPr="00593D81">
              <w:rPr>
                <w:rFonts w:ascii="Source Sans Pro" w:hAnsi="Source Sans Pro" w:cs="Arial"/>
                <w:sz w:val="22"/>
                <w:szCs w:val="22"/>
              </w:rPr>
              <w:t>der</w:t>
            </w:r>
            <w:r w:rsidRPr="00593D81">
              <w:rPr>
                <w:rFonts w:ascii="Source Sans Pro" w:hAnsi="Source Sans Pro" w:cs="Arial"/>
                <w:sz w:val="22"/>
                <w:szCs w:val="22"/>
              </w:rPr>
              <w:t xml:space="preserve">prepared students to succeed in the “gateway” courses for the college’s </w:t>
            </w:r>
            <w:r w:rsidRPr="00593D81">
              <w:rPr>
                <w:rFonts w:ascii="Source Sans Pro" w:hAnsi="Source Sans Pro" w:cs="Arial"/>
                <w:b/>
                <w:sz w:val="22"/>
                <w:szCs w:val="22"/>
              </w:rPr>
              <w:t>major program area</w:t>
            </w:r>
            <w:r w:rsidR="002F61AB" w:rsidRPr="00593D81">
              <w:rPr>
                <w:rFonts w:ascii="Source Sans Pro" w:hAnsi="Source Sans Pro" w:cs="Arial"/>
                <w:b/>
                <w:sz w:val="22"/>
                <w:szCs w:val="22"/>
              </w:rPr>
              <w:t>s</w:t>
            </w:r>
            <w:r w:rsidR="002F61AB" w:rsidRPr="00593D81">
              <w:rPr>
                <w:rFonts w:ascii="Source Sans Pro" w:hAnsi="Source Sans Pro" w:cs="Arial"/>
                <w:sz w:val="22"/>
                <w:szCs w:val="22"/>
              </w:rPr>
              <w:t xml:space="preserve">. </w:t>
            </w:r>
          </w:p>
        </w:tc>
        <w:tc>
          <w:tcPr>
            <w:tcW w:w="2430" w:type="dxa"/>
            <w:tcMar>
              <w:top w:w="29" w:type="dxa"/>
              <w:bottom w:w="29" w:type="dxa"/>
            </w:tcMar>
            <w:vAlign w:val="center"/>
          </w:tcPr>
          <w:p w14:paraId="07EC1DC0" w14:textId="77777777" w:rsidR="00027BDC" w:rsidRPr="00593D81" w:rsidRDefault="00027BDC" w:rsidP="00027BDC">
            <w:pPr>
              <w:tabs>
                <w:tab w:val="left" w:pos="275"/>
              </w:tabs>
              <w:spacing w:after="60"/>
              <w:rPr>
                <w:rFonts w:ascii="Source Sans Pro" w:hAnsi="Source Sans Pro" w:cs="Arial"/>
                <w:sz w:val="22"/>
                <w:szCs w:val="22"/>
              </w:rPr>
            </w:pPr>
            <w:permStart w:id="2115661243" w:edGrp="everyone"/>
            <w:r w:rsidRPr="00593D81">
              <w:rPr>
                <w:rFonts w:ascii="Source Sans Pro" w:eastAsia="MS Gothic" w:hAnsi="Source Sans Pro" w:cs="MS Gothic"/>
                <w:sz w:val="22"/>
                <w:szCs w:val="22"/>
              </w:rPr>
              <w:t>☐</w:t>
            </w:r>
            <w:permEnd w:id="211566124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083E0A8C" w14:textId="77777777" w:rsidR="00027BDC" w:rsidRPr="00593D81" w:rsidRDefault="00027BDC" w:rsidP="00027BDC">
            <w:pPr>
              <w:tabs>
                <w:tab w:val="left" w:pos="275"/>
              </w:tabs>
              <w:spacing w:after="60"/>
              <w:rPr>
                <w:rFonts w:ascii="Source Sans Pro" w:hAnsi="Source Sans Pro" w:cs="Arial"/>
                <w:sz w:val="22"/>
                <w:szCs w:val="22"/>
              </w:rPr>
            </w:pPr>
            <w:permStart w:id="1553990401" w:edGrp="everyone"/>
            <w:r w:rsidRPr="00593D81">
              <w:rPr>
                <w:rFonts w:ascii="Source Sans Pro" w:eastAsia="MS Gothic" w:hAnsi="Source Sans Pro" w:cs="MS Gothic"/>
                <w:sz w:val="22"/>
                <w:szCs w:val="22"/>
              </w:rPr>
              <w:t>☐</w:t>
            </w:r>
            <w:permEnd w:id="1553990401"/>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F274E63" w14:textId="77777777" w:rsidR="00027BDC" w:rsidRPr="00593D81" w:rsidRDefault="00027BDC" w:rsidP="00027BDC">
            <w:pPr>
              <w:tabs>
                <w:tab w:val="left" w:pos="275"/>
              </w:tabs>
              <w:spacing w:after="60"/>
              <w:rPr>
                <w:rFonts w:ascii="Source Sans Pro" w:hAnsi="Source Sans Pro" w:cs="Arial"/>
                <w:sz w:val="22"/>
                <w:szCs w:val="22"/>
              </w:rPr>
            </w:pPr>
            <w:permStart w:id="322379310" w:edGrp="everyone"/>
            <w:r w:rsidRPr="00593D81">
              <w:rPr>
                <w:rFonts w:ascii="Source Sans Pro" w:eastAsia="MS Gothic" w:hAnsi="Source Sans Pro" w:cs="MS Gothic"/>
                <w:sz w:val="22"/>
                <w:szCs w:val="22"/>
              </w:rPr>
              <w:t>☐</w:t>
            </w:r>
            <w:permEnd w:id="322379310"/>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31F70847" w14:textId="3D2EA094" w:rsidR="00027BDC" w:rsidRPr="00593D81" w:rsidRDefault="00A6280F" w:rsidP="00027BDC">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027BDC" w:rsidRPr="00593D81">
              <w:rPr>
                <w:rFonts w:ascii="Source Sans Pro" w:eastAsia="MS Gothic" w:hAnsi="Source Sans Pro" w:cs="MS Gothic"/>
                <w:sz w:val="22"/>
                <w:szCs w:val="22"/>
              </w:rPr>
              <w:tab/>
            </w:r>
            <w:r w:rsidR="00027BDC" w:rsidRPr="00FA71C8">
              <w:rPr>
                <w:rFonts w:ascii="Source Sans Pro" w:hAnsi="Source Sans Pro" w:cs="Arial"/>
                <w:sz w:val="22"/>
                <w:szCs w:val="22"/>
              </w:rPr>
              <w:t>Scaling in progress</w:t>
            </w:r>
          </w:p>
          <w:p w14:paraId="2BD76E46" w14:textId="6D055D3D" w:rsidR="00027BDC" w:rsidRPr="00593D81" w:rsidRDefault="00027BDC" w:rsidP="00027BDC">
            <w:pPr>
              <w:rPr>
                <w:rFonts w:ascii="Source Sans Pro" w:hAnsi="Source Sans Pro" w:cs="Arial"/>
                <w:sz w:val="22"/>
                <w:szCs w:val="22"/>
              </w:rPr>
            </w:pPr>
            <w:permStart w:id="238964167" w:edGrp="everyone"/>
            <w:r w:rsidRPr="00593D81">
              <w:rPr>
                <w:rFonts w:ascii="Source Sans Pro" w:eastAsia="MS Gothic" w:hAnsi="Source Sans Pro" w:cs="MS Gothic"/>
                <w:sz w:val="22"/>
                <w:szCs w:val="22"/>
              </w:rPr>
              <w:t>☐</w:t>
            </w:r>
            <w:permEnd w:id="238964167"/>
            <w:r w:rsidRPr="00593D81">
              <w:rPr>
                <w:rFonts w:ascii="Source Sans Pro" w:hAnsi="Source Sans Pro" w:cs="Arial"/>
                <w:sz w:val="22"/>
                <w:szCs w:val="22"/>
              </w:rPr>
              <w:t xml:space="preserve"> At scale</w:t>
            </w:r>
          </w:p>
        </w:tc>
        <w:tc>
          <w:tcPr>
            <w:tcW w:w="4190" w:type="dxa"/>
            <w:tcMar>
              <w:top w:w="29" w:type="dxa"/>
              <w:bottom w:w="29" w:type="dxa"/>
            </w:tcMar>
          </w:tcPr>
          <w:p w14:paraId="6DC17078" w14:textId="77777777" w:rsidR="00027BDC" w:rsidRPr="00ED2108" w:rsidRDefault="00027BDC" w:rsidP="00027BDC">
            <w:pPr>
              <w:rPr>
                <w:rFonts w:ascii="Source Sans Pro" w:hAnsi="Source Sans Pro" w:cs="Arial"/>
                <w:i/>
                <w:sz w:val="22"/>
                <w:szCs w:val="22"/>
              </w:rPr>
            </w:pPr>
            <w:r w:rsidRPr="00ED2108">
              <w:rPr>
                <w:rFonts w:ascii="Source Sans Pro" w:hAnsi="Source Sans Pro" w:cs="Arial"/>
                <w:i/>
                <w:sz w:val="22"/>
                <w:szCs w:val="22"/>
              </w:rPr>
              <w:t>Progress to date:</w:t>
            </w:r>
          </w:p>
          <w:p w14:paraId="6F7B659E" w14:textId="211756AD" w:rsidR="00F55A42" w:rsidRPr="00ED2108" w:rsidRDefault="00F55A42" w:rsidP="00F55A42">
            <w:pPr>
              <w:pStyle w:val="Tablebul1"/>
              <w:rPr>
                <w:rFonts w:ascii="Source Sans Pro" w:hAnsi="Source Sans Pro"/>
              </w:rPr>
            </w:pPr>
            <w:permStart w:id="1476595324" w:edGrp="everyone"/>
            <w:r w:rsidRPr="00ED2108">
              <w:rPr>
                <w:rFonts w:ascii="Source Sans Pro" w:hAnsi="Source Sans Pro"/>
              </w:rPr>
              <w:t>Research Department completed evaluations on support within the classroom and its impact (Title V)</w:t>
            </w:r>
            <w:r w:rsidR="00457835" w:rsidRPr="00ED2108">
              <w:rPr>
                <w:rFonts w:ascii="Source Sans Pro" w:hAnsi="Source Sans Pro"/>
              </w:rPr>
              <w:t>.</w:t>
            </w:r>
          </w:p>
          <w:p w14:paraId="6BF64FFD" w14:textId="2B8F378C" w:rsidR="00F55A42" w:rsidRPr="00ED2108" w:rsidRDefault="006F3E48" w:rsidP="00F55A42">
            <w:pPr>
              <w:pStyle w:val="Tablebul1"/>
              <w:rPr>
                <w:rFonts w:ascii="Source Sans Pro" w:hAnsi="Source Sans Pro"/>
              </w:rPr>
            </w:pPr>
            <w:r w:rsidRPr="00ED2108">
              <w:rPr>
                <w:rFonts w:ascii="Source Sans Pro" w:hAnsi="Source Sans Pro"/>
              </w:rPr>
              <w:t>Developed s</w:t>
            </w:r>
            <w:r w:rsidR="00F55A42" w:rsidRPr="00ED2108">
              <w:rPr>
                <w:rFonts w:ascii="Source Sans Pro" w:hAnsi="Source Sans Pro"/>
              </w:rPr>
              <w:t xml:space="preserve">ummer programs for math and English, new STEP program with program lectures in </w:t>
            </w:r>
            <w:r w:rsidR="00457835" w:rsidRPr="00ED2108">
              <w:rPr>
                <w:rFonts w:ascii="Source Sans Pro" w:hAnsi="Source Sans Pro"/>
              </w:rPr>
              <w:t xml:space="preserve">a </w:t>
            </w:r>
            <w:r w:rsidR="00F55A42" w:rsidRPr="00ED2108">
              <w:rPr>
                <w:rFonts w:ascii="Source Sans Pro" w:hAnsi="Source Sans Pro"/>
              </w:rPr>
              <w:t>workshop setting</w:t>
            </w:r>
            <w:r w:rsidR="00457835" w:rsidRPr="00ED2108">
              <w:rPr>
                <w:rFonts w:ascii="Source Sans Pro" w:hAnsi="Source Sans Pro"/>
              </w:rPr>
              <w:t>.</w:t>
            </w:r>
          </w:p>
          <w:p w14:paraId="636784D5" w14:textId="6FA3CD0F" w:rsidR="00F55A42" w:rsidRPr="00ED2108" w:rsidRDefault="00F8762C" w:rsidP="00F55A42">
            <w:pPr>
              <w:pStyle w:val="Tablebul1"/>
              <w:rPr>
                <w:rFonts w:ascii="Source Sans Pro" w:hAnsi="Source Sans Pro"/>
              </w:rPr>
            </w:pPr>
            <w:r w:rsidRPr="00ED2108">
              <w:rPr>
                <w:rFonts w:ascii="Source Sans Pro" w:hAnsi="Source Sans Pro"/>
              </w:rPr>
              <w:t>There are S</w:t>
            </w:r>
            <w:r w:rsidR="005C684A" w:rsidRPr="00ED2108">
              <w:rPr>
                <w:rFonts w:ascii="Source Sans Pro" w:hAnsi="Source Sans Pro"/>
              </w:rPr>
              <w:t xml:space="preserve">upplemental </w:t>
            </w:r>
            <w:r w:rsidRPr="00ED2108">
              <w:rPr>
                <w:rFonts w:ascii="Source Sans Pro" w:hAnsi="Source Sans Pro"/>
              </w:rPr>
              <w:t>I</w:t>
            </w:r>
            <w:r w:rsidR="005C684A" w:rsidRPr="00ED2108">
              <w:rPr>
                <w:rFonts w:ascii="Source Sans Pro" w:hAnsi="Source Sans Pro"/>
              </w:rPr>
              <w:t>nstructor</w:t>
            </w:r>
            <w:r w:rsidR="00F55A42" w:rsidRPr="00ED2108">
              <w:rPr>
                <w:rFonts w:ascii="Source Sans Pro" w:hAnsi="Source Sans Pro"/>
              </w:rPr>
              <w:t>s in the classrooms for some STEM major classes</w:t>
            </w:r>
            <w:r w:rsidR="00115DAC" w:rsidRPr="00ED2108">
              <w:rPr>
                <w:rFonts w:ascii="Source Sans Pro" w:hAnsi="Source Sans Pro"/>
              </w:rPr>
              <w:t>.</w:t>
            </w:r>
          </w:p>
          <w:p w14:paraId="155FDD30" w14:textId="41BA4C0A" w:rsidR="00F55A42" w:rsidRPr="00ED2108" w:rsidRDefault="00F55A42" w:rsidP="00F55A42">
            <w:pPr>
              <w:pStyle w:val="Tablebul1"/>
              <w:rPr>
                <w:rFonts w:ascii="Source Sans Pro" w:hAnsi="Source Sans Pro"/>
              </w:rPr>
            </w:pPr>
            <w:r w:rsidRPr="00ED2108">
              <w:rPr>
                <w:rFonts w:ascii="Source Sans Pro" w:hAnsi="Source Sans Pro"/>
              </w:rPr>
              <w:t>A</w:t>
            </w:r>
            <w:r w:rsidR="006F3E48" w:rsidRPr="00ED2108">
              <w:rPr>
                <w:rFonts w:ascii="Source Sans Pro" w:hAnsi="Source Sans Pro"/>
              </w:rPr>
              <w:t xml:space="preserve">cademic </w:t>
            </w:r>
            <w:r w:rsidRPr="00ED2108">
              <w:rPr>
                <w:rFonts w:ascii="Source Sans Pro" w:hAnsi="Source Sans Pro"/>
              </w:rPr>
              <w:t>I</w:t>
            </w:r>
            <w:r w:rsidR="006F3E48" w:rsidRPr="00ED2108">
              <w:rPr>
                <w:rFonts w:ascii="Source Sans Pro" w:hAnsi="Source Sans Pro"/>
              </w:rPr>
              <w:t xml:space="preserve">ntervention for </w:t>
            </w:r>
            <w:r w:rsidRPr="00ED2108">
              <w:rPr>
                <w:rFonts w:ascii="Source Sans Pro" w:hAnsi="Source Sans Pro"/>
              </w:rPr>
              <w:t>M</w:t>
            </w:r>
            <w:r w:rsidR="006F3E48" w:rsidRPr="00ED2108">
              <w:rPr>
                <w:rFonts w:ascii="Source Sans Pro" w:hAnsi="Source Sans Pro"/>
              </w:rPr>
              <w:t xml:space="preserve">ath and </w:t>
            </w:r>
            <w:r w:rsidRPr="00ED2108">
              <w:rPr>
                <w:rFonts w:ascii="Source Sans Pro" w:hAnsi="Source Sans Pro"/>
              </w:rPr>
              <w:t>E</w:t>
            </w:r>
            <w:r w:rsidR="006F3E48" w:rsidRPr="00ED2108">
              <w:rPr>
                <w:rFonts w:ascii="Source Sans Pro" w:hAnsi="Source Sans Pro"/>
              </w:rPr>
              <w:t>nglish (AIME)</w:t>
            </w:r>
            <w:r w:rsidRPr="00ED2108">
              <w:rPr>
                <w:rFonts w:ascii="Source Sans Pro" w:hAnsi="Source Sans Pro"/>
              </w:rPr>
              <w:t xml:space="preserve"> noncredit course for math and English, A</w:t>
            </w:r>
            <w:r w:rsidR="006F3E48" w:rsidRPr="00ED2108">
              <w:rPr>
                <w:rFonts w:ascii="Source Sans Pro" w:hAnsi="Source Sans Pro"/>
              </w:rPr>
              <w:t xml:space="preserve">cademic </w:t>
            </w:r>
            <w:r w:rsidRPr="00ED2108">
              <w:rPr>
                <w:rFonts w:ascii="Source Sans Pro" w:hAnsi="Source Sans Pro"/>
              </w:rPr>
              <w:t>S</w:t>
            </w:r>
            <w:r w:rsidR="006F3E48" w:rsidRPr="00ED2108">
              <w:rPr>
                <w:rFonts w:ascii="Source Sans Pro" w:hAnsi="Source Sans Pro"/>
              </w:rPr>
              <w:t xml:space="preserve">upport and Achievement </w:t>
            </w:r>
            <w:r w:rsidRPr="00ED2108">
              <w:rPr>
                <w:rFonts w:ascii="Source Sans Pro" w:hAnsi="Source Sans Pro"/>
              </w:rPr>
              <w:t>C</w:t>
            </w:r>
            <w:r w:rsidR="006F3E48" w:rsidRPr="00ED2108">
              <w:rPr>
                <w:rFonts w:ascii="Source Sans Pro" w:hAnsi="Source Sans Pro"/>
              </w:rPr>
              <w:t>enter (ASAC)</w:t>
            </w:r>
            <w:r w:rsidRPr="00ED2108">
              <w:rPr>
                <w:rFonts w:ascii="Source Sans Pro" w:hAnsi="Source Sans Pro"/>
              </w:rPr>
              <w:t xml:space="preserve"> academic skills workshops, </w:t>
            </w:r>
            <w:r w:rsidR="006F3E48" w:rsidRPr="00ED2108">
              <w:rPr>
                <w:rFonts w:ascii="Source Sans Pro" w:hAnsi="Source Sans Pro"/>
              </w:rPr>
              <w:t xml:space="preserve">and </w:t>
            </w:r>
            <w:r w:rsidRPr="00ED2108">
              <w:rPr>
                <w:rFonts w:ascii="Source Sans Pro" w:hAnsi="Source Sans Pro"/>
              </w:rPr>
              <w:t>Library workshops provide</w:t>
            </w:r>
            <w:r w:rsidR="009963B2" w:rsidRPr="00ED2108">
              <w:rPr>
                <w:rFonts w:ascii="Source Sans Pro" w:hAnsi="Source Sans Pro"/>
              </w:rPr>
              <w:t>d</w:t>
            </w:r>
            <w:r w:rsidRPr="00ED2108">
              <w:rPr>
                <w:rFonts w:ascii="Source Sans Pro" w:hAnsi="Source Sans Pro"/>
              </w:rPr>
              <w:t xml:space="preserve"> support for academically underprepared students.</w:t>
            </w:r>
          </w:p>
          <w:p w14:paraId="19B52CF1" w14:textId="20EF2A9D" w:rsidR="00F55A42" w:rsidRPr="00ED2108" w:rsidRDefault="009963B2" w:rsidP="00F55A42">
            <w:pPr>
              <w:pStyle w:val="Tablebul1"/>
              <w:rPr>
                <w:rFonts w:ascii="Source Sans Pro" w:hAnsi="Source Sans Pro"/>
              </w:rPr>
            </w:pPr>
            <w:r w:rsidRPr="00ED2108">
              <w:rPr>
                <w:rFonts w:ascii="Source Sans Pro" w:hAnsi="Source Sans Pro"/>
              </w:rPr>
              <w:t>Increased coordination of</w:t>
            </w:r>
            <w:r w:rsidR="00F55A42" w:rsidRPr="00ED2108">
              <w:rPr>
                <w:rFonts w:ascii="Source Sans Pro" w:hAnsi="Source Sans Pro"/>
              </w:rPr>
              <w:t xml:space="preserve"> academic support </w:t>
            </w:r>
            <w:r w:rsidRPr="00ED2108">
              <w:rPr>
                <w:rFonts w:ascii="Source Sans Pro" w:hAnsi="Source Sans Pro"/>
              </w:rPr>
              <w:t xml:space="preserve">which </w:t>
            </w:r>
            <w:r w:rsidR="00F55A42" w:rsidRPr="00ED2108">
              <w:rPr>
                <w:rFonts w:ascii="Source Sans Pro" w:hAnsi="Source Sans Pro"/>
              </w:rPr>
              <w:t>resulted in publicity campaigns (Student Success Fair, new brochure and website) on services for major program areas (e.g., math, writing, sciences, STEM, languages, etc.)</w:t>
            </w:r>
            <w:r w:rsidR="00115DAC" w:rsidRPr="00ED2108">
              <w:rPr>
                <w:rFonts w:ascii="Source Sans Pro" w:hAnsi="Source Sans Pro"/>
              </w:rPr>
              <w:t>.</w:t>
            </w:r>
          </w:p>
          <w:p w14:paraId="2F42D4DA" w14:textId="5B9F992D" w:rsidR="0091738E" w:rsidRPr="00ED2108" w:rsidRDefault="005C684A" w:rsidP="00F55A42">
            <w:pPr>
              <w:pStyle w:val="Tablebul1"/>
              <w:rPr>
                <w:rFonts w:ascii="Source Sans Pro" w:hAnsi="Source Sans Pro"/>
              </w:rPr>
            </w:pPr>
            <w:r w:rsidRPr="00ED2108">
              <w:rPr>
                <w:rFonts w:ascii="Source Sans Pro" w:hAnsi="Source Sans Pro"/>
              </w:rPr>
              <w:t>Continue</w:t>
            </w:r>
            <w:r w:rsidR="009963B2" w:rsidRPr="00ED2108">
              <w:rPr>
                <w:rFonts w:ascii="Source Sans Pro" w:hAnsi="Source Sans Pro"/>
              </w:rPr>
              <w:t>d</w:t>
            </w:r>
            <w:r w:rsidRPr="00ED2108">
              <w:rPr>
                <w:rFonts w:ascii="Source Sans Pro" w:hAnsi="Source Sans Pro"/>
              </w:rPr>
              <w:t xml:space="preserve"> to provide credit Learning Assistance (LERN, STDY, and READ)</w:t>
            </w:r>
            <w:r w:rsidR="0091738E" w:rsidRPr="00ED2108">
              <w:rPr>
                <w:rFonts w:ascii="Source Sans Pro" w:hAnsi="Source Sans Pro"/>
              </w:rPr>
              <w:t xml:space="preserve"> courses for academically underprepared students.</w:t>
            </w:r>
            <w:r w:rsidR="009963B2" w:rsidRPr="00ED2108">
              <w:rPr>
                <w:rFonts w:ascii="Source Sans Pro" w:hAnsi="Source Sans Pro"/>
              </w:rPr>
              <w:t xml:space="preserve">  In the wake of AB 705, it was decided to maintain credit basic skills course offerings.</w:t>
            </w:r>
          </w:p>
          <w:p w14:paraId="5689DD5C" w14:textId="1F352E0C" w:rsidR="00F55A42" w:rsidRPr="00ED2108" w:rsidRDefault="009963B2" w:rsidP="00F55A42">
            <w:pPr>
              <w:pStyle w:val="Tablebul1"/>
              <w:rPr>
                <w:rFonts w:ascii="Source Sans Pro" w:hAnsi="Source Sans Pro"/>
              </w:rPr>
            </w:pPr>
            <w:r w:rsidRPr="00ED2108">
              <w:rPr>
                <w:rFonts w:ascii="Source Sans Pro" w:hAnsi="Source Sans Pro"/>
              </w:rPr>
              <w:t xml:space="preserve"> Integrated</w:t>
            </w:r>
            <w:r w:rsidR="00F55A42" w:rsidRPr="00ED2108">
              <w:rPr>
                <w:rFonts w:ascii="Source Sans Pro" w:hAnsi="Source Sans Pro"/>
              </w:rPr>
              <w:t xml:space="preserve"> academic support with the two-week STEP summer orientation to </w:t>
            </w:r>
            <w:r w:rsidR="00F55A42" w:rsidRPr="00ED2108">
              <w:rPr>
                <w:rFonts w:ascii="Source Sans Pro" w:hAnsi="Source Sans Pro"/>
              </w:rPr>
              <w:lastRenderedPageBreak/>
              <w:t>college program; continuing academic support with the Bridge Program</w:t>
            </w:r>
            <w:r w:rsidR="00007E92" w:rsidRPr="00ED2108">
              <w:rPr>
                <w:rFonts w:ascii="Source Sans Pro" w:hAnsi="Source Sans Pro"/>
              </w:rPr>
              <w:t>.</w:t>
            </w:r>
            <w:r w:rsidR="00F55A42" w:rsidRPr="00ED2108">
              <w:rPr>
                <w:rFonts w:ascii="Source Sans Pro" w:hAnsi="Source Sans Pro"/>
              </w:rPr>
              <w:t xml:space="preserve">  </w:t>
            </w:r>
          </w:p>
          <w:p w14:paraId="7308ED91" w14:textId="77777777" w:rsidR="00F55A42" w:rsidRPr="00ED2108" w:rsidRDefault="00F55A42" w:rsidP="00F55A42">
            <w:pPr>
              <w:pStyle w:val="Tablebul1"/>
              <w:rPr>
                <w:rFonts w:ascii="Source Sans Pro" w:hAnsi="Source Sans Pro"/>
              </w:rPr>
            </w:pPr>
            <w:r w:rsidRPr="00ED2108">
              <w:rPr>
                <w:rFonts w:ascii="Source Sans Pro" w:hAnsi="Source Sans Pro"/>
              </w:rPr>
              <w:t>Purchased EAB registration system that includes early alert and time management tool.</w:t>
            </w:r>
          </w:p>
          <w:p w14:paraId="7BDF838B" w14:textId="21C4E4E1" w:rsidR="004B2CB2" w:rsidRPr="00ED2108" w:rsidRDefault="00F454F8" w:rsidP="00F55A42">
            <w:pPr>
              <w:pStyle w:val="Tablebul1"/>
              <w:rPr>
                <w:rFonts w:ascii="Source Sans Pro" w:hAnsi="Source Sans Pro"/>
              </w:rPr>
            </w:pPr>
            <w:r>
              <w:rPr>
                <w:rFonts w:ascii="Source Sans Pro" w:hAnsi="Source Sans Pro"/>
              </w:rPr>
              <w:t xml:space="preserve">All programs have an assigned counselor liaison to connect academic and student services, share information, build relationships, and support students. </w:t>
            </w:r>
          </w:p>
          <w:p w14:paraId="69E777BE" w14:textId="308A2D60" w:rsidR="00245802" w:rsidRPr="00ED2108" w:rsidRDefault="008A22AF" w:rsidP="00F55A42">
            <w:pPr>
              <w:pStyle w:val="Tablebul1"/>
              <w:rPr>
                <w:rFonts w:ascii="Source Sans Pro" w:hAnsi="Source Sans Pro"/>
              </w:rPr>
            </w:pPr>
            <w:r w:rsidRPr="00ED2108">
              <w:rPr>
                <w:rFonts w:ascii="Source Sans Pro" w:hAnsi="Source Sans Pro"/>
              </w:rPr>
              <w:t>Math success lab assisted</w:t>
            </w:r>
            <w:r w:rsidR="004B2CB2" w:rsidRPr="00ED2108">
              <w:rPr>
                <w:rFonts w:ascii="Source Sans Pro" w:hAnsi="Source Sans Pro"/>
              </w:rPr>
              <w:t xml:space="preserve"> student enrollment into math gateway courses.</w:t>
            </w:r>
          </w:p>
          <w:p w14:paraId="37048FD7" w14:textId="3780669F" w:rsidR="00027BDC" w:rsidRDefault="00315849" w:rsidP="00F55A42">
            <w:pPr>
              <w:pStyle w:val="Tablebul1"/>
              <w:rPr>
                <w:rFonts w:ascii="Source Sans Pro" w:hAnsi="Source Sans Pro"/>
              </w:rPr>
            </w:pPr>
            <w:r w:rsidRPr="00ED2108">
              <w:rPr>
                <w:rFonts w:ascii="Source Sans Pro" w:hAnsi="Source Sans Pro"/>
              </w:rPr>
              <w:t xml:space="preserve">Continuously promote the college academic support services to students such as </w:t>
            </w:r>
            <w:r w:rsidR="008A22AF" w:rsidRPr="00ED2108">
              <w:rPr>
                <w:rFonts w:ascii="Source Sans Pro" w:hAnsi="Source Sans Pro"/>
              </w:rPr>
              <w:t>TERC</w:t>
            </w:r>
            <w:r w:rsidRPr="00ED2108">
              <w:rPr>
                <w:rFonts w:ascii="Source Sans Pro" w:hAnsi="Source Sans Pro"/>
              </w:rPr>
              <w:t xml:space="preserve">, Writing Center, </w:t>
            </w:r>
            <w:r w:rsidR="00E02011" w:rsidRPr="00ED2108">
              <w:rPr>
                <w:rFonts w:ascii="Source Sans Pro" w:hAnsi="Source Sans Pro"/>
              </w:rPr>
              <w:t xml:space="preserve">WIN, </w:t>
            </w:r>
            <w:r w:rsidR="003460E4" w:rsidRPr="00ED2108">
              <w:rPr>
                <w:rFonts w:ascii="Source Sans Pro" w:hAnsi="Source Sans Pro"/>
              </w:rPr>
              <w:t xml:space="preserve">STEM, </w:t>
            </w:r>
            <w:r w:rsidR="006414B6" w:rsidRPr="00ED2108">
              <w:rPr>
                <w:rFonts w:ascii="Source Sans Pro" w:hAnsi="Source Sans Pro"/>
              </w:rPr>
              <w:t xml:space="preserve">ASAC </w:t>
            </w:r>
            <w:r w:rsidR="009B71F5" w:rsidRPr="00ED2108">
              <w:rPr>
                <w:rFonts w:ascii="Source Sans Pro" w:hAnsi="Source Sans Pro"/>
              </w:rPr>
              <w:t>and others</w:t>
            </w:r>
            <w:r w:rsidR="00115DAC" w:rsidRPr="00ED2108">
              <w:rPr>
                <w:rFonts w:ascii="Source Sans Pro" w:hAnsi="Source Sans Pro"/>
              </w:rPr>
              <w:t>.</w:t>
            </w:r>
          </w:p>
          <w:p w14:paraId="53EDBB13" w14:textId="33A589E2" w:rsidR="00450B92" w:rsidRPr="00ED2108" w:rsidRDefault="00450B92" w:rsidP="00450B92">
            <w:pPr>
              <w:pStyle w:val="Tablebul1"/>
              <w:rPr>
                <w:rFonts w:ascii="Source Sans Pro" w:hAnsi="Source Sans Pro"/>
              </w:rPr>
            </w:pPr>
            <w:r>
              <w:rPr>
                <w:rFonts w:ascii="Source Sans Pro" w:hAnsi="Source Sans Pro"/>
              </w:rPr>
              <w:t>Exploring</w:t>
            </w:r>
            <w:r w:rsidRPr="00450B92">
              <w:rPr>
                <w:rFonts w:ascii="Source Sans Pro" w:hAnsi="Source Sans Pro"/>
              </w:rPr>
              <w:t xml:space="preserve"> opportunities to collect apportionment at tutoring centers to provide additional service and ease the reliance on categorical funds</w:t>
            </w:r>
            <w:r>
              <w:rPr>
                <w:rFonts w:ascii="Source Sans Pro" w:hAnsi="Source Sans Pro"/>
              </w:rPr>
              <w:t>.</w:t>
            </w:r>
          </w:p>
          <w:permEnd w:id="1476595324"/>
          <w:p w14:paraId="7AD595DD" w14:textId="56D41EC7" w:rsidR="00F00121" w:rsidRPr="00ED2108" w:rsidRDefault="00F00121" w:rsidP="00F00121">
            <w:pPr>
              <w:pStyle w:val="Tbul1"/>
              <w:numPr>
                <w:ilvl w:val="0"/>
                <w:numId w:val="0"/>
              </w:numPr>
              <w:rPr>
                <w:rFonts w:ascii="Source Sans Pro" w:hAnsi="Source Sans Pro"/>
              </w:rPr>
            </w:pPr>
          </w:p>
          <w:p w14:paraId="06D694A5" w14:textId="77777777" w:rsidR="00F00121" w:rsidRPr="00ED2108" w:rsidRDefault="00F00121" w:rsidP="00F00121">
            <w:pPr>
              <w:pStyle w:val="Tbul1"/>
              <w:numPr>
                <w:ilvl w:val="0"/>
                <w:numId w:val="0"/>
              </w:numPr>
              <w:ind w:left="245" w:hanging="245"/>
              <w:rPr>
                <w:rFonts w:ascii="Source Sans Pro" w:hAnsi="Source Sans Pro"/>
              </w:rPr>
            </w:pPr>
          </w:p>
          <w:p w14:paraId="61169F1B" w14:textId="282CA4F6" w:rsidR="00F00121" w:rsidRPr="00ED2108" w:rsidRDefault="00F00121" w:rsidP="00F00121">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684430156" w:edGrp="everyone"/>
            <w:r w:rsidR="00F55A42" w:rsidRPr="00ED2108">
              <w:rPr>
                <w:rFonts w:ascii="Source Sans Pro" w:hAnsi="Source Sans Pro"/>
              </w:rPr>
              <w:t>S</w:t>
            </w:r>
            <w:r w:rsidR="005C684A" w:rsidRPr="00ED2108">
              <w:rPr>
                <w:rFonts w:ascii="Source Sans Pro" w:hAnsi="Source Sans Pro"/>
              </w:rPr>
              <w:t>ummer</w:t>
            </w:r>
            <w:r w:rsidR="00F55A42" w:rsidRPr="00ED2108">
              <w:rPr>
                <w:rFonts w:ascii="Source Sans Pro" w:hAnsi="Source Sans Pro"/>
              </w:rPr>
              <w:t xml:space="preserve"> 2019</w:t>
            </w:r>
          </w:p>
          <w:permEnd w:id="1684430156"/>
          <w:p w14:paraId="02AE378B" w14:textId="42D1FD9C" w:rsidR="00F00121" w:rsidRPr="00ED2108" w:rsidRDefault="00F00121" w:rsidP="00F00121">
            <w:pPr>
              <w:pStyle w:val="Tablebul1"/>
              <w:numPr>
                <w:ilvl w:val="0"/>
                <w:numId w:val="0"/>
              </w:numPr>
              <w:ind w:left="245" w:hanging="245"/>
              <w:rPr>
                <w:rFonts w:ascii="Source Sans Pro" w:hAnsi="Source Sans Pro"/>
              </w:rPr>
            </w:pPr>
          </w:p>
        </w:tc>
        <w:tc>
          <w:tcPr>
            <w:tcW w:w="4051" w:type="dxa"/>
          </w:tcPr>
          <w:p w14:paraId="10456BE3" w14:textId="77777777" w:rsidR="00027BDC" w:rsidRPr="00ED2108" w:rsidRDefault="00027BDC" w:rsidP="00027BD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22F50E13" w14:textId="6C23344D" w:rsidR="00027BDC" w:rsidRPr="00ED2108" w:rsidRDefault="00F55A42" w:rsidP="00F55A42">
            <w:pPr>
              <w:pStyle w:val="ListParagraph"/>
              <w:numPr>
                <w:ilvl w:val="0"/>
                <w:numId w:val="11"/>
              </w:numPr>
              <w:rPr>
                <w:rFonts w:ascii="Source Sans Pro" w:hAnsi="Source Sans Pro" w:cs="Arial"/>
                <w:sz w:val="22"/>
                <w:szCs w:val="22"/>
              </w:rPr>
            </w:pPr>
            <w:permStart w:id="1361603039" w:edGrp="everyone"/>
            <w:r w:rsidRPr="00ED2108">
              <w:rPr>
                <w:rFonts w:ascii="Source Sans Pro" w:hAnsi="Source Sans Pro" w:cs="Arial"/>
                <w:sz w:val="22"/>
                <w:szCs w:val="22"/>
              </w:rPr>
              <w:t xml:space="preserve">Enroll students in STEP and Summer Bridge, conduct research to evaluate </w:t>
            </w:r>
            <w:r w:rsidR="00115DAC" w:rsidRPr="00ED2108">
              <w:rPr>
                <w:rFonts w:ascii="Source Sans Pro" w:hAnsi="Source Sans Pro" w:cs="Arial"/>
                <w:sz w:val="22"/>
                <w:szCs w:val="22"/>
              </w:rPr>
              <w:t xml:space="preserve">the </w:t>
            </w:r>
            <w:r w:rsidRPr="00ED2108">
              <w:rPr>
                <w:rFonts w:ascii="Source Sans Pro" w:hAnsi="Source Sans Pro" w:cs="Arial"/>
                <w:sz w:val="22"/>
                <w:szCs w:val="22"/>
              </w:rPr>
              <w:t>effectiveness and make improvement recommendations.</w:t>
            </w:r>
          </w:p>
          <w:p w14:paraId="618B4074" w14:textId="4ACCCE00" w:rsidR="00245802" w:rsidRPr="00ED2108" w:rsidRDefault="009963B2" w:rsidP="00F55A42">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Expand discussions with</w:t>
            </w:r>
            <w:r w:rsidR="00245802" w:rsidRPr="00ED2108">
              <w:rPr>
                <w:rFonts w:ascii="Source Sans Pro" w:hAnsi="Source Sans Pro" w:cs="Arial"/>
                <w:sz w:val="22"/>
                <w:szCs w:val="22"/>
              </w:rPr>
              <w:t xml:space="preserve"> noncredit faculty to identify their role in the counselor/liaison partnership. </w:t>
            </w:r>
          </w:p>
          <w:p w14:paraId="35ED5324" w14:textId="140FD021" w:rsidR="009963B2" w:rsidRDefault="009963B2" w:rsidP="009963B2">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Build and further coordinate academic and student services support for underprepared students.</w:t>
            </w:r>
          </w:p>
          <w:p w14:paraId="47EFD4E9" w14:textId="6E9B97BB" w:rsidR="00027BDC" w:rsidRPr="00450B92" w:rsidRDefault="00F454F8" w:rsidP="00027BDC">
            <w:pPr>
              <w:pStyle w:val="ListParagraph"/>
              <w:numPr>
                <w:ilvl w:val="0"/>
                <w:numId w:val="11"/>
              </w:numPr>
              <w:rPr>
                <w:rFonts w:ascii="Source Sans Pro" w:hAnsi="Source Sans Pro" w:cs="Arial"/>
                <w:sz w:val="22"/>
                <w:szCs w:val="22"/>
              </w:rPr>
            </w:pPr>
            <w:r>
              <w:rPr>
                <w:rFonts w:ascii="Source Sans Pro" w:hAnsi="Source Sans Pro" w:cs="Arial"/>
                <w:sz w:val="22"/>
                <w:szCs w:val="22"/>
              </w:rPr>
              <w:t xml:space="preserve">Expand liaison relationships between academic and student services faculty to clarify joint roles and responsibilities. </w:t>
            </w:r>
            <w:permEnd w:id="1361603039"/>
          </w:p>
          <w:p w14:paraId="56C7C08A" w14:textId="77777777" w:rsidR="00027BDC" w:rsidRPr="00ED2108" w:rsidRDefault="00027BDC" w:rsidP="00027BD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1E58A2B4" w14:textId="5D4E4FB9" w:rsidR="00027BDC" w:rsidRPr="00ED2108" w:rsidRDefault="00F55A42" w:rsidP="00027BDC">
            <w:pPr>
              <w:pStyle w:val="Tablebul1"/>
              <w:numPr>
                <w:ilvl w:val="0"/>
                <w:numId w:val="11"/>
              </w:numPr>
              <w:rPr>
                <w:rFonts w:ascii="Source Sans Pro" w:hAnsi="Source Sans Pro"/>
              </w:rPr>
            </w:pPr>
            <w:permStart w:id="1891380529" w:edGrp="everyone"/>
            <w:r w:rsidRPr="00ED2108">
              <w:rPr>
                <w:rFonts w:ascii="Source Sans Pro" w:hAnsi="Source Sans Pro"/>
              </w:rPr>
              <w:t>2020-2021</w:t>
            </w:r>
          </w:p>
          <w:permEnd w:id="1891380529"/>
          <w:p w14:paraId="7AA2919C" w14:textId="77777777" w:rsidR="00027BDC" w:rsidRPr="00ED2108" w:rsidRDefault="00027BDC" w:rsidP="00027BDC">
            <w:pPr>
              <w:pStyle w:val="ListParagraph"/>
              <w:ind w:left="360"/>
              <w:rPr>
                <w:rFonts w:ascii="Source Sans Pro" w:hAnsi="Source Sans Pro" w:cs="Arial"/>
                <w:i/>
                <w:sz w:val="22"/>
                <w:szCs w:val="22"/>
              </w:rPr>
            </w:pPr>
          </w:p>
        </w:tc>
      </w:tr>
      <w:tr w:rsidR="003B5F3C"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3B5F3C" w:rsidRPr="00593D81" w:rsidRDefault="003B5F3C" w:rsidP="00D1233D">
            <w:pPr>
              <w:pStyle w:val="Tableindent"/>
              <w:rPr>
                <w:rFonts w:ascii="Source Sans Pro" w:hAnsi="Source Sans Pro"/>
                <w:sz w:val="22"/>
                <w:szCs w:val="22"/>
              </w:rPr>
            </w:pPr>
            <w:r w:rsidRPr="00593D81">
              <w:rPr>
                <w:rFonts w:ascii="Source Sans Pro" w:hAnsi="Source Sans Pro"/>
                <w:sz w:val="22"/>
                <w:szCs w:val="22"/>
              </w:rPr>
              <w:t>Special supports are provided to help academically un</w:t>
            </w:r>
            <w:r w:rsidR="003732F0" w:rsidRPr="00593D81">
              <w:rPr>
                <w:rFonts w:ascii="Source Sans Pro" w:hAnsi="Source Sans Pro"/>
                <w:sz w:val="22"/>
                <w:szCs w:val="22"/>
              </w:rPr>
              <w:t>der</w:t>
            </w:r>
            <w:r w:rsidRPr="00593D81">
              <w:rPr>
                <w:rFonts w:ascii="Source Sans Pro" w:hAnsi="Source Sans Pro"/>
                <w:sz w:val="22"/>
                <w:szCs w:val="22"/>
              </w:rPr>
              <w:t>prepared students to succeed in the</w:t>
            </w:r>
            <w:r w:rsidR="00485D4E" w:rsidRPr="00593D81">
              <w:rPr>
                <w:rFonts w:ascii="Source Sans Pro" w:hAnsi="Source Sans Pro"/>
                <w:sz w:val="22"/>
                <w:szCs w:val="22"/>
              </w:rPr>
              <w:t xml:space="preserve"> program-relevant</w:t>
            </w:r>
            <w:r w:rsidRPr="00593D81">
              <w:rPr>
                <w:rFonts w:ascii="Source Sans Pro" w:hAnsi="Source Sans Pro"/>
                <w:sz w:val="22"/>
                <w:szCs w:val="22"/>
              </w:rPr>
              <w:t xml:space="preserve"> “gateway”</w:t>
            </w:r>
            <w:r w:rsidR="00485D4E" w:rsidRPr="00593D81">
              <w:rPr>
                <w:rFonts w:ascii="Source Sans Pro" w:hAnsi="Source Sans Pro"/>
                <w:sz w:val="22"/>
                <w:szCs w:val="22"/>
              </w:rPr>
              <w:t xml:space="preserve">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00BC7F4D"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6DB005B" w14:textId="7682ACE4" w:rsidR="003B5F3C" w:rsidRPr="00593D81" w:rsidRDefault="003B5F3C" w:rsidP="003B5F3C">
            <w:pPr>
              <w:tabs>
                <w:tab w:val="left" w:pos="275"/>
              </w:tabs>
              <w:spacing w:after="60"/>
              <w:rPr>
                <w:rFonts w:ascii="Source Sans Pro" w:eastAsia="MS Gothic" w:hAnsi="Source Sans Pro" w:cs="MS Gothic"/>
                <w:sz w:val="22"/>
                <w:szCs w:val="22"/>
              </w:rPr>
            </w:pPr>
          </w:p>
        </w:tc>
        <w:tc>
          <w:tcPr>
            <w:tcW w:w="4190" w:type="dxa"/>
            <w:tcMar>
              <w:top w:w="29" w:type="dxa"/>
              <w:bottom w:w="29" w:type="dxa"/>
            </w:tcMar>
          </w:tcPr>
          <w:p w14:paraId="50B07D9E"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Progress to date:</w:t>
            </w:r>
          </w:p>
          <w:p w14:paraId="517F90EC" w14:textId="05BC4E5A" w:rsidR="00F55A42" w:rsidRPr="00ED2108" w:rsidRDefault="00F55A42" w:rsidP="00F55A42">
            <w:pPr>
              <w:pStyle w:val="Tablebul1"/>
              <w:rPr>
                <w:rFonts w:ascii="Source Sans Pro" w:hAnsi="Source Sans Pro"/>
              </w:rPr>
            </w:pPr>
            <w:permStart w:id="1744835410" w:edGrp="everyone"/>
            <w:r w:rsidRPr="00ED2108">
              <w:rPr>
                <w:rFonts w:ascii="Source Sans Pro" w:hAnsi="Source Sans Pro"/>
              </w:rPr>
              <w:t>Research Department completed evaluations on support within the classroom and its impact (Title V, BSSOT)</w:t>
            </w:r>
            <w:r w:rsidR="00F8762C" w:rsidRPr="00ED2108">
              <w:rPr>
                <w:rFonts w:ascii="Source Sans Pro" w:hAnsi="Source Sans Pro"/>
              </w:rPr>
              <w:t>.</w:t>
            </w:r>
          </w:p>
          <w:p w14:paraId="25E79EF4" w14:textId="6D930F51" w:rsidR="00F55A42" w:rsidRPr="00ED2108" w:rsidRDefault="00F55A42" w:rsidP="000A14C7">
            <w:pPr>
              <w:pStyle w:val="Tablebul1"/>
              <w:rPr>
                <w:rFonts w:ascii="Source Sans Pro" w:hAnsi="Source Sans Pro"/>
              </w:rPr>
            </w:pPr>
            <w:r w:rsidRPr="00ED2108">
              <w:rPr>
                <w:rFonts w:ascii="Source Sans Pro" w:hAnsi="Source Sans Pro"/>
              </w:rPr>
              <w:t>Research Department completed evaluation of impact of new multiple measures placement of students</w:t>
            </w:r>
            <w:r w:rsidR="000A14C7" w:rsidRPr="00ED2108">
              <w:rPr>
                <w:rFonts w:ascii="Source Sans Pro" w:hAnsi="Source Sans Pro"/>
              </w:rPr>
              <w:t xml:space="preserve"> and presented work to Multiple Measures Task Force (with faculty). Data is </w:t>
            </w:r>
            <w:r w:rsidR="000A14C7" w:rsidRPr="00ED2108">
              <w:rPr>
                <w:rFonts w:ascii="Source Sans Pro" w:hAnsi="Source Sans Pro"/>
              </w:rPr>
              <w:lastRenderedPageBreak/>
              <w:t>already being used to improve students’ pathways</w:t>
            </w:r>
            <w:r w:rsidR="00115DAC" w:rsidRPr="00ED2108">
              <w:rPr>
                <w:rFonts w:ascii="Source Sans Pro" w:hAnsi="Source Sans Pro"/>
              </w:rPr>
              <w:t>.</w:t>
            </w:r>
            <w:r w:rsidRPr="00ED2108">
              <w:rPr>
                <w:rFonts w:ascii="Source Sans Pro" w:hAnsi="Source Sans Pro"/>
              </w:rPr>
              <w:t xml:space="preserve"> </w:t>
            </w:r>
          </w:p>
          <w:p w14:paraId="1B8B4837" w14:textId="76A7748C" w:rsidR="00F55A42" w:rsidRPr="00ED2108" w:rsidRDefault="00F55A42" w:rsidP="00F55A42">
            <w:pPr>
              <w:pStyle w:val="Tablebul1"/>
              <w:rPr>
                <w:rFonts w:ascii="Source Sans Pro" w:hAnsi="Source Sans Pro"/>
              </w:rPr>
            </w:pPr>
            <w:r w:rsidRPr="00ED2108">
              <w:rPr>
                <w:rFonts w:ascii="Source Sans Pro" w:hAnsi="Source Sans Pro"/>
              </w:rPr>
              <w:t>Completed math pathways for program areas/career clusters</w:t>
            </w:r>
            <w:r w:rsidR="00397F2D" w:rsidRPr="00ED2108">
              <w:rPr>
                <w:rFonts w:ascii="Source Sans Pro" w:hAnsi="Source Sans Pro"/>
              </w:rPr>
              <w:t xml:space="preserve">.  These will be placed </w:t>
            </w:r>
            <w:r w:rsidR="007B5809" w:rsidRPr="00ED2108">
              <w:rPr>
                <w:rFonts w:ascii="Source Sans Pro" w:hAnsi="Source Sans Pro"/>
              </w:rPr>
              <w:t xml:space="preserve">on </w:t>
            </w:r>
            <w:r w:rsidR="005C684A" w:rsidRPr="00ED2108">
              <w:rPr>
                <w:rFonts w:ascii="Source Sans Pro" w:hAnsi="Source Sans Pro"/>
              </w:rPr>
              <w:t xml:space="preserve">the </w:t>
            </w:r>
            <w:r w:rsidR="007B5809" w:rsidRPr="00ED2108">
              <w:rPr>
                <w:rFonts w:ascii="Source Sans Pro" w:hAnsi="Source Sans Pro"/>
              </w:rPr>
              <w:t>A</w:t>
            </w:r>
            <w:r w:rsidR="005C684A" w:rsidRPr="00ED2108">
              <w:rPr>
                <w:rFonts w:ascii="Source Sans Pro" w:hAnsi="Source Sans Pro"/>
              </w:rPr>
              <w:t xml:space="preserve">ssessment </w:t>
            </w:r>
            <w:r w:rsidR="007B5809" w:rsidRPr="00ED2108">
              <w:rPr>
                <w:rFonts w:ascii="Source Sans Pro" w:hAnsi="Source Sans Pro"/>
              </w:rPr>
              <w:t>Q</w:t>
            </w:r>
            <w:r w:rsidR="005C684A" w:rsidRPr="00ED2108">
              <w:rPr>
                <w:rFonts w:ascii="Source Sans Pro" w:hAnsi="Source Sans Pro"/>
              </w:rPr>
              <w:t>uestionnaire (AQ)</w:t>
            </w:r>
            <w:r w:rsidR="00397F2D" w:rsidRPr="00ED2108">
              <w:rPr>
                <w:rFonts w:ascii="Source Sans Pro" w:hAnsi="Source Sans Pro"/>
              </w:rPr>
              <w:t xml:space="preserve"> placement inventory.</w:t>
            </w:r>
          </w:p>
          <w:p w14:paraId="112F07C3" w14:textId="3BAB3D24" w:rsidR="006414B6" w:rsidRPr="00ED2108" w:rsidRDefault="006414B6" w:rsidP="00F55A42">
            <w:pPr>
              <w:pStyle w:val="Tablebul1"/>
              <w:rPr>
                <w:rFonts w:ascii="Source Sans Pro" w:hAnsi="Source Sans Pro"/>
              </w:rPr>
            </w:pPr>
            <w:r w:rsidRPr="00ED2108">
              <w:rPr>
                <w:rFonts w:ascii="Source Sans Pro" w:hAnsi="Source Sans Pro"/>
              </w:rPr>
              <w:t>Advise student to explore READ on AQ.</w:t>
            </w:r>
          </w:p>
          <w:p w14:paraId="4E5AD642" w14:textId="2D7E06A5" w:rsidR="00F55AB7" w:rsidRPr="00ED2108" w:rsidRDefault="00397F2D" w:rsidP="007B5809">
            <w:pPr>
              <w:pStyle w:val="Tablebul1"/>
              <w:rPr>
                <w:rFonts w:ascii="Source Sans Pro" w:hAnsi="Source Sans Pro"/>
              </w:rPr>
            </w:pPr>
            <w:r w:rsidRPr="00ED2108">
              <w:rPr>
                <w:rFonts w:ascii="Source Sans Pro" w:hAnsi="Source Sans Pro"/>
              </w:rPr>
              <w:t>Equity-</w:t>
            </w:r>
            <w:r w:rsidR="00F55A42" w:rsidRPr="00ED2108">
              <w:rPr>
                <w:rFonts w:ascii="Source Sans Pro" w:hAnsi="Source Sans Pro"/>
              </w:rPr>
              <w:t>funded tutoring center</w:t>
            </w:r>
            <w:r w:rsidRPr="00ED2108">
              <w:rPr>
                <w:rFonts w:ascii="Source Sans Pro" w:hAnsi="Source Sans Pro"/>
              </w:rPr>
              <w:t>s</w:t>
            </w:r>
            <w:r w:rsidR="00F55A42" w:rsidRPr="00ED2108">
              <w:rPr>
                <w:rFonts w:ascii="Source Sans Pro" w:hAnsi="Source Sans Pro"/>
              </w:rPr>
              <w:t xml:space="preserve"> targeting underserved populations </w:t>
            </w:r>
            <w:r w:rsidRPr="00ED2108">
              <w:rPr>
                <w:rFonts w:ascii="Source Sans Pro" w:hAnsi="Source Sans Pro"/>
              </w:rPr>
              <w:t xml:space="preserve">provided services </w:t>
            </w:r>
            <w:r w:rsidR="00F55A42" w:rsidRPr="00ED2108">
              <w:rPr>
                <w:rFonts w:ascii="Source Sans Pro" w:hAnsi="Source Sans Pro"/>
              </w:rPr>
              <w:t>(STEM Center, extended library hours</w:t>
            </w:r>
            <w:r w:rsidRPr="00ED2108">
              <w:rPr>
                <w:rFonts w:ascii="Source Sans Pro" w:hAnsi="Source Sans Pro"/>
              </w:rPr>
              <w:t>,</w:t>
            </w:r>
            <w:r w:rsidR="00F55A42" w:rsidRPr="00ED2108">
              <w:rPr>
                <w:rFonts w:ascii="Source Sans Pro" w:hAnsi="Source Sans Pro"/>
              </w:rPr>
              <w:t xml:space="preserve"> and ASAC</w:t>
            </w:r>
            <w:r w:rsidRPr="00ED2108">
              <w:rPr>
                <w:rFonts w:ascii="Source Sans Pro" w:hAnsi="Source Sans Pro"/>
              </w:rPr>
              <w:t xml:space="preserve"> among others</w:t>
            </w:r>
            <w:r w:rsidR="00F55A42" w:rsidRPr="00ED2108">
              <w:rPr>
                <w:rFonts w:ascii="Source Sans Pro" w:hAnsi="Source Sans Pro"/>
              </w:rPr>
              <w:t>)</w:t>
            </w:r>
            <w:r w:rsidR="00115DAC" w:rsidRPr="00ED2108">
              <w:rPr>
                <w:rFonts w:ascii="Source Sans Pro" w:hAnsi="Source Sans Pro"/>
              </w:rPr>
              <w:t>.</w:t>
            </w:r>
            <w:r w:rsidR="007B5809" w:rsidRPr="00ED2108">
              <w:rPr>
                <w:rFonts w:ascii="Source Sans Pro" w:hAnsi="Source Sans Pro"/>
              </w:rPr>
              <w:t xml:space="preserve"> </w:t>
            </w:r>
          </w:p>
          <w:p w14:paraId="495E34A8" w14:textId="75596F14" w:rsidR="00F55A42" w:rsidRPr="00ED2108" w:rsidRDefault="005C684A" w:rsidP="007B5809">
            <w:pPr>
              <w:pStyle w:val="Tablebul1"/>
              <w:rPr>
                <w:rFonts w:ascii="Source Sans Pro" w:hAnsi="Source Sans Pro"/>
              </w:rPr>
            </w:pPr>
            <w:r w:rsidRPr="00ED2108">
              <w:rPr>
                <w:rFonts w:ascii="Source Sans Pro" w:hAnsi="Source Sans Pro"/>
              </w:rPr>
              <w:t>Co-req support</w:t>
            </w:r>
            <w:r w:rsidR="007B5809" w:rsidRPr="00ED2108">
              <w:rPr>
                <w:rFonts w:ascii="Source Sans Pro" w:hAnsi="Source Sans Pro"/>
              </w:rPr>
              <w:t xml:space="preserve"> courses</w:t>
            </w:r>
            <w:r w:rsidRPr="00ED2108">
              <w:rPr>
                <w:rFonts w:ascii="Source Sans Pro" w:hAnsi="Source Sans Pro"/>
              </w:rPr>
              <w:t>, including MATH 5, 13, 7, and 18 offered.</w:t>
            </w:r>
          </w:p>
          <w:p w14:paraId="03073B3F" w14:textId="1EBB166F" w:rsidR="00397F2D" w:rsidRPr="00ED2108" w:rsidRDefault="00397F2D" w:rsidP="007B5809">
            <w:pPr>
              <w:pStyle w:val="Tablebul1"/>
              <w:rPr>
                <w:rFonts w:ascii="Source Sans Pro" w:hAnsi="Source Sans Pro"/>
              </w:rPr>
            </w:pPr>
            <w:r w:rsidRPr="00ED2108">
              <w:rPr>
                <w:rFonts w:ascii="Source Sans Pro" w:hAnsi="Source Sans Pro"/>
              </w:rPr>
              <w:t>Four new co-req math support courses developed.</w:t>
            </w:r>
          </w:p>
          <w:p w14:paraId="6ABB197F" w14:textId="407B997A" w:rsidR="00F55AB7" w:rsidRPr="00ED2108" w:rsidRDefault="00F55AB7" w:rsidP="007B5809">
            <w:pPr>
              <w:pStyle w:val="Tablebul1"/>
              <w:rPr>
                <w:rFonts w:ascii="Source Sans Pro" w:hAnsi="Source Sans Pro"/>
              </w:rPr>
            </w:pPr>
            <w:r w:rsidRPr="00ED2108">
              <w:rPr>
                <w:rFonts w:ascii="Source Sans Pro" w:hAnsi="Source Sans Pro"/>
              </w:rPr>
              <w:t>The college continued to offer pre-collegiate, basic skills math courses to students, including LERN 48, LERN 49, MATH 50, MATH 51, and MATH 71/71S.</w:t>
            </w:r>
          </w:p>
          <w:p w14:paraId="1DCFF855" w14:textId="719DC523" w:rsidR="003B5F3C" w:rsidRPr="00ED2108" w:rsidRDefault="00F55A42" w:rsidP="00F55A42">
            <w:pPr>
              <w:pStyle w:val="Tablebul1"/>
              <w:rPr>
                <w:rFonts w:ascii="Source Sans Pro" w:hAnsi="Source Sans Pro"/>
              </w:rPr>
            </w:pPr>
            <w:r w:rsidRPr="00ED2108">
              <w:rPr>
                <w:rFonts w:ascii="Source Sans Pro" w:hAnsi="Source Sans Pro"/>
              </w:rPr>
              <w:t>CTE website has employment info</w:t>
            </w:r>
            <w:r w:rsidR="00F8762C" w:rsidRPr="00ED2108">
              <w:rPr>
                <w:rFonts w:ascii="Source Sans Pro" w:hAnsi="Source Sans Pro"/>
              </w:rPr>
              <w:t>rmation</w:t>
            </w:r>
            <w:r w:rsidRPr="00ED2108">
              <w:rPr>
                <w:rFonts w:ascii="Source Sans Pro" w:hAnsi="Source Sans Pro"/>
              </w:rPr>
              <w:t>. Career Specialists are located in many departments to help students find jobs, career services helps students from all majors.</w:t>
            </w:r>
          </w:p>
          <w:p w14:paraId="4CA0C38E" w14:textId="40EA9EB7" w:rsidR="00245802" w:rsidRPr="00ED2108" w:rsidRDefault="00397F2D" w:rsidP="00245802">
            <w:pPr>
              <w:pStyle w:val="Tablebul1"/>
              <w:rPr>
                <w:rFonts w:ascii="Source Sans Pro" w:hAnsi="Source Sans Pro"/>
              </w:rPr>
            </w:pPr>
            <w:r w:rsidRPr="00ED2108">
              <w:rPr>
                <w:rFonts w:ascii="Source Sans Pro" w:hAnsi="Source Sans Pro"/>
              </w:rPr>
              <w:t>Math Success Lab assisted</w:t>
            </w:r>
            <w:r w:rsidR="00245802" w:rsidRPr="00ED2108">
              <w:rPr>
                <w:rFonts w:ascii="Source Sans Pro" w:hAnsi="Source Sans Pro"/>
              </w:rPr>
              <w:t xml:space="preserve"> student enrollment into math gateway courses.</w:t>
            </w:r>
          </w:p>
          <w:p w14:paraId="54A3FC53" w14:textId="6C570C0B" w:rsidR="00245802" w:rsidRPr="00ED2108" w:rsidRDefault="007B5809" w:rsidP="00245802">
            <w:pPr>
              <w:pStyle w:val="Tablebul1"/>
              <w:rPr>
                <w:rFonts w:ascii="Source Sans Pro" w:hAnsi="Source Sans Pro"/>
              </w:rPr>
            </w:pPr>
            <w:r w:rsidRPr="00ED2108">
              <w:rPr>
                <w:rFonts w:ascii="Source Sans Pro" w:hAnsi="Source Sans Pro"/>
              </w:rPr>
              <w:t>Noncredit math boot camp and lat</w:t>
            </w:r>
            <w:r w:rsidR="00397F2D" w:rsidRPr="00ED2108">
              <w:rPr>
                <w:rFonts w:ascii="Source Sans Pro" w:hAnsi="Source Sans Pro"/>
              </w:rPr>
              <w:t>e start Learning A</w:t>
            </w:r>
            <w:r w:rsidR="00F55AB7" w:rsidRPr="00ED2108">
              <w:rPr>
                <w:rFonts w:ascii="Source Sans Pro" w:hAnsi="Source Sans Pro"/>
              </w:rPr>
              <w:t>ssistance courses were offered as supports</w:t>
            </w:r>
            <w:r w:rsidR="00115DAC" w:rsidRPr="00ED2108">
              <w:rPr>
                <w:rFonts w:ascii="Source Sans Pro" w:hAnsi="Source Sans Pro"/>
              </w:rPr>
              <w:t>.</w:t>
            </w:r>
          </w:p>
          <w:p w14:paraId="6275EFF4" w14:textId="30D1757C" w:rsidR="006414B6" w:rsidRPr="00ED2108" w:rsidRDefault="006414B6" w:rsidP="00245802">
            <w:pPr>
              <w:pStyle w:val="Tablebul1"/>
              <w:rPr>
                <w:rFonts w:ascii="Source Sans Pro" w:hAnsi="Source Sans Pro"/>
              </w:rPr>
            </w:pPr>
            <w:r w:rsidRPr="00ED2108">
              <w:rPr>
                <w:rFonts w:ascii="Source Sans Pro" w:hAnsi="Source Sans Pro"/>
              </w:rPr>
              <w:t xml:space="preserve">Advise READ 100 and READ 90 which are designed to prepare students for </w:t>
            </w:r>
            <w:r w:rsidRPr="00ED2108">
              <w:rPr>
                <w:rFonts w:ascii="Source Sans Pro" w:hAnsi="Source Sans Pro"/>
              </w:rPr>
              <w:lastRenderedPageBreak/>
              <w:t>the reading load in</w:t>
            </w:r>
            <w:r w:rsidR="00943AE5">
              <w:rPr>
                <w:rFonts w:ascii="Source Sans Pro" w:hAnsi="Source Sans Pro"/>
              </w:rPr>
              <w:t xml:space="preserve"> math, statistics, and calculus</w:t>
            </w:r>
            <w:r w:rsidRPr="00ED2108">
              <w:rPr>
                <w:rFonts w:ascii="Source Sans Pro" w:hAnsi="Source Sans Pro"/>
              </w:rPr>
              <w:t>.</w:t>
            </w:r>
          </w:p>
          <w:permEnd w:id="1744835410"/>
          <w:p w14:paraId="4E7697DD" w14:textId="77777777" w:rsidR="003B5F3C" w:rsidRPr="00ED2108" w:rsidRDefault="003B5F3C" w:rsidP="003B5F3C">
            <w:pPr>
              <w:pStyle w:val="Tbul1"/>
              <w:numPr>
                <w:ilvl w:val="0"/>
                <w:numId w:val="0"/>
              </w:numPr>
              <w:rPr>
                <w:rFonts w:ascii="Source Sans Pro" w:hAnsi="Source Sans Pro"/>
              </w:rPr>
            </w:pPr>
          </w:p>
          <w:p w14:paraId="36ACE1F6" w14:textId="77777777" w:rsidR="003B5F3C" w:rsidRPr="00ED2108" w:rsidRDefault="003B5F3C" w:rsidP="003B5F3C">
            <w:pPr>
              <w:pStyle w:val="Tbul1"/>
              <w:numPr>
                <w:ilvl w:val="0"/>
                <w:numId w:val="0"/>
              </w:numPr>
              <w:ind w:left="245" w:hanging="245"/>
              <w:rPr>
                <w:rFonts w:ascii="Source Sans Pro" w:hAnsi="Source Sans Pro"/>
              </w:rPr>
            </w:pPr>
          </w:p>
          <w:p w14:paraId="21656AB1" w14:textId="2A88374D" w:rsidR="003B5F3C" w:rsidRPr="00ED2108" w:rsidRDefault="003B5F3C" w:rsidP="003B5F3C">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601308534" w:edGrp="everyone"/>
            <w:r w:rsidR="00F55A42" w:rsidRPr="00ED2108">
              <w:rPr>
                <w:rFonts w:ascii="Source Sans Pro" w:hAnsi="Source Sans Pro"/>
              </w:rPr>
              <w:t>Fall 2019</w:t>
            </w:r>
          </w:p>
          <w:permEnd w:id="1601308534"/>
          <w:p w14:paraId="7AA99EC3" w14:textId="77777777" w:rsidR="003B5F3C" w:rsidRPr="00ED2108" w:rsidRDefault="003B5F3C" w:rsidP="003B5F3C">
            <w:pPr>
              <w:rPr>
                <w:rFonts w:ascii="Source Sans Pro" w:hAnsi="Source Sans Pro" w:cs="Arial"/>
                <w:i/>
                <w:sz w:val="22"/>
                <w:szCs w:val="22"/>
              </w:rPr>
            </w:pPr>
          </w:p>
        </w:tc>
        <w:tc>
          <w:tcPr>
            <w:tcW w:w="4051" w:type="dxa"/>
          </w:tcPr>
          <w:p w14:paraId="4FED24D3"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6493022F" w14:textId="77777777" w:rsidR="00F55A42" w:rsidRPr="00ED2108" w:rsidRDefault="00F55A42" w:rsidP="00F55A42">
            <w:pPr>
              <w:pStyle w:val="Tablebul1"/>
              <w:numPr>
                <w:ilvl w:val="0"/>
                <w:numId w:val="11"/>
              </w:numPr>
              <w:rPr>
                <w:rFonts w:ascii="Source Sans Pro" w:hAnsi="Source Sans Pro"/>
              </w:rPr>
            </w:pPr>
            <w:permStart w:id="2095270586" w:edGrp="everyone"/>
            <w:r w:rsidRPr="00ED2108">
              <w:rPr>
                <w:rFonts w:ascii="Source Sans Pro" w:hAnsi="Source Sans Pro"/>
              </w:rPr>
              <w:t xml:space="preserve">Research Department to conduct next phase research on multiple measures placement. </w:t>
            </w:r>
          </w:p>
          <w:p w14:paraId="57AA87B2" w14:textId="437581A7" w:rsidR="003B5F3C" w:rsidRPr="00ED2108" w:rsidRDefault="00F55A42" w:rsidP="00F55A42">
            <w:pPr>
              <w:pStyle w:val="Tablebul1"/>
              <w:numPr>
                <w:ilvl w:val="0"/>
                <w:numId w:val="11"/>
              </w:numPr>
              <w:rPr>
                <w:rFonts w:ascii="Source Sans Pro" w:hAnsi="Source Sans Pro"/>
              </w:rPr>
            </w:pPr>
            <w:r w:rsidRPr="00ED2108">
              <w:rPr>
                <w:rFonts w:ascii="Source Sans Pro" w:hAnsi="Source Sans Pro"/>
              </w:rPr>
              <w:t>Measure enrollment and effectiveness of co-requisite courses.</w:t>
            </w:r>
          </w:p>
          <w:p w14:paraId="345FBD3F" w14:textId="7CD890A5" w:rsidR="00F55AB7" w:rsidRPr="00ED2108" w:rsidRDefault="00F55AB7" w:rsidP="00F55A42">
            <w:pPr>
              <w:pStyle w:val="Tablebul1"/>
              <w:numPr>
                <w:ilvl w:val="0"/>
                <w:numId w:val="11"/>
              </w:numPr>
              <w:rPr>
                <w:rFonts w:ascii="Source Sans Pro" w:hAnsi="Source Sans Pro"/>
              </w:rPr>
            </w:pPr>
            <w:r w:rsidRPr="00ED2108">
              <w:rPr>
                <w:rFonts w:ascii="Source Sans Pro" w:hAnsi="Source Sans Pro"/>
              </w:rPr>
              <w:t>Offer new co-req math support courses, including MATH 11, 14, 15, and 16.</w:t>
            </w:r>
          </w:p>
          <w:p w14:paraId="0DFBC5E7" w14:textId="535FCD45" w:rsidR="00F55AB7" w:rsidRPr="00ED2108" w:rsidRDefault="00F55AB7" w:rsidP="00F55A42">
            <w:pPr>
              <w:pStyle w:val="Tablebul1"/>
              <w:numPr>
                <w:ilvl w:val="0"/>
                <w:numId w:val="11"/>
              </w:numPr>
              <w:rPr>
                <w:rFonts w:ascii="Source Sans Pro" w:hAnsi="Source Sans Pro"/>
              </w:rPr>
            </w:pPr>
            <w:r w:rsidRPr="00ED2108">
              <w:rPr>
                <w:rFonts w:ascii="Source Sans Pro" w:hAnsi="Source Sans Pro"/>
              </w:rPr>
              <w:lastRenderedPageBreak/>
              <w:t>Establish ways to connect students to academic support opportunities in credit and noncredit in a timely manner.</w:t>
            </w:r>
          </w:p>
          <w:p w14:paraId="1D52A2A4" w14:textId="5C213626" w:rsidR="006414B6" w:rsidRDefault="006414B6" w:rsidP="00F55A42">
            <w:pPr>
              <w:pStyle w:val="Tablebul1"/>
              <w:numPr>
                <w:ilvl w:val="0"/>
                <w:numId w:val="11"/>
              </w:numPr>
              <w:rPr>
                <w:rFonts w:ascii="Source Sans Pro" w:hAnsi="Source Sans Pro"/>
              </w:rPr>
            </w:pPr>
            <w:r w:rsidRPr="00ED2108">
              <w:rPr>
                <w:rFonts w:ascii="Source Sans Pro" w:hAnsi="Source Sans Pro"/>
              </w:rPr>
              <w:t>Include math texts examples on the READ AQ.</w:t>
            </w:r>
          </w:p>
          <w:p w14:paraId="442497B9" w14:textId="4D27EAA8" w:rsidR="003B5F3C" w:rsidRPr="00EB2014" w:rsidRDefault="00EB2014" w:rsidP="004F6ECE">
            <w:pPr>
              <w:pStyle w:val="Tablebul1"/>
              <w:numPr>
                <w:ilvl w:val="0"/>
                <w:numId w:val="11"/>
              </w:numPr>
              <w:rPr>
                <w:rFonts w:ascii="Source Sans Pro" w:hAnsi="Source Sans Pro"/>
              </w:rPr>
            </w:pPr>
            <w:r w:rsidRPr="00EB2014">
              <w:rPr>
                <w:rFonts w:ascii="Source Sans Pro" w:hAnsi="Source Sans Pro"/>
              </w:rPr>
              <w:t xml:space="preserve">Gather data on students that have been placed in </w:t>
            </w:r>
            <w:r w:rsidRPr="00EB2014">
              <w:rPr>
                <w:rFonts w:ascii="Source Sans Pro" w:hAnsi="Source Sans Pro"/>
              </w:rPr>
              <w:t>MATH 110</w:t>
            </w:r>
            <w:r w:rsidRPr="00EB2014">
              <w:rPr>
                <w:rFonts w:ascii="Source Sans Pro" w:hAnsi="Source Sans Pro"/>
              </w:rPr>
              <w:t xml:space="preserve"> but have </w:t>
            </w:r>
            <w:r w:rsidRPr="00EB2014">
              <w:rPr>
                <w:rFonts w:ascii="Source Sans Pro" w:hAnsi="Source Sans Pro"/>
              </w:rPr>
              <w:t xml:space="preserve">selected to enroll </w:t>
            </w:r>
            <w:r w:rsidRPr="00EB2014">
              <w:rPr>
                <w:rFonts w:ascii="Source Sans Pro" w:hAnsi="Source Sans Pro"/>
              </w:rPr>
              <w:t xml:space="preserve">in </w:t>
            </w:r>
            <w:r w:rsidRPr="00EB2014">
              <w:rPr>
                <w:rFonts w:ascii="Source Sans Pro" w:hAnsi="Source Sans Pro"/>
              </w:rPr>
              <w:t xml:space="preserve">non-transferable college math classes. </w:t>
            </w:r>
            <w:permEnd w:id="2095270586"/>
          </w:p>
          <w:p w14:paraId="4ADD68CD"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2B0A5D16" w14:textId="6F2123E7" w:rsidR="003B5F3C" w:rsidRPr="00ED2108" w:rsidRDefault="00F55A42" w:rsidP="003B5F3C">
            <w:pPr>
              <w:pStyle w:val="Tablebul1"/>
              <w:numPr>
                <w:ilvl w:val="0"/>
                <w:numId w:val="11"/>
              </w:numPr>
              <w:rPr>
                <w:rFonts w:ascii="Source Sans Pro" w:hAnsi="Source Sans Pro"/>
              </w:rPr>
            </w:pPr>
            <w:permStart w:id="87974084" w:edGrp="everyone"/>
            <w:r w:rsidRPr="00ED2108">
              <w:rPr>
                <w:rFonts w:ascii="Source Sans Pro" w:hAnsi="Source Sans Pro"/>
              </w:rPr>
              <w:t>Fall 2019</w:t>
            </w:r>
          </w:p>
          <w:permEnd w:id="87974084"/>
          <w:p w14:paraId="583C9AC5" w14:textId="77777777" w:rsidR="003B5F3C" w:rsidRPr="00ED2108" w:rsidRDefault="003B5F3C" w:rsidP="003B5F3C">
            <w:pPr>
              <w:rPr>
                <w:rFonts w:ascii="Source Sans Pro" w:hAnsi="Source Sans Pro" w:cs="Arial"/>
                <w:i/>
                <w:sz w:val="22"/>
                <w:szCs w:val="22"/>
              </w:rPr>
            </w:pPr>
          </w:p>
        </w:tc>
      </w:tr>
      <w:tr w:rsidR="003B5F3C" w:rsidRPr="00593D81" w14:paraId="68D1694C" w14:textId="77777777" w:rsidTr="001B1FCB">
        <w:trPr>
          <w:jc w:val="center"/>
        </w:trPr>
        <w:tc>
          <w:tcPr>
            <w:tcW w:w="4315" w:type="dxa"/>
            <w:tcBorders>
              <w:top w:val="single" w:sz="4" w:space="0" w:color="auto"/>
            </w:tcBorders>
            <w:tcMar>
              <w:top w:w="29" w:type="dxa"/>
              <w:bottom w:w="29" w:type="dxa"/>
            </w:tcMar>
          </w:tcPr>
          <w:p w14:paraId="048BEC4E" w14:textId="2DC9E146" w:rsidR="003B5F3C" w:rsidRPr="00593D81" w:rsidRDefault="000F20C5" w:rsidP="00D1233D">
            <w:pPr>
              <w:pStyle w:val="Tableindent"/>
              <w:rPr>
                <w:rFonts w:ascii="Source Sans Pro" w:hAnsi="Source Sans Pro"/>
                <w:sz w:val="22"/>
                <w:szCs w:val="22"/>
              </w:rPr>
            </w:pPr>
            <w:r w:rsidRPr="00593D81">
              <w:rPr>
                <w:rFonts w:ascii="Source Sans Pro" w:hAnsi="Source Sans Pro"/>
                <w:sz w:val="22"/>
                <w:szCs w:val="22"/>
              </w:rPr>
              <w:lastRenderedPageBreak/>
              <w:t>S</w:t>
            </w:r>
            <w:r w:rsidR="003B5F3C" w:rsidRPr="00593D81">
              <w:rPr>
                <w:rFonts w:ascii="Source Sans Pro" w:hAnsi="Source Sans Pro"/>
                <w:sz w:val="22"/>
                <w:szCs w:val="22"/>
              </w:rPr>
              <w:t>pecial supports are provided to help academically un</w:t>
            </w:r>
            <w:r w:rsidR="003732F0" w:rsidRPr="00593D81">
              <w:rPr>
                <w:rFonts w:ascii="Source Sans Pro" w:hAnsi="Source Sans Pro"/>
                <w:sz w:val="22"/>
                <w:szCs w:val="22"/>
              </w:rPr>
              <w:t>der</w:t>
            </w:r>
            <w:r w:rsidR="003B5F3C" w:rsidRPr="00593D81">
              <w:rPr>
                <w:rFonts w:ascii="Source Sans Pro" w:hAnsi="Source Sans Pro"/>
                <w:sz w:val="22"/>
                <w:szCs w:val="22"/>
              </w:rPr>
              <w:t xml:space="preserve">prepared students to succeed in the “gateway” </w:t>
            </w:r>
            <w:r w:rsidR="003B5F3C" w:rsidRPr="00593D81">
              <w:rPr>
                <w:rFonts w:ascii="Source Sans Pro" w:hAnsi="Source Sans Pro"/>
                <w:b/>
                <w:sz w:val="22"/>
                <w:szCs w:val="22"/>
              </w:rPr>
              <w:t>English</w:t>
            </w:r>
            <w:r w:rsidR="003B5F3C" w:rsidRPr="00593D81">
              <w:rPr>
                <w:rFonts w:ascii="Source Sans Pro" w:hAnsi="Source Sans Pro"/>
                <w:sz w:val="22"/>
                <w:szCs w:val="22"/>
              </w:rPr>
              <w:t xml:space="preserve"> courses by the end of their first year.</w:t>
            </w:r>
            <w:r w:rsidR="006232D8" w:rsidRPr="00593D81">
              <w:rPr>
                <w:rFonts w:ascii="Source Sans Pro" w:hAnsi="Source Sans Pro"/>
                <w:sz w:val="22"/>
                <w:szCs w:val="22"/>
              </w:rPr>
              <w:t xml:space="preserve"> </w:t>
            </w:r>
            <w:r w:rsidR="006232D8"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4C5DC8CA" w14:textId="77777777" w:rsidR="003B5F3C" w:rsidRPr="00593D81" w:rsidRDefault="003B5F3C" w:rsidP="003B5F3C">
            <w:pPr>
              <w:tabs>
                <w:tab w:val="left" w:pos="275"/>
              </w:tabs>
              <w:spacing w:after="60"/>
              <w:rPr>
                <w:rFonts w:ascii="Source Sans Pro" w:hAnsi="Source Sans Pro" w:cs="Arial"/>
                <w:sz w:val="22"/>
                <w:szCs w:val="22"/>
              </w:rPr>
            </w:pPr>
            <w:permStart w:id="1459840235" w:edGrp="everyone"/>
            <w:r w:rsidRPr="00593D81">
              <w:rPr>
                <w:rFonts w:ascii="Source Sans Pro" w:eastAsia="MS Gothic" w:hAnsi="Source Sans Pro" w:cs="MS Gothic"/>
                <w:sz w:val="22"/>
                <w:szCs w:val="22"/>
              </w:rPr>
              <w:t>☐</w:t>
            </w:r>
            <w:permEnd w:id="145984023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4ECBE15" w14:textId="77777777" w:rsidR="003B5F3C" w:rsidRPr="00593D81" w:rsidRDefault="003B5F3C" w:rsidP="003B5F3C">
            <w:pPr>
              <w:tabs>
                <w:tab w:val="left" w:pos="275"/>
              </w:tabs>
              <w:spacing w:after="60"/>
              <w:rPr>
                <w:rFonts w:ascii="Source Sans Pro" w:hAnsi="Source Sans Pro" w:cs="Arial"/>
                <w:sz w:val="22"/>
                <w:szCs w:val="22"/>
              </w:rPr>
            </w:pPr>
            <w:permStart w:id="1478512780" w:edGrp="everyone"/>
            <w:r w:rsidRPr="00593D81">
              <w:rPr>
                <w:rFonts w:ascii="Source Sans Pro" w:eastAsia="MS Gothic" w:hAnsi="Source Sans Pro" w:cs="MS Gothic"/>
                <w:sz w:val="22"/>
                <w:szCs w:val="22"/>
              </w:rPr>
              <w:t>☐</w:t>
            </w:r>
            <w:permEnd w:id="1478512780"/>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944F728" w14:textId="77777777" w:rsidR="003B5F3C" w:rsidRPr="00593D81" w:rsidRDefault="003B5F3C" w:rsidP="003B5F3C">
            <w:pPr>
              <w:tabs>
                <w:tab w:val="left" w:pos="275"/>
              </w:tabs>
              <w:spacing w:after="60"/>
              <w:rPr>
                <w:rFonts w:ascii="Source Sans Pro" w:hAnsi="Source Sans Pro" w:cs="Arial"/>
                <w:sz w:val="22"/>
                <w:szCs w:val="22"/>
              </w:rPr>
            </w:pPr>
            <w:permStart w:id="1417247727" w:edGrp="everyone"/>
            <w:r w:rsidRPr="00593D81">
              <w:rPr>
                <w:rFonts w:ascii="Source Sans Pro" w:eastAsia="MS Gothic" w:hAnsi="Source Sans Pro" w:cs="MS Gothic"/>
                <w:sz w:val="22"/>
                <w:szCs w:val="22"/>
              </w:rPr>
              <w:t>☐</w:t>
            </w:r>
            <w:permEnd w:id="1417247727"/>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75CA96F7" w14:textId="77777777" w:rsidR="003B5F3C" w:rsidRPr="00593D81" w:rsidRDefault="003B5F3C" w:rsidP="003B5F3C">
            <w:pPr>
              <w:tabs>
                <w:tab w:val="left" w:pos="275"/>
              </w:tabs>
              <w:spacing w:after="60"/>
              <w:rPr>
                <w:rFonts w:ascii="Source Sans Pro" w:hAnsi="Source Sans Pro" w:cs="Arial"/>
                <w:sz w:val="22"/>
                <w:szCs w:val="22"/>
              </w:rPr>
            </w:pPr>
            <w:permStart w:id="1671394177" w:edGrp="everyone"/>
            <w:r w:rsidRPr="00593D81">
              <w:rPr>
                <w:rFonts w:ascii="Source Sans Pro" w:eastAsia="MS Gothic" w:hAnsi="Source Sans Pro" w:cs="MS Gothic"/>
                <w:sz w:val="22"/>
                <w:szCs w:val="22"/>
              </w:rPr>
              <w:t>☐</w:t>
            </w:r>
            <w:permEnd w:id="167139417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6F5310D" w14:textId="6F8B6218" w:rsidR="003B5F3C" w:rsidRPr="00593D81" w:rsidRDefault="00A6280F" w:rsidP="003B5F3C">
            <w:pPr>
              <w:tabs>
                <w:tab w:val="left" w:pos="275"/>
              </w:tabs>
              <w:spacing w:after="60"/>
              <w:rPr>
                <w:rFonts w:ascii="Source Sans Pro" w:eastAsia="MS Gothic" w:hAnsi="Source Sans Pro" w:cs="MS Gothic"/>
                <w:sz w:val="22"/>
                <w:szCs w:val="22"/>
              </w:rPr>
            </w:pPr>
            <w:r>
              <w:rPr>
                <w:rFonts w:ascii="Source Sans Pro" w:eastAsia="MS Gothic" w:hAnsi="Source Sans Pro" w:cs="MS Gothic"/>
                <w:sz w:val="22"/>
                <w:szCs w:val="22"/>
              </w:rPr>
              <w:t>✓</w:t>
            </w:r>
            <w:r w:rsidR="003B5F3C" w:rsidRPr="00593D81">
              <w:rPr>
                <w:rFonts w:ascii="Source Sans Pro" w:hAnsi="Source Sans Pro" w:cs="Arial"/>
                <w:sz w:val="22"/>
                <w:szCs w:val="22"/>
              </w:rPr>
              <w:t xml:space="preserve"> At scale</w:t>
            </w:r>
          </w:p>
        </w:tc>
        <w:tc>
          <w:tcPr>
            <w:tcW w:w="4190" w:type="dxa"/>
            <w:tcMar>
              <w:top w:w="29" w:type="dxa"/>
              <w:bottom w:w="29" w:type="dxa"/>
            </w:tcMar>
          </w:tcPr>
          <w:p w14:paraId="2D2B629F"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Progress to date:</w:t>
            </w:r>
          </w:p>
          <w:p w14:paraId="55C8E227" w14:textId="6F3B6031" w:rsidR="00F55A42" w:rsidRPr="00ED2108" w:rsidRDefault="00F55A42" w:rsidP="00F55A42">
            <w:pPr>
              <w:pStyle w:val="Tablebul1"/>
              <w:rPr>
                <w:rFonts w:ascii="Source Sans Pro" w:hAnsi="Source Sans Pro"/>
              </w:rPr>
            </w:pPr>
            <w:permStart w:id="1877302467" w:edGrp="everyone"/>
            <w:r w:rsidRPr="00ED2108">
              <w:rPr>
                <w:rFonts w:ascii="Source Sans Pro" w:hAnsi="Source Sans Pro"/>
              </w:rPr>
              <w:t>Research Department completed evaluations on support within the classroom and its impact (Title V, BSSOT)</w:t>
            </w:r>
            <w:r w:rsidR="00F8762C" w:rsidRPr="00ED2108">
              <w:rPr>
                <w:rFonts w:ascii="Source Sans Pro" w:hAnsi="Source Sans Pro"/>
              </w:rPr>
              <w:t>.</w:t>
            </w:r>
          </w:p>
          <w:p w14:paraId="1698DEE4" w14:textId="17EACC26" w:rsidR="00F55A42" w:rsidRPr="00ED2108" w:rsidRDefault="00F55A42" w:rsidP="000A14C7">
            <w:pPr>
              <w:pStyle w:val="Tablebul1"/>
              <w:rPr>
                <w:rFonts w:ascii="Source Sans Pro" w:hAnsi="Source Sans Pro"/>
              </w:rPr>
            </w:pPr>
            <w:r w:rsidRPr="00ED2108">
              <w:rPr>
                <w:rFonts w:ascii="Source Sans Pro" w:hAnsi="Source Sans Pro"/>
              </w:rPr>
              <w:t xml:space="preserve">Research Department completed evaluation of impact of </w:t>
            </w:r>
            <w:r w:rsidR="00115DAC" w:rsidRPr="00ED2108">
              <w:rPr>
                <w:rFonts w:ascii="Source Sans Pro" w:hAnsi="Source Sans Pro"/>
              </w:rPr>
              <w:t xml:space="preserve">the </w:t>
            </w:r>
            <w:r w:rsidRPr="00ED2108">
              <w:rPr>
                <w:rFonts w:ascii="Source Sans Pro" w:hAnsi="Source Sans Pro"/>
              </w:rPr>
              <w:t>new multiple measures placement of students</w:t>
            </w:r>
            <w:r w:rsidR="000A14C7" w:rsidRPr="00ED2108">
              <w:rPr>
                <w:rFonts w:ascii="Source Sans Pro" w:hAnsi="Source Sans Pro"/>
              </w:rPr>
              <w:t xml:space="preserve"> and presented work to Multiple Measures Task Force (with faculty). Data is already being used to improve students’ pathways</w:t>
            </w:r>
            <w:r w:rsidRPr="00ED2108">
              <w:rPr>
                <w:rFonts w:ascii="Source Sans Pro" w:hAnsi="Source Sans Pro"/>
              </w:rPr>
              <w:t>.</w:t>
            </w:r>
          </w:p>
          <w:p w14:paraId="01AB99D0" w14:textId="69A482A1" w:rsidR="00F55A42" w:rsidRPr="00ED2108" w:rsidRDefault="00F55A42" w:rsidP="00F55A42">
            <w:pPr>
              <w:pStyle w:val="Tablebul1"/>
              <w:rPr>
                <w:rFonts w:ascii="Source Sans Pro" w:hAnsi="Source Sans Pro"/>
              </w:rPr>
            </w:pPr>
            <w:r w:rsidRPr="00ED2108">
              <w:rPr>
                <w:rFonts w:ascii="Source Sans Pro" w:hAnsi="Source Sans Pro"/>
              </w:rPr>
              <w:t>Tutors in the classroom are being used in all classes that have English 80 as the</w:t>
            </w:r>
            <w:r w:rsidR="00397F2D" w:rsidRPr="00ED2108">
              <w:rPr>
                <w:rFonts w:ascii="Source Sans Pro" w:hAnsi="Source Sans Pro"/>
              </w:rPr>
              <w:t xml:space="preserve"> support</w:t>
            </w:r>
            <w:r w:rsidRPr="00ED2108">
              <w:rPr>
                <w:rFonts w:ascii="Source Sans Pro" w:hAnsi="Source Sans Pro"/>
              </w:rPr>
              <w:t xml:space="preserve"> co-requisite</w:t>
            </w:r>
            <w:r w:rsidR="00895FC2">
              <w:rPr>
                <w:rFonts w:ascii="Source Sans Pro" w:hAnsi="Source Sans Pro"/>
              </w:rPr>
              <w:t xml:space="preserve"> to English 1A</w:t>
            </w:r>
            <w:r w:rsidR="0037425B" w:rsidRPr="00ED2108">
              <w:rPr>
                <w:rFonts w:ascii="Source Sans Pro" w:hAnsi="Source Sans Pro"/>
              </w:rPr>
              <w:t>.</w:t>
            </w:r>
            <w:r w:rsidRPr="00ED2108">
              <w:rPr>
                <w:rFonts w:ascii="Source Sans Pro" w:hAnsi="Source Sans Pro"/>
              </w:rPr>
              <w:t xml:space="preserve"> </w:t>
            </w:r>
          </w:p>
          <w:p w14:paraId="779AA2C1" w14:textId="526B1208" w:rsidR="00F55AB7" w:rsidRPr="00ED2108" w:rsidRDefault="00397F2D" w:rsidP="00F55A42">
            <w:pPr>
              <w:pStyle w:val="Tablebul1"/>
              <w:rPr>
                <w:rFonts w:ascii="Source Sans Pro" w:hAnsi="Source Sans Pro"/>
              </w:rPr>
            </w:pPr>
            <w:r w:rsidRPr="00ED2108">
              <w:rPr>
                <w:rFonts w:ascii="Source Sans Pro" w:hAnsi="Source Sans Pro"/>
              </w:rPr>
              <w:t>Equity-</w:t>
            </w:r>
            <w:r w:rsidR="00F55A42" w:rsidRPr="00ED2108">
              <w:rPr>
                <w:rFonts w:ascii="Source Sans Pro" w:hAnsi="Source Sans Pro"/>
              </w:rPr>
              <w:t>funded tutoring center</w:t>
            </w:r>
            <w:r w:rsidRPr="00ED2108">
              <w:rPr>
                <w:rFonts w:ascii="Source Sans Pro" w:hAnsi="Source Sans Pro"/>
              </w:rPr>
              <w:t>s</w:t>
            </w:r>
            <w:r w:rsidR="00F55A42" w:rsidRPr="00ED2108">
              <w:rPr>
                <w:rFonts w:ascii="Source Sans Pro" w:hAnsi="Source Sans Pro"/>
              </w:rPr>
              <w:t xml:space="preserve"> targeting underserve</w:t>
            </w:r>
            <w:r w:rsidR="007B5809" w:rsidRPr="00ED2108">
              <w:rPr>
                <w:rFonts w:ascii="Source Sans Pro" w:hAnsi="Source Sans Pro"/>
              </w:rPr>
              <w:t>d populations</w:t>
            </w:r>
            <w:r w:rsidRPr="00ED2108">
              <w:rPr>
                <w:rFonts w:ascii="Source Sans Pro" w:hAnsi="Source Sans Pro"/>
              </w:rPr>
              <w:t xml:space="preserve"> provided services</w:t>
            </w:r>
            <w:r w:rsidR="007B5809" w:rsidRPr="00ED2108">
              <w:rPr>
                <w:rFonts w:ascii="Source Sans Pro" w:hAnsi="Source Sans Pro"/>
              </w:rPr>
              <w:t xml:space="preserve"> (Writing Center, </w:t>
            </w:r>
            <w:r w:rsidR="00F55A42" w:rsidRPr="00ED2108">
              <w:rPr>
                <w:rFonts w:ascii="Source Sans Pro" w:hAnsi="Source Sans Pro"/>
              </w:rPr>
              <w:t>extended library hours</w:t>
            </w:r>
            <w:r w:rsidR="00F8762C" w:rsidRPr="00ED2108">
              <w:rPr>
                <w:rFonts w:ascii="Source Sans Pro" w:hAnsi="Source Sans Pro"/>
              </w:rPr>
              <w:t>,</w:t>
            </w:r>
            <w:r w:rsidR="00F55A42" w:rsidRPr="00ED2108">
              <w:rPr>
                <w:rFonts w:ascii="Source Sans Pro" w:hAnsi="Source Sans Pro"/>
              </w:rPr>
              <w:t xml:space="preserve"> and ASAC</w:t>
            </w:r>
            <w:r w:rsidR="007B5809" w:rsidRPr="00ED2108">
              <w:rPr>
                <w:rFonts w:ascii="Source Sans Pro" w:hAnsi="Source Sans Pro"/>
              </w:rPr>
              <w:t xml:space="preserve"> </w:t>
            </w:r>
            <w:r w:rsidR="00F55AB7" w:rsidRPr="00ED2108">
              <w:rPr>
                <w:rFonts w:ascii="Source Sans Pro" w:hAnsi="Source Sans Pro"/>
              </w:rPr>
              <w:t>support.</w:t>
            </w:r>
            <w:r w:rsidR="00007E92" w:rsidRPr="00ED2108">
              <w:rPr>
                <w:rFonts w:ascii="Source Sans Pro" w:hAnsi="Source Sans Pro"/>
              </w:rPr>
              <w:t>)</w:t>
            </w:r>
          </w:p>
          <w:p w14:paraId="4963B712" w14:textId="06A5996E" w:rsidR="00F55AB7" w:rsidRPr="00ED2108" w:rsidRDefault="00F55AB7" w:rsidP="00F55A42">
            <w:pPr>
              <w:pStyle w:val="Tablebul1"/>
              <w:rPr>
                <w:rFonts w:ascii="Source Sans Pro" w:hAnsi="Source Sans Pro"/>
              </w:rPr>
            </w:pPr>
            <w:r w:rsidRPr="00ED2108">
              <w:rPr>
                <w:rFonts w:ascii="Source Sans Pro" w:hAnsi="Source Sans Pro"/>
              </w:rPr>
              <w:t>E</w:t>
            </w:r>
            <w:r w:rsidR="00397F2D" w:rsidRPr="00ED2108">
              <w:rPr>
                <w:rFonts w:ascii="Source Sans Pro" w:hAnsi="Source Sans Pro"/>
              </w:rPr>
              <w:t>NGL 80, co-req</w:t>
            </w:r>
            <w:r w:rsidR="00895FC2">
              <w:rPr>
                <w:rFonts w:ascii="Source Sans Pro" w:hAnsi="Source Sans Pro"/>
              </w:rPr>
              <w:t>uisite to English 1A</w:t>
            </w:r>
            <w:r w:rsidRPr="00ED2108">
              <w:rPr>
                <w:rFonts w:ascii="Source Sans Pro" w:hAnsi="Source Sans Pro"/>
              </w:rPr>
              <w:t xml:space="preserve"> support course offered.  </w:t>
            </w:r>
          </w:p>
          <w:p w14:paraId="1A3D1293" w14:textId="77777777" w:rsidR="005510D8" w:rsidRPr="00ED2108" w:rsidRDefault="00F55AB7" w:rsidP="005510D8">
            <w:pPr>
              <w:pStyle w:val="Tablebul1"/>
              <w:rPr>
                <w:rFonts w:ascii="Source Sans Pro" w:hAnsi="Source Sans Pro"/>
              </w:rPr>
            </w:pPr>
            <w:r w:rsidRPr="00ED2108">
              <w:rPr>
                <w:rFonts w:ascii="Source Sans Pro" w:hAnsi="Source Sans Pro"/>
              </w:rPr>
              <w:t xml:space="preserve">The college continued to offer sections of </w:t>
            </w:r>
            <w:r w:rsidR="00397F2D" w:rsidRPr="00ED2108">
              <w:rPr>
                <w:rFonts w:ascii="Source Sans Pro" w:hAnsi="Source Sans Pro"/>
              </w:rPr>
              <w:t xml:space="preserve">pre-collegiate, basic skills writing courses, including </w:t>
            </w:r>
            <w:r w:rsidRPr="00ED2108">
              <w:rPr>
                <w:rFonts w:ascii="Source Sans Pro" w:hAnsi="Source Sans Pro"/>
              </w:rPr>
              <w:t>LERN 81, ENGL 68, and ENGL 90.</w:t>
            </w:r>
          </w:p>
          <w:p w14:paraId="1BD05CDA" w14:textId="295B5C75" w:rsidR="005510D8" w:rsidRPr="00ED2108" w:rsidRDefault="005510D8" w:rsidP="005510D8">
            <w:pPr>
              <w:pStyle w:val="Tablebul1"/>
              <w:rPr>
                <w:rFonts w:ascii="Source Sans Pro" w:hAnsi="Source Sans Pro"/>
              </w:rPr>
            </w:pPr>
            <w:r w:rsidRPr="00ED2108">
              <w:rPr>
                <w:rFonts w:ascii="Source Sans Pro" w:hAnsi="Source Sans Pro"/>
              </w:rPr>
              <w:t>Noncredit support courses on demand are offered.</w:t>
            </w:r>
          </w:p>
          <w:p w14:paraId="1E8C9ECE" w14:textId="44055666" w:rsidR="00F55AB7" w:rsidRPr="00ED2108" w:rsidRDefault="00F55AB7" w:rsidP="00F55A42">
            <w:pPr>
              <w:pStyle w:val="Tablebul1"/>
              <w:rPr>
                <w:rFonts w:ascii="Source Sans Pro" w:hAnsi="Source Sans Pro"/>
              </w:rPr>
            </w:pPr>
            <w:r w:rsidRPr="00ED2108">
              <w:rPr>
                <w:rFonts w:ascii="Source Sans Pro" w:hAnsi="Source Sans Pro"/>
              </w:rPr>
              <w:lastRenderedPageBreak/>
              <w:t>AMLA 90, an accelerated course for Credit ESL students</w:t>
            </w:r>
            <w:r w:rsidR="005510D8" w:rsidRPr="00ED2108">
              <w:rPr>
                <w:rFonts w:ascii="Source Sans Pro" w:hAnsi="Source Sans Pro"/>
              </w:rPr>
              <w:t>,</w:t>
            </w:r>
            <w:r w:rsidRPr="00ED2108">
              <w:rPr>
                <w:rFonts w:ascii="Source Sans Pro" w:hAnsi="Source Sans Pro"/>
              </w:rPr>
              <w:t xml:space="preserve"> was offered.</w:t>
            </w:r>
          </w:p>
          <w:p w14:paraId="6566327F" w14:textId="2F508735" w:rsidR="00F55AB7" w:rsidRPr="00ED2108" w:rsidRDefault="00F55AB7" w:rsidP="00F55A42">
            <w:pPr>
              <w:pStyle w:val="Tablebul1"/>
              <w:rPr>
                <w:rFonts w:ascii="Source Sans Pro" w:hAnsi="Source Sans Pro"/>
              </w:rPr>
            </w:pPr>
            <w:r w:rsidRPr="00ED2108">
              <w:rPr>
                <w:rFonts w:ascii="Source Sans Pro" w:hAnsi="Source Sans Pro"/>
              </w:rPr>
              <w:t>AMLA 70 and 80, integrated reading and writing course</w:t>
            </w:r>
            <w:r w:rsidR="005510D8" w:rsidRPr="00ED2108">
              <w:rPr>
                <w:rFonts w:ascii="Source Sans Pro" w:hAnsi="Source Sans Pro"/>
              </w:rPr>
              <w:t>s were developed</w:t>
            </w:r>
            <w:r w:rsidRPr="00ED2108">
              <w:rPr>
                <w:rFonts w:ascii="Source Sans Pro" w:hAnsi="Source Sans Pro"/>
              </w:rPr>
              <w:t>.</w:t>
            </w:r>
          </w:p>
          <w:p w14:paraId="217A88E3" w14:textId="25888B81" w:rsidR="00F55AB7" w:rsidRPr="00ED2108" w:rsidRDefault="005510D8" w:rsidP="00F55A42">
            <w:pPr>
              <w:pStyle w:val="Tablebul1"/>
              <w:rPr>
                <w:rFonts w:ascii="Source Sans Pro" w:hAnsi="Source Sans Pro"/>
              </w:rPr>
            </w:pPr>
            <w:r w:rsidRPr="00ED2108">
              <w:rPr>
                <w:rFonts w:ascii="Source Sans Pro" w:hAnsi="Source Sans Pro"/>
              </w:rPr>
              <w:t xml:space="preserve">Creation of an </w:t>
            </w:r>
            <w:r w:rsidR="00F55AB7" w:rsidRPr="00ED2108">
              <w:rPr>
                <w:rFonts w:ascii="Source Sans Pro" w:hAnsi="Source Sans Pro"/>
              </w:rPr>
              <w:t>AMLA 1A</w:t>
            </w:r>
            <w:r w:rsidRPr="00ED2108">
              <w:rPr>
                <w:rFonts w:ascii="Source Sans Pro" w:hAnsi="Source Sans Pro"/>
              </w:rPr>
              <w:t xml:space="preserve"> is</w:t>
            </w:r>
            <w:r w:rsidR="00F55AB7" w:rsidRPr="00ED2108">
              <w:rPr>
                <w:rFonts w:ascii="Source Sans Pro" w:hAnsi="Source Sans Pro"/>
              </w:rPr>
              <w:t xml:space="preserve"> under discussion.</w:t>
            </w:r>
          </w:p>
          <w:p w14:paraId="079C8B00" w14:textId="77777777" w:rsidR="005510D8" w:rsidRPr="00ED2108" w:rsidRDefault="005510D8" w:rsidP="005510D8">
            <w:pPr>
              <w:pStyle w:val="Tablebul1"/>
              <w:rPr>
                <w:rFonts w:ascii="Source Sans Pro" w:hAnsi="Source Sans Pro"/>
              </w:rPr>
            </w:pPr>
            <w:r w:rsidRPr="00ED2108">
              <w:rPr>
                <w:rFonts w:ascii="Source Sans Pro" w:hAnsi="Source Sans Pro"/>
              </w:rPr>
              <w:t>Contextualized English 1A courses for AMLA and deaf and hard of hearing students were offered.</w:t>
            </w:r>
          </w:p>
          <w:p w14:paraId="721A9F93" w14:textId="2B009493" w:rsidR="00F55A42" w:rsidRPr="00ED2108" w:rsidRDefault="00F55A42" w:rsidP="005510D8">
            <w:pPr>
              <w:pStyle w:val="Tablebul1"/>
              <w:rPr>
                <w:rFonts w:ascii="Source Sans Pro" w:hAnsi="Source Sans Pro"/>
              </w:rPr>
            </w:pPr>
            <w:r w:rsidRPr="00ED2108">
              <w:rPr>
                <w:rFonts w:ascii="Source Sans Pro" w:hAnsi="Source Sans Pro"/>
              </w:rPr>
              <w:t>Individual tutoring publicized broadly to faculty and students</w:t>
            </w:r>
            <w:r w:rsidR="00115DAC" w:rsidRPr="00ED2108">
              <w:rPr>
                <w:rFonts w:ascii="Source Sans Pro" w:hAnsi="Source Sans Pro"/>
              </w:rPr>
              <w:t>.</w:t>
            </w:r>
          </w:p>
          <w:p w14:paraId="50509282" w14:textId="5FCF76D3" w:rsidR="006414B6" w:rsidRPr="00ED2108" w:rsidRDefault="006414B6" w:rsidP="005510D8">
            <w:pPr>
              <w:pStyle w:val="Tablebul1"/>
              <w:rPr>
                <w:rFonts w:ascii="Source Sans Pro" w:hAnsi="Source Sans Pro"/>
              </w:rPr>
            </w:pPr>
            <w:r w:rsidRPr="00ED2108">
              <w:rPr>
                <w:rFonts w:ascii="Source Sans Pro" w:hAnsi="Source Sans Pro"/>
              </w:rPr>
              <w:t>Advise READ 90 in prep for the reading load of courses in English and courses that students can now take because of the new placements.</w:t>
            </w:r>
          </w:p>
          <w:permEnd w:id="1877302467"/>
          <w:p w14:paraId="0269D4D5" w14:textId="5D33FC78" w:rsidR="003B5F3C" w:rsidRPr="00ED2108" w:rsidRDefault="003B5F3C" w:rsidP="005510D8">
            <w:pPr>
              <w:pStyle w:val="Tablebul1"/>
              <w:numPr>
                <w:ilvl w:val="0"/>
                <w:numId w:val="0"/>
              </w:numPr>
              <w:ind w:left="245"/>
              <w:rPr>
                <w:rFonts w:ascii="Source Sans Pro" w:hAnsi="Source Sans Pro"/>
              </w:rPr>
            </w:pPr>
          </w:p>
          <w:p w14:paraId="3116A58E" w14:textId="77777777" w:rsidR="003B5F3C" w:rsidRPr="00ED2108" w:rsidRDefault="003B5F3C" w:rsidP="003B5F3C">
            <w:pPr>
              <w:pStyle w:val="Tbul1"/>
              <w:numPr>
                <w:ilvl w:val="0"/>
                <w:numId w:val="0"/>
              </w:numPr>
              <w:ind w:left="245" w:hanging="245"/>
              <w:rPr>
                <w:rFonts w:ascii="Source Sans Pro" w:hAnsi="Source Sans Pro"/>
              </w:rPr>
            </w:pPr>
          </w:p>
          <w:p w14:paraId="4CD9F894" w14:textId="15BC345D" w:rsidR="003B5F3C" w:rsidRPr="00ED2108" w:rsidRDefault="003B5F3C" w:rsidP="003B5F3C">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2143054361" w:edGrp="everyone"/>
            <w:r w:rsidR="00F55A42" w:rsidRPr="00ED2108">
              <w:rPr>
                <w:rFonts w:ascii="Source Sans Pro" w:hAnsi="Source Sans Pro"/>
              </w:rPr>
              <w:t>Fall 2018</w:t>
            </w:r>
          </w:p>
          <w:permEnd w:id="2143054361"/>
          <w:p w14:paraId="0767627E" w14:textId="77777777" w:rsidR="003B5F3C" w:rsidRPr="00ED2108" w:rsidRDefault="003B5F3C" w:rsidP="003B5F3C">
            <w:pPr>
              <w:rPr>
                <w:rFonts w:ascii="Source Sans Pro" w:hAnsi="Source Sans Pro" w:cs="Arial"/>
                <w:i/>
                <w:sz w:val="22"/>
                <w:szCs w:val="22"/>
              </w:rPr>
            </w:pPr>
          </w:p>
        </w:tc>
        <w:tc>
          <w:tcPr>
            <w:tcW w:w="4051" w:type="dxa"/>
          </w:tcPr>
          <w:p w14:paraId="3CF4EB37"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1172B62B" w14:textId="77777777" w:rsidR="00F55A42" w:rsidRPr="00ED2108" w:rsidRDefault="00F55A42" w:rsidP="00F55A42">
            <w:pPr>
              <w:pStyle w:val="Tablebul1"/>
              <w:numPr>
                <w:ilvl w:val="0"/>
                <w:numId w:val="11"/>
              </w:numPr>
              <w:rPr>
                <w:rFonts w:ascii="Source Sans Pro" w:hAnsi="Source Sans Pro"/>
              </w:rPr>
            </w:pPr>
            <w:permStart w:id="1938252065" w:edGrp="everyone"/>
            <w:r w:rsidRPr="00ED2108">
              <w:rPr>
                <w:rFonts w:ascii="Source Sans Pro" w:hAnsi="Source Sans Pro"/>
              </w:rPr>
              <w:t xml:space="preserve">Research Department to conduct next phase research on multiple measures placement. </w:t>
            </w:r>
          </w:p>
          <w:p w14:paraId="78C3499D" w14:textId="77777777"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Evaluate enrollment and effectiveness of co-requisite courses.</w:t>
            </w:r>
          </w:p>
          <w:p w14:paraId="76EBFC80" w14:textId="09EF05CF"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Based on student success data in transfer level English courses with co-requisites, support models will be reviewed and improved upon</w:t>
            </w:r>
            <w:r w:rsidR="00F8762C" w:rsidRPr="00ED2108">
              <w:rPr>
                <w:rFonts w:ascii="Source Sans Pro" w:hAnsi="Source Sans Pro"/>
              </w:rPr>
              <w:t>.</w:t>
            </w:r>
            <w:r w:rsidRPr="00ED2108">
              <w:rPr>
                <w:rFonts w:ascii="Source Sans Pro" w:hAnsi="Source Sans Pro"/>
              </w:rPr>
              <w:t xml:space="preserve"> </w:t>
            </w:r>
          </w:p>
          <w:p w14:paraId="1AF07FAA" w14:textId="3E3CE105" w:rsidR="003B5F3C" w:rsidRPr="00ED2108" w:rsidRDefault="00F55A42" w:rsidP="00F55A42">
            <w:pPr>
              <w:pStyle w:val="Tablebul1"/>
              <w:numPr>
                <w:ilvl w:val="0"/>
                <w:numId w:val="11"/>
              </w:numPr>
              <w:rPr>
                <w:rFonts w:ascii="Source Sans Pro" w:hAnsi="Source Sans Pro"/>
              </w:rPr>
            </w:pPr>
            <w:r w:rsidRPr="00ED2108">
              <w:rPr>
                <w:rFonts w:ascii="Source Sans Pro" w:hAnsi="Source Sans Pro"/>
              </w:rPr>
              <w:t>Examine other ways of targeting academic support including noncredit courses for students in “gateway” English courses</w:t>
            </w:r>
            <w:r w:rsidR="00F8762C" w:rsidRPr="00ED2108">
              <w:rPr>
                <w:rFonts w:ascii="Source Sans Pro" w:hAnsi="Source Sans Pro"/>
              </w:rPr>
              <w:t>.</w:t>
            </w:r>
          </w:p>
          <w:p w14:paraId="175E58B4" w14:textId="086753CA" w:rsidR="003B5F3C" w:rsidRDefault="006414B6" w:rsidP="00895FC2">
            <w:pPr>
              <w:pStyle w:val="Tablebul1"/>
              <w:numPr>
                <w:ilvl w:val="0"/>
                <w:numId w:val="11"/>
              </w:numPr>
              <w:rPr>
                <w:rFonts w:ascii="Source Sans Pro" w:hAnsi="Source Sans Pro"/>
              </w:rPr>
            </w:pPr>
            <w:r w:rsidRPr="00895FC2">
              <w:rPr>
                <w:rFonts w:ascii="Source Sans Pro" w:hAnsi="Source Sans Pro"/>
              </w:rPr>
              <w:t xml:space="preserve">Gather data on students that </w:t>
            </w:r>
            <w:r w:rsidR="00895FC2" w:rsidRPr="00895FC2">
              <w:rPr>
                <w:rFonts w:ascii="Source Sans Pro" w:hAnsi="Source Sans Pro"/>
              </w:rPr>
              <w:t xml:space="preserve">have been placed in English 1A but have enrolled in pre-college English transfer classes. </w:t>
            </w:r>
          </w:p>
          <w:p w14:paraId="7F0621A7" w14:textId="76DE345F" w:rsidR="00895FC2" w:rsidRDefault="00895FC2" w:rsidP="00895FC2">
            <w:pPr>
              <w:pStyle w:val="Tablebul1"/>
              <w:numPr>
                <w:ilvl w:val="0"/>
                <w:numId w:val="11"/>
              </w:numPr>
              <w:rPr>
                <w:rFonts w:ascii="Source Sans Pro" w:hAnsi="Source Sans Pro"/>
              </w:rPr>
            </w:pPr>
            <w:r>
              <w:rPr>
                <w:rFonts w:ascii="Source Sans Pro" w:hAnsi="Source Sans Pro"/>
              </w:rPr>
              <w:t>Gather data on students that have not enrolled in English classes but have placed in English 1A.</w:t>
            </w:r>
          </w:p>
          <w:permEnd w:id="1938252065"/>
          <w:p w14:paraId="26D0FAB0" w14:textId="77777777" w:rsidR="00895FC2" w:rsidRPr="00895FC2" w:rsidRDefault="00895FC2" w:rsidP="00895FC2">
            <w:pPr>
              <w:pStyle w:val="Tablebul1"/>
              <w:numPr>
                <w:ilvl w:val="0"/>
                <w:numId w:val="0"/>
              </w:numPr>
              <w:ind w:left="360"/>
              <w:rPr>
                <w:rFonts w:ascii="Source Sans Pro" w:hAnsi="Source Sans Pro"/>
              </w:rPr>
            </w:pPr>
          </w:p>
          <w:p w14:paraId="197DB0DC"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05F695A2" w14:textId="42E79FE5" w:rsidR="003B5F3C" w:rsidRPr="00ED2108" w:rsidRDefault="00F55A42" w:rsidP="003B5F3C">
            <w:pPr>
              <w:pStyle w:val="Tablebul1"/>
              <w:numPr>
                <w:ilvl w:val="0"/>
                <w:numId w:val="11"/>
              </w:numPr>
              <w:rPr>
                <w:rFonts w:ascii="Source Sans Pro" w:hAnsi="Source Sans Pro"/>
              </w:rPr>
            </w:pPr>
            <w:permStart w:id="1571310916" w:edGrp="everyone"/>
            <w:r w:rsidRPr="00ED2108">
              <w:rPr>
                <w:rFonts w:ascii="Source Sans Pro" w:hAnsi="Source Sans Pro"/>
              </w:rPr>
              <w:t>2020-2021</w:t>
            </w:r>
          </w:p>
          <w:permEnd w:id="1571310916"/>
          <w:p w14:paraId="243A3A0A" w14:textId="77777777" w:rsidR="003B5F3C" w:rsidRPr="00ED2108" w:rsidRDefault="003B5F3C" w:rsidP="003B5F3C">
            <w:pPr>
              <w:rPr>
                <w:rFonts w:ascii="Source Sans Pro" w:hAnsi="Source Sans Pro" w:cs="Arial"/>
                <w:i/>
                <w:sz w:val="22"/>
                <w:szCs w:val="22"/>
              </w:rPr>
            </w:pPr>
          </w:p>
        </w:tc>
      </w:tr>
      <w:tr w:rsidR="003B5F3C" w:rsidRPr="00593D81" w14:paraId="198786E2" w14:textId="79D2553B" w:rsidTr="00CF2EE6">
        <w:trPr>
          <w:jc w:val="center"/>
        </w:trPr>
        <w:tc>
          <w:tcPr>
            <w:tcW w:w="4315" w:type="dxa"/>
            <w:tcMar>
              <w:top w:w="29" w:type="dxa"/>
              <w:bottom w:w="29" w:type="dxa"/>
            </w:tcMar>
          </w:tcPr>
          <w:p w14:paraId="391306C0" w14:textId="77777777" w:rsidR="003B5F3C" w:rsidRPr="00593D81" w:rsidRDefault="003B5F3C" w:rsidP="003B5F3C">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5C14E638" w14:textId="77777777" w:rsidR="003B5F3C" w:rsidRPr="00593D81" w:rsidRDefault="003B5F3C" w:rsidP="003B5F3C">
            <w:pPr>
              <w:tabs>
                <w:tab w:val="left" w:pos="275"/>
              </w:tabs>
              <w:spacing w:after="60"/>
              <w:rPr>
                <w:rFonts w:ascii="Source Sans Pro" w:hAnsi="Source Sans Pro" w:cs="Arial"/>
                <w:sz w:val="22"/>
                <w:szCs w:val="22"/>
              </w:rPr>
            </w:pPr>
            <w:permStart w:id="294925755" w:edGrp="everyone"/>
            <w:r w:rsidRPr="00593D81">
              <w:rPr>
                <w:rFonts w:ascii="Source Sans Pro" w:eastAsia="MS Gothic" w:hAnsi="Source Sans Pro" w:cs="MS Gothic"/>
                <w:sz w:val="22"/>
                <w:szCs w:val="22"/>
              </w:rPr>
              <w:t>☐</w:t>
            </w:r>
            <w:permEnd w:id="29492575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8D0E164" w14:textId="20B4B660" w:rsidR="003B5F3C" w:rsidRPr="00593D81" w:rsidRDefault="007B5809" w:rsidP="003B5F3C">
            <w:pPr>
              <w:tabs>
                <w:tab w:val="left" w:pos="275"/>
              </w:tabs>
              <w:spacing w:after="60"/>
              <w:rPr>
                <w:rFonts w:ascii="Source Sans Pro" w:hAnsi="Source Sans Pro" w:cs="Arial"/>
                <w:sz w:val="22"/>
                <w:szCs w:val="22"/>
              </w:rPr>
            </w:pPr>
            <w:permStart w:id="1587898947" w:edGrp="everyone"/>
            <w:r w:rsidRPr="00593D81">
              <w:rPr>
                <w:rFonts w:ascii="Source Sans Pro" w:eastAsia="MS Gothic" w:hAnsi="Source Sans Pro" w:cs="MS Gothic"/>
                <w:sz w:val="22"/>
                <w:szCs w:val="22"/>
              </w:rPr>
              <w:t>☐</w:t>
            </w:r>
            <w:permEnd w:id="1587898947"/>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Not systematic</w:t>
            </w:r>
          </w:p>
          <w:p w14:paraId="70637425" w14:textId="45EFDF24" w:rsidR="003B5F3C" w:rsidRPr="00593D81" w:rsidRDefault="007B5809" w:rsidP="003B5F3C">
            <w:pPr>
              <w:tabs>
                <w:tab w:val="left" w:pos="275"/>
              </w:tabs>
              <w:spacing w:after="60"/>
              <w:rPr>
                <w:rFonts w:ascii="Source Sans Pro" w:hAnsi="Source Sans Pro" w:cs="Arial"/>
                <w:sz w:val="22"/>
                <w:szCs w:val="22"/>
              </w:rPr>
            </w:pPr>
            <w:permStart w:id="1555245480" w:edGrp="everyone"/>
            <w:r w:rsidRPr="007B5809">
              <w:rPr>
                <w:rFonts w:ascii="Segoe UI Symbol" w:eastAsia="MS Gothic" w:hAnsi="Segoe UI Symbol" w:cs="Segoe UI Symbol"/>
                <w:sz w:val="22"/>
                <w:szCs w:val="22"/>
              </w:rPr>
              <w:t>✓</w:t>
            </w:r>
            <w:permEnd w:id="1555245480"/>
            <w:r w:rsidR="003B5F3C" w:rsidRPr="00593D81">
              <w:rPr>
                <w:rFonts w:ascii="Source Sans Pro" w:eastAsia="MS Gothic" w:hAnsi="Source Sans Pro" w:cs="MS Gothic"/>
                <w:sz w:val="22"/>
                <w:szCs w:val="22"/>
              </w:rPr>
              <w:tab/>
            </w:r>
            <w:r w:rsidR="003B5F3C" w:rsidRPr="00FA71C8">
              <w:rPr>
                <w:rFonts w:ascii="Source Sans Pro" w:hAnsi="Source Sans Pro" w:cs="Arial"/>
                <w:sz w:val="22"/>
                <w:szCs w:val="22"/>
              </w:rPr>
              <w:t>Planning to scale</w:t>
            </w:r>
          </w:p>
          <w:p w14:paraId="326B9FD6" w14:textId="77777777" w:rsidR="003B5F3C" w:rsidRPr="00593D81" w:rsidRDefault="003B5F3C" w:rsidP="003B5F3C">
            <w:pPr>
              <w:tabs>
                <w:tab w:val="left" w:pos="275"/>
              </w:tabs>
              <w:spacing w:after="60"/>
              <w:rPr>
                <w:rFonts w:ascii="Source Sans Pro" w:hAnsi="Source Sans Pro" w:cs="Arial"/>
                <w:sz w:val="22"/>
                <w:szCs w:val="22"/>
              </w:rPr>
            </w:pPr>
            <w:permStart w:id="1684014666" w:edGrp="everyone"/>
            <w:r w:rsidRPr="00593D81">
              <w:rPr>
                <w:rFonts w:ascii="Source Sans Pro" w:eastAsia="MS Gothic" w:hAnsi="Source Sans Pro" w:cs="MS Gothic"/>
                <w:sz w:val="22"/>
                <w:szCs w:val="22"/>
              </w:rPr>
              <w:t>☐</w:t>
            </w:r>
            <w:permEnd w:id="168401466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338AEED" w14:textId="65DF99E6" w:rsidR="003B5F3C" w:rsidRPr="00593D81" w:rsidRDefault="003B5F3C" w:rsidP="003B5F3C">
            <w:pPr>
              <w:rPr>
                <w:rFonts w:ascii="Source Sans Pro" w:hAnsi="Source Sans Pro" w:cs="Arial"/>
                <w:sz w:val="22"/>
                <w:szCs w:val="22"/>
              </w:rPr>
            </w:pPr>
            <w:permStart w:id="1541176330" w:edGrp="everyone"/>
            <w:r w:rsidRPr="00593D81">
              <w:rPr>
                <w:rFonts w:ascii="Source Sans Pro" w:eastAsia="MS Gothic" w:hAnsi="Source Sans Pro" w:cs="MS Gothic"/>
                <w:sz w:val="22"/>
                <w:szCs w:val="22"/>
              </w:rPr>
              <w:t>☐</w:t>
            </w:r>
            <w:permEnd w:id="1541176330"/>
            <w:r w:rsidRPr="00593D81">
              <w:rPr>
                <w:rFonts w:ascii="Source Sans Pro" w:hAnsi="Source Sans Pro" w:cs="Arial"/>
                <w:sz w:val="22"/>
                <w:szCs w:val="22"/>
              </w:rPr>
              <w:t xml:space="preserve"> At scale</w:t>
            </w:r>
          </w:p>
        </w:tc>
        <w:tc>
          <w:tcPr>
            <w:tcW w:w="4190" w:type="dxa"/>
            <w:tcMar>
              <w:top w:w="29" w:type="dxa"/>
              <w:bottom w:w="29" w:type="dxa"/>
            </w:tcMar>
          </w:tcPr>
          <w:p w14:paraId="7F07AE73"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Progress to date:</w:t>
            </w:r>
          </w:p>
          <w:p w14:paraId="00F6499E" w14:textId="6597788C" w:rsidR="00F55A42" w:rsidRPr="00ED2108" w:rsidRDefault="00F55A42" w:rsidP="00F55A42">
            <w:pPr>
              <w:pStyle w:val="Tablebul1"/>
              <w:numPr>
                <w:ilvl w:val="0"/>
                <w:numId w:val="11"/>
              </w:numPr>
              <w:rPr>
                <w:rFonts w:ascii="Source Sans Pro" w:hAnsi="Source Sans Pro"/>
              </w:rPr>
            </w:pPr>
            <w:permStart w:id="1362787294" w:edGrp="everyone"/>
            <w:r w:rsidRPr="00ED2108">
              <w:rPr>
                <w:rFonts w:ascii="Source Sans Pro" w:hAnsi="Source Sans Pro"/>
              </w:rPr>
              <w:t>Research Department completed evaluations on support within the classroom and its impact (e.g., grants, Student Equity, Basic Skills)</w:t>
            </w:r>
            <w:r w:rsidR="00F8762C" w:rsidRPr="00ED2108">
              <w:rPr>
                <w:rFonts w:ascii="Source Sans Pro" w:hAnsi="Source Sans Pro"/>
              </w:rPr>
              <w:t>.</w:t>
            </w:r>
          </w:p>
          <w:p w14:paraId="69D854D2" w14:textId="21F40780"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 xml:space="preserve">AIME program </w:t>
            </w:r>
            <w:r w:rsidR="00895FC2">
              <w:rPr>
                <w:rFonts w:ascii="Source Sans Pro" w:hAnsi="Source Sans Pro"/>
              </w:rPr>
              <w:t>provides intensive accelerated noncredit course</w:t>
            </w:r>
            <w:r w:rsidR="00214B59">
              <w:rPr>
                <w:rFonts w:ascii="Source Sans Pro" w:hAnsi="Source Sans Pro"/>
              </w:rPr>
              <w:t>s</w:t>
            </w:r>
            <w:r w:rsidR="00895FC2">
              <w:rPr>
                <w:rFonts w:ascii="Source Sans Pro" w:hAnsi="Source Sans Pro"/>
              </w:rPr>
              <w:t xml:space="preserve"> to </w:t>
            </w:r>
            <w:r w:rsidR="005510D8" w:rsidRPr="00ED2108">
              <w:rPr>
                <w:rFonts w:ascii="Source Sans Pro" w:hAnsi="Source Sans Pro"/>
              </w:rPr>
              <w:t>prepare for college level math and English</w:t>
            </w:r>
            <w:r w:rsidRPr="00ED2108">
              <w:rPr>
                <w:rFonts w:ascii="Source Sans Pro" w:hAnsi="Source Sans Pro"/>
              </w:rPr>
              <w:t>. The ASAC offers workshops in college success. COUN 2 and STDY classes help student improve on study skills</w:t>
            </w:r>
            <w:r w:rsidR="00F8762C" w:rsidRPr="00ED2108">
              <w:rPr>
                <w:rFonts w:ascii="Source Sans Pro" w:hAnsi="Source Sans Pro"/>
              </w:rPr>
              <w:t>.</w:t>
            </w:r>
          </w:p>
          <w:p w14:paraId="2B3AF9E7" w14:textId="6DEE9610"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Summer Bridge Program, STEP, Adult Basic Education</w:t>
            </w:r>
            <w:r w:rsidR="005510D8" w:rsidRPr="00ED2108">
              <w:rPr>
                <w:rFonts w:ascii="Source Sans Pro" w:hAnsi="Source Sans Pro"/>
              </w:rPr>
              <w:t>, the Writing Center, TERC, MARC,</w:t>
            </w:r>
            <w:r w:rsidR="00EE0365" w:rsidRPr="00ED2108">
              <w:rPr>
                <w:rFonts w:ascii="Source Sans Pro" w:hAnsi="Source Sans Pro"/>
              </w:rPr>
              <w:t xml:space="preserve"> WIN</w:t>
            </w:r>
            <w:r w:rsidR="005510D8" w:rsidRPr="00ED2108">
              <w:rPr>
                <w:rFonts w:ascii="Source Sans Pro" w:hAnsi="Source Sans Pro"/>
              </w:rPr>
              <w:t xml:space="preserve"> and T-MARC as </w:t>
            </w:r>
            <w:r w:rsidR="005510D8" w:rsidRPr="00ED2108">
              <w:rPr>
                <w:rFonts w:ascii="Source Sans Pro" w:hAnsi="Source Sans Pro"/>
              </w:rPr>
              <w:lastRenderedPageBreak/>
              <w:t>well as equity-related and other academic support centers, and non-academic support centers</w:t>
            </w:r>
            <w:r w:rsidRPr="00ED2108">
              <w:rPr>
                <w:rFonts w:ascii="Source Sans Pro" w:hAnsi="Source Sans Pro"/>
              </w:rPr>
              <w:t xml:space="preserve"> offer intensive support</w:t>
            </w:r>
            <w:r w:rsidR="00F8762C" w:rsidRPr="00ED2108">
              <w:rPr>
                <w:rFonts w:ascii="Source Sans Pro" w:hAnsi="Source Sans Pro"/>
              </w:rPr>
              <w:t>.</w:t>
            </w:r>
          </w:p>
          <w:p w14:paraId="1091E5F1" w14:textId="3809AEC1"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 xml:space="preserve">Math and English offer </w:t>
            </w:r>
            <w:r w:rsidR="005510D8" w:rsidRPr="00ED2108">
              <w:rPr>
                <w:rFonts w:ascii="Source Sans Pro" w:hAnsi="Source Sans Pro"/>
              </w:rPr>
              <w:t xml:space="preserve">co-requisite </w:t>
            </w:r>
            <w:r w:rsidRPr="00ED2108">
              <w:rPr>
                <w:rFonts w:ascii="Source Sans Pro" w:hAnsi="Source Sans Pro"/>
              </w:rPr>
              <w:t>support courses</w:t>
            </w:r>
            <w:r w:rsidR="00F8762C" w:rsidRPr="00ED2108">
              <w:rPr>
                <w:rFonts w:ascii="Source Sans Pro" w:hAnsi="Source Sans Pro"/>
              </w:rPr>
              <w:t>.</w:t>
            </w:r>
          </w:p>
          <w:p w14:paraId="482F0BEB" w14:textId="74E70A5E"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Math, English, Learning Assistance, and ABE offer basic skills courses</w:t>
            </w:r>
            <w:r w:rsidR="00F8762C" w:rsidRPr="00ED2108">
              <w:rPr>
                <w:rFonts w:ascii="Source Sans Pro" w:hAnsi="Source Sans Pro"/>
              </w:rPr>
              <w:t>.</w:t>
            </w:r>
          </w:p>
          <w:p w14:paraId="74EFDED9" w14:textId="29FE4791" w:rsidR="003B5F3C" w:rsidRPr="00ED2108" w:rsidRDefault="00F55A42" w:rsidP="00F55A42">
            <w:pPr>
              <w:pStyle w:val="Tablebul1"/>
              <w:numPr>
                <w:ilvl w:val="0"/>
                <w:numId w:val="11"/>
              </w:numPr>
              <w:rPr>
                <w:rFonts w:ascii="Source Sans Pro" w:hAnsi="Source Sans Pro"/>
              </w:rPr>
            </w:pPr>
            <w:r w:rsidRPr="00ED2108">
              <w:rPr>
                <w:rFonts w:ascii="Source Sans Pro" w:hAnsi="Source Sans Pro"/>
              </w:rPr>
              <w:t>Learning Assistance offers Reading and study techniques courses</w:t>
            </w:r>
            <w:r w:rsidR="00F8762C" w:rsidRPr="00ED2108">
              <w:rPr>
                <w:rFonts w:ascii="Source Sans Pro" w:hAnsi="Source Sans Pro"/>
              </w:rPr>
              <w:t>.</w:t>
            </w:r>
          </w:p>
          <w:p w14:paraId="754306BF" w14:textId="328A2E2E" w:rsidR="007B5809" w:rsidRPr="00ED2108" w:rsidRDefault="007B5809" w:rsidP="00275949">
            <w:pPr>
              <w:pStyle w:val="Tablebul1"/>
              <w:numPr>
                <w:ilvl w:val="0"/>
                <w:numId w:val="11"/>
              </w:numPr>
              <w:rPr>
                <w:rFonts w:ascii="Source Sans Pro" w:hAnsi="Source Sans Pro"/>
              </w:rPr>
            </w:pPr>
            <w:r w:rsidRPr="00ED2108">
              <w:rPr>
                <w:rFonts w:ascii="Source Sans Pro" w:hAnsi="Source Sans Pro"/>
              </w:rPr>
              <w:t xml:space="preserve">Counseling Liaisons </w:t>
            </w:r>
            <w:r w:rsidR="005510D8" w:rsidRPr="00ED2108">
              <w:rPr>
                <w:rFonts w:ascii="Source Sans Pro" w:hAnsi="Source Sans Pro"/>
              </w:rPr>
              <w:t>established for a majority of the departments on campus.</w:t>
            </w:r>
          </w:p>
          <w:permEnd w:id="1362787294"/>
          <w:p w14:paraId="7A44973A" w14:textId="6FF7EE18" w:rsidR="003B5F3C" w:rsidRPr="00ED2108" w:rsidRDefault="003B5F3C" w:rsidP="003B5F3C">
            <w:pPr>
              <w:pStyle w:val="Tbul1"/>
              <w:numPr>
                <w:ilvl w:val="0"/>
                <w:numId w:val="0"/>
              </w:numPr>
              <w:rPr>
                <w:rFonts w:ascii="Source Sans Pro" w:hAnsi="Source Sans Pro"/>
              </w:rPr>
            </w:pPr>
          </w:p>
          <w:p w14:paraId="16E72D69" w14:textId="77777777" w:rsidR="003B5F3C" w:rsidRPr="00ED2108" w:rsidRDefault="003B5F3C" w:rsidP="003B5F3C">
            <w:pPr>
              <w:pStyle w:val="Tbul1"/>
              <w:numPr>
                <w:ilvl w:val="0"/>
                <w:numId w:val="0"/>
              </w:numPr>
              <w:ind w:left="245"/>
              <w:rPr>
                <w:rFonts w:ascii="Source Sans Pro" w:hAnsi="Source Sans Pro"/>
              </w:rPr>
            </w:pPr>
          </w:p>
          <w:p w14:paraId="22EDB234" w14:textId="77777777" w:rsidR="003B5F3C" w:rsidRPr="00ED2108" w:rsidRDefault="003B5F3C" w:rsidP="003B5F3C">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977762032" w:edGrp="everyone"/>
          </w:p>
          <w:permEnd w:id="1977762032"/>
          <w:p w14:paraId="709B8699" w14:textId="75C02E20" w:rsidR="003B5F3C" w:rsidRPr="00ED2108" w:rsidRDefault="003B5F3C" w:rsidP="003B5F3C">
            <w:pPr>
              <w:pStyle w:val="Tablebul1"/>
              <w:numPr>
                <w:ilvl w:val="0"/>
                <w:numId w:val="0"/>
              </w:numPr>
              <w:ind w:left="245" w:hanging="245"/>
              <w:rPr>
                <w:rFonts w:ascii="Source Sans Pro" w:hAnsi="Source Sans Pro"/>
              </w:rPr>
            </w:pPr>
          </w:p>
        </w:tc>
        <w:tc>
          <w:tcPr>
            <w:tcW w:w="4051" w:type="dxa"/>
          </w:tcPr>
          <w:p w14:paraId="2D0395EB"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62AC6FA9" w14:textId="77777777" w:rsidR="00F55A42" w:rsidRPr="00ED2108" w:rsidRDefault="00F55A42" w:rsidP="00F55A42">
            <w:pPr>
              <w:pStyle w:val="Tablebul1"/>
              <w:rPr>
                <w:rFonts w:ascii="Source Sans Pro" w:hAnsi="Source Sans Pro"/>
              </w:rPr>
            </w:pPr>
            <w:permStart w:id="648898701" w:edGrp="everyone"/>
            <w:r w:rsidRPr="00ED2108">
              <w:rPr>
                <w:rFonts w:ascii="Source Sans Pro" w:hAnsi="Source Sans Pro"/>
              </w:rPr>
              <w:t>Research Department to conduct cohort tracking of noncredit to credit students’ pathway.</w:t>
            </w:r>
          </w:p>
          <w:p w14:paraId="0C44A002" w14:textId="3E04074C" w:rsidR="00F55A42" w:rsidRPr="00ED2108" w:rsidRDefault="00F55A42" w:rsidP="00F55A42">
            <w:pPr>
              <w:pStyle w:val="Tablebul1"/>
              <w:rPr>
                <w:rFonts w:ascii="Source Sans Pro" w:hAnsi="Source Sans Pro"/>
              </w:rPr>
            </w:pPr>
            <w:r w:rsidRPr="00ED2108">
              <w:rPr>
                <w:rFonts w:ascii="Source Sans Pro" w:hAnsi="Source Sans Pro"/>
              </w:rPr>
              <w:t>Implement new early alert system</w:t>
            </w:r>
            <w:r w:rsidR="0037425B" w:rsidRPr="00ED2108">
              <w:rPr>
                <w:rFonts w:ascii="Source Sans Pro" w:hAnsi="Source Sans Pro"/>
              </w:rPr>
              <w:t>.</w:t>
            </w:r>
            <w:r w:rsidRPr="00ED2108">
              <w:rPr>
                <w:rFonts w:ascii="Source Sans Pro" w:hAnsi="Source Sans Pro"/>
              </w:rPr>
              <w:t xml:space="preserve"> </w:t>
            </w:r>
          </w:p>
          <w:p w14:paraId="3FBB18A3" w14:textId="37284F9C" w:rsidR="00F55A42" w:rsidRPr="00ED2108" w:rsidRDefault="00F55A42" w:rsidP="00F55A42">
            <w:pPr>
              <w:pStyle w:val="Tablebul1"/>
              <w:rPr>
                <w:rFonts w:ascii="Source Sans Pro" w:hAnsi="Source Sans Pro"/>
              </w:rPr>
            </w:pPr>
            <w:r w:rsidRPr="00ED2108">
              <w:rPr>
                <w:rFonts w:ascii="Source Sans Pro" w:hAnsi="Source Sans Pro"/>
              </w:rPr>
              <w:t xml:space="preserve">Need to define for ourselves what </w:t>
            </w:r>
            <w:r w:rsidR="00F8762C" w:rsidRPr="00ED2108">
              <w:rPr>
                <w:rFonts w:ascii="Source Sans Pro" w:hAnsi="Source Sans Pro"/>
              </w:rPr>
              <w:t>“intensive support” is</w:t>
            </w:r>
            <w:r w:rsidRPr="00ED2108">
              <w:rPr>
                <w:rFonts w:ascii="Source Sans Pro" w:hAnsi="Source Sans Pro"/>
              </w:rPr>
              <w:t xml:space="preserve"> </w:t>
            </w:r>
            <w:r w:rsidR="00F8762C" w:rsidRPr="00ED2108">
              <w:rPr>
                <w:rFonts w:ascii="Source Sans Pro" w:hAnsi="Source Sans Pro"/>
              </w:rPr>
              <w:t>and how</w:t>
            </w:r>
            <w:r w:rsidRPr="00ED2108">
              <w:rPr>
                <w:rFonts w:ascii="Source Sans Pro" w:hAnsi="Source Sans Pro"/>
              </w:rPr>
              <w:t xml:space="preserve"> to identify students who are “very poorly prepared</w:t>
            </w:r>
            <w:r w:rsidR="0037425B" w:rsidRPr="00ED2108">
              <w:rPr>
                <w:rFonts w:ascii="Source Sans Pro" w:hAnsi="Source Sans Pro"/>
              </w:rPr>
              <w:t>.</w:t>
            </w:r>
            <w:r w:rsidRPr="00ED2108">
              <w:rPr>
                <w:rFonts w:ascii="Source Sans Pro" w:hAnsi="Source Sans Pro"/>
              </w:rPr>
              <w:t>”</w:t>
            </w:r>
          </w:p>
          <w:p w14:paraId="06A55439" w14:textId="496D5A35" w:rsidR="003B5F3C" w:rsidRPr="00ED2108" w:rsidRDefault="00F55A42" w:rsidP="00F55A42">
            <w:pPr>
              <w:pStyle w:val="Tablebul1"/>
              <w:rPr>
                <w:rFonts w:ascii="Source Sans Pro" w:hAnsi="Source Sans Pro"/>
              </w:rPr>
            </w:pPr>
            <w:r w:rsidRPr="00ED2108">
              <w:rPr>
                <w:rFonts w:ascii="Source Sans Pro" w:hAnsi="Source Sans Pro"/>
              </w:rPr>
              <w:t>Need to design our “intensive support” to scale in response to data on the “very poorly prepared</w:t>
            </w:r>
            <w:r w:rsidR="0037425B" w:rsidRPr="00ED2108">
              <w:rPr>
                <w:rFonts w:ascii="Source Sans Pro" w:hAnsi="Source Sans Pro"/>
              </w:rPr>
              <w:t>.</w:t>
            </w:r>
            <w:r w:rsidRPr="00ED2108">
              <w:rPr>
                <w:rFonts w:ascii="Source Sans Pro" w:hAnsi="Source Sans Pro"/>
              </w:rPr>
              <w:t>”</w:t>
            </w:r>
          </w:p>
          <w:p w14:paraId="57CABBB6" w14:textId="4A788EA9" w:rsidR="005510D8" w:rsidRPr="00ED2108" w:rsidRDefault="00943AE5" w:rsidP="0037425B">
            <w:pPr>
              <w:pStyle w:val="Tablebul1"/>
              <w:rPr>
                <w:rFonts w:ascii="Source Sans Pro" w:hAnsi="Source Sans Pro"/>
              </w:rPr>
            </w:pPr>
            <w:r>
              <w:rPr>
                <w:rFonts w:ascii="Source Sans Pro" w:hAnsi="Source Sans Pro"/>
              </w:rPr>
              <w:t>Clarify and expand Counseling l</w:t>
            </w:r>
            <w:r w:rsidR="005510D8" w:rsidRPr="00ED2108">
              <w:rPr>
                <w:rFonts w:ascii="Source Sans Pro" w:hAnsi="Source Sans Pro"/>
              </w:rPr>
              <w:t>iaison support</w:t>
            </w:r>
            <w:r>
              <w:rPr>
                <w:rFonts w:ascii="Source Sans Pro" w:hAnsi="Source Sans Pro"/>
              </w:rPr>
              <w:t xml:space="preserve"> in collaboration with f</w:t>
            </w:r>
            <w:r w:rsidR="0037425B" w:rsidRPr="00ED2108">
              <w:rPr>
                <w:rFonts w:ascii="Source Sans Pro" w:hAnsi="Source Sans Pro"/>
              </w:rPr>
              <w:t>aculty.</w:t>
            </w:r>
          </w:p>
          <w:p w14:paraId="431A2490" w14:textId="38D30524" w:rsidR="00E02011" w:rsidRPr="00ED2108" w:rsidRDefault="00E02011" w:rsidP="0037425B">
            <w:pPr>
              <w:pStyle w:val="Tablebul1"/>
              <w:rPr>
                <w:rFonts w:ascii="Source Sans Pro" w:hAnsi="Source Sans Pro"/>
              </w:rPr>
            </w:pPr>
            <w:r w:rsidRPr="00ED2108">
              <w:rPr>
                <w:rFonts w:ascii="Source Sans Pro" w:hAnsi="Source Sans Pro"/>
              </w:rPr>
              <w:lastRenderedPageBreak/>
              <w:t>Data collection to help discover what is working.</w:t>
            </w:r>
          </w:p>
          <w:permEnd w:id="648898701"/>
          <w:p w14:paraId="465ACDDB" w14:textId="77777777" w:rsidR="003B5F3C" w:rsidRPr="00ED2108" w:rsidRDefault="003B5F3C" w:rsidP="003B5F3C">
            <w:pPr>
              <w:rPr>
                <w:rFonts w:ascii="Source Sans Pro" w:hAnsi="Source Sans Pro" w:cs="Arial"/>
                <w:sz w:val="22"/>
                <w:szCs w:val="22"/>
              </w:rPr>
            </w:pPr>
          </w:p>
          <w:p w14:paraId="249836AF"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7AA7313F" w14:textId="1DD371A2" w:rsidR="003B5F3C" w:rsidRPr="00ED2108" w:rsidRDefault="00F55A42" w:rsidP="003B5F3C">
            <w:pPr>
              <w:pStyle w:val="Tablebul1"/>
              <w:rPr>
                <w:rFonts w:ascii="Source Sans Pro" w:hAnsi="Source Sans Pro"/>
              </w:rPr>
            </w:pPr>
            <w:permStart w:id="822957612" w:edGrp="everyone"/>
            <w:r w:rsidRPr="00ED2108">
              <w:rPr>
                <w:rFonts w:ascii="Source Sans Pro" w:hAnsi="Source Sans Pro"/>
              </w:rPr>
              <w:t>2019-2020</w:t>
            </w:r>
          </w:p>
          <w:permEnd w:id="822957612"/>
          <w:p w14:paraId="151CB5A4" w14:textId="77777777" w:rsidR="003B5F3C" w:rsidRPr="00ED2108" w:rsidRDefault="003B5F3C" w:rsidP="003B5F3C">
            <w:pPr>
              <w:pStyle w:val="Tablebul1"/>
              <w:numPr>
                <w:ilvl w:val="0"/>
                <w:numId w:val="0"/>
              </w:numPr>
              <w:ind w:left="245"/>
              <w:rPr>
                <w:rFonts w:ascii="Source Sans Pro" w:hAnsi="Source Sans Pro"/>
              </w:rPr>
            </w:pPr>
          </w:p>
        </w:tc>
      </w:tr>
      <w:tr w:rsidR="003B5F3C" w:rsidRPr="00593D81" w14:paraId="22821C69" w14:textId="09711C23" w:rsidTr="00CF2EE6">
        <w:trPr>
          <w:jc w:val="center"/>
        </w:trPr>
        <w:tc>
          <w:tcPr>
            <w:tcW w:w="4315" w:type="dxa"/>
            <w:tcMar>
              <w:top w:w="29" w:type="dxa"/>
              <w:bottom w:w="29" w:type="dxa"/>
            </w:tcMar>
          </w:tcPr>
          <w:p w14:paraId="7F4E43C5" w14:textId="50802CC6" w:rsidR="003B5F3C" w:rsidRPr="00593D81" w:rsidRDefault="003B5F3C" w:rsidP="003B5F3C">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works with high schools and other feeders to motivate and prepare students to enter college-level coursework in a program of study when they enroll in college.</w:t>
            </w:r>
          </w:p>
        </w:tc>
        <w:tc>
          <w:tcPr>
            <w:tcW w:w="2430" w:type="dxa"/>
            <w:tcMar>
              <w:top w:w="29" w:type="dxa"/>
              <w:bottom w:w="29" w:type="dxa"/>
            </w:tcMar>
            <w:vAlign w:val="center"/>
          </w:tcPr>
          <w:p w14:paraId="0065715F" w14:textId="77777777" w:rsidR="003B5F3C" w:rsidRPr="00593D81" w:rsidRDefault="003B5F3C" w:rsidP="003B5F3C">
            <w:pPr>
              <w:tabs>
                <w:tab w:val="left" w:pos="275"/>
              </w:tabs>
              <w:spacing w:after="60"/>
              <w:rPr>
                <w:rFonts w:ascii="Source Sans Pro" w:hAnsi="Source Sans Pro" w:cs="Arial"/>
                <w:sz w:val="22"/>
                <w:szCs w:val="22"/>
              </w:rPr>
            </w:pPr>
            <w:permStart w:id="1614413895" w:edGrp="everyone"/>
            <w:r w:rsidRPr="00593D81">
              <w:rPr>
                <w:rFonts w:ascii="Source Sans Pro" w:eastAsia="MS Gothic" w:hAnsi="Source Sans Pro" w:cs="MS Gothic"/>
                <w:sz w:val="22"/>
                <w:szCs w:val="22"/>
              </w:rPr>
              <w:t>☐</w:t>
            </w:r>
            <w:permEnd w:id="161441389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EBAF0C6" w14:textId="77777777" w:rsidR="003B5F3C" w:rsidRPr="00593D81" w:rsidRDefault="003B5F3C" w:rsidP="003B5F3C">
            <w:pPr>
              <w:tabs>
                <w:tab w:val="left" w:pos="275"/>
              </w:tabs>
              <w:spacing w:after="60"/>
              <w:rPr>
                <w:rFonts w:ascii="Source Sans Pro" w:hAnsi="Source Sans Pro" w:cs="Arial"/>
                <w:sz w:val="22"/>
                <w:szCs w:val="22"/>
              </w:rPr>
            </w:pPr>
            <w:permStart w:id="636578700" w:edGrp="everyone"/>
            <w:r w:rsidRPr="00593D81">
              <w:rPr>
                <w:rFonts w:ascii="Source Sans Pro" w:eastAsia="MS Gothic" w:hAnsi="Source Sans Pro" w:cs="MS Gothic"/>
                <w:sz w:val="22"/>
                <w:szCs w:val="22"/>
              </w:rPr>
              <w:t>☐</w:t>
            </w:r>
            <w:permEnd w:id="636578700"/>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74B3CB08" w14:textId="77777777" w:rsidR="003B5F3C" w:rsidRPr="00593D81" w:rsidRDefault="003B5F3C" w:rsidP="003B5F3C">
            <w:pPr>
              <w:tabs>
                <w:tab w:val="left" w:pos="275"/>
              </w:tabs>
              <w:spacing w:after="60"/>
              <w:rPr>
                <w:rFonts w:ascii="Source Sans Pro" w:hAnsi="Source Sans Pro" w:cs="Arial"/>
                <w:sz w:val="22"/>
                <w:szCs w:val="22"/>
              </w:rPr>
            </w:pPr>
            <w:permStart w:id="1135098855" w:edGrp="everyone"/>
            <w:r w:rsidRPr="00593D81">
              <w:rPr>
                <w:rFonts w:ascii="Source Sans Pro" w:eastAsia="MS Gothic" w:hAnsi="Source Sans Pro" w:cs="MS Gothic"/>
                <w:sz w:val="22"/>
                <w:szCs w:val="22"/>
              </w:rPr>
              <w:t>☐</w:t>
            </w:r>
            <w:permEnd w:id="1135098855"/>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3080FACD" w14:textId="607EF30C" w:rsidR="003B5F3C" w:rsidRPr="00593D81" w:rsidRDefault="00A6280F" w:rsidP="003B5F3C">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Scaling in progress</w:t>
            </w:r>
          </w:p>
          <w:p w14:paraId="45534512" w14:textId="5F225EEA" w:rsidR="003B5F3C" w:rsidRPr="00593D81" w:rsidRDefault="003B5F3C" w:rsidP="003B5F3C">
            <w:pPr>
              <w:rPr>
                <w:rFonts w:ascii="Source Sans Pro" w:hAnsi="Source Sans Pro" w:cs="Arial"/>
                <w:sz w:val="22"/>
                <w:szCs w:val="22"/>
              </w:rPr>
            </w:pPr>
            <w:permStart w:id="6689999" w:edGrp="everyone"/>
            <w:r w:rsidRPr="00593D81">
              <w:rPr>
                <w:rFonts w:ascii="Source Sans Pro" w:eastAsia="MS Gothic" w:hAnsi="Source Sans Pro" w:cs="MS Gothic"/>
                <w:sz w:val="22"/>
                <w:szCs w:val="22"/>
              </w:rPr>
              <w:t>☐</w:t>
            </w:r>
            <w:permEnd w:id="6689999"/>
            <w:r w:rsidRPr="00593D81">
              <w:rPr>
                <w:rFonts w:ascii="Source Sans Pro" w:hAnsi="Source Sans Pro" w:cs="Arial"/>
                <w:sz w:val="22"/>
                <w:szCs w:val="22"/>
              </w:rPr>
              <w:t xml:space="preserve"> At scale</w:t>
            </w:r>
          </w:p>
        </w:tc>
        <w:tc>
          <w:tcPr>
            <w:tcW w:w="4190" w:type="dxa"/>
            <w:tcMar>
              <w:top w:w="29" w:type="dxa"/>
              <w:bottom w:w="29" w:type="dxa"/>
            </w:tcMar>
          </w:tcPr>
          <w:p w14:paraId="7571AD53" w14:textId="069C9421"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Progress to date:</w:t>
            </w:r>
          </w:p>
          <w:p w14:paraId="4B1ADEE9" w14:textId="1216D6BF" w:rsidR="00F55A42" w:rsidRPr="00ED2108" w:rsidRDefault="00F55A42" w:rsidP="00F55A42">
            <w:pPr>
              <w:pStyle w:val="Tablebul1"/>
              <w:rPr>
                <w:rFonts w:ascii="Source Sans Pro" w:hAnsi="Source Sans Pro"/>
              </w:rPr>
            </w:pPr>
            <w:permStart w:id="1922905861" w:edGrp="everyone"/>
            <w:r w:rsidRPr="00ED2108">
              <w:rPr>
                <w:rFonts w:ascii="Source Sans Pro" w:hAnsi="Source Sans Pro"/>
              </w:rPr>
              <w:t xml:space="preserve">Mt. SAC </w:t>
            </w:r>
            <w:r w:rsidR="007D68C1" w:rsidRPr="00ED2108">
              <w:rPr>
                <w:rFonts w:ascii="Source Sans Pro" w:hAnsi="Source Sans Pro"/>
              </w:rPr>
              <w:t>partners with</w:t>
            </w:r>
            <w:r w:rsidRPr="00ED2108">
              <w:rPr>
                <w:rFonts w:ascii="Source Sans Pro" w:hAnsi="Source Sans Pro"/>
              </w:rPr>
              <w:t xml:space="preserve"> </w:t>
            </w:r>
            <w:r w:rsidR="007D68C1" w:rsidRPr="00ED2108">
              <w:rPr>
                <w:rFonts w:ascii="Source Sans Pro" w:hAnsi="Source Sans Pro"/>
              </w:rPr>
              <w:t xml:space="preserve">district </w:t>
            </w:r>
            <w:r w:rsidRPr="00ED2108">
              <w:rPr>
                <w:rFonts w:ascii="Source Sans Pro" w:hAnsi="Source Sans Pro"/>
              </w:rPr>
              <w:t>high schools to help students prepare for college and co-enroll in college</w:t>
            </w:r>
            <w:r w:rsidR="00F8762C" w:rsidRPr="00ED2108">
              <w:rPr>
                <w:rFonts w:ascii="Source Sans Pro" w:hAnsi="Source Sans Pro"/>
              </w:rPr>
              <w:t>.</w:t>
            </w:r>
          </w:p>
          <w:p w14:paraId="11391463" w14:textId="405ADAD1" w:rsidR="00EE0365" w:rsidRPr="00ED2108" w:rsidRDefault="00EE0365" w:rsidP="00EE0365">
            <w:pPr>
              <w:pStyle w:val="Tablebul1"/>
              <w:rPr>
                <w:rFonts w:ascii="Source Sans Pro" w:hAnsi="Source Sans Pro"/>
              </w:rPr>
            </w:pPr>
            <w:r w:rsidRPr="00ED2108">
              <w:rPr>
                <w:rFonts w:ascii="Source Sans Pro" w:hAnsi="Source Sans Pro"/>
              </w:rPr>
              <w:t>School of Continuing Education counselor provides onsite advising at local K12 adult education schools to assist in transitioning adult ed students into credit programs.</w:t>
            </w:r>
          </w:p>
          <w:p w14:paraId="6E89AE95" w14:textId="14A322E5" w:rsidR="002620C6" w:rsidRPr="00ED2108" w:rsidRDefault="002620C6" w:rsidP="00F55A42">
            <w:pPr>
              <w:pStyle w:val="Tablebul1"/>
              <w:rPr>
                <w:rFonts w:ascii="Source Sans Pro" w:hAnsi="Source Sans Pro"/>
              </w:rPr>
            </w:pPr>
            <w:r w:rsidRPr="00ED2108">
              <w:rPr>
                <w:rFonts w:ascii="Source Sans Pro" w:hAnsi="Source Sans Pro"/>
              </w:rPr>
              <w:t>Career Pathways Articulation provides opportunities for high school students to earn college credit for high school courses.</w:t>
            </w:r>
          </w:p>
          <w:p w14:paraId="60E67A5E" w14:textId="1CDF86E6" w:rsidR="00F55A42" w:rsidRPr="00ED2108" w:rsidRDefault="00F55AB7" w:rsidP="00F55A42">
            <w:pPr>
              <w:pStyle w:val="Tablebul1"/>
              <w:rPr>
                <w:rFonts w:ascii="Source Sans Pro" w:hAnsi="Source Sans Pro"/>
              </w:rPr>
            </w:pPr>
            <w:r w:rsidRPr="00ED2108">
              <w:rPr>
                <w:rFonts w:ascii="Source Sans Pro" w:hAnsi="Source Sans Pro"/>
              </w:rPr>
              <w:t xml:space="preserve">Research Department compiled data </w:t>
            </w:r>
            <w:r w:rsidR="00F55A42" w:rsidRPr="00ED2108">
              <w:rPr>
                <w:rFonts w:ascii="Source Sans Pro" w:hAnsi="Source Sans Pro"/>
              </w:rPr>
              <w:t>on AB 705 placement, enrollment, success, and perception (student, faculty)</w:t>
            </w:r>
            <w:r w:rsidR="00F8762C" w:rsidRPr="00ED2108">
              <w:rPr>
                <w:rFonts w:ascii="Source Sans Pro" w:hAnsi="Source Sans Pro"/>
              </w:rPr>
              <w:t>.</w:t>
            </w:r>
          </w:p>
          <w:p w14:paraId="04F14D4E" w14:textId="35E9EE95" w:rsidR="00F55A42" w:rsidRPr="00ED2108" w:rsidRDefault="002620C6" w:rsidP="00F55A42">
            <w:pPr>
              <w:pStyle w:val="Tablebul1"/>
              <w:rPr>
                <w:rFonts w:ascii="Source Sans Pro" w:hAnsi="Source Sans Pro"/>
              </w:rPr>
            </w:pPr>
            <w:r w:rsidRPr="00ED2108">
              <w:rPr>
                <w:rFonts w:ascii="Source Sans Pro" w:hAnsi="Source Sans Pro"/>
              </w:rPr>
              <w:lastRenderedPageBreak/>
              <w:t>The Mt. SAC Early College Academy</w:t>
            </w:r>
            <w:r w:rsidR="00F55A42" w:rsidRPr="00ED2108">
              <w:rPr>
                <w:rFonts w:ascii="Source Sans Pro" w:hAnsi="Source Sans Pro"/>
              </w:rPr>
              <w:t xml:space="preserve"> is completing its first year </w:t>
            </w:r>
            <w:r w:rsidR="007D68C1" w:rsidRPr="00ED2108">
              <w:rPr>
                <w:rFonts w:ascii="Source Sans Pro" w:hAnsi="Source Sans Pro"/>
              </w:rPr>
              <w:t xml:space="preserve">offering noncredit courses </w:t>
            </w:r>
            <w:r w:rsidR="00F55A42" w:rsidRPr="00ED2108">
              <w:rPr>
                <w:rFonts w:ascii="Source Sans Pro" w:hAnsi="Source Sans Pro"/>
              </w:rPr>
              <w:t xml:space="preserve">and </w:t>
            </w:r>
            <w:r w:rsidR="007D68C1" w:rsidRPr="00ED2108">
              <w:rPr>
                <w:rFonts w:ascii="Source Sans Pro" w:hAnsi="Source Sans Pro"/>
              </w:rPr>
              <w:t xml:space="preserve">has planned credit and noncredit curriculum </w:t>
            </w:r>
            <w:r w:rsidRPr="00ED2108">
              <w:rPr>
                <w:rFonts w:ascii="Source Sans Pro" w:hAnsi="Source Sans Pro"/>
              </w:rPr>
              <w:t xml:space="preserve">for </w:t>
            </w:r>
            <w:r w:rsidR="00F55A42" w:rsidRPr="00ED2108">
              <w:rPr>
                <w:rFonts w:ascii="Source Sans Pro" w:hAnsi="Source Sans Pro"/>
              </w:rPr>
              <w:t>its seco</w:t>
            </w:r>
            <w:r w:rsidRPr="00ED2108">
              <w:rPr>
                <w:rFonts w:ascii="Source Sans Pro" w:hAnsi="Source Sans Pro"/>
              </w:rPr>
              <w:t>nd year</w:t>
            </w:r>
            <w:r w:rsidR="00F55A42" w:rsidRPr="00ED2108">
              <w:rPr>
                <w:rFonts w:ascii="Source Sans Pro" w:hAnsi="Source Sans Pro"/>
              </w:rPr>
              <w:t xml:space="preserve">. </w:t>
            </w:r>
          </w:p>
          <w:p w14:paraId="382F650E" w14:textId="5F3D4C76" w:rsidR="00F55A42" w:rsidRPr="00ED2108" w:rsidRDefault="002620C6" w:rsidP="00F55A42">
            <w:pPr>
              <w:pStyle w:val="Tablebul1"/>
              <w:rPr>
                <w:rFonts w:ascii="Source Sans Pro" w:hAnsi="Source Sans Pro"/>
              </w:rPr>
            </w:pPr>
            <w:r w:rsidRPr="00ED2108">
              <w:rPr>
                <w:rFonts w:ascii="Source Sans Pro" w:hAnsi="Source Sans Pro"/>
              </w:rPr>
              <w:t xml:space="preserve">The </w:t>
            </w:r>
            <w:r w:rsidR="00F55A42" w:rsidRPr="00ED2108">
              <w:rPr>
                <w:rFonts w:ascii="Source Sans Pro" w:hAnsi="Source Sans Pro"/>
              </w:rPr>
              <w:t>College has a comprehensive High School outreach program at our feeder schools</w:t>
            </w:r>
            <w:r w:rsidR="00F8762C" w:rsidRPr="00ED2108">
              <w:rPr>
                <w:rFonts w:ascii="Source Sans Pro" w:hAnsi="Source Sans Pro"/>
              </w:rPr>
              <w:t>.</w:t>
            </w:r>
          </w:p>
          <w:p w14:paraId="0D449B03" w14:textId="3E92B858" w:rsidR="00F55A42" w:rsidRPr="00ED2108" w:rsidRDefault="00F55A42" w:rsidP="00F55A42">
            <w:pPr>
              <w:pStyle w:val="Tablebul1"/>
              <w:rPr>
                <w:rFonts w:ascii="Source Sans Pro" w:hAnsi="Source Sans Pro"/>
              </w:rPr>
            </w:pPr>
            <w:r w:rsidRPr="00ED2108">
              <w:rPr>
                <w:rFonts w:ascii="Source Sans Pro" w:hAnsi="Source Sans Pro"/>
              </w:rPr>
              <w:t>Mt SAC will host the CA Career Development Associate Southern Regional Confer</w:t>
            </w:r>
            <w:r w:rsidR="0037425B" w:rsidRPr="00ED2108">
              <w:rPr>
                <w:rFonts w:ascii="Source Sans Pro" w:hAnsi="Source Sans Pro"/>
              </w:rPr>
              <w:t>ence. Counselors from middle- 4-</w:t>
            </w:r>
            <w:r w:rsidRPr="00ED2108">
              <w:rPr>
                <w:rFonts w:ascii="Source Sans Pro" w:hAnsi="Source Sans Pro"/>
              </w:rPr>
              <w:t>year coll</w:t>
            </w:r>
            <w:r w:rsidR="0037425B" w:rsidRPr="00ED2108">
              <w:rPr>
                <w:rFonts w:ascii="Source Sans Pro" w:hAnsi="Source Sans Pro"/>
              </w:rPr>
              <w:t>eges will participate in career-</w:t>
            </w:r>
            <w:r w:rsidRPr="00ED2108">
              <w:rPr>
                <w:rFonts w:ascii="Source Sans Pro" w:hAnsi="Source Sans Pro"/>
              </w:rPr>
              <w:t>related workshops.</w:t>
            </w:r>
          </w:p>
          <w:p w14:paraId="1BFB7C29" w14:textId="42ED1359" w:rsidR="00F55A42" w:rsidRPr="00ED2108" w:rsidRDefault="002620C6" w:rsidP="00F55A42">
            <w:pPr>
              <w:pStyle w:val="Tablebul1"/>
              <w:rPr>
                <w:rFonts w:ascii="Source Sans Pro" w:hAnsi="Source Sans Pro"/>
              </w:rPr>
            </w:pPr>
            <w:r w:rsidRPr="00ED2108">
              <w:rPr>
                <w:rFonts w:ascii="Source Sans Pro" w:hAnsi="Source Sans Pro"/>
              </w:rPr>
              <w:t>Dual Enrollment enabled</w:t>
            </w:r>
            <w:r w:rsidR="00F55A42" w:rsidRPr="00ED2108">
              <w:rPr>
                <w:rFonts w:ascii="Source Sans Pro" w:hAnsi="Source Sans Pro"/>
              </w:rPr>
              <w:t xml:space="preserve"> high school students to start college early</w:t>
            </w:r>
            <w:r w:rsidR="00F8762C" w:rsidRPr="00ED2108">
              <w:rPr>
                <w:rFonts w:ascii="Source Sans Pro" w:hAnsi="Source Sans Pro"/>
              </w:rPr>
              <w:t>.</w:t>
            </w:r>
          </w:p>
          <w:p w14:paraId="330E8293" w14:textId="26E70868" w:rsidR="003B5F3C" w:rsidRPr="00ED2108" w:rsidRDefault="002620C6" w:rsidP="00F55A42">
            <w:pPr>
              <w:pStyle w:val="Tablebul1"/>
              <w:rPr>
                <w:rFonts w:ascii="Source Sans Pro" w:hAnsi="Source Sans Pro"/>
              </w:rPr>
            </w:pPr>
            <w:r w:rsidRPr="00ED2108">
              <w:rPr>
                <w:rFonts w:ascii="Source Sans Pro" w:hAnsi="Source Sans Pro"/>
              </w:rPr>
              <w:t>High School Outreach informed</w:t>
            </w:r>
            <w:r w:rsidR="00F55A42" w:rsidRPr="00ED2108">
              <w:rPr>
                <w:rFonts w:ascii="Source Sans Pro" w:hAnsi="Source Sans Pro"/>
              </w:rPr>
              <w:t xml:space="preserve"> students, principals, and counselors about expectations in college-level courses.</w:t>
            </w:r>
          </w:p>
          <w:p w14:paraId="379B4C4C" w14:textId="3BE92839" w:rsidR="00275949" w:rsidRPr="00ED2108" w:rsidRDefault="00275949" w:rsidP="00275949">
            <w:pPr>
              <w:pStyle w:val="Tablebul1"/>
              <w:rPr>
                <w:rFonts w:ascii="Source Sans Pro" w:hAnsi="Source Sans Pro"/>
              </w:rPr>
            </w:pPr>
            <w:r w:rsidRPr="00ED2108">
              <w:rPr>
                <w:rFonts w:ascii="Source Sans Pro" w:hAnsi="Source Sans Pro"/>
              </w:rPr>
              <w:t>Expansion of noncredit course offerings at high schools and include expansion in offering CTE courses.</w:t>
            </w:r>
          </w:p>
          <w:p w14:paraId="5B857B26" w14:textId="3ED44270" w:rsidR="00275949" w:rsidRPr="00ED2108" w:rsidRDefault="00275949" w:rsidP="00275949">
            <w:pPr>
              <w:pStyle w:val="Tablebul1"/>
              <w:rPr>
                <w:rFonts w:ascii="Source Sans Pro" w:hAnsi="Source Sans Pro"/>
              </w:rPr>
            </w:pPr>
            <w:r w:rsidRPr="00ED2108">
              <w:rPr>
                <w:rFonts w:ascii="Source Sans Pro" w:hAnsi="Source Sans Pro"/>
              </w:rPr>
              <w:t>Vocational ESL programs which are contextualized to credit CTE and general education classes have significantly increased in scale to onboard noncredit students.</w:t>
            </w:r>
          </w:p>
          <w:permEnd w:id="1922905861"/>
          <w:p w14:paraId="708F55B3" w14:textId="77777777" w:rsidR="003B5F3C" w:rsidRPr="00ED2108" w:rsidRDefault="003B5F3C" w:rsidP="003B5F3C">
            <w:pPr>
              <w:pStyle w:val="Tbul1"/>
              <w:numPr>
                <w:ilvl w:val="0"/>
                <w:numId w:val="0"/>
              </w:numPr>
              <w:ind w:left="245"/>
              <w:rPr>
                <w:rFonts w:ascii="Source Sans Pro" w:hAnsi="Source Sans Pro"/>
              </w:rPr>
            </w:pPr>
          </w:p>
          <w:p w14:paraId="296F2AC6" w14:textId="2AABC127" w:rsidR="003B5F3C" w:rsidRPr="00ED2108" w:rsidRDefault="003B5F3C" w:rsidP="003B5F3C">
            <w:pPr>
              <w:pStyle w:val="Tbul1"/>
              <w:numPr>
                <w:ilvl w:val="0"/>
                <w:numId w:val="0"/>
              </w:numPr>
              <w:ind w:left="245"/>
              <w:rPr>
                <w:rFonts w:ascii="Source Sans Pro" w:hAnsi="Source Sans Pro"/>
              </w:rPr>
            </w:pPr>
          </w:p>
          <w:p w14:paraId="1A1DC56B" w14:textId="77777777" w:rsidR="003B5F3C" w:rsidRPr="00ED2108" w:rsidRDefault="003B5F3C" w:rsidP="003B5F3C">
            <w:pPr>
              <w:pStyle w:val="Tbul1"/>
              <w:numPr>
                <w:ilvl w:val="0"/>
                <w:numId w:val="0"/>
              </w:numPr>
              <w:ind w:left="245"/>
              <w:rPr>
                <w:rFonts w:ascii="Source Sans Pro" w:hAnsi="Source Sans Pro"/>
              </w:rPr>
            </w:pPr>
          </w:p>
          <w:p w14:paraId="4D21A9A1" w14:textId="473DF041" w:rsidR="003B5F3C" w:rsidRPr="00ED2108" w:rsidRDefault="003B5F3C" w:rsidP="003B5F3C">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379160474" w:edGrp="everyone"/>
            <w:r w:rsidR="00F55A42" w:rsidRPr="00ED2108">
              <w:rPr>
                <w:rFonts w:ascii="Source Sans Pro" w:hAnsi="Source Sans Pro"/>
              </w:rPr>
              <w:t>Fall 2019</w:t>
            </w:r>
          </w:p>
          <w:permEnd w:id="1379160474"/>
          <w:p w14:paraId="268DA1BA" w14:textId="5B9FC2EC" w:rsidR="003B5F3C" w:rsidRPr="00ED2108" w:rsidRDefault="003B5F3C" w:rsidP="003B5F3C">
            <w:pPr>
              <w:pStyle w:val="Tablebul1"/>
              <w:numPr>
                <w:ilvl w:val="0"/>
                <w:numId w:val="0"/>
              </w:numPr>
              <w:ind w:left="245" w:hanging="245"/>
              <w:rPr>
                <w:rFonts w:ascii="Source Sans Pro" w:hAnsi="Source Sans Pro"/>
              </w:rPr>
            </w:pPr>
          </w:p>
        </w:tc>
        <w:tc>
          <w:tcPr>
            <w:tcW w:w="4051" w:type="dxa"/>
          </w:tcPr>
          <w:p w14:paraId="25134FCD"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2F082A7B" w14:textId="7C405AFE" w:rsidR="003B5F3C" w:rsidRPr="00ED2108" w:rsidRDefault="00F55A42" w:rsidP="00F55A42">
            <w:pPr>
              <w:pStyle w:val="Tablebul1"/>
              <w:rPr>
                <w:rFonts w:ascii="Source Sans Pro" w:hAnsi="Source Sans Pro"/>
              </w:rPr>
            </w:pPr>
            <w:permStart w:id="353398324" w:edGrp="everyone"/>
            <w:r w:rsidRPr="00ED2108">
              <w:rPr>
                <w:rFonts w:ascii="Source Sans Pro" w:hAnsi="Source Sans Pro"/>
              </w:rPr>
              <w:t>Research Department to conduct next phase research on multiple measures placement.</w:t>
            </w:r>
          </w:p>
          <w:p w14:paraId="4BEFB8E2" w14:textId="2B89F1F0" w:rsidR="00275949" w:rsidRPr="00ED2108" w:rsidRDefault="00275949" w:rsidP="00275949">
            <w:pPr>
              <w:pStyle w:val="Tablebul1"/>
              <w:rPr>
                <w:rFonts w:ascii="Source Sans Pro" w:hAnsi="Source Sans Pro"/>
              </w:rPr>
            </w:pPr>
            <w:r w:rsidRPr="00ED2108">
              <w:rPr>
                <w:rFonts w:ascii="Source Sans Pro" w:hAnsi="Source Sans Pro"/>
              </w:rPr>
              <w:t xml:space="preserve">SCE counselors </w:t>
            </w:r>
            <w:r w:rsidR="0037425B" w:rsidRPr="00ED2108">
              <w:rPr>
                <w:rFonts w:ascii="Source Sans Pro" w:hAnsi="Source Sans Pro"/>
              </w:rPr>
              <w:t xml:space="preserve">are </w:t>
            </w:r>
            <w:r w:rsidRPr="00ED2108">
              <w:rPr>
                <w:rFonts w:ascii="Source Sans Pro" w:hAnsi="Source Sans Pro"/>
              </w:rPr>
              <w:t>developing</w:t>
            </w:r>
            <w:r w:rsidR="0037425B" w:rsidRPr="00ED2108">
              <w:rPr>
                <w:rFonts w:ascii="Source Sans Pro" w:hAnsi="Source Sans Pro"/>
              </w:rPr>
              <w:t xml:space="preserve"> a noncredit counseling course, 20</w:t>
            </w:r>
            <w:r w:rsidRPr="00ED2108">
              <w:rPr>
                <w:rFonts w:ascii="Source Sans Pro" w:hAnsi="Source Sans Pro"/>
              </w:rPr>
              <w:t>19-</w:t>
            </w:r>
            <w:r w:rsidR="0037425B" w:rsidRPr="00ED2108">
              <w:rPr>
                <w:rFonts w:ascii="Source Sans Pro" w:hAnsi="Source Sans Pro"/>
              </w:rPr>
              <w:t>20</w:t>
            </w:r>
            <w:r w:rsidRPr="00ED2108">
              <w:rPr>
                <w:rFonts w:ascii="Source Sans Pro" w:hAnsi="Source Sans Pro"/>
              </w:rPr>
              <w:t>20</w:t>
            </w:r>
            <w:r w:rsidR="0037425B" w:rsidRPr="00ED2108">
              <w:rPr>
                <w:rFonts w:ascii="Source Sans Pro" w:hAnsi="Source Sans Pro"/>
              </w:rPr>
              <w:t>.</w:t>
            </w:r>
          </w:p>
          <w:p w14:paraId="271E7016" w14:textId="129D362A" w:rsidR="00004368" w:rsidRPr="00ED2108" w:rsidRDefault="00004368" w:rsidP="00275949">
            <w:pPr>
              <w:pStyle w:val="Tablebul1"/>
              <w:rPr>
                <w:rFonts w:ascii="Source Sans Pro" w:hAnsi="Source Sans Pro"/>
              </w:rPr>
            </w:pPr>
            <w:r w:rsidRPr="00ED2108">
              <w:rPr>
                <w:rFonts w:ascii="Source Sans Pro" w:hAnsi="Source Sans Pro"/>
              </w:rPr>
              <w:t>High School Math and English Educators Conference in development for Fall 2019.</w:t>
            </w:r>
          </w:p>
          <w:p w14:paraId="3433AAF9" w14:textId="52850FD5" w:rsidR="00EE0365" w:rsidRPr="00ED2108" w:rsidRDefault="00EE0365" w:rsidP="00275949">
            <w:pPr>
              <w:pStyle w:val="Tablebul1"/>
              <w:rPr>
                <w:rFonts w:ascii="Source Sans Pro" w:hAnsi="Source Sans Pro"/>
              </w:rPr>
            </w:pPr>
            <w:r w:rsidRPr="00ED2108">
              <w:rPr>
                <w:rFonts w:ascii="Source Sans Pro" w:hAnsi="Source Sans Pro"/>
              </w:rPr>
              <w:t>In April 2019, SCE counselors are hosting 80 adult education students for a college orientation day.</w:t>
            </w:r>
          </w:p>
          <w:p w14:paraId="0ECFEFB0" w14:textId="77777777" w:rsidR="00E02011" w:rsidRPr="00ED2108" w:rsidRDefault="002620C6" w:rsidP="00275949">
            <w:pPr>
              <w:pStyle w:val="Tablebul1"/>
              <w:rPr>
                <w:rFonts w:ascii="Source Sans Pro" w:hAnsi="Source Sans Pro"/>
              </w:rPr>
            </w:pPr>
            <w:r w:rsidRPr="00ED2108">
              <w:rPr>
                <w:rFonts w:ascii="Source Sans Pro" w:hAnsi="Source Sans Pro"/>
              </w:rPr>
              <w:t xml:space="preserve">Explore opportunities for collaboration among high school articulation, dual enrollment, and special admit programs to enable </w:t>
            </w:r>
            <w:r w:rsidRPr="00ED2108">
              <w:rPr>
                <w:rFonts w:ascii="Source Sans Pro" w:hAnsi="Source Sans Pro"/>
              </w:rPr>
              <w:lastRenderedPageBreak/>
              <w:t>students to enter college-level coursework when they enroll at Mt. SAC.</w:t>
            </w:r>
          </w:p>
          <w:p w14:paraId="509AEFB9" w14:textId="485005C0" w:rsidR="002620C6" w:rsidRPr="00ED2108" w:rsidRDefault="00943AE5" w:rsidP="00275949">
            <w:pPr>
              <w:pStyle w:val="Tablebul1"/>
              <w:rPr>
                <w:rFonts w:ascii="Source Sans Pro" w:hAnsi="Source Sans Pro"/>
              </w:rPr>
            </w:pPr>
            <w:r>
              <w:rPr>
                <w:rFonts w:ascii="Source Sans Pro" w:hAnsi="Source Sans Pro"/>
              </w:rPr>
              <w:t>Design a research p</w:t>
            </w:r>
            <w:r w:rsidR="00E02011" w:rsidRPr="00ED2108">
              <w:rPr>
                <w:rFonts w:ascii="Source Sans Pro" w:hAnsi="Source Sans Pro"/>
              </w:rPr>
              <w:t>lan to find out what is working.</w:t>
            </w:r>
            <w:r w:rsidR="002620C6" w:rsidRPr="00ED2108">
              <w:rPr>
                <w:rFonts w:ascii="Source Sans Pro" w:hAnsi="Source Sans Pro"/>
              </w:rPr>
              <w:t xml:space="preserve"> </w:t>
            </w:r>
          </w:p>
          <w:permEnd w:id="353398324"/>
          <w:p w14:paraId="70E92EAE" w14:textId="77777777" w:rsidR="003B5F3C" w:rsidRPr="00ED2108" w:rsidRDefault="003B5F3C" w:rsidP="003B5F3C">
            <w:pPr>
              <w:pStyle w:val="Tablebul1"/>
              <w:numPr>
                <w:ilvl w:val="0"/>
                <w:numId w:val="0"/>
              </w:numPr>
              <w:ind w:left="245"/>
              <w:rPr>
                <w:rFonts w:ascii="Source Sans Pro" w:hAnsi="Source Sans Pro"/>
              </w:rPr>
            </w:pPr>
          </w:p>
          <w:p w14:paraId="3CB0C6CB" w14:textId="77777777" w:rsidR="003B5F3C" w:rsidRPr="00ED2108" w:rsidRDefault="003B5F3C" w:rsidP="003B5F3C">
            <w:pPr>
              <w:rPr>
                <w:rFonts w:ascii="Source Sans Pro" w:hAnsi="Source Sans Pro" w:cs="Arial"/>
                <w:sz w:val="22"/>
                <w:szCs w:val="22"/>
              </w:rPr>
            </w:pPr>
          </w:p>
          <w:p w14:paraId="64C71DB4" w14:textId="77777777" w:rsidR="003B5F3C" w:rsidRPr="00ED2108" w:rsidRDefault="003B5F3C" w:rsidP="003B5F3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4FF2DEC2" w14:textId="2DCFBC3D" w:rsidR="003B5F3C" w:rsidRPr="00ED2108" w:rsidRDefault="00F55A42" w:rsidP="003B5F3C">
            <w:pPr>
              <w:pStyle w:val="Tablebul1"/>
              <w:rPr>
                <w:rFonts w:ascii="Source Sans Pro" w:hAnsi="Source Sans Pro"/>
              </w:rPr>
            </w:pPr>
            <w:permStart w:id="425358090" w:edGrp="everyone"/>
            <w:r w:rsidRPr="00ED2108">
              <w:rPr>
                <w:rFonts w:ascii="Source Sans Pro" w:hAnsi="Source Sans Pro"/>
              </w:rPr>
              <w:t>2019</w:t>
            </w:r>
            <w:r w:rsidR="006A7341" w:rsidRPr="00ED2108">
              <w:rPr>
                <w:rFonts w:ascii="Source Sans Pro" w:hAnsi="Source Sans Pro"/>
              </w:rPr>
              <w:t>-2020</w:t>
            </w:r>
          </w:p>
          <w:permEnd w:id="425358090"/>
          <w:p w14:paraId="53513019" w14:textId="77777777" w:rsidR="003B5F3C" w:rsidRPr="00ED2108" w:rsidRDefault="003B5F3C" w:rsidP="003B5F3C">
            <w:pPr>
              <w:pStyle w:val="Tablebul1"/>
              <w:numPr>
                <w:ilvl w:val="0"/>
                <w:numId w:val="0"/>
              </w:numPr>
              <w:ind w:left="245"/>
              <w:rPr>
                <w:rFonts w:ascii="Source Sans Pro" w:hAnsi="Source Sans Pro"/>
              </w:rPr>
            </w:pPr>
          </w:p>
        </w:tc>
      </w:tr>
    </w:tbl>
    <w:p w14:paraId="645083F3" w14:textId="77777777" w:rsidR="00391113" w:rsidRDefault="00391113">
      <w:r>
        <w:lastRenderedPageBreak/>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391113"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391113" w:rsidRPr="00593D81" w:rsidRDefault="00391113" w:rsidP="00391113">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391113" w:rsidRPr="00593D81" w:rsidRDefault="00391113" w:rsidP="00391113">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7DC6932F" w14:textId="77777777" w:rsidR="00391113" w:rsidRPr="00593D81" w:rsidRDefault="00391113" w:rsidP="00391113">
            <w:pPr>
              <w:tabs>
                <w:tab w:val="left" w:pos="275"/>
              </w:tabs>
              <w:spacing w:after="60"/>
              <w:rPr>
                <w:rFonts w:ascii="Source Sans Pro" w:hAnsi="Source Sans Pro" w:cs="Arial"/>
                <w:sz w:val="22"/>
                <w:szCs w:val="22"/>
              </w:rPr>
            </w:pPr>
            <w:permStart w:id="673404954" w:edGrp="everyone"/>
            <w:r w:rsidRPr="00593D81">
              <w:rPr>
                <w:rFonts w:ascii="Source Sans Pro" w:eastAsia="MS Gothic" w:hAnsi="Source Sans Pro" w:cs="MS Gothic"/>
                <w:sz w:val="22"/>
                <w:szCs w:val="22"/>
              </w:rPr>
              <w:t>☐</w:t>
            </w:r>
            <w:permEnd w:id="67340495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97785" w14:textId="2BDDA1B3" w:rsidR="00391113" w:rsidRPr="00593D81" w:rsidRDefault="00A6280F" w:rsidP="00391113">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391113" w:rsidRPr="00593D81">
              <w:rPr>
                <w:rFonts w:ascii="Source Sans Pro" w:eastAsia="MS Gothic" w:hAnsi="Source Sans Pro" w:cs="MS Gothic"/>
                <w:sz w:val="22"/>
                <w:szCs w:val="22"/>
              </w:rPr>
              <w:tab/>
            </w:r>
            <w:r w:rsidR="00391113" w:rsidRPr="00FA71C8">
              <w:rPr>
                <w:rFonts w:ascii="Source Sans Pro" w:hAnsi="Source Sans Pro" w:cs="Arial"/>
                <w:sz w:val="22"/>
                <w:szCs w:val="22"/>
              </w:rPr>
              <w:t>Not systematic</w:t>
            </w:r>
          </w:p>
          <w:p w14:paraId="743B167C" w14:textId="77777777" w:rsidR="00391113" w:rsidRPr="00593D81" w:rsidRDefault="00391113" w:rsidP="00391113">
            <w:pPr>
              <w:tabs>
                <w:tab w:val="left" w:pos="275"/>
              </w:tabs>
              <w:spacing w:after="60"/>
              <w:rPr>
                <w:rFonts w:ascii="Source Sans Pro" w:hAnsi="Source Sans Pro" w:cs="Arial"/>
                <w:sz w:val="22"/>
                <w:szCs w:val="22"/>
              </w:rPr>
            </w:pPr>
            <w:permStart w:id="1687767303" w:edGrp="everyone"/>
            <w:r w:rsidRPr="00593D81">
              <w:rPr>
                <w:rFonts w:ascii="Source Sans Pro" w:eastAsia="MS Gothic" w:hAnsi="Source Sans Pro" w:cs="MS Gothic"/>
                <w:sz w:val="22"/>
                <w:szCs w:val="22"/>
              </w:rPr>
              <w:t>☐</w:t>
            </w:r>
            <w:permEnd w:id="1687767303"/>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19DA85D7" w14:textId="77777777" w:rsidR="00391113" w:rsidRPr="00593D81" w:rsidRDefault="00391113" w:rsidP="00391113">
            <w:pPr>
              <w:tabs>
                <w:tab w:val="left" w:pos="275"/>
              </w:tabs>
              <w:spacing w:after="60"/>
              <w:rPr>
                <w:rFonts w:ascii="Source Sans Pro" w:hAnsi="Source Sans Pro" w:cs="Arial"/>
                <w:sz w:val="22"/>
                <w:szCs w:val="22"/>
              </w:rPr>
            </w:pPr>
            <w:permStart w:id="583994402" w:edGrp="everyone"/>
            <w:r w:rsidRPr="00593D81">
              <w:rPr>
                <w:rFonts w:ascii="Source Sans Pro" w:eastAsia="MS Gothic" w:hAnsi="Source Sans Pro" w:cs="MS Gothic"/>
                <w:sz w:val="22"/>
                <w:szCs w:val="22"/>
              </w:rPr>
              <w:t>☐</w:t>
            </w:r>
            <w:permEnd w:id="583994402"/>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6F4D4712" w14:textId="77777777" w:rsidR="00391113" w:rsidRPr="00593D81" w:rsidRDefault="00391113" w:rsidP="00391113">
            <w:pPr>
              <w:rPr>
                <w:rFonts w:ascii="Source Sans Pro" w:hAnsi="Source Sans Pro" w:cs="Arial"/>
                <w:sz w:val="22"/>
                <w:szCs w:val="22"/>
              </w:rPr>
            </w:pPr>
            <w:permStart w:id="465832213" w:edGrp="everyone"/>
            <w:r w:rsidRPr="00593D81">
              <w:rPr>
                <w:rFonts w:ascii="Source Sans Pro" w:eastAsia="MS Gothic" w:hAnsi="Source Sans Pro" w:cs="MS Gothic"/>
                <w:sz w:val="22"/>
                <w:szCs w:val="22"/>
              </w:rPr>
              <w:t>☐</w:t>
            </w:r>
            <w:permEnd w:id="465832213"/>
            <w:r w:rsidRPr="00593D81">
              <w:rPr>
                <w:rFonts w:ascii="Source Sans Pro" w:hAnsi="Source Sans Pro" w:cs="Arial"/>
                <w:sz w:val="22"/>
                <w:szCs w:val="22"/>
              </w:rPr>
              <w:t xml:space="preserve"> At scale</w:t>
            </w:r>
          </w:p>
        </w:tc>
        <w:tc>
          <w:tcPr>
            <w:tcW w:w="4190" w:type="dxa"/>
            <w:tcMar>
              <w:top w:w="29" w:type="dxa"/>
              <w:bottom w:w="29" w:type="dxa"/>
            </w:tcMar>
          </w:tcPr>
          <w:p w14:paraId="02AC5FB3"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3F9EA222" w14:textId="5744C221" w:rsidR="00F55A42" w:rsidRPr="0037425B" w:rsidRDefault="00F55A42" w:rsidP="00F55A42">
            <w:pPr>
              <w:pStyle w:val="Tablebul1"/>
              <w:rPr>
                <w:rFonts w:ascii="Source Sans Pro" w:hAnsi="Source Sans Pro"/>
              </w:rPr>
            </w:pPr>
            <w:permStart w:id="864378113" w:edGrp="everyone"/>
            <w:r w:rsidRPr="0037425B">
              <w:rPr>
                <w:rFonts w:ascii="Source Sans Pro" w:hAnsi="Source Sans Pro"/>
              </w:rPr>
              <w:t>Monitoring happens i</w:t>
            </w:r>
            <w:r w:rsidR="0037425B">
              <w:rPr>
                <w:rFonts w:ascii="Source Sans Pro" w:hAnsi="Source Sans Pro"/>
              </w:rPr>
              <w:t>n some programs, but not campus-</w:t>
            </w:r>
            <w:r w:rsidRPr="0037425B">
              <w:rPr>
                <w:rFonts w:ascii="Source Sans Pro" w:hAnsi="Source Sans Pro"/>
              </w:rPr>
              <w:t>wide.</w:t>
            </w:r>
          </w:p>
          <w:p w14:paraId="29E007B5" w14:textId="10DA50FE" w:rsidR="00391113" w:rsidRPr="0037425B" w:rsidRDefault="00F55A42" w:rsidP="00F55A42">
            <w:pPr>
              <w:pStyle w:val="Tablebul1"/>
              <w:rPr>
                <w:rFonts w:ascii="Source Sans Pro" w:hAnsi="Source Sans Pro"/>
              </w:rPr>
            </w:pPr>
            <w:r w:rsidRPr="0037425B">
              <w:rPr>
                <w:rFonts w:ascii="Source Sans Pro" w:hAnsi="Source Sans Pro"/>
              </w:rPr>
              <w:t>Counseling liaisons advise and monitor progress.</w:t>
            </w:r>
          </w:p>
          <w:p w14:paraId="2261E4E9" w14:textId="54806B98" w:rsidR="007B5809" w:rsidRPr="0037425B" w:rsidRDefault="007B5809" w:rsidP="00F55A42">
            <w:pPr>
              <w:pStyle w:val="Tablebul1"/>
              <w:rPr>
                <w:rFonts w:ascii="Source Sans Pro" w:hAnsi="Source Sans Pro"/>
              </w:rPr>
            </w:pPr>
            <w:r w:rsidRPr="0037425B">
              <w:rPr>
                <w:rFonts w:ascii="Source Sans Pro" w:hAnsi="Source Sans Pro"/>
              </w:rPr>
              <w:t>As of February 2019</w:t>
            </w:r>
            <w:r w:rsidR="00004368" w:rsidRPr="0037425B">
              <w:rPr>
                <w:rFonts w:ascii="Source Sans Pro" w:hAnsi="Source Sans Pro"/>
              </w:rPr>
              <w:t>, the College started a Completion C</w:t>
            </w:r>
            <w:r w:rsidRPr="0037425B">
              <w:rPr>
                <w:rFonts w:ascii="Source Sans Pro" w:hAnsi="Source Sans Pro"/>
              </w:rPr>
              <w:t xml:space="preserve">enter to better monitor </w:t>
            </w:r>
            <w:r w:rsidR="00863605" w:rsidRPr="0037425B">
              <w:rPr>
                <w:rFonts w:ascii="Source Sans Pro" w:hAnsi="Source Sans Pro"/>
              </w:rPr>
              <w:t>and serve students who have completed a high number of units.</w:t>
            </w:r>
          </w:p>
          <w:permEnd w:id="864378113"/>
          <w:p w14:paraId="12946EA5" w14:textId="77777777" w:rsidR="00391113" w:rsidRPr="00593D81" w:rsidRDefault="00391113" w:rsidP="00391113">
            <w:pPr>
              <w:pStyle w:val="Tbul1"/>
              <w:numPr>
                <w:ilvl w:val="0"/>
                <w:numId w:val="0"/>
              </w:numPr>
              <w:rPr>
                <w:rFonts w:ascii="Source Sans Pro" w:hAnsi="Source Sans Pro"/>
              </w:rPr>
            </w:pPr>
          </w:p>
          <w:p w14:paraId="636569C9" w14:textId="77777777" w:rsidR="00391113" w:rsidRPr="00593D81" w:rsidRDefault="00391113" w:rsidP="00391113">
            <w:pPr>
              <w:pStyle w:val="Tbul1"/>
              <w:numPr>
                <w:ilvl w:val="0"/>
                <w:numId w:val="0"/>
              </w:numPr>
              <w:rPr>
                <w:rFonts w:ascii="Source Sans Pro" w:hAnsi="Source Sans Pro"/>
              </w:rPr>
            </w:pPr>
          </w:p>
          <w:p w14:paraId="1C0BC398" w14:textId="77777777"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837057367" w:edGrp="everyone"/>
          </w:p>
          <w:permEnd w:id="1837057367"/>
          <w:p w14:paraId="0A5B65EE" w14:textId="77777777" w:rsidR="00391113" w:rsidRPr="00593D81" w:rsidRDefault="00391113" w:rsidP="00391113">
            <w:pPr>
              <w:pStyle w:val="Tbul1"/>
              <w:numPr>
                <w:ilvl w:val="0"/>
                <w:numId w:val="0"/>
              </w:numPr>
              <w:rPr>
                <w:rFonts w:ascii="Source Sans Pro" w:hAnsi="Source Sans Pro"/>
              </w:rPr>
            </w:pPr>
          </w:p>
        </w:tc>
        <w:tc>
          <w:tcPr>
            <w:tcW w:w="4051" w:type="dxa"/>
          </w:tcPr>
          <w:p w14:paraId="6F62086A"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71033CC0" w14:textId="034ACBD0" w:rsidR="00F55A42" w:rsidRPr="00F55A42" w:rsidRDefault="00F55A42" w:rsidP="00F55A42">
            <w:pPr>
              <w:pStyle w:val="Tablebul1"/>
              <w:numPr>
                <w:ilvl w:val="0"/>
                <w:numId w:val="11"/>
              </w:numPr>
              <w:rPr>
                <w:rFonts w:ascii="Source Sans Pro" w:hAnsi="Source Sans Pro"/>
              </w:rPr>
            </w:pPr>
            <w:permStart w:id="1081499101" w:edGrp="everyone"/>
            <w:r w:rsidRPr="00F55A42">
              <w:rPr>
                <w:rFonts w:ascii="Source Sans Pro" w:hAnsi="Source Sans Pro"/>
              </w:rPr>
              <w:t>Implement EAB</w:t>
            </w:r>
            <w:r>
              <w:rPr>
                <w:rFonts w:ascii="Source Sans Pro" w:hAnsi="Source Sans Pro"/>
              </w:rPr>
              <w:t>.</w:t>
            </w:r>
          </w:p>
          <w:p w14:paraId="1EE9CA1D" w14:textId="04B6947E" w:rsidR="00391113" w:rsidRPr="00F55A42" w:rsidRDefault="00F55A42" w:rsidP="00F55A42">
            <w:pPr>
              <w:pStyle w:val="Tablebul1"/>
              <w:numPr>
                <w:ilvl w:val="0"/>
                <w:numId w:val="11"/>
              </w:numPr>
              <w:rPr>
                <w:rFonts w:ascii="Source Sans Pro" w:hAnsi="Source Sans Pro"/>
              </w:rPr>
            </w:pPr>
            <w:r w:rsidRPr="00F55A42">
              <w:rPr>
                <w:rFonts w:ascii="Source Sans Pro" w:hAnsi="Source Sans Pro"/>
              </w:rPr>
              <w:t>Adopt early-alert culture, close loop when alerts are generated</w:t>
            </w:r>
            <w:r>
              <w:rPr>
                <w:rFonts w:ascii="Source Sans Pro" w:hAnsi="Source Sans Pro"/>
              </w:rPr>
              <w:t>.</w:t>
            </w:r>
          </w:p>
          <w:permEnd w:id="1081499101"/>
          <w:p w14:paraId="09FB7AE7" w14:textId="77777777" w:rsidR="00391113" w:rsidRPr="00593D81" w:rsidRDefault="00391113" w:rsidP="00391113">
            <w:pPr>
              <w:rPr>
                <w:rFonts w:ascii="Source Sans Pro" w:hAnsi="Source Sans Pro" w:cs="Arial"/>
                <w:sz w:val="22"/>
                <w:szCs w:val="22"/>
              </w:rPr>
            </w:pPr>
          </w:p>
          <w:p w14:paraId="0FA6A485"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702496D" w14:textId="7A20BC8C" w:rsidR="00391113" w:rsidRPr="00593D81" w:rsidRDefault="00F55A42" w:rsidP="00391113">
            <w:pPr>
              <w:pStyle w:val="Tablebul1"/>
              <w:numPr>
                <w:ilvl w:val="0"/>
                <w:numId w:val="11"/>
              </w:numPr>
              <w:rPr>
                <w:rFonts w:ascii="Source Sans Pro" w:hAnsi="Source Sans Pro"/>
              </w:rPr>
            </w:pPr>
            <w:permStart w:id="494741290" w:edGrp="everyone"/>
            <w:r>
              <w:rPr>
                <w:rFonts w:ascii="Source Sans Pro" w:hAnsi="Source Sans Pro"/>
              </w:rPr>
              <w:t>2020-2021</w:t>
            </w:r>
          </w:p>
          <w:permEnd w:id="494741290"/>
          <w:p w14:paraId="7DC79C88" w14:textId="77777777" w:rsidR="00391113" w:rsidRPr="00593D81" w:rsidRDefault="00391113" w:rsidP="00391113">
            <w:pPr>
              <w:rPr>
                <w:rFonts w:ascii="Source Sans Pro" w:hAnsi="Source Sans Pro" w:cs="Arial"/>
                <w:i/>
                <w:sz w:val="22"/>
                <w:szCs w:val="22"/>
              </w:rPr>
            </w:pPr>
          </w:p>
        </w:tc>
      </w:tr>
      <w:tr w:rsidR="00391113" w:rsidRPr="00593D81" w14:paraId="05315A12" w14:textId="77777777" w:rsidTr="00A56A6C">
        <w:trPr>
          <w:jc w:val="center"/>
        </w:trPr>
        <w:tc>
          <w:tcPr>
            <w:tcW w:w="4315" w:type="dxa"/>
            <w:tcBorders>
              <w:top w:val="single" w:sz="4" w:space="0" w:color="auto"/>
            </w:tcBorders>
            <w:tcMar>
              <w:top w:w="29" w:type="dxa"/>
              <w:bottom w:w="29" w:type="dxa"/>
            </w:tcMar>
          </w:tcPr>
          <w:p w14:paraId="6DA9F5C3" w14:textId="2FD0E885" w:rsidR="00391113" w:rsidRPr="00593D81" w:rsidRDefault="00391113" w:rsidP="00391113">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tcMar>
              <w:top w:w="29" w:type="dxa"/>
              <w:bottom w:w="29" w:type="dxa"/>
            </w:tcMar>
            <w:vAlign w:val="center"/>
          </w:tcPr>
          <w:p w14:paraId="2C46310D" w14:textId="77777777" w:rsidR="00391113" w:rsidRPr="00593D81" w:rsidRDefault="00391113" w:rsidP="00391113">
            <w:pPr>
              <w:tabs>
                <w:tab w:val="left" w:pos="275"/>
              </w:tabs>
              <w:spacing w:after="60"/>
              <w:rPr>
                <w:rFonts w:ascii="Source Sans Pro" w:hAnsi="Source Sans Pro" w:cs="Arial"/>
                <w:sz w:val="22"/>
                <w:szCs w:val="22"/>
              </w:rPr>
            </w:pPr>
            <w:permStart w:id="24997708" w:edGrp="everyone"/>
            <w:r w:rsidRPr="00593D81">
              <w:rPr>
                <w:rFonts w:ascii="Source Sans Pro" w:eastAsia="MS Gothic" w:hAnsi="Source Sans Pro" w:cs="MS Gothic"/>
                <w:sz w:val="22"/>
                <w:szCs w:val="22"/>
              </w:rPr>
              <w:t>☐</w:t>
            </w:r>
            <w:permEnd w:id="24997708"/>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1BD49944" w14:textId="77777777" w:rsidR="00391113" w:rsidRPr="00593D81" w:rsidRDefault="00391113" w:rsidP="00391113">
            <w:pPr>
              <w:tabs>
                <w:tab w:val="left" w:pos="275"/>
              </w:tabs>
              <w:spacing w:after="60"/>
              <w:rPr>
                <w:rFonts w:ascii="Source Sans Pro" w:hAnsi="Source Sans Pro" w:cs="Arial"/>
                <w:sz w:val="22"/>
                <w:szCs w:val="22"/>
              </w:rPr>
            </w:pPr>
            <w:permStart w:id="881612293" w:edGrp="everyone"/>
            <w:r w:rsidRPr="00593D81">
              <w:rPr>
                <w:rFonts w:ascii="Source Sans Pro" w:eastAsia="MS Gothic" w:hAnsi="Source Sans Pro" w:cs="MS Gothic"/>
                <w:sz w:val="22"/>
                <w:szCs w:val="22"/>
              </w:rPr>
              <w:t>☐</w:t>
            </w:r>
            <w:permEnd w:id="881612293"/>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6087B80" w14:textId="77777777" w:rsidR="00391113" w:rsidRPr="00593D81" w:rsidRDefault="00391113" w:rsidP="00391113">
            <w:pPr>
              <w:tabs>
                <w:tab w:val="left" w:pos="275"/>
              </w:tabs>
              <w:spacing w:after="60"/>
              <w:rPr>
                <w:rFonts w:ascii="Source Sans Pro" w:hAnsi="Source Sans Pro" w:cs="Arial"/>
                <w:sz w:val="22"/>
                <w:szCs w:val="22"/>
              </w:rPr>
            </w:pPr>
            <w:permStart w:id="2018448941" w:edGrp="everyone"/>
            <w:r w:rsidRPr="00593D81">
              <w:rPr>
                <w:rFonts w:ascii="Source Sans Pro" w:eastAsia="MS Gothic" w:hAnsi="Source Sans Pro" w:cs="MS Gothic"/>
                <w:sz w:val="22"/>
                <w:szCs w:val="22"/>
              </w:rPr>
              <w:t>☐</w:t>
            </w:r>
            <w:permEnd w:id="2018448941"/>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4E76C760" w14:textId="77FD3B8E" w:rsidR="00391113" w:rsidRPr="00593D81" w:rsidRDefault="00A6280F" w:rsidP="00391113">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391113" w:rsidRPr="00593D81">
              <w:rPr>
                <w:rFonts w:ascii="Source Sans Pro" w:eastAsia="MS Gothic" w:hAnsi="Source Sans Pro" w:cs="MS Gothic"/>
                <w:sz w:val="22"/>
                <w:szCs w:val="22"/>
              </w:rPr>
              <w:tab/>
            </w:r>
            <w:r w:rsidR="00391113" w:rsidRPr="00FA71C8">
              <w:rPr>
                <w:rFonts w:ascii="Source Sans Pro" w:hAnsi="Source Sans Pro" w:cs="Arial"/>
                <w:sz w:val="22"/>
                <w:szCs w:val="22"/>
              </w:rPr>
              <w:t>Scaling in progress</w:t>
            </w:r>
          </w:p>
          <w:p w14:paraId="3DCB7A9A" w14:textId="77777777" w:rsidR="00391113" w:rsidRPr="00593D81" w:rsidRDefault="00391113" w:rsidP="00391113">
            <w:pPr>
              <w:rPr>
                <w:rFonts w:ascii="Source Sans Pro" w:hAnsi="Source Sans Pro" w:cs="Arial"/>
                <w:sz w:val="22"/>
                <w:szCs w:val="22"/>
              </w:rPr>
            </w:pPr>
            <w:permStart w:id="1185833288" w:edGrp="everyone"/>
            <w:r w:rsidRPr="00593D81">
              <w:rPr>
                <w:rFonts w:ascii="Source Sans Pro" w:eastAsia="MS Gothic" w:hAnsi="Source Sans Pro" w:cs="MS Gothic"/>
                <w:sz w:val="22"/>
                <w:szCs w:val="22"/>
              </w:rPr>
              <w:t>☐</w:t>
            </w:r>
            <w:permEnd w:id="1185833288"/>
            <w:r w:rsidRPr="00593D81">
              <w:rPr>
                <w:rFonts w:ascii="Source Sans Pro" w:hAnsi="Source Sans Pro" w:cs="Arial"/>
                <w:sz w:val="22"/>
                <w:szCs w:val="22"/>
              </w:rPr>
              <w:t xml:space="preserve"> At scale</w:t>
            </w:r>
          </w:p>
        </w:tc>
        <w:tc>
          <w:tcPr>
            <w:tcW w:w="4190" w:type="dxa"/>
            <w:tcMar>
              <w:top w:w="29" w:type="dxa"/>
              <w:bottom w:w="29" w:type="dxa"/>
            </w:tcMar>
          </w:tcPr>
          <w:p w14:paraId="422B3FC9"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t>Progress to date:</w:t>
            </w:r>
          </w:p>
          <w:p w14:paraId="103AD3B2" w14:textId="72764E5C" w:rsidR="00391113" w:rsidRPr="00ED2108" w:rsidRDefault="00F55A42" w:rsidP="00F55A42">
            <w:pPr>
              <w:pStyle w:val="Tablebul1"/>
              <w:rPr>
                <w:rFonts w:ascii="Source Sans Pro" w:hAnsi="Source Sans Pro"/>
              </w:rPr>
            </w:pPr>
            <w:permStart w:id="749032491" w:edGrp="everyone"/>
            <w:r w:rsidRPr="00ED2108">
              <w:rPr>
                <w:rFonts w:ascii="Source Sans Pro" w:hAnsi="Source Sans Pro"/>
              </w:rPr>
              <w:t>Educational planning software shows courses needed for current and future semesters, % of completion. Students are able to access educational plans (SEP) through student portal.</w:t>
            </w:r>
          </w:p>
          <w:p w14:paraId="3FA92193" w14:textId="3982C3C7" w:rsidR="00EE0365" w:rsidRPr="00ED2108" w:rsidRDefault="00EE0365" w:rsidP="00F55A42">
            <w:pPr>
              <w:pStyle w:val="Tablebul1"/>
              <w:rPr>
                <w:rFonts w:ascii="Source Sans Pro" w:hAnsi="Source Sans Pro"/>
              </w:rPr>
            </w:pPr>
            <w:r w:rsidRPr="00ED2108">
              <w:rPr>
                <w:rFonts w:ascii="Source Sans Pro" w:hAnsi="Source Sans Pro"/>
              </w:rPr>
              <w:t>SCE faculty monitor noncredit students’ progress in completion of high school credits, equivalency exam, and course levels.</w:t>
            </w:r>
          </w:p>
          <w:permEnd w:id="749032491"/>
          <w:p w14:paraId="3BD806B1" w14:textId="77777777" w:rsidR="00391113" w:rsidRPr="0037425B" w:rsidRDefault="00391113" w:rsidP="00391113">
            <w:pPr>
              <w:pStyle w:val="Tbul1"/>
              <w:numPr>
                <w:ilvl w:val="0"/>
                <w:numId w:val="0"/>
              </w:numPr>
              <w:rPr>
                <w:rFonts w:ascii="Source Sans Pro" w:hAnsi="Source Sans Pro"/>
              </w:rPr>
            </w:pPr>
          </w:p>
          <w:p w14:paraId="69858286" w14:textId="77777777" w:rsidR="00391113" w:rsidRPr="0037425B" w:rsidRDefault="00391113" w:rsidP="00391113">
            <w:pPr>
              <w:pStyle w:val="Tbul1"/>
              <w:numPr>
                <w:ilvl w:val="0"/>
                <w:numId w:val="0"/>
              </w:numPr>
              <w:ind w:left="245" w:hanging="245"/>
              <w:rPr>
                <w:rFonts w:ascii="Source Sans Pro" w:hAnsi="Source Sans Pro"/>
              </w:rPr>
            </w:pPr>
          </w:p>
          <w:p w14:paraId="41ED40CC" w14:textId="623110ED" w:rsidR="00391113" w:rsidRPr="0037425B" w:rsidRDefault="00391113" w:rsidP="00391113">
            <w:pPr>
              <w:pStyle w:val="Tablebul1"/>
              <w:numPr>
                <w:ilvl w:val="0"/>
                <w:numId w:val="0"/>
              </w:numPr>
              <w:ind w:left="245" w:hanging="245"/>
              <w:rPr>
                <w:rFonts w:ascii="Source Sans Pro" w:hAnsi="Source Sans Pro"/>
              </w:rPr>
            </w:pPr>
            <w:r w:rsidRPr="0037425B">
              <w:rPr>
                <w:rFonts w:ascii="Source Sans Pro" w:hAnsi="Source Sans Pro"/>
              </w:rPr>
              <w:t xml:space="preserve">Term, if </w:t>
            </w:r>
            <w:r w:rsidRPr="0037425B">
              <w:rPr>
                <w:rFonts w:ascii="Source Sans Pro" w:hAnsi="Source Sans Pro"/>
                <w:i/>
              </w:rPr>
              <w:t>at scale</w:t>
            </w:r>
            <w:r w:rsidRPr="0037425B">
              <w:rPr>
                <w:rFonts w:ascii="Source Sans Pro" w:hAnsi="Source Sans Pro"/>
              </w:rPr>
              <w:t xml:space="preserve"> or </w:t>
            </w:r>
            <w:r w:rsidRPr="0037425B">
              <w:rPr>
                <w:rFonts w:ascii="Source Sans Pro" w:hAnsi="Source Sans Pro"/>
                <w:i/>
              </w:rPr>
              <w:t>scaling</w:t>
            </w:r>
            <w:r w:rsidRPr="0037425B">
              <w:rPr>
                <w:rFonts w:ascii="Source Sans Pro" w:hAnsi="Source Sans Pro"/>
              </w:rPr>
              <w:t xml:space="preserve">: </w:t>
            </w:r>
            <w:permStart w:id="2095738643" w:edGrp="everyone"/>
            <w:r w:rsidR="00F55A42" w:rsidRPr="0037425B">
              <w:rPr>
                <w:rFonts w:ascii="Source Sans Pro" w:hAnsi="Source Sans Pro"/>
              </w:rPr>
              <w:t>20</w:t>
            </w:r>
            <w:r w:rsidR="00C51952" w:rsidRPr="0037425B">
              <w:rPr>
                <w:rFonts w:ascii="Source Sans Pro" w:hAnsi="Source Sans Pro"/>
              </w:rPr>
              <w:t>19</w:t>
            </w:r>
          </w:p>
          <w:permEnd w:id="2095738643"/>
          <w:p w14:paraId="45DB9E16" w14:textId="77777777" w:rsidR="00391113" w:rsidRPr="0037425B" w:rsidRDefault="00391113" w:rsidP="00391113">
            <w:pPr>
              <w:pStyle w:val="Tablebul1"/>
              <w:numPr>
                <w:ilvl w:val="0"/>
                <w:numId w:val="0"/>
              </w:numPr>
              <w:ind w:left="245" w:hanging="245"/>
              <w:rPr>
                <w:rFonts w:ascii="Source Sans Pro" w:hAnsi="Source Sans Pro"/>
              </w:rPr>
            </w:pPr>
          </w:p>
        </w:tc>
        <w:tc>
          <w:tcPr>
            <w:tcW w:w="4051" w:type="dxa"/>
          </w:tcPr>
          <w:p w14:paraId="154C92E1" w14:textId="77777777" w:rsidR="00391113" w:rsidRPr="0037425B" w:rsidRDefault="00391113" w:rsidP="00391113">
            <w:pPr>
              <w:rPr>
                <w:rFonts w:ascii="Source Sans Pro" w:hAnsi="Source Sans Pro" w:cs="Arial"/>
                <w:i/>
                <w:sz w:val="22"/>
                <w:szCs w:val="22"/>
              </w:rPr>
            </w:pPr>
            <w:r w:rsidRPr="0037425B">
              <w:rPr>
                <w:rFonts w:ascii="Source Sans Pro" w:hAnsi="Source Sans Pro" w:cs="Arial"/>
                <w:i/>
                <w:sz w:val="22"/>
                <w:szCs w:val="22"/>
              </w:rPr>
              <w:t>Next steps:</w:t>
            </w:r>
          </w:p>
          <w:p w14:paraId="35AB6FE5" w14:textId="284C507D" w:rsidR="00391113" w:rsidRPr="0037425B" w:rsidRDefault="00F55A42" w:rsidP="00F55A42">
            <w:pPr>
              <w:pStyle w:val="ListParagraph"/>
              <w:numPr>
                <w:ilvl w:val="0"/>
                <w:numId w:val="11"/>
              </w:numPr>
              <w:rPr>
                <w:rFonts w:ascii="Source Sans Pro" w:hAnsi="Source Sans Pro" w:cs="Arial"/>
                <w:sz w:val="22"/>
                <w:szCs w:val="22"/>
              </w:rPr>
            </w:pPr>
            <w:permStart w:id="1139605942" w:edGrp="everyone"/>
            <w:r w:rsidRPr="0037425B">
              <w:rPr>
                <w:rFonts w:ascii="Source Sans Pro" w:hAnsi="Source Sans Pro" w:cs="Arial"/>
                <w:sz w:val="22"/>
                <w:szCs w:val="22"/>
              </w:rPr>
              <w:t>Implement EAB software.</w:t>
            </w:r>
          </w:p>
          <w:permEnd w:id="1139605942"/>
          <w:p w14:paraId="0CF079D6" w14:textId="77777777" w:rsidR="00391113" w:rsidRPr="0037425B" w:rsidRDefault="00391113" w:rsidP="00391113">
            <w:pPr>
              <w:rPr>
                <w:rFonts w:ascii="Source Sans Pro" w:hAnsi="Source Sans Pro" w:cs="Arial"/>
                <w:sz w:val="22"/>
                <w:szCs w:val="22"/>
              </w:rPr>
            </w:pPr>
          </w:p>
          <w:p w14:paraId="007ED1D3" w14:textId="77777777" w:rsidR="00391113" w:rsidRPr="0037425B" w:rsidRDefault="00391113" w:rsidP="00391113">
            <w:pPr>
              <w:rPr>
                <w:rFonts w:ascii="Source Sans Pro" w:hAnsi="Source Sans Pro" w:cs="Arial"/>
                <w:i/>
                <w:sz w:val="22"/>
                <w:szCs w:val="22"/>
              </w:rPr>
            </w:pPr>
            <w:r w:rsidRPr="0037425B">
              <w:rPr>
                <w:rFonts w:ascii="Source Sans Pro" w:hAnsi="Source Sans Pro" w:cs="Arial"/>
                <w:i/>
                <w:sz w:val="22"/>
                <w:szCs w:val="22"/>
              </w:rPr>
              <w:t>Timeline for implementing next steps:</w:t>
            </w:r>
          </w:p>
          <w:p w14:paraId="1C443F48" w14:textId="2AABE7A5" w:rsidR="00391113" w:rsidRPr="0037425B" w:rsidRDefault="007B5809" w:rsidP="00391113">
            <w:pPr>
              <w:pStyle w:val="Tablebul1"/>
              <w:numPr>
                <w:ilvl w:val="0"/>
                <w:numId w:val="11"/>
              </w:numPr>
              <w:rPr>
                <w:rFonts w:ascii="Source Sans Pro" w:hAnsi="Source Sans Pro"/>
              </w:rPr>
            </w:pPr>
            <w:permStart w:id="1716263696" w:edGrp="everyone"/>
            <w:r w:rsidRPr="0037425B">
              <w:rPr>
                <w:rFonts w:ascii="Source Sans Pro" w:hAnsi="Source Sans Pro"/>
              </w:rPr>
              <w:t>2020-2021</w:t>
            </w:r>
          </w:p>
          <w:permEnd w:id="1716263696"/>
          <w:p w14:paraId="013C6668" w14:textId="77777777" w:rsidR="00391113" w:rsidRPr="0037425B" w:rsidRDefault="00391113" w:rsidP="00391113">
            <w:pPr>
              <w:pStyle w:val="ListParagraph"/>
              <w:ind w:left="360"/>
              <w:rPr>
                <w:rFonts w:ascii="Source Sans Pro" w:hAnsi="Source Sans Pro" w:cs="Arial"/>
                <w:i/>
                <w:sz w:val="22"/>
                <w:szCs w:val="22"/>
              </w:rPr>
            </w:pPr>
          </w:p>
        </w:tc>
      </w:tr>
      <w:tr w:rsidR="00391113" w:rsidRPr="00593D81" w14:paraId="7ACB311D" w14:textId="77777777" w:rsidTr="00A56A6C">
        <w:trPr>
          <w:jc w:val="center"/>
        </w:trPr>
        <w:tc>
          <w:tcPr>
            <w:tcW w:w="4315" w:type="dxa"/>
            <w:tcMar>
              <w:top w:w="29" w:type="dxa"/>
              <w:bottom w:w="29" w:type="dxa"/>
            </w:tcMar>
          </w:tcPr>
          <w:p w14:paraId="51591BCD" w14:textId="7BD0BB1D"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lastRenderedPageBreak/>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628C5817" w14:textId="77777777" w:rsidR="00391113" w:rsidRPr="00593D81" w:rsidRDefault="00391113" w:rsidP="00391113">
            <w:pPr>
              <w:tabs>
                <w:tab w:val="left" w:pos="275"/>
              </w:tabs>
              <w:spacing w:after="60"/>
              <w:rPr>
                <w:rFonts w:ascii="Source Sans Pro" w:hAnsi="Source Sans Pro" w:cs="Arial"/>
                <w:sz w:val="22"/>
                <w:szCs w:val="22"/>
              </w:rPr>
            </w:pPr>
            <w:permStart w:id="375538392" w:edGrp="everyone"/>
            <w:r w:rsidRPr="00593D81">
              <w:rPr>
                <w:rFonts w:ascii="Source Sans Pro" w:eastAsia="MS Gothic" w:hAnsi="Source Sans Pro" w:cs="MS Gothic"/>
                <w:sz w:val="22"/>
                <w:szCs w:val="22"/>
              </w:rPr>
              <w:t>☐</w:t>
            </w:r>
            <w:permEnd w:id="37553839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3D1C4DA3" w14:textId="338DB543" w:rsidR="00391113" w:rsidRPr="00593D81" w:rsidRDefault="00A6280F" w:rsidP="00391113">
            <w:pPr>
              <w:tabs>
                <w:tab w:val="left" w:pos="275"/>
              </w:tabs>
              <w:spacing w:after="60"/>
              <w:rPr>
                <w:rFonts w:ascii="Source Sans Pro" w:hAnsi="Source Sans Pro" w:cs="Arial"/>
                <w:sz w:val="22"/>
                <w:szCs w:val="22"/>
              </w:rPr>
            </w:pPr>
            <w:r w:rsidRPr="00FA71C8">
              <w:rPr>
                <w:rFonts w:ascii="Source Sans Pro" w:eastAsia="MS Gothic" w:hAnsi="Source Sans Pro" w:cs="MS Gothic"/>
                <w:sz w:val="22"/>
                <w:szCs w:val="22"/>
              </w:rPr>
              <w:t>✓</w:t>
            </w:r>
            <w:r w:rsidR="00391113" w:rsidRPr="00FA71C8">
              <w:rPr>
                <w:rFonts w:ascii="Source Sans Pro" w:eastAsia="MS Gothic" w:hAnsi="Source Sans Pro" w:cs="MS Gothic"/>
                <w:sz w:val="22"/>
                <w:szCs w:val="22"/>
              </w:rPr>
              <w:tab/>
            </w:r>
            <w:r w:rsidR="00391113" w:rsidRPr="00FA71C8">
              <w:rPr>
                <w:rFonts w:ascii="Source Sans Pro" w:hAnsi="Source Sans Pro" w:cs="Arial"/>
                <w:sz w:val="22"/>
                <w:szCs w:val="22"/>
              </w:rPr>
              <w:t>Not systematic</w:t>
            </w:r>
          </w:p>
          <w:p w14:paraId="01DB338C" w14:textId="77777777" w:rsidR="00391113" w:rsidRPr="00593D81" w:rsidRDefault="00391113" w:rsidP="00391113">
            <w:pPr>
              <w:tabs>
                <w:tab w:val="left" w:pos="275"/>
              </w:tabs>
              <w:spacing w:after="60"/>
              <w:rPr>
                <w:rFonts w:ascii="Source Sans Pro" w:hAnsi="Source Sans Pro" w:cs="Arial"/>
                <w:sz w:val="22"/>
                <w:szCs w:val="22"/>
              </w:rPr>
            </w:pPr>
            <w:permStart w:id="121770658" w:edGrp="everyone"/>
            <w:r w:rsidRPr="00593D81">
              <w:rPr>
                <w:rFonts w:ascii="Source Sans Pro" w:eastAsia="MS Gothic" w:hAnsi="Source Sans Pro" w:cs="MS Gothic"/>
                <w:sz w:val="22"/>
                <w:szCs w:val="22"/>
              </w:rPr>
              <w:t>☐</w:t>
            </w:r>
            <w:permEnd w:id="12177065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5155205B" w14:textId="77777777" w:rsidR="00391113" w:rsidRPr="00593D81" w:rsidRDefault="00391113" w:rsidP="00391113">
            <w:pPr>
              <w:tabs>
                <w:tab w:val="left" w:pos="275"/>
              </w:tabs>
              <w:spacing w:after="60"/>
              <w:rPr>
                <w:rFonts w:ascii="Source Sans Pro" w:hAnsi="Source Sans Pro" w:cs="Arial"/>
                <w:sz w:val="22"/>
                <w:szCs w:val="22"/>
              </w:rPr>
            </w:pPr>
            <w:permStart w:id="641280436" w:edGrp="everyone"/>
            <w:r w:rsidRPr="00593D81">
              <w:rPr>
                <w:rFonts w:ascii="Source Sans Pro" w:eastAsia="MS Gothic" w:hAnsi="Source Sans Pro" w:cs="MS Gothic"/>
                <w:sz w:val="22"/>
                <w:szCs w:val="22"/>
              </w:rPr>
              <w:t>☐</w:t>
            </w:r>
            <w:permEnd w:id="64128043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9C71A21" w14:textId="77777777" w:rsidR="00391113" w:rsidRPr="00593D81" w:rsidRDefault="00391113" w:rsidP="00391113">
            <w:pPr>
              <w:rPr>
                <w:rFonts w:ascii="Source Sans Pro" w:hAnsi="Source Sans Pro" w:cs="Arial"/>
                <w:sz w:val="22"/>
                <w:szCs w:val="22"/>
              </w:rPr>
            </w:pPr>
            <w:permStart w:id="871108763" w:edGrp="everyone"/>
            <w:r w:rsidRPr="00593D81">
              <w:rPr>
                <w:rFonts w:ascii="Source Sans Pro" w:eastAsia="MS Gothic" w:hAnsi="Source Sans Pro" w:cs="MS Gothic"/>
                <w:sz w:val="22"/>
                <w:szCs w:val="22"/>
              </w:rPr>
              <w:t>☐</w:t>
            </w:r>
            <w:permEnd w:id="871108763"/>
            <w:r w:rsidRPr="00593D81">
              <w:rPr>
                <w:rFonts w:ascii="Source Sans Pro" w:hAnsi="Source Sans Pro" w:cs="Arial"/>
                <w:sz w:val="22"/>
                <w:szCs w:val="22"/>
              </w:rPr>
              <w:t xml:space="preserve"> At scale</w:t>
            </w:r>
          </w:p>
        </w:tc>
        <w:tc>
          <w:tcPr>
            <w:tcW w:w="4190" w:type="dxa"/>
            <w:tcMar>
              <w:top w:w="29" w:type="dxa"/>
              <w:bottom w:w="29" w:type="dxa"/>
            </w:tcMar>
          </w:tcPr>
          <w:p w14:paraId="76423103"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t>Progress to date:</w:t>
            </w:r>
          </w:p>
          <w:p w14:paraId="77AB1FA8" w14:textId="6F3A847E" w:rsidR="00F55A42" w:rsidRPr="00ED2108" w:rsidRDefault="00F55A42" w:rsidP="00F55A42">
            <w:pPr>
              <w:pStyle w:val="Tablebul1"/>
              <w:numPr>
                <w:ilvl w:val="0"/>
                <w:numId w:val="11"/>
              </w:numPr>
              <w:rPr>
                <w:rFonts w:ascii="Source Sans Pro" w:hAnsi="Source Sans Pro"/>
              </w:rPr>
            </w:pPr>
            <w:permStart w:id="294326856" w:edGrp="everyone"/>
            <w:r w:rsidRPr="00ED2108">
              <w:rPr>
                <w:rFonts w:ascii="Source Sans Pro" w:hAnsi="Source Sans Pro"/>
              </w:rPr>
              <w:t xml:space="preserve">Some special programs use progress checks reviewed by support programs and counseling. Students </w:t>
            </w:r>
            <w:r w:rsidR="0037425B" w:rsidRPr="00ED2108">
              <w:rPr>
                <w:rFonts w:ascii="Source Sans Pro" w:hAnsi="Source Sans Pro"/>
              </w:rPr>
              <w:t xml:space="preserve">are </w:t>
            </w:r>
            <w:r w:rsidRPr="00ED2108">
              <w:rPr>
                <w:rFonts w:ascii="Source Sans Pro" w:hAnsi="Source Sans Pro"/>
              </w:rPr>
              <w:t xml:space="preserve">required to attend intervention if grades are deficient. </w:t>
            </w:r>
          </w:p>
          <w:p w14:paraId="645F35CD" w14:textId="06D5E336" w:rsidR="00391113" w:rsidRPr="00ED2108" w:rsidRDefault="0037425B" w:rsidP="00F55A42">
            <w:pPr>
              <w:pStyle w:val="Tablebul1"/>
              <w:numPr>
                <w:ilvl w:val="0"/>
                <w:numId w:val="11"/>
              </w:numPr>
              <w:rPr>
                <w:rFonts w:ascii="Source Sans Pro" w:hAnsi="Source Sans Pro"/>
              </w:rPr>
            </w:pPr>
            <w:r w:rsidRPr="00ED2108">
              <w:rPr>
                <w:rFonts w:ascii="Source Sans Pro" w:hAnsi="Source Sans Pro"/>
              </w:rPr>
              <w:t>GPS counselor summit occurred</w:t>
            </w:r>
            <w:r w:rsidR="00F55A42" w:rsidRPr="00ED2108">
              <w:rPr>
                <w:rFonts w:ascii="Source Sans Pro" w:hAnsi="Source Sans Pro"/>
              </w:rPr>
              <w:t xml:space="preserve"> in Fall </w:t>
            </w:r>
            <w:r w:rsidRPr="00ED2108">
              <w:rPr>
                <w:rFonts w:ascii="Source Sans Pro" w:hAnsi="Source Sans Pro"/>
              </w:rPr>
              <w:t xml:space="preserve">of </w:t>
            </w:r>
            <w:r w:rsidR="00F55A42" w:rsidRPr="00ED2108">
              <w:rPr>
                <w:rFonts w:ascii="Source Sans Pro" w:hAnsi="Source Sans Pro"/>
              </w:rPr>
              <w:t xml:space="preserve">2018 and </w:t>
            </w:r>
            <w:r w:rsidRPr="00ED2108">
              <w:rPr>
                <w:rFonts w:ascii="Source Sans Pro" w:hAnsi="Source Sans Pro"/>
              </w:rPr>
              <w:t xml:space="preserve">the </w:t>
            </w:r>
            <w:r w:rsidR="00F55A42" w:rsidRPr="00ED2108">
              <w:rPr>
                <w:rFonts w:ascii="Source Sans Pro" w:hAnsi="Source Sans Pro"/>
              </w:rPr>
              <w:t xml:space="preserve">second summit will happen in Spring of 2019 to create an action plan to address this area. </w:t>
            </w:r>
          </w:p>
          <w:p w14:paraId="25C6398D" w14:textId="559DEC67" w:rsidR="00275949" w:rsidRPr="00ED2108" w:rsidRDefault="00275949" w:rsidP="00275949">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SCE has begun to send text messages to students who drop out of transfer level math and English to enroll in noncredit courses developed for successful re-enrollment into transfer level math and English.</w:t>
            </w:r>
          </w:p>
          <w:p w14:paraId="2682FCCB" w14:textId="40564CC9" w:rsidR="00863605" w:rsidRPr="00ED2108" w:rsidRDefault="00863605" w:rsidP="00275949">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 xml:space="preserve">Basic Needs Committee coordinates </w:t>
            </w:r>
            <w:r w:rsidR="00DF2672" w:rsidRPr="00ED2108">
              <w:rPr>
                <w:rFonts w:ascii="Source Sans Pro" w:hAnsi="Source Sans Pro" w:cs="Arial"/>
                <w:sz w:val="22"/>
                <w:szCs w:val="22"/>
              </w:rPr>
              <w:t>student services resources ex: food pantry.</w:t>
            </w:r>
          </w:p>
          <w:p w14:paraId="6FA260A9" w14:textId="77777777" w:rsidR="00DF2672" w:rsidRPr="00ED2108" w:rsidRDefault="00DF2672" w:rsidP="00275949">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 xml:space="preserve">Probation Level: </w:t>
            </w:r>
          </w:p>
          <w:p w14:paraId="22CB3B94" w14:textId="77777777" w:rsidR="00DF2672" w:rsidRPr="00ED2108" w:rsidRDefault="00DF2672" w:rsidP="00DF2672">
            <w:pPr>
              <w:pStyle w:val="ListParagraph"/>
              <w:ind w:left="360"/>
              <w:rPr>
                <w:rFonts w:ascii="Source Sans Pro" w:hAnsi="Source Sans Pro" w:cs="Arial"/>
                <w:sz w:val="22"/>
                <w:szCs w:val="22"/>
              </w:rPr>
            </w:pPr>
            <w:r w:rsidRPr="00ED2108">
              <w:rPr>
                <w:rFonts w:ascii="Source Sans Pro" w:hAnsi="Source Sans Pro" w:cs="Arial"/>
                <w:sz w:val="22"/>
                <w:szCs w:val="22"/>
              </w:rPr>
              <w:t xml:space="preserve">Level 1: Require students to complete a workshop. </w:t>
            </w:r>
          </w:p>
          <w:p w14:paraId="668251E5" w14:textId="77777777" w:rsidR="00DF2672" w:rsidRPr="00ED2108" w:rsidRDefault="00DF2672" w:rsidP="00DF2672">
            <w:pPr>
              <w:pStyle w:val="ListParagraph"/>
              <w:ind w:left="360"/>
              <w:rPr>
                <w:rFonts w:ascii="Source Sans Pro" w:hAnsi="Source Sans Pro" w:cs="Arial"/>
                <w:sz w:val="22"/>
                <w:szCs w:val="22"/>
              </w:rPr>
            </w:pPr>
            <w:r w:rsidRPr="00ED2108">
              <w:rPr>
                <w:rFonts w:ascii="Source Sans Pro" w:hAnsi="Source Sans Pro" w:cs="Arial"/>
                <w:sz w:val="22"/>
                <w:szCs w:val="22"/>
              </w:rPr>
              <w:t xml:space="preserve">Level 2: In person workshop. </w:t>
            </w:r>
          </w:p>
          <w:p w14:paraId="10ADDD6F" w14:textId="4EC891C7" w:rsidR="00EE0365" w:rsidRPr="00ED2108" w:rsidRDefault="00DF2672" w:rsidP="00EE0365">
            <w:pPr>
              <w:pStyle w:val="ListParagraph"/>
              <w:ind w:left="360"/>
              <w:rPr>
                <w:rFonts w:ascii="Source Sans Pro" w:hAnsi="Source Sans Pro" w:cs="Arial"/>
                <w:sz w:val="22"/>
                <w:szCs w:val="22"/>
              </w:rPr>
            </w:pPr>
            <w:r w:rsidRPr="00ED2108">
              <w:rPr>
                <w:rFonts w:ascii="Source Sans Pro" w:hAnsi="Source Sans Pro" w:cs="Arial"/>
                <w:sz w:val="22"/>
                <w:szCs w:val="22"/>
              </w:rPr>
              <w:t xml:space="preserve">Level 3: Appeal process via committee. </w:t>
            </w:r>
          </w:p>
          <w:p w14:paraId="7F8D5F59" w14:textId="134E79CA" w:rsidR="00EE0365" w:rsidRPr="00ED2108" w:rsidRDefault="00EE0365" w:rsidP="00EE0365">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SCE has a progress policy in place for students who fall behind in their educational plans and coursework.</w:t>
            </w:r>
          </w:p>
          <w:permEnd w:id="294326856"/>
          <w:p w14:paraId="339FE119" w14:textId="77777777" w:rsidR="00391113" w:rsidRPr="00ED2108" w:rsidRDefault="00391113" w:rsidP="00391113">
            <w:pPr>
              <w:pStyle w:val="Tbul1"/>
              <w:numPr>
                <w:ilvl w:val="0"/>
                <w:numId w:val="0"/>
              </w:numPr>
              <w:ind w:left="245"/>
              <w:rPr>
                <w:rFonts w:ascii="Source Sans Pro" w:hAnsi="Source Sans Pro"/>
              </w:rPr>
            </w:pPr>
          </w:p>
          <w:p w14:paraId="178B5DF1" w14:textId="77777777" w:rsidR="00391113" w:rsidRPr="00ED2108" w:rsidRDefault="00391113" w:rsidP="00391113">
            <w:pPr>
              <w:pStyle w:val="Tbul1"/>
              <w:numPr>
                <w:ilvl w:val="0"/>
                <w:numId w:val="0"/>
              </w:numPr>
              <w:rPr>
                <w:rFonts w:ascii="Source Sans Pro" w:hAnsi="Source Sans Pro"/>
              </w:rPr>
            </w:pPr>
          </w:p>
          <w:p w14:paraId="589FA291" w14:textId="77777777" w:rsidR="00391113" w:rsidRPr="00ED2108" w:rsidRDefault="00391113" w:rsidP="00391113">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416163168" w:edGrp="everyone"/>
          </w:p>
          <w:permEnd w:id="416163168"/>
          <w:p w14:paraId="7F2C8178" w14:textId="77777777" w:rsidR="00391113" w:rsidRPr="00ED2108" w:rsidRDefault="00391113" w:rsidP="00391113">
            <w:pPr>
              <w:pStyle w:val="Tablebul1"/>
              <w:numPr>
                <w:ilvl w:val="0"/>
                <w:numId w:val="0"/>
              </w:numPr>
              <w:ind w:left="245" w:hanging="245"/>
              <w:rPr>
                <w:rFonts w:ascii="Source Sans Pro" w:hAnsi="Source Sans Pro"/>
              </w:rPr>
            </w:pPr>
          </w:p>
        </w:tc>
        <w:tc>
          <w:tcPr>
            <w:tcW w:w="4051" w:type="dxa"/>
          </w:tcPr>
          <w:p w14:paraId="696FCEE7"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t>Next steps:</w:t>
            </w:r>
          </w:p>
          <w:p w14:paraId="20CE5907" w14:textId="0023E236" w:rsidR="00F55A42" w:rsidRPr="00ED2108" w:rsidRDefault="00F55A42" w:rsidP="00F55A42">
            <w:pPr>
              <w:pStyle w:val="Tablebul1"/>
              <w:numPr>
                <w:ilvl w:val="0"/>
                <w:numId w:val="11"/>
              </w:numPr>
              <w:rPr>
                <w:rFonts w:ascii="Source Sans Pro" w:hAnsi="Source Sans Pro"/>
              </w:rPr>
            </w:pPr>
            <w:permStart w:id="970867780" w:edGrp="everyone"/>
            <w:r w:rsidRPr="00ED2108">
              <w:rPr>
                <w:rFonts w:ascii="Source Sans Pro" w:hAnsi="Source Sans Pro"/>
              </w:rPr>
              <w:t>Scale early alert programs across campus.</w:t>
            </w:r>
          </w:p>
          <w:p w14:paraId="36C76EC0" w14:textId="6A9DF96E" w:rsidR="00DF2672" w:rsidRPr="00ED2108" w:rsidRDefault="0037425B" w:rsidP="00F55A42">
            <w:pPr>
              <w:pStyle w:val="Tablebul1"/>
              <w:numPr>
                <w:ilvl w:val="0"/>
                <w:numId w:val="11"/>
              </w:numPr>
              <w:rPr>
                <w:rFonts w:ascii="Source Sans Pro" w:hAnsi="Source Sans Pro"/>
              </w:rPr>
            </w:pPr>
            <w:r w:rsidRPr="00ED2108">
              <w:rPr>
                <w:rFonts w:ascii="Source Sans Pro" w:hAnsi="Source Sans Pro"/>
              </w:rPr>
              <w:t>College will</w:t>
            </w:r>
            <w:r w:rsidR="00F55A42" w:rsidRPr="00ED2108">
              <w:rPr>
                <w:rFonts w:ascii="Source Sans Pro" w:hAnsi="Source Sans Pro"/>
              </w:rPr>
              <w:t xml:space="preserve"> continue to evaluate and address counseling services to address student needs.</w:t>
            </w:r>
          </w:p>
          <w:p w14:paraId="01616CEE" w14:textId="27879430" w:rsidR="00391113" w:rsidRPr="00ED2108" w:rsidRDefault="00DF2672" w:rsidP="00F55A42">
            <w:pPr>
              <w:pStyle w:val="Tablebul1"/>
              <w:numPr>
                <w:ilvl w:val="0"/>
                <w:numId w:val="11"/>
              </w:numPr>
              <w:rPr>
                <w:rFonts w:ascii="Source Sans Pro" w:hAnsi="Source Sans Pro"/>
              </w:rPr>
            </w:pPr>
            <w:r w:rsidRPr="00ED2108">
              <w:rPr>
                <w:rFonts w:ascii="Source Sans Pro" w:hAnsi="Source Sans Pro"/>
              </w:rPr>
              <w:t xml:space="preserve">College </w:t>
            </w:r>
            <w:r w:rsidR="0037425B" w:rsidRPr="00ED2108">
              <w:rPr>
                <w:rFonts w:ascii="Source Sans Pro" w:hAnsi="Source Sans Pro"/>
              </w:rPr>
              <w:t xml:space="preserve">will </w:t>
            </w:r>
            <w:r w:rsidRPr="00ED2108">
              <w:rPr>
                <w:rFonts w:ascii="Source Sans Pro" w:hAnsi="Source Sans Pro"/>
              </w:rPr>
              <w:t>continue to evaluate and address academic and non-academic student needs.</w:t>
            </w:r>
            <w:r w:rsidR="00F55A42" w:rsidRPr="00ED2108">
              <w:rPr>
                <w:rFonts w:ascii="Source Sans Pro" w:hAnsi="Source Sans Pro"/>
              </w:rPr>
              <w:t xml:space="preserve"> </w:t>
            </w:r>
          </w:p>
          <w:permEnd w:id="970867780"/>
          <w:p w14:paraId="119CA75A" w14:textId="77777777" w:rsidR="00391113" w:rsidRPr="00ED2108" w:rsidRDefault="00391113" w:rsidP="00391113">
            <w:pPr>
              <w:rPr>
                <w:rFonts w:ascii="Source Sans Pro" w:hAnsi="Source Sans Pro" w:cs="Arial"/>
                <w:sz w:val="22"/>
                <w:szCs w:val="22"/>
              </w:rPr>
            </w:pPr>
          </w:p>
          <w:p w14:paraId="41CCE6B6"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6CBBB03D" w14:textId="03C31829" w:rsidR="00391113" w:rsidRPr="00ED2108" w:rsidRDefault="00C51952" w:rsidP="00391113">
            <w:pPr>
              <w:pStyle w:val="Tablebul1"/>
              <w:numPr>
                <w:ilvl w:val="0"/>
                <w:numId w:val="11"/>
              </w:numPr>
              <w:rPr>
                <w:rFonts w:ascii="Source Sans Pro" w:hAnsi="Source Sans Pro"/>
              </w:rPr>
            </w:pPr>
            <w:permStart w:id="740772849" w:edGrp="everyone"/>
            <w:r w:rsidRPr="00ED2108">
              <w:rPr>
                <w:rFonts w:ascii="Source Sans Pro" w:hAnsi="Source Sans Pro"/>
              </w:rPr>
              <w:t>2019-2020</w:t>
            </w:r>
          </w:p>
          <w:permEnd w:id="740772849"/>
          <w:p w14:paraId="77650DB1" w14:textId="77777777" w:rsidR="00391113" w:rsidRPr="00ED2108" w:rsidRDefault="00391113" w:rsidP="00391113">
            <w:pPr>
              <w:pStyle w:val="ListParagraph"/>
              <w:ind w:left="360"/>
              <w:rPr>
                <w:rFonts w:ascii="Source Sans Pro" w:hAnsi="Source Sans Pro" w:cs="Arial"/>
                <w:i/>
                <w:sz w:val="22"/>
                <w:szCs w:val="22"/>
              </w:rPr>
            </w:pPr>
          </w:p>
        </w:tc>
      </w:tr>
      <w:tr w:rsidR="00391113" w:rsidRPr="00593D81" w14:paraId="2247B6D2" w14:textId="77777777" w:rsidTr="00A56A6C">
        <w:trPr>
          <w:jc w:val="center"/>
        </w:trPr>
        <w:tc>
          <w:tcPr>
            <w:tcW w:w="4315" w:type="dxa"/>
            <w:tcMar>
              <w:top w:w="29" w:type="dxa"/>
              <w:bottom w:w="29" w:type="dxa"/>
            </w:tcMar>
          </w:tcPr>
          <w:p w14:paraId="60282270" w14:textId="574213E3"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t xml:space="preserve">Assistance is provided to students who are unlikely to be accepted into limited-access programs, such as nursing or culinary arts, to redirect </w:t>
            </w:r>
            <w:r w:rsidRPr="00593D81">
              <w:rPr>
                <w:rFonts w:ascii="Source Sans Pro" w:hAnsi="Source Sans Pro" w:cs="Arial"/>
                <w:sz w:val="22"/>
                <w:szCs w:val="22"/>
              </w:rPr>
              <w:lastRenderedPageBreak/>
              <w:t>them to another more viable path to credentials and a career</w:t>
            </w:r>
          </w:p>
        </w:tc>
        <w:tc>
          <w:tcPr>
            <w:tcW w:w="2430" w:type="dxa"/>
            <w:tcMar>
              <w:top w:w="29" w:type="dxa"/>
              <w:bottom w:w="29" w:type="dxa"/>
            </w:tcMar>
            <w:vAlign w:val="center"/>
          </w:tcPr>
          <w:p w14:paraId="7EBE1B18" w14:textId="77777777" w:rsidR="00391113" w:rsidRPr="00593D81" w:rsidRDefault="00391113" w:rsidP="00391113">
            <w:pPr>
              <w:tabs>
                <w:tab w:val="left" w:pos="275"/>
              </w:tabs>
              <w:spacing w:after="60"/>
              <w:rPr>
                <w:rFonts w:ascii="Source Sans Pro" w:hAnsi="Source Sans Pro" w:cs="Arial"/>
                <w:sz w:val="22"/>
                <w:szCs w:val="22"/>
              </w:rPr>
            </w:pPr>
            <w:permStart w:id="843980319" w:edGrp="everyone"/>
            <w:r w:rsidRPr="00593D81">
              <w:rPr>
                <w:rFonts w:ascii="Source Sans Pro" w:eastAsia="MS Gothic" w:hAnsi="Source Sans Pro" w:cs="MS Gothic"/>
                <w:sz w:val="22"/>
                <w:szCs w:val="22"/>
              </w:rPr>
              <w:lastRenderedPageBreak/>
              <w:t>☐</w:t>
            </w:r>
            <w:permEnd w:id="84398031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E2263F3" w14:textId="54171078" w:rsidR="00391113" w:rsidRPr="00593D81" w:rsidRDefault="00A6280F" w:rsidP="00391113">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391113" w:rsidRPr="00593D81">
              <w:rPr>
                <w:rFonts w:ascii="Source Sans Pro" w:eastAsia="MS Gothic" w:hAnsi="Source Sans Pro" w:cs="MS Gothic"/>
                <w:sz w:val="22"/>
                <w:szCs w:val="22"/>
              </w:rPr>
              <w:tab/>
            </w:r>
            <w:r w:rsidR="00391113" w:rsidRPr="00FA71C8">
              <w:rPr>
                <w:rFonts w:ascii="Source Sans Pro" w:hAnsi="Source Sans Pro" w:cs="Arial"/>
                <w:sz w:val="22"/>
                <w:szCs w:val="22"/>
              </w:rPr>
              <w:t>Not systematic</w:t>
            </w:r>
          </w:p>
          <w:p w14:paraId="68614168" w14:textId="77777777" w:rsidR="00391113" w:rsidRPr="00593D81" w:rsidRDefault="00391113" w:rsidP="00391113">
            <w:pPr>
              <w:tabs>
                <w:tab w:val="left" w:pos="275"/>
              </w:tabs>
              <w:spacing w:after="60"/>
              <w:rPr>
                <w:rFonts w:ascii="Source Sans Pro" w:hAnsi="Source Sans Pro" w:cs="Arial"/>
                <w:sz w:val="22"/>
                <w:szCs w:val="22"/>
              </w:rPr>
            </w:pPr>
            <w:permStart w:id="467347055" w:edGrp="everyone"/>
            <w:r w:rsidRPr="00593D81">
              <w:rPr>
                <w:rFonts w:ascii="Source Sans Pro" w:eastAsia="MS Gothic" w:hAnsi="Source Sans Pro" w:cs="MS Gothic"/>
                <w:sz w:val="22"/>
                <w:szCs w:val="22"/>
              </w:rPr>
              <w:t>☐</w:t>
            </w:r>
            <w:permEnd w:id="467347055"/>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761734B4" w14:textId="77777777" w:rsidR="00391113" w:rsidRPr="00593D81" w:rsidRDefault="00391113" w:rsidP="00391113">
            <w:pPr>
              <w:tabs>
                <w:tab w:val="left" w:pos="275"/>
              </w:tabs>
              <w:spacing w:after="60"/>
              <w:rPr>
                <w:rFonts w:ascii="Source Sans Pro" w:hAnsi="Source Sans Pro" w:cs="Arial"/>
                <w:sz w:val="22"/>
                <w:szCs w:val="22"/>
              </w:rPr>
            </w:pPr>
            <w:permStart w:id="885679291" w:edGrp="everyone"/>
            <w:r w:rsidRPr="00593D81">
              <w:rPr>
                <w:rFonts w:ascii="Source Sans Pro" w:eastAsia="MS Gothic" w:hAnsi="Source Sans Pro" w:cs="MS Gothic"/>
                <w:sz w:val="22"/>
                <w:szCs w:val="22"/>
              </w:rPr>
              <w:t>☐</w:t>
            </w:r>
            <w:permEnd w:id="885679291"/>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734DDC3E" w14:textId="77777777" w:rsidR="00391113" w:rsidRPr="00593D81" w:rsidRDefault="00391113" w:rsidP="00391113">
            <w:pPr>
              <w:rPr>
                <w:rFonts w:ascii="Source Sans Pro" w:hAnsi="Source Sans Pro" w:cs="Arial"/>
                <w:sz w:val="22"/>
                <w:szCs w:val="22"/>
              </w:rPr>
            </w:pPr>
            <w:permStart w:id="1649635854" w:edGrp="everyone"/>
            <w:r w:rsidRPr="00593D81">
              <w:rPr>
                <w:rFonts w:ascii="Source Sans Pro" w:eastAsia="MS Gothic" w:hAnsi="Source Sans Pro" w:cs="MS Gothic"/>
                <w:sz w:val="22"/>
                <w:szCs w:val="22"/>
              </w:rPr>
              <w:lastRenderedPageBreak/>
              <w:t>☐</w:t>
            </w:r>
            <w:permEnd w:id="1649635854"/>
            <w:r w:rsidRPr="00593D81">
              <w:rPr>
                <w:rFonts w:ascii="Source Sans Pro" w:hAnsi="Source Sans Pro" w:cs="Arial"/>
                <w:sz w:val="22"/>
                <w:szCs w:val="22"/>
              </w:rPr>
              <w:t xml:space="preserve"> At scale</w:t>
            </w:r>
          </w:p>
        </w:tc>
        <w:tc>
          <w:tcPr>
            <w:tcW w:w="4190" w:type="dxa"/>
            <w:tcMar>
              <w:top w:w="29" w:type="dxa"/>
              <w:bottom w:w="29" w:type="dxa"/>
            </w:tcMar>
          </w:tcPr>
          <w:p w14:paraId="0D07244C"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lastRenderedPageBreak/>
              <w:t>Progress to date:</w:t>
            </w:r>
          </w:p>
          <w:p w14:paraId="53F0FC9E" w14:textId="77777777" w:rsidR="00F55A42" w:rsidRPr="00ED2108" w:rsidRDefault="00F55A42" w:rsidP="00F55A42">
            <w:pPr>
              <w:pStyle w:val="Tablebul1"/>
              <w:numPr>
                <w:ilvl w:val="0"/>
                <w:numId w:val="11"/>
              </w:numPr>
              <w:rPr>
                <w:rFonts w:ascii="Source Sans Pro" w:hAnsi="Source Sans Pro"/>
              </w:rPr>
            </w:pPr>
            <w:permStart w:id="921328316" w:edGrp="everyone"/>
            <w:r w:rsidRPr="00ED2108">
              <w:rPr>
                <w:rFonts w:ascii="Source Sans Pro" w:hAnsi="Source Sans Pro"/>
              </w:rPr>
              <w:t>Alternate programs are available. Need to evaluate limited access programs to understand limitations and access issues.</w:t>
            </w:r>
          </w:p>
          <w:p w14:paraId="09AEAC0F" w14:textId="77777777" w:rsidR="00EE0365" w:rsidRPr="00ED2108" w:rsidRDefault="00EE0365" w:rsidP="00EE0365">
            <w:pPr>
              <w:pStyle w:val="Tablebul1"/>
              <w:numPr>
                <w:ilvl w:val="0"/>
                <w:numId w:val="11"/>
              </w:numPr>
              <w:rPr>
                <w:rFonts w:ascii="Source Sans Pro" w:hAnsi="Source Sans Pro"/>
              </w:rPr>
            </w:pPr>
            <w:r w:rsidRPr="00ED2108">
              <w:rPr>
                <w:rFonts w:ascii="Source Sans Pro" w:hAnsi="Source Sans Pro"/>
              </w:rPr>
              <w:lastRenderedPageBreak/>
              <w:t>The School of Continuing Education has developed noncredit short-term vocational programs to prepare students for credit CTE programs.</w:t>
            </w:r>
          </w:p>
          <w:p w14:paraId="66082F21" w14:textId="0621B89A" w:rsidR="00391113" w:rsidRPr="00ED2108" w:rsidRDefault="00F55A42" w:rsidP="00F55A42">
            <w:pPr>
              <w:pStyle w:val="Tablebul1"/>
              <w:numPr>
                <w:ilvl w:val="0"/>
                <w:numId w:val="11"/>
              </w:numPr>
              <w:rPr>
                <w:rFonts w:ascii="Source Sans Pro" w:hAnsi="Source Sans Pro"/>
              </w:rPr>
            </w:pPr>
            <w:r w:rsidRPr="00ED2108">
              <w:rPr>
                <w:rFonts w:ascii="Source Sans Pro" w:hAnsi="Source Sans Pro"/>
              </w:rPr>
              <w:t xml:space="preserve">Some students are referred </w:t>
            </w:r>
            <w:r w:rsidR="00DF2672" w:rsidRPr="00ED2108">
              <w:rPr>
                <w:rFonts w:ascii="Source Sans Pro" w:hAnsi="Source Sans Pro"/>
              </w:rPr>
              <w:t xml:space="preserve">by faculty to counseling </w:t>
            </w:r>
            <w:r w:rsidRPr="00ED2108">
              <w:rPr>
                <w:rFonts w:ascii="Source Sans Pro" w:hAnsi="Source Sans Pro"/>
              </w:rPr>
              <w:t>or go to counseling on their own.</w:t>
            </w:r>
          </w:p>
          <w:p w14:paraId="776B8BC9" w14:textId="5924AA80" w:rsidR="00275949" w:rsidRPr="00ED2108" w:rsidRDefault="00275949" w:rsidP="00275949">
            <w:pPr>
              <w:pStyle w:val="Tablebul1"/>
              <w:numPr>
                <w:ilvl w:val="0"/>
                <w:numId w:val="11"/>
              </w:numPr>
              <w:rPr>
                <w:rFonts w:ascii="Source Sans Pro" w:hAnsi="Source Sans Pro"/>
              </w:rPr>
            </w:pPr>
            <w:r w:rsidRPr="00ED2108">
              <w:rPr>
                <w:rFonts w:ascii="Source Sans Pro" w:hAnsi="Source Sans Pro"/>
              </w:rPr>
              <w:t>Adult schools and SCE short-term vocational programs have created a</w:t>
            </w:r>
            <w:r w:rsidR="0023501E" w:rsidRPr="00ED2108">
              <w:rPr>
                <w:rFonts w:ascii="Source Sans Pro" w:hAnsi="Source Sans Pro"/>
              </w:rPr>
              <w:t>rticulation to credit programs.</w:t>
            </w:r>
          </w:p>
          <w:p w14:paraId="3DC45E36" w14:textId="4DD407AE" w:rsidR="00275949" w:rsidRPr="00ED2108" w:rsidRDefault="00275949" w:rsidP="00275949">
            <w:pPr>
              <w:pStyle w:val="Tablebul1"/>
              <w:numPr>
                <w:ilvl w:val="0"/>
                <w:numId w:val="11"/>
              </w:numPr>
              <w:rPr>
                <w:rFonts w:ascii="Source Sans Pro" w:hAnsi="Source Sans Pro"/>
              </w:rPr>
            </w:pPr>
            <w:r w:rsidRPr="00ED2108">
              <w:rPr>
                <w:rFonts w:ascii="Source Sans Pro" w:hAnsi="Source Sans Pro"/>
              </w:rPr>
              <w:t>SCE has been offering a noncredit support course for nursing student needing additional math</w:t>
            </w:r>
            <w:r w:rsidR="0037425B" w:rsidRPr="00ED2108">
              <w:rPr>
                <w:rFonts w:ascii="Source Sans Pro" w:hAnsi="Source Sans Pro"/>
              </w:rPr>
              <w:t>,</w:t>
            </w:r>
            <w:r w:rsidRPr="00ED2108">
              <w:rPr>
                <w:rFonts w:ascii="Source Sans Pro" w:hAnsi="Source Sans Pro"/>
              </w:rPr>
              <w:t xml:space="preserve"> and computations skills support to pass nursing credit course assessments.</w:t>
            </w:r>
          </w:p>
          <w:p w14:paraId="5A377487" w14:textId="346E6FF1" w:rsidR="00EE0365" w:rsidRPr="00ED2108" w:rsidRDefault="00EE0365" w:rsidP="00275949">
            <w:pPr>
              <w:pStyle w:val="Tablebul1"/>
              <w:numPr>
                <w:ilvl w:val="0"/>
                <w:numId w:val="11"/>
              </w:numPr>
              <w:rPr>
                <w:rFonts w:ascii="Source Sans Pro" w:hAnsi="Source Sans Pro"/>
              </w:rPr>
            </w:pPr>
            <w:r w:rsidRPr="00ED2108">
              <w:rPr>
                <w:rFonts w:ascii="Source Sans Pro" w:hAnsi="Source Sans Pro"/>
              </w:rPr>
              <w:t xml:space="preserve">In partnership with </w:t>
            </w:r>
            <w:r w:rsidR="00214B59">
              <w:rPr>
                <w:rFonts w:ascii="Source Sans Pro" w:hAnsi="Source Sans Pro"/>
              </w:rPr>
              <w:t>credit faculty, SCE faculty</w:t>
            </w:r>
            <w:r w:rsidR="00BC213D" w:rsidRPr="00ED2108">
              <w:rPr>
                <w:rFonts w:ascii="Source Sans Pro" w:hAnsi="Source Sans Pro"/>
              </w:rPr>
              <w:t xml:space="preserve"> created mirrored n</w:t>
            </w:r>
            <w:r w:rsidR="00214B59">
              <w:rPr>
                <w:rFonts w:ascii="Source Sans Pro" w:hAnsi="Source Sans Pro"/>
              </w:rPr>
              <w:t>oncredit courses for CTE and AMLA</w:t>
            </w:r>
            <w:r w:rsidR="00BC213D" w:rsidRPr="00ED2108">
              <w:rPr>
                <w:rFonts w:ascii="Source Sans Pro" w:hAnsi="Source Sans Pro"/>
              </w:rPr>
              <w:t>.</w:t>
            </w:r>
          </w:p>
          <w:permEnd w:id="921328316"/>
          <w:p w14:paraId="6304F5AE" w14:textId="77777777" w:rsidR="00391113" w:rsidRPr="00ED2108" w:rsidRDefault="00391113" w:rsidP="00391113">
            <w:pPr>
              <w:pStyle w:val="Tbul1"/>
              <w:numPr>
                <w:ilvl w:val="0"/>
                <w:numId w:val="0"/>
              </w:numPr>
              <w:rPr>
                <w:rFonts w:ascii="Source Sans Pro" w:hAnsi="Source Sans Pro"/>
              </w:rPr>
            </w:pPr>
          </w:p>
          <w:p w14:paraId="5051F53E" w14:textId="77777777" w:rsidR="00391113" w:rsidRPr="00ED2108" w:rsidRDefault="00391113" w:rsidP="00391113">
            <w:pPr>
              <w:pStyle w:val="Tbul1"/>
              <w:numPr>
                <w:ilvl w:val="0"/>
                <w:numId w:val="0"/>
              </w:numPr>
              <w:ind w:left="245"/>
              <w:rPr>
                <w:rFonts w:ascii="Source Sans Pro" w:hAnsi="Source Sans Pro"/>
              </w:rPr>
            </w:pPr>
          </w:p>
          <w:p w14:paraId="733A2DFA" w14:textId="77777777" w:rsidR="00391113" w:rsidRPr="00ED2108" w:rsidRDefault="00391113" w:rsidP="00391113">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342077962" w:edGrp="everyone"/>
          </w:p>
          <w:permEnd w:id="1342077962"/>
          <w:p w14:paraId="1A02C396" w14:textId="77777777" w:rsidR="00391113" w:rsidRPr="00ED2108" w:rsidRDefault="00391113" w:rsidP="00391113">
            <w:pPr>
              <w:pStyle w:val="Tablebul1"/>
              <w:numPr>
                <w:ilvl w:val="0"/>
                <w:numId w:val="0"/>
              </w:numPr>
              <w:ind w:left="245" w:hanging="245"/>
              <w:rPr>
                <w:rFonts w:ascii="Source Sans Pro" w:hAnsi="Source Sans Pro"/>
              </w:rPr>
            </w:pPr>
          </w:p>
        </w:tc>
        <w:tc>
          <w:tcPr>
            <w:tcW w:w="4051" w:type="dxa"/>
          </w:tcPr>
          <w:p w14:paraId="77161D64"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2672859B" w14:textId="4879AF50" w:rsidR="00391113" w:rsidRPr="00ED2108" w:rsidRDefault="00F55A42" w:rsidP="00F55A42">
            <w:pPr>
              <w:pStyle w:val="Tablebul1"/>
              <w:rPr>
                <w:rFonts w:ascii="Source Sans Pro" w:hAnsi="Source Sans Pro"/>
              </w:rPr>
            </w:pPr>
            <w:permStart w:id="705429664" w:edGrp="everyone"/>
            <w:r w:rsidRPr="00ED2108">
              <w:rPr>
                <w:rFonts w:ascii="Source Sans Pro" w:hAnsi="Source Sans Pro"/>
              </w:rPr>
              <w:t>Evaluate programs with limited progress to better understand institutional needs.</w:t>
            </w:r>
          </w:p>
          <w:p w14:paraId="7F4760D5" w14:textId="4E85F006" w:rsidR="00275949" w:rsidRPr="00ED2108" w:rsidRDefault="00275949" w:rsidP="00275949">
            <w:pPr>
              <w:pStyle w:val="Tablebul1"/>
              <w:rPr>
                <w:rFonts w:ascii="Source Sans Pro" w:hAnsi="Source Sans Pro"/>
              </w:rPr>
            </w:pPr>
            <w:r w:rsidRPr="00ED2108">
              <w:rPr>
                <w:rFonts w:ascii="Source Sans Pro" w:hAnsi="Source Sans Pro"/>
              </w:rPr>
              <w:lastRenderedPageBreak/>
              <w:t>Develop clear CTE pathways from high schools, adult schools, noncredit programs, and ROPs to Mt. SAC to 4-year colleges.  Ensure these pathways are accessible to students.</w:t>
            </w:r>
          </w:p>
          <w:p w14:paraId="43466933" w14:textId="77777777" w:rsidR="00B95931" w:rsidRPr="00ED2108" w:rsidRDefault="00B95931" w:rsidP="00B95931">
            <w:pPr>
              <w:pStyle w:val="Tablebul1"/>
              <w:rPr>
                <w:rFonts w:ascii="Source Sans Pro" w:hAnsi="Source Sans Pro"/>
              </w:rPr>
            </w:pPr>
            <w:r w:rsidRPr="00ED2108">
              <w:rPr>
                <w:rFonts w:ascii="Source Sans Pro" w:hAnsi="Source Sans Pro"/>
              </w:rPr>
              <w:t>Develop dual enrollment pathways so that students maximize entry into limited-access programs or receive information to redirect them to related programs.</w:t>
            </w:r>
          </w:p>
          <w:p w14:paraId="3AFD05B2" w14:textId="781623B4" w:rsidR="00DF2672" w:rsidRPr="00ED2108" w:rsidRDefault="00B95931" w:rsidP="00275949">
            <w:pPr>
              <w:pStyle w:val="Tablebul1"/>
              <w:rPr>
                <w:rFonts w:ascii="Source Sans Pro" w:hAnsi="Source Sans Pro"/>
              </w:rPr>
            </w:pPr>
            <w:r w:rsidRPr="00ED2108">
              <w:rPr>
                <w:rFonts w:ascii="Source Sans Pro" w:hAnsi="Source Sans Pro"/>
              </w:rPr>
              <w:t xml:space="preserve">Develop noncredit, </w:t>
            </w:r>
            <w:r w:rsidR="0000507D" w:rsidRPr="00ED2108">
              <w:rPr>
                <w:rFonts w:ascii="Source Sans Pro" w:hAnsi="Source Sans Pro"/>
              </w:rPr>
              <w:t>short term vocational program in high schools.</w:t>
            </w:r>
          </w:p>
          <w:permEnd w:id="705429664"/>
          <w:p w14:paraId="127C63F4" w14:textId="77777777" w:rsidR="00391113" w:rsidRPr="00ED2108" w:rsidRDefault="00391113" w:rsidP="00391113">
            <w:pPr>
              <w:rPr>
                <w:rFonts w:ascii="Source Sans Pro" w:hAnsi="Source Sans Pro" w:cs="Arial"/>
                <w:sz w:val="22"/>
                <w:szCs w:val="22"/>
              </w:rPr>
            </w:pPr>
          </w:p>
          <w:p w14:paraId="4913368C" w14:textId="77777777" w:rsidR="00391113" w:rsidRPr="00ED2108" w:rsidRDefault="00391113" w:rsidP="00391113">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01206777" w14:textId="50AF2E47" w:rsidR="00391113" w:rsidRPr="00ED2108" w:rsidRDefault="00391113" w:rsidP="00391113">
            <w:pPr>
              <w:pStyle w:val="Tablebul1"/>
              <w:rPr>
                <w:rFonts w:ascii="Source Sans Pro" w:hAnsi="Source Sans Pro"/>
              </w:rPr>
            </w:pPr>
            <w:permStart w:id="170738842" w:edGrp="everyone"/>
          </w:p>
          <w:permEnd w:id="170738842"/>
          <w:p w14:paraId="532DE219" w14:textId="77777777" w:rsidR="00391113" w:rsidRPr="00ED2108" w:rsidRDefault="00391113" w:rsidP="00391113">
            <w:pPr>
              <w:pStyle w:val="Tablebul1"/>
              <w:numPr>
                <w:ilvl w:val="0"/>
                <w:numId w:val="0"/>
              </w:numPr>
              <w:ind w:left="245"/>
              <w:rPr>
                <w:rFonts w:ascii="Source Sans Pro" w:hAnsi="Source Sans Pro"/>
              </w:rPr>
            </w:pPr>
          </w:p>
        </w:tc>
      </w:tr>
      <w:tr w:rsidR="00391113" w:rsidRPr="00DC680E" w14:paraId="6E4F8161" w14:textId="77777777" w:rsidTr="00A56A6C">
        <w:trPr>
          <w:jc w:val="center"/>
        </w:trPr>
        <w:tc>
          <w:tcPr>
            <w:tcW w:w="4315" w:type="dxa"/>
            <w:tcMar>
              <w:top w:w="29" w:type="dxa"/>
              <w:bottom w:w="29" w:type="dxa"/>
            </w:tcMar>
          </w:tcPr>
          <w:p w14:paraId="3F18C61C" w14:textId="47A819FC"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391113" w:rsidRPr="00593D81" w:rsidRDefault="00391113" w:rsidP="00391113">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315192B3" w14:textId="77777777" w:rsidR="00391113" w:rsidRPr="00FA71C8" w:rsidRDefault="00391113" w:rsidP="00391113">
            <w:pPr>
              <w:tabs>
                <w:tab w:val="left" w:pos="275"/>
              </w:tabs>
              <w:spacing w:after="60"/>
              <w:rPr>
                <w:rFonts w:ascii="Source Sans Pro" w:hAnsi="Source Sans Pro" w:cs="Arial"/>
                <w:sz w:val="22"/>
                <w:szCs w:val="22"/>
              </w:rPr>
            </w:pPr>
            <w:permStart w:id="1530143087" w:edGrp="everyone"/>
            <w:r w:rsidRPr="00FA71C8">
              <w:rPr>
                <w:rFonts w:ascii="Source Sans Pro" w:eastAsia="MS Gothic" w:hAnsi="Source Sans Pro" w:cs="MS Gothic"/>
                <w:sz w:val="22"/>
                <w:szCs w:val="22"/>
              </w:rPr>
              <w:t>☐</w:t>
            </w:r>
            <w:permEnd w:id="1530143087"/>
            <w:r w:rsidRPr="00FA71C8">
              <w:rPr>
                <w:rFonts w:ascii="Source Sans Pro" w:eastAsia="MS Gothic" w:hAnsi="Source Sans Pro" w:cs="MS Gothic"/>
                <w:sz w:val="22"/>
                <w:szCs w:val="22"/>
              </w:rPr>
              <w:tab/>
            </w:r>
            <w:r w:rsidRPr="00FA71C8">
              <w:rPr>
                <w:rFonts w:ascii="Source Sans Pro" w:hAnsi="Source Sans Pro" w:cs="Arial"/>
                <w:sz w:val="22"/>
                <w:szCs w:val="22"/>
              </w:rPr>
              <w:t>Not occurring</w:t>
            </w:r>
          </w:p>
          <w:p w14:paraId="2175AE07" w14:textId="77777777" w:rsidR="00391113" w:rsidRPr="00FA71C8" w:rsidRDefault="00391113" w:rsidP="00391113">
            <w:pPr>
              <w:tabs>
                <w:tab w:val="left" w:pos="275"/>
              </w:tabs>
              <w:spacing w:after="60"/>
              <w:rPr>
                <w:rFonts w:ascii="Source Sans Pro" w:hAnsi="Source Sans Pro" w:cs="Arial"/>
                <w:sz w:val="22"/>
                <w:szCs w:val="22"/>
              </w:rPr>
            </w:pPr>
            <w:permStart w:id="757998765" w:edGrp="everyone"/>
            <w:r w:rsidRPr="00FA71C8">
              <w:rPr>
                <w:rFonts w:ascii="Source Sans Pro" w:eastAsia="MS Gothic" w:hAnsi="Source Sans Pro" w:cs="MS Gothic"/>
                <w:sz w:val="22"/>
                <w:szCs w:val="22"/>
              </w:rPr>
              <w:t>☐</w:t>
            </w:r>
            <w:permEnd w:id="757998765"/>
            <w:r w:rsidRPr="00FA71C8">
              <w:rPr>
                <w:rFonts w:ascii="Source Sans Pro" w:eastAsia="MS Gothic" w:hAnsi="Source Sans Pro" w:cs="MS Gothic"/>
                <w:sz w:val="22"/>
                <w:szCs w:val="22"/>
              </w:rPr>
              <w:tab/>
            </w:r>
            <w:r w:rsidRPr="00FA71C8">
              <w:rPr>
                <w:rFonts w:ascii="Source Sans Pro" w:hAnsi="Source Sans Pro" w:cs="Arial"/>
                <w:sz w:val="22"/>
                <w:szCs w:val="22"/>
              </w:rPr>
              <w:t>Not systematic</w:t>
            </w:r>
          </w:p>
          <w:p w14:paraId="3AA20395" w14:textId="0C12A0D9" w:rsidR="00391113" w:rsidRPr="00FA71C8" w:rsidRDefault="00A6280F" w:rsidP="00391113">
            <w:pPr>
              <w:tabs>
                <w:tab w:val="left" w:pos="275"/>
              </w:tabs>
              <w:spacing w:after="60"/>
              <w:rPr>
                <w:rFonts w:ascii="Source Sans Pro" w:hAnsi="Source Sans Pro" w:cs="Arial"/>
                <w:sz w:val="22"/>
                <w:szCs w:val="22"/>
              </w:rPr>
            </w:pPr>
            <w:r w:rsidRPr="00FA71C8">
              <w:rPr>
                <w:rFonts w:ascii="Source Sans Pro" w:eastAsia="MS Gothic" w:hAnsi="Source Sans Pro" w:cs="MS Gothic"/>
                <w:sz w:val="22"/>
                <w:szCs w:val="22"/>
              </w:rPr>
              <w:t>✓</w:t>
            </w:r>
            <w:r w:rsidR="00391113" w:rsidRPr="00FA71C8">
              <w:rPr>
                <w:rFonts w:ascii="Source Sans Pro" w:eastAsia="MS Gothic" w:hAnsi="Source Sans Pro" w:cs="MS Gothic"/>
                <w:sz w:val="22"/>
                <w:szCs w:val="22"/>
              </w:rPr>
              <w:tab/>
            </w:r>
            <w:r w:rsidR="00391113" w:rsidRPr="00FA71C8">
              <w:rPr>
                <w:rFonts w:ascii="Source Sans Pro" w:hAnsi="Source Sans Pro" w:cs="Arial"/>
                <w:sz w:val="22"/>
                <w:szCs w:val="22"/>
              </w:rPr>
              <w:t>Planning to scale</w:t>
            </w:r>
          </w:p>
          <w:p w14:paraId="74703814" w14:textId="77777777" w:rsidR="00391113" w:rsidRPr="00FA71C8" w:rsidRDefault="00391113" w:rsidP="00391113">
            <w:pPr>
              <w:tabs>
                <w:tab w:val="left" w:pos="275"/>
              </w:tabs>
              <w:spacing w:after="60"/>
              <w:rPr>
                <w:rFonts w:ascii="Source Sans Pro" w:hAnsi="Source Sans Pro" w:cs="Arial"/>
                <w:sz w:val="22"/>
                <w:szCs w:val="22"/>
              </w:rPr>
            </w:pPr>
            <w:permStart w:id="1149849069" w:edGrp="everyone"/>
            <w:r w:rsidRPr="00FA71C8">
              <w:rPr>
                <w:rFonts w:ascii="Source Sans Pro" w:eastAsia="MS Gothic" w:hAnsi="Source Sans Pro" w:cs="MS Gothic"/>
                <w:sz w:val="22"/>
                <w:szCs w:val="22"/>
              </w:rPr>
              <w:t>☐</w:t>
            </w:r>
            <w:permEnd w:id="1149849069"/>
            <w:r w:rsidRPr="00FA71C8">
              <w:rPr>
                <w:rFonts w:ascii="Source Sans Pro" w:eastAsia="MS Gothic" w:hAnsi="Source Sans Pro" w:cs="MS Gothic"/>
                <w:sz w:val="22"/>
                <w:szCs w:val="22"/>
              </w:rPr>
              <w:tab/>
            </w:r>
            <w:r w:rsidRPr="00FA71C8">
              <w:rPr>
                <w:rFonts w:ascii="Source Sans Pro" w:hAnsi="Source Sans Pro" w:cs="Arial"/>
                <w:sz w:val="22"/>
                <w:szCs w:val="22"/>
              </w:rPr>
              <w:t>Scaling in progress</w:t>
            </w:r>
          </w:p>
          <w:p w14:paraId="10244603" w14:textId="77777777" w:rsidR="00391113" w:rsidRPr="00FA71C8" w:rsidRDefault="00391113" w:rsidP="00391113">
            <w:pPr>
              <w:rPr>
                <w:rFonts w:ascii="Source Sans Pro" w:hAnsi="Source Sans Pro" w:cs="Arial"/>
                <w:sz w:val="22"/>
                <w:szCs w:val="22"/>
              </w:rPr>
            </w:pPr>
            <w:permStart w:id="1054805203" w:edGrp="everyone"/>
            <w:r w:rsidRPr="00FA71C8">
              <w:rPr>
                <w:rFonts w:ascii="Source Sans Pro" w:eastAsia="MS Gothic" w:hAnsi="Source Sans Pro" w:cs="MS Gothic"/>
                <w:sz w:val="22"/>
                <w:szCs w:val="22"/>
              </w:rPr>
              <w:t>☐</w:t>
            </w:r>
            <w:permEnd w:id="1054805203"/>
            <w:r w:rsidRPr="00FA71C8">
              <w:rPr>
                <w:rFonts w:ascii="Source Sans Pro" w:hAnsi="Source Sans Pro" w:cs="Arial"/>
                <w:sz w:val="22"/>
                <w:szCs w:val="22"/>
              </w:rPr>
              <w:t xml:space="preserve"> At scale</w:t>
            </w:r>
          </w:p>
        </w:tc>
        <w:tc>
          <w:tcPr>
            <w:tcW w:w="4190" w:type="dxa"/>
            <w:tcMar>
              <w:top w:w="29" w:type="dxa"/>
              <w:bottom w:w="29" w:type="dxa"/>
            </w:tcMar>
          </w:tcPr>
          <w:p w14:paraId="5A9EA68C" w14:textId="77777777" w:rsidR="00391113" w:rsidRPr="00DC680E" w:rsidRDefault="00391113" w:rsidP="00391113">
            <w:pPr>
              <w:rPr>
                <w:rFonts w:ascii="Source Sans Pro" w:hAnsi="Source Sans Pro" w:cs="Arial"/>
                <w:i/>
                <w:sz w:val="22"/>
                <w:szCs w:val="22"/>
              </w:rPr>
            </w:pPr>
            <w:r w:rsidRPr="00DC680E">
              <w:rPr>
                <w:rFonts w:ascii="Source Sans Pro" w:hAnsi="Source Sans Pro" w:cs="Arial"/>
                <w:i/>
                <w:sz w:val="22"/>
                <w:szCs w:val="22"/>
              </w:rPr>
              <w:t>Progress to date:</w:t>
            </w:r>
          </w:p>
          <w:p w14:paraId="5D532124" w14:textId="44A300D8" w:rsidR="00F55A42" w:rsidRPr="00DC680E" w:rsidRDefault="00F55A42" w:rsidP="00F55A42">
            <w:pPr>
              <w:pStyle w:val="Tablebul1"/>
              <w:rPr>
                <w:rFonts w:ascii="Source Sans Pro" w:hAnsi="Source Sans Pro"/>
              </w:rPr>
            </w:pPr>
            <w:permStart w:id="498025576" w:edGrp="everyone"/>
            <w:r w:rsidRPr="00DC680E">
              <w:rPr>
                <w:rFonts w:ascii="Source Sans Pro" w:hAnsi="Source Sans Pro"/>
              </w:rPr>
              <w:t xml:space="preserve">There are many days and times offered, </w:t>
            </w:r>
            <w:r w:rsidR="00A13262" w:rsidRPr="00DC680E">
              <w:rPr>
                <w:rFonts w:ascii="Source Sans Pro" w:hAnsi="Source Sans Pro"/>
              </w:rPr>
              <w:t xml:space="preserve">but </w:t>
            </w:r>
            <w:r w:rsidRPr="00DC680E">
              <w:rPr>
                <w:rFonts w:ascii="Source Sans Pro" w:hAnsi="Source Sans Pro"/>
              </w:rPr>
              <w:t>a night and day</w:t>
            </w:r>
            <w:r w:rsidR="00A13262" w:rsidRPr="00DC680E">
              <w:rPr>
                <w:rFonts w:ascii="Source Sans Pro" w:hAnsi="Source Sans Pro"/>
              </w:rPr>
              <w:t xml:space="preserve"> schedule is not available</w:t>
            </w:r>
            <w:r w:rsidRPr="00DC680E">
              <w:rPr>
                <w:rFonts w:ascii="Source Sans Pro" w:hAnsi="Source Sans Pro"/>
              </w:rPr>
              <w:t xml:space="preserve"> for every program.</w:t>
            </w:r>
          </w:p>
          <w:p w14:paraId="592B3B77" w14:textId="17474927" w:rsidR="00F55A42" w:rsidRPr="00DC680E" w:rsidRDefault="00F55A42" w:rsidP="00F55A42">
            <w:pPr>
              <w:pStyle w:val="Tablebul1"/>
              <w:rPr>
                <w:rFonts w:ascii="Source Sans Pro" w:hAnsi="Source Sans Pro"/>
              </w:rPr>
            </w:pPr>
            <w:r w:rsidRPr="00DC680E">
              <w:rPr>
                <w:rFonts w:ascii="Source Sans Pro" w:hAnsi="Source Sans Pro"/>
              </w:rPr>
              <w:t>The college nimbly responds to student demand for courses they need and continues to expand online courses</w:t>
            </w:r>
            <w:r w:rsidR="00DC680E">
              <w:rPr>
                <w:rFonts w:ascii="Source Sans Pro" w:hAnsi="Source Sans Pro"/>
              </w:rPr>
              <w:t>.</w:t>
            </w:r>
            <w:r w:rsidRPr="00DC680E">
              <w:rPr>
                <w:rFonts w:ascii="Source Sans Pro" w:hAnsi="Source Sans Pro"/>
              </w:rPr>
              <w:t xml:space="preserve"> </w:t>
            </w:r>
          </w:p>
          <w:p w14:paraId="6A9538D1" w14:textId="70A17337" w:rsidR="00F55A42" w:rsidRPr="00DC680E" w:rsidRDefault="00B95931" w:rsidP="00F55A42">
            <w:pPr>
              <w:pStyle w:val="Tablebul1"/>
              <w:rPr>
                <w:rFonts w:ascii="Source Sans Pro" w:hAnsi="Source Sans Pro"/>
              </w:rPr>
            </w:pPr>
            <w:r w:rsidRPr="00DC680E">
              <w:rPr>
                <w:rFonts w:ascii="Source Sans Pro" w:hAnsi="Source Sans Pro"/>
              </w:rPr>
              <w:t>The c</w:t>
            </w:r>
            <w:r w:rsidR="00DF2672" w:rsidRPr="00DC680E">
              <w:rPr>
                <w:rFonts w:ascii="Source Sans Pro" w:hAnsi="Source Sans Pro"/>
              </w:rPr>
              <w:t>ourse s</w:t>
            </w:r>
            <w:r w:rsidR="00F55A42" w:rsidRPr="00DC680E">
              <w:rPr>
                <w:rFonts w:ascii="Source Sans Pro" w:hAnsi="Source Sans Pro"/>
              </w:rPr>
              <w:t>chedule</w:t>
            </w:r>
            <w:r w:rsidR="00DF2672" w:rsidRPr="00DC680E">
              <w:rPr>
                <w:rFonts w:ascii="Source Sans Pro" w:hAnsi="Source Sans Pro"/>
              </w:rPr>
              <w:t xml:space="preserve"> </w:t>
            </w:r>
            <w:r w:rsidRPr="00DC680E">
              <w:rPr>
                <w:rFonts w:ascii="Source Sans Pro" w:hAnsi="Source Sans Pro"/>
              </w:rPr>
              <w:t xml:space="preserve">and </w:t>
            </w:r>
            <w:r w:rsidR="00A13262" w:rsidRPr="00DC680E">
              <w:rPr>
                <w:rFonts w:ascii="Source Sans Pro" w:hAnsi="Source Sans Pro"/>
              </w:rPr>
              <w:t>link to online search for classes</w:t>
            </w:r>
            <w:r w:rsidRPr="00DC680E">
              <w:rPr>
                <w:rFonts w:ascii="Source Sans Pro" w:hAnsi="Source Sans Pro"/>
              </w:rPr>
              <w:t xml:space="preserve"> </w:t>
            </w:r>
            <w:r w:rsidR="00004368" w:rsidRPr="00DC680E">
              <w:rPr>
                <w:rFonts w:ascii="Source Sans Pro" w:hAnsi="Source Sans Pro"/>
              </w:rPr>
              <w:t>can be accessed</w:t>
            </w:r>
            <w:r w:rsidR="00DF2672" w:rsidRPr="00DC680E">
              <w:rPr>
                <w:rFonts w:ascii="Source Sans Pro" w:hAnsi="Source Sans Pro"/>
              </w:rPr>
              <w:t xml:space="preserve"> </w:t>
            </w:r>
            <w:r w:rsidRPr="00DC680E">
              <w:rPr>
                <w:rFonts w:ascii="Source Sans Pro" w:hAnsi="Source Sans Pro"/>
              </w:rPr>
              <w:t>through</w:t>
            </w:r>
            <w:r w:rsidR="00004368" w:rsidRPr="00DC680E">
              <w:rPr>
                <w:rFonts w:ascii="Source Sans Pro" w:hAnsi="Source Sans Pro"/>
              </w:rPr>
              <w:t xml:space="preserve"> the</w:t>
            </w:r>
            <w:r w:rsidR="00DF2672" w:rsidRPr="00DC680E">
              <w:rPr>
                <w:rFonts w:ascii="Source Sans Pro" w:hAnsi="Source Sans Pro"/>
              </w:rPr>
              <w:t xml:space="preserve"> College Catalog. </w:t>
            </w:r>
          </w:p>
          <w:p w14:paraId="79B19C0A" w14:textId="4F353553" w:rsidR="00F55A42" w:rsidRPr="00DC680E" w:rsidRDefault="00F55A42" w:rsidP="00F55A42">
            <w:pPr>
              <w:pStyle w:val="Tablebul1"/>
              <w:rPr>
                <w:rFonts w:ascii="Source Sans Pro" w:hAnsi="Source Sans Pro"/>
              </w:rPr>
            </w:pPr>
            <w:r w:rsidRPr="00DC680E">
              <w:rPr>
                <w:rFonts w:ascii="Source Sans Pro" w:hAnsi="Source Sans Pro"/>
              </w:rPr>
              <w:t>Waitlists are monitored to enable the addition of courses to provide access to students.</w:t>
            </w:r>
          </w:p>
          <w:p w14:paraId="2DBC1DFA" w14:textId="12B584B5" w:rsidR="00F55A42" w:rsidRPr="00DC680E" w:rsidRDefault="00F55A42" w:rsidP="00F55A42">
            <w:pPr>
              <w:pStyle w:val="Tablebul1"/>
              <w:rPr>
                <w:rFonts w:ascii="Source Sans Pro" w:hAnsi="Source Sans Pro"/>
              </w:rPr>
            </w:pPr>
            <w:r w:rsidRPr="00DC680E">
              <w:rPr>
                <w:rFonts w:ascii="Source Sans Pro" w:hAnsi="Source Sans Pro"/>
              </w:rPr>
              <w:t>Closed classes are monitored to enable the addition of courses to provide access to students.</w:t>
            </w:r>
          </w:p>
          <w:p w14:paraId="24D6BA7E" w14:textId="13A916E4" w:rsidR="00F55A42" w:rsidRPr="00DC680E" w:rsidRDefault="00F55A42" w:rsidP="00F55A42">
            <w:pPr>
              <w:pStyle w:val="Tablebul1"/>
              <w:rPr>
                <w:rFonts w:ascii="Source Sans Pro" w:hAnsi="Source Sans Pro"/>
              </w:rPr>
            </w:pPr>
            <w:r w:rsidRPr="00DC680E">
              <w:rPr>
                <w:rFonts w:ascii="Source Sans Pro" w:hAnsi="Source Sans Pro"/>
              </w:rPr>
              <w:lastRenderedPageBreak/>
              <w:t xml:space="preserve">Course-taking demand is being monitored to provide classes when students need them. </w:t>
            </w:r>
          </w:p>
          <w:p w14:paraId="7C8FD5CF" w14:textId="7C37C003" w:rsidR="00391113" w:rsidRDefault="00F55A42" w:rsidP="00F55A42">
            <w:pPr>
              <w:pStyle w:val="Tablebul1"/>
              <w:rPr>
                <w:rFonts w:ascii="Source Sans Pro" w:hAnsi="Source Sans Pro"/>
              </w:rPr>
            </w:pPr>
            <w:r w:rsidRPr="00DC680E">
              <w:rPr>
                <w:rFonts w:ascii="Source Sans Pro" w:hAnsi="Source Sans Pro"/>
              </w:rPr>
              <w:t>Created Mountie Fast Track, orientation, and MAP Workshops to assist students with waitlists, registration, class searches, how-to-drop classes, AQ, how-to-be a successful student, help for parents.</w:t>
            </w:r>
          </w:p>
          <w:p w14:paraId="01CE2D27" w14:textId="0E45D405" w:rsidR="00BC213D" w:rsidRPr="00ED2108" w:rsidRDefault="00BC213D" w:rsidP="00BC213D">
            <w:pPr>
              <w:pStyle w:val="Tablebul1"/>
              <w:rPr>
                <w:rFonts w:ascii="Source Sans Pro" w:hAnsi="Source Sans Pro"/>
              </w:rPr>
            </w:pPr>
            <w:r w:rsidRPr="00ED2108">
              <w:rPr>
                <w:rFonts w:ascii="Source Sans Pro" w:hAnsi="Source Sans Pro"/>
              </w:rPr>
              <w:t>Some noncredit CTE Health Careers courses such as EMT and CNA are offered at night and weekends through a compressed schedule to ensure that students can complete their programs and enter employment or credit programs quickly.</w:t>
            </w:r>
          </w:p>
          <w:permEnd w:id="498025576"/>
          <w:p w14:paraId="13683150" w14:textId="77777777" w:rsidR="00391113" w:rsidRPr="00DC680E" w:rsidRDefault="00391113" w:rsidP="00391113">
            <w:pPr>
              <w:pStyle w:val="Tablebul1"/>
              <w:numPr>
                <w:ilvl w:val="0"/>
                <w:numId w:val="0"/>
              </w:numPr>
              <w:ind w:left="245"/>
              <w:rPr>
                <w:rFonts w:ascii="Source Sans Pro" w:hAnsi="Source Sans Pro"/>
              </w:rPr>
            </w:pPr>
          </w:p>
          <w:p w14:paraId="1F38857C" w14:textId="77777777" w:rsidR="00391113" w:rsidRPr="00DC680E" w:rsidRDefault="00391113" w:rsidP="00391113">
            <w:pPr>
              <w:pStyle w:val="Tbul1"/>
              <w:numPr>
                <w:ilvl w:val="0"/>
                <w:numId w:val="0"/>
              </w:numPr>
              <w:ind w:left="245"/>
              <w:rPr>
                <w:rFonts w:ascii="Source Sans Pro" w:hAnsi="Source Sans Pro"/>
              </w:rPr>
            </w:pPr>
          </w:p>
          <w:p w14:paraId="12FBD8A4" w14:textId="77777777" w:rsidR="00391113" w:rsidRPr="00DC680E" w:rsidRDefault="00391113" w:rsidP="00391113">
            <w:pPr>
              <w:pStyle w:val="Tbul1"/>
              <w:numPr>
                <w:ilvl w:val="0"/>
                <w:numId w:val="0"/>
              </w:numPr>
              <w:ind w:left="245"/>
              <w:rPr>
                <w:rFonts w:ascii="Source Sans Pro" w:hAnsi="Source Sans Pro"/>
              </w:rPr>
            </w:pPr>
          </w:p>
          <w:p w14:paraId="62B2B4C9" w14:textId="77777777" w:rsidR="00391113" w:rsidRPr="00DC680E" w:rsidRDefault="00391113" w:rsidP="00391113">
            <w:pPr>
              <w:pStyle w:val="Tablebul1"/>
              <w:numPr>
                <w:ilvl w:val="0"/>
                <w:numId w:val="0"/>
              </w:numPr>
              <w:ind w:left="245" w:hanging="245"/>
              <w:rPr>
                <w:rFonts w:ascii="Source Sans Pro" w:hAnsi="Source Sans Pro"/>
              </w:rPr>
            </w:pPr>
            <w:r w:rsidRPr="00DC680E">
              <w:rPr>
                <w:rFonts w:ascii="Source Sans Pro" w:hAnsi="Source Sans Pro"/>
              </w:rPr>
              <w:t xml:space="preserve">Term, if </w:t>
            </w:r>
            <w:r w:rsidRPr="00DC680E">
              <w:rPr>
                <w:rFonts w:ascii="Source Sans Pro" w:hAnsi="Source Sans Pro"/>
                <w:i/>
              </w:rPr>
              <w:t>at scale</w:t>
            </w:r>
            <w:r w:rsidRPr="00DC680E">
              <w:rPr>
                <w:rFonts w:ascii="Source Sans Pro" w:hAnsi="Source Sans Pro"/>
              </w:rPr>
              <w:t xml:space="preserve"> or </w:t>
            </w:r>
            <w:r w:rsidRPr="00DC680E">
              <w:rPr>
                <w:rFonts w:ascii="Source Sans Pro" w:hAnsi="Source Sans Pro"/>
                <w:i/>
              </w:rPr>
              <w:t>scaling</w:t>
            </w:r>
            <w:r w:rsidRPr="00DC680E">
              <w:rPr>
                <w:rFonts w:ascii="Source Sans Pro" w:hAnsi="Source Sans Pro"/>
              </w:rPr>
              <w:t xml:space="preserve">: </w:t>
            </w:r>
            <w:permStart w:id="1462255825" w:edGrp="everyone"/>
          </w:p>
          <w:permEnd w:id="1462255825"/>
          <w:p w14:paraId="7CCE7F79" w14:textId="77777777" w:rsidR="00391113" w:rsidRPr="00DC680E" w:rsidRDefault="00391113" w:rsidP="00391113">
            <w:pPr>
              <w:pStyle w:val="Tablebul1"/>
              <w:numPr>
                <w:ilvl w:val="0"/>
                <w:numId w:val="0"/>
              </w:numPr>
              <w:ind w:left="245" w:hanging="245"/>
              <w:rPr>
                <w:rFonts w:ascii="Source Sans Pro" w:hAnsi="Source Sans Pro"/>
              </w:rPr>
            </w:pPr>
          </w:p>
        </w:tc>
        <w:tc>
          <w:tcPr>
            <w:tcW w:w="4051" w:type="dxa"/>
          </w:tcPr>
          <w:p w14:paraId="18FD39D9" w14:textId="77777777" w:rsidR="00391113" w:rsidRPr="00DC680E" w:rsidRDefault="00391113" w:rsidP="00391113">
            <w:pPr>
              <w:rPr>
                <w:rFonts w:ascii="Source Sans Pro" w:hAnsi="Source Sans Pro" w:cs="Arial"/>
                <w:i/>
                <w:sz w:val="22"/>
                <w:szCs w:val="22"/>
              </w:rPr>
            </w:pPr>
            <w:r w:rsidRPr="00DC680E">
              <w:rPr>
                <w:rFonts w:ascii="Source Sans Pro" w:hAnsi="Source Sans Pro" w:cs="Arial"/>
                <w:i/>
                <w:sz w:val="22"/>
                <w:szCs w:val="22"/>
              </w:rPr>
              <w:lastRenderedPageBreak/>
              <w:t>Next steps:</w:t>
            </w:r>
          </w:p>
          <w:p w14:paraId="60E6C7E1" w14:textId="255700E6" w:rsidR="00F55A42" w:rsidRPr="00DC680E" w:rsidRDefault="00B95931" w:rsidP="00F55A42">
            <w:pPr>
              <w:pStyle w:val="Tablebul1"/>
              <w:rPr>
                <w:rFonts w:ascii="Source Sans Pro" w:hAnsi="Source Sans Pro"/>
              </w:rPr>
            </w:pPr>
            <w:permStart w:id="523594295" w:edGrp="everyone"/>
            <w:r w:rsidRPr="00DC680E">
              <w:rPr>
                <w:rFonts w:ascii="Source Sans Pro" w:hAnsi="Source Sans Pro"/>
              </w:rPr>
              <w:t>Evaluate</w:t>
            </w:r>
            <w:r w:rsidR="00F55A42" w:rsidRPr="00DC680E">
              <w:rPr>
                <w:rFonts w:ascii="Source Sans Pro" w:hAnsi="Source Sans Pro"/>
              </w:rPr>
              <w:t xml:space="preserve"> impacted courses.</w:t>
            </w:r>
          </w:p>
          <w:p w14:paraId="108EF2D6" w14:textId="349032E7" w:rsidR="00F55A42" w:rsidRPr="00DC680E" w:rsidRDefault="00B95931" w:rsidP="00F55A42">
            <w:pPr>
              <w:pStyle w:val="Tablebul1"/>
              <w:rPr>
                <w:rFonts w:ascii="Source Sans Pro" w:hAnsi="Source Sans Pro"/>
              </w:rPr>
            </w:pPr>
            <w:r w:rsidRPr="00DC680E">
              <w:rPr>
                <w:rFonts w:ascii="Source Sans Pro" w:hAnsi="Source Sans Pro"/>
              </w:rPr>
              <w:t>Work on</w:t>
            </w:r>
            <w:r w:rsidR="00F55A42" w:rsidRPr="00DC680E">
              <w:rPr>
                <w:rFonts w:ascii="Source Sans Pro" w:hAnsi="Source Sans Pro"/>
              </w:rPr>
              <w:t xml:space="preserve"> options to leverage student educational plan data to inform class schedules.</w:t>
            </w:r>
          </w:p>
          <w:p w14:paraId="45A0FB18" w14:textId="2935533D" w:rsidR="00391113" w:rsidRPr="00DC680E" w:rsidRDefault="00F55A42" w:rsidP="00F55A42">
            <w:pPr>
              <w:pStyle w:val="Tablebul1"/>
              <w:rPr>
                <w:rFonts w:ascii="Source Sans Pro" w:hAnsi="Source Sans Pro"/>
              </w:rPr>
            </w:pPr>
            <w:r w:rsidRPr="00DC680E">
              <w:rPr>
                <w:rFonts w:ascii="Source Sans Pro" w:hAnsi="Source Sans Pro"/>
              </w:rPr>
              <w:t>Create waitlists for co-requisite classes.</w:t>
            </w:r>
          </w:p>
          <w:p w14:paraId="6637E24E" w14:textId="55FCC371" w:rsidR="00B95931" w:rsidRPr="00DC680E" w:rsidRDefault="00B95931" w:rsidP="00B95931">
            <w:pPr>
              <w:pStyle w:val="Tablebul1"/>
              <w:rPr>
                <w:rFonts w:ascii="Source Sans Pro" w:hAnsi="Source Sans Pro"/>
              </w:rPr>
            </w:pPr>
            <w:r w:rsidRPr="00DC680E">
              <w:rPr>
                <w:rFonts w:ascii="Source Sans Pro" w:hAnsi="Source Sans Pro"/>
              </w:rPr>
              <w:t xml:space="preserve">Create strategic evening and weekend pathways </w:t>
            </w:r>
          </w:p>
          <w:p w14:paraId="5CE29699" w14:textId="764BB70F" w:rsidR="00B95931" w:rsidRPr="00DC680E" w:rsidRDefault="00B95931" w:rsidP="00B95931">
            <w:pPr>
              <w:pStyle w:val="Tablebul1"/>
              <w:rPr>
                <w:rFonts w:ascii="Source Sans Pro" w:hAnsi="Source Sans Pro"/>
              </w:rPr>
            </w:pPr>
            <w:r w:rsidRPr="00DC680E">
              <w:rPr>
                <w:rFonts w:ascii="Source Sans Pro" w:hAnsi="Source Sans Pro"/>
              </w:rPr>
              <w:t>Evaluate opportunities to expand online courses, certificates, and degrees.</w:t>
            </w:r>
          </w:p>
          <w:p w14:paraId="51BABA0D" w14:textId="3247986D" w:rsidR="00B95931" w:rsidRPr="00DC680E" w:rsidRDefault="00B95931" w:rsidP="00B95931">
            <w:pPr>
              <w:pStyle w:val="Tablebul1"/>
              <w:rPr>
                <w:rFonts w:ascii="Source Sans Pro" w:hAnsi="Source Sans Pro"/>
              </w:rPr>
            </w:pPr>
            <w:r w:rsidRPr="00DC680E">
              <w:rPr>
                <w:rFonts w:ascii="Source Sans Pro" w:hAnsi="Source Sans Pro"/>
              </w:rPr>
              <w:t>Provide structured pathways for high school students to facilitate their transition to programs at Mt. SAC.</w:t>
            </w:r>
          </w:p>
          <w:p w14:paraId="23AA6321" w14:textId="198BFF9C" w:rsidR="00DF2672" w:rsidRPr="00DC680E" w:rsidRDefault="00DF2672" w:rsidP="00F55A42">
            <w:pPr>
              <w:pStyle w:val="Tablebul1"/>
              <w:rPr>
                <w:rFonts w:ascii="Source Sans Pro" w:hAnsi="Source Sans Pro"/>
              </w:rPr>
            </w:pPr>
            <w:r w:rsidRPr="00DC680E">
              <w:rPr>
                <w:rFonts w:ascii="Source Sans Pro" w:hAnsi="Source Sans Pro"/>
              </w:rPr>
              <w:t>Implement EAB.</w:t>
            </w:r>
          </w:p>
          <w:permEnd w:id="523594295"/>
          <w:p w14:paraId="4BCDA993" w14:textId="77777777" w:rsidR="00391113" w:rsidRPr="00DC680E" w:rsidRDefault="00391113" w:rsidP="00391113">
            <w:pPr>
              <w:pStyle w:val="Tablebul1"/>
              <w:numPr>
                <w:ilvl w:val="0"/>
                <w:numId w:val="0"/>
              </w:numPr>
              <w:ind w:left="245"/>
              <w:rPr>
                <w:rFonts w:ascii="Source Sans Pro" w:hAnsi="Source Sans Pro"/>
              </w:rPr>
            </w:pPr>
          </w:p>
          <w:p w14:paraId="2BEF4EC9" w14:textId="77777777" w:rsidR="00391113" w:rsidRPr="00DC680E" w:rsidRDefault="00391113" w:rsidP="00391113">
            <w:pPr>
              <w:rPr>
                <w:rFonts w:ascii="Source Sans Pro" w:hAnsi="Source Sans Pro" w:cs="Arial"/>
                <w:sz w:val="22"/>
                <w:szCs w:val="22"/>
              </w:rPr>
            </w:pPr>
          </w:p>
          <w:p w14:paraId="16AE3B74" w14:textId="77777777" w:rsidR="00391113" w:rsidRPr="00DC680E" w:rsidRDefault="00391113" w:rsidP="00391113">
            <w:pPr>
              <w:rPr>
                <w:rFonts w:ascii="Source Sans Pro" w:hAnsi="Source Sans Pro" w:cs="Arial"/>
                <w:i/>
                <w:sz w:val="22"/>
                <w:szCs w:val="22"/>
              </w:rPr>
            </w:pPr>
            <w:r w:rsidRPr="00DC680E">
              <w:rPr>
                <w:rFonts w:ascii="Source Sans Pro" w:hAnsi="Source Sans Pro" w:cs="Arial"/>
                <w:i/>
                <w:sz w:val="22"/>
                <w:szCs w:val="22"/>
              </w:rPr>
              <w:t>Timeline for implementing next steps:</w:t>
            </w:r>
          </w:p>
          <w:p w14:paraId="352BA117" w14:textId="298B3DA1" w:rsidR="00391113" w:rsidRPr="00DC680E" w:rsidRDefault="00F55A42" w:rsidP="00391113">
            <w:pPr>
              <w:pStyle w:val="Tablebul1"/>
              <w:rPr>
                <w:rFonts w:ascii="Source Sans Pro" w:hAnsi="Source Sans Pro"/>
              </w:rPr>
            </w:pPr>
            <w:permStart w:id="1759602550" w:edGrp="everyone"/>
            <w:r w:rsidRPr="00DC680E">
              <w:rPr>
                <w:rFonts w:ascii="Source Sans Pro" w:hAnsi="Source Sans Pro"/>
              </w:rPr>
              <w:t>Ongoing</w:t>
            </w:r>
          </w:p>
          <w:permEnd w:id="1759602550"/>
          <w:p w14:paraId="65CFC1ED" w14:textId="77777777" w:rsidR="00391113" w:rsidRPr="00DC680E" w:rsidRDefault="00391113" w:rsidP="00391113">
            <w:pPr>
              <w:pStyle w:val="Tablebul1"/>
              <w:numPr>
                <w:ilvl w:val="0"/>
                <w:numId w:val="0"/>
              </w:numPr>
              <w:ind w:left="245"/>
              <w:rPr>
                <w:rFonts w:ascii="Source Sans Pro" w:hAnsi="Source Sans Pro"/>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7C6F98"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7C6F98" w:rsidRPr="00593D81" w:rsidRDefault="007C6F98" w:rsidP="00A027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069EB9FC" w14:textId="25E53CCC" w:rsidR="007C6F98" w:rsidRPr="00593D81" w:rsidRDefault="007C6F98" w:rsidP="00F93EA1">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tc>
        <w:tc>
          <w:tcPr>
            <w:tcW w:w="2430" w:type="dxa"/>
            <w:tcMar>
              <w:top w:w="29" w:type="dxa"/>
              <w:bottom w:w="29" w:type="dxa"/>
            </w:tcMar>
            <w:vAlign w:val="center"/>
          </w:tcPr>
          <w:p w14:paraId="1251B94A" w14:textId="77777777" w:rsidR="007C6F98" w:rsidRPr="00593D81" w:rsidRDefault="007C6F98" w:rsidP="00A56A6C">
            <w:pPr>
              <w:tabs>
                <w:tab w:val="left" w:pos="275"/>
              </w:tabs>
              <w:spacing w:after="60"/>
              <w:rPr>
                <w:rFonts w:ascii="Source Sans Pro" w:hAnsi="Source Sans Pro" w:cs="Arial"/>
                <w:sz w:val="22"/>
                <w:szCs w:val="22"/>
              </w:rPr>
            </w:pPr>
            <w:permStart w:id="2041085002" w:edGrp="everyone"/>
            <w:r w:rsidRPr="00593D81">
              <w:rPr>
                <w:rFonts w:ascii="Source Sans Pro" w:eastAsia="MS Gothic" w:hAnsi="Source Sans Pro" w:cs="MS Gothic"/>
                <w:sz w:val="22"/>
                <w:szCs w:val="22"/>
              </w:rPr>
              <w:t>☐</w:t>
            </w:r>
            <w:permEnd w:id="204108500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43DFCF5" w14:textId="77777777" w:rsidR="007C6F98" w:rsidRPr="00593D81" w:rsidRDefault="007C6F98" w:rsidP="00A56A6C">
            <w:pPr>
              <w:tabs>
                <w:tab w:val="left" w:pos="275"/>
              </w:tabs>
              <w:spacing w:after="60"/>
              <w:rPr>
                <w:rFonts w:ascii="Source Sans Pro" w:hAnsi="Source Sans Pro" w:cs="Arial"/>
                <w:sz w:val="22"/>
                <w:szCs w:val="22"/>
              </w:rPr>
            </w:pPr>
            <w:permStart w:id="1390150874" w:edGrp="everyone"/>
            <w:r w:rsidRPr="00593D81">
              <w:rPr>
                <w:rFonts w:ascii="Source Sans Pro" w:eastAsia="MS Gothic" w:hAnsi="Source Sans Pro" w:cs="MS Gothic"/>
                <w:sz w:val="22"/>
                <w:szCs w:val="22"/>
              </w:rPr>
              <w:t>☐</w:t>
            </w:r>
            <w:permEnd w:id="1390150874"/>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391E423C" w14:textId="77777777" w:rsidR="007C6F98" w:rsidRPr="00593D81" w:rsidRDefault="007C6F98" w:rsidP="00A56A6C">
            <w:pPr>
              <w:tabs>
                <w:tab w:val="left" w:pos="275"/>
              </w:tabs>
              <w:spacing w:after="60"/>
              <w:rPr>
                <w:rFonts w:ascii="Source Sans Pro" w:hAnsi="Source Sans Pro" w:cs="Arial"/>
                <w:sz w:val="22"/>
                <w:szCs w:val="22"/>
              </w:rPr>
            </w:pPr>
            <w:permStart w:id="1082592921" w:edGrp="everyone"/>
            <w:r w:rsidRPr="00593D81">
              <w:rPr>
                <w:rFonts w:ascii="Source Sans Pro" w:eastAsia="MS Gothic" w:hAnsi="Source Sans Pro" w:cs="MS Gothic"/>
                <w:sz w:val="22"/>
                <w:szCs w:val="22"/>
              </w:rPr>
              <w:t>☐</w:t>
            </w:r>
            <w:permEnd w:id="1082592921"/>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58DFBB9B" w14:textId="65045282" w:rsidR="007C6F98" w:rsidRPr="00593D81" w:rsidRDefault="00A6280F" w:rsidP="00A56A6C">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7C6F98" w:rsidRPr="00593D81">
              <w:rPr>
                <w:rFonts w:ascii="Source Sans Pro" w:eastAsia="MS Gothic" w:hAnsi="Source Sans Pro" w:cs="MS Gothic"/>
                <w:sz w:val="22"/>
                <w:szCs w:val="22"/>
              </w:rPr>
              <w:tab/>
            </w:r>
            <w:r w:rsidR="007C6F98" w:rsidRPr="00FA71C8">
              <w:rPr>
                <w:rFonts w:ascii="Source Sans Pro" w:hAnsi="Source Sans Pro" w:cs="Arial"/>
                <w:sz w:val="22"/>
                <w:szCs w:val="22"/>
              </w:rPr>
              <w:t>Scaling in progress</w:t>
            </w:r>
          </w:p>
          <w:p w14:paraId="1A2D11E9" w14:textId="77777777" w:rsidR="007C6F98" w:rsidRPr="00593D81" w:rsidRDefault="007C6F98" w:rsidP="00A56A6C">
            <w:pPr>
              <w:rPr>
                <w:rFonts w:ascii="Source Sans Pro" w:hAnsi="Source Sans Pro" w:cs="Arial"/>
                <w:sz w:val="22"/>
                <w:szCs w:val="22"/>
              </w:rPr>
            </w:pPr>
            <w:permStart w:id="1629961692" w:edGrp="everyone"/>
            <w:r w:rsidRPr="00593D81">
              <w:rPr>
                <w:rFonts w:ascii="Source Sans Pro" w:eastAsia="MS Gothic" w:hAnsi="Source Sans Pro" w:cs="MS Gothic"/>
                <w:sz w:val="22"/>
                <w:szCs w:val="22"/>
              </w:rPr>
              <w:t>☐</w:t>
            </w:r>
            <w:permEnd w:id="1629961692"/>
            <w:r w:rsidRPr="00593D81">
              <w:rPr>
                <w:rFonts w:ascii="Source Sans Pro" w:hAnsi="Source Sans Pro" w:cs="Arial"/>
                <w:sz w:val="22"/>
                <w:szCs w:val="22"/>
              </w:rPr>
              <w:t xml:space="preserve"> At scale</w:t>
            </w:r>
          </w:p>
        </w:tc>
        <w:tc>
          <w:tcPr>
            <w:tcW w:w="4190" w:type="dxa"/>
            <w:tcMar>
              <w:top w:w="29" w:type="dxa"/>
              <w:bottom w:w="29" w:type="dxa"/>
            </w:tcMar>
          </w:tcPr>
          <w:p w14:paraId="4E14E100" w14:textId="77777777" w:rsidR="007C6F98" w:rsidRPr="00ED2108" w:rsidRDefault="007C6F98" w:rsidP="00A56A6C">
            <w:pPr>
              <w:rPr>
                <w:rFonts w:ascii="Source Sans Pro" w:hAnsi="Source Sans Pro" w:cs="Arial"/>
                <w:i/>
                <w:sz w:val="22"/>
                <w:szCs w:val="22"/>
              </w:rPr>
            </w:pPr>
            <w:r w:rsidRPr="00ED2108">
              <w:rPr>
                <w:rFonts w:ascii="Source Sans Pro" w:hAnsi="Source Sans Pro" w:cs="Arial"/>
                <w:i/>
                <w:sz w:val="22"/>
                <w:szCs w:val="22"/>
              </w:rPr>
              <w:t>Progress to date:</w:t>
            </w:r>
          </w:p>
          <w:p w14:paraId="05C2D28D" w14:textId="77777777" w:rsidR="00F55A42" w:rsidRPr="00ED2108" w:rsidRDefault="00F55A42" w:rsidP="00F55A42">
            <w:pPr>
              <w:pStyle w:val="Tablebul1"/>
              <w:rPr>
                <w:rFonts w:ascii="Source Sans Pro" w:hAnsi="Source Sans Pro"/>
              </w:rPr>
            </w:pPr>
            <w:permStart w:id="1744195721" w:edGrp="everyone"/>
            <w:r w:rsidRPr="00ED2108">
              <w:rPr>
                <w:rFonts w:ascii="Source Sans Pro" w:hAnsi="Source Sans Pro"/>
              </w:rPr>
              <w:t>Research Department completed its review of the Student Success Metrics dashboard to evaluate students’ journeys and take action accordingly. Showcased it at Student Preparation and Success Council for Student Equity Plan. Group attended Chancellor’s Workshop on it.</w:t>
            </w:r>
          </w:p>
          <w:p w14:paraId="1E14249F" w14:textId="77777777" w:rsidR="00F55A42" w:rsidRPr="00ED2108" w:rsidRDefault="00F55A42" w:rsidP="00F55A42">
            <w:pPr>
              <w:pStyle w:val="Tablebul1"/>
              <w:rPr>
                <w:rFonts w:ascii="Source Sans Pro" w:hAnsi="Source Sans Pro"/>
              </w:rPr>
            </w:pPr>
            <w:r w:rsidRPr="00ED2108">
              <w:rPr>
                <w:rFonts w:ascii="Source Sans Pro" w:hAnsi="Source Sans Pro"/>
              </w:rPr>
              <w:t>Program learning outcomes are mapped to course learning outcomes in our program review.</w:t>
            </w:r>
          </w:p>
          <w:p w14:paraId="15AA9783" w14:textId="35808F59" w:rsidR="0091092D" w:rsidRPr="00ED2108" w:rsidRDefault="00F55A42" w:rsidP="007868A4">
            <w:pPr>
              <w:pStyle w:val="Tablebul1"/>
              <w:rPr>
                <w:rFonts w:ascii="Source Sans Pro" w:hAnsi="Source Sans Pro"/>
              </w:rPr>
            </w:pPr>
            <w:r w:rsidRPr="00ED2108">
              <w:rPr>
                <w:rFonts w:ascii="Source Sans Pro" w:hAnsi="Source Sans Pro"/>
              </w:rPr>
              <w:t>CTE programs are at scale</w:t>
            </w:r>
            <w:r w:rsidR="00DC680E" w:rsidRPr="00ED2108">
              <w:rPr>
                <w:rFonts w:ascii="Source Sans Pro" w:hAnsi="Source Sans Pro"/>
              </w:rPr>
              <w:t>.</w:t>
            </w:r>
          </w:p>
          <w:p w14:paraId="49638693" w14:textId="7D2702CA" w:rsidR="0023501E" w:rsidRPr="00ED2108" w:rsidRDefault="0023501E" w:rsidP="007868A4">
            <w:pPr>
              <w:pStyle w:val="Tablebul1"/>
              <w:rPr>
                <w:rFonts w:ascii="Source Sans Pro" w:hAnsi="Source Sans Pro"/>
              </w:rPr>
            </w:pPr>
            <w:r w:rsidRPr="00ED2108">
              <w:rPr>
                <w:rFonts w:ascii="Source Sans Pro" w:hAnsi="Source Sans Pro"/>
              </w:rPr>
              <w:t>Student Learning Outcomes are mapped to Institutional Level Outcomes [per accreditation, this should be for all courses]</w:t>
            </w:r>
            <w:r w:rsidR="00DC680E" w:rsidRPr="00ED2108">
              <w:rPr>
                <w:rFonts w:ascii="Source Sans Pro" w:hAnsi="Source Sans Pro"/>
              </w:rPr>
              <w:t>.</w:t>
            </w:r>
          </w:p>
          <w:p w14:paraId="12BC2523" w14:textId="197910BC" w:rsidR="0000507D" w:rsidRPr="00ED2108" w:rsidRDefault="0000507D" w:rsidP="0023501E">
            <w:pPr>
              <w:pStyle w:val="Tablebul1"/>
              <w:rPr>
                <w:rFonts w:ascii="Source Sans Pro" w:hAnsi="Source Sans Pro"/>
              </w:rPr>
            </w:pPr>
            <w:r w:rsidRPr="00ED2108">
              <w:rPr>
                <w:rFonts w:ascii="Source Sans Pro" w:hAnsi="Source Sans Pro"/>
              </w:rPr>
              <w:t>Advisory meetings</w:t>
            </w:r>
            <w:r w:rsidR="0091092D" w:rsidRPr="00ED2108">
              <w:rPr>
                <w:rFonts w:ascii="Source Sans Pro" w:hAnsi="Source Sans Pro"/>
              </w:rPr>
              <w:t xml:space="preserve"> are conducted on an annual or biannual basis for all</w:t>
            </w:r>
            <w:r w:rsidRPr="00ED2108">
              <w:rPr>
                <w:rFonts w:ascii="Source Sans Pro" w:hAnsi="Source Sans Pro"/>
              </w:rPr>
              <w:t xml:space="preserve"> </w:t>
            </w:r>
            <w:r w:rsidR="002D3792" w:rsidRPr="00ED2108">
              <w:rPr>
                <w:rFonts w:ascii="Source Sans Pro" w:hAnsi="Source Sans Pro"/>
              </w:rPr>
              <w:t>CTE program</w:t>
            </w:r>
            <w:r w:rsidR="0091092D" w:rsidRPr="00ED2108">
              <w:rPr>
                <w:rFonts w:ascii="Source Sans Pro" w:hAnsi="Source Sans Pro"/>
              </w:rPr>
              <w:t>s</w:t>
            </w:r>
            <w:r w:rsidR="002D3792" w:rsidRPr="00ED2108">
              <w:rPr>
                <w:rFonts w:ascii="Source Sans Pro" w:hAnsi="Source Sans Pro"/>
              </w:rPr>
              <w:t xml:space="preserve"> to ensure </w:t>
            </w:r>
            <w:r w:rsidR="0091092D" w:rsidRPr="00ED2108">
              <w:rPr>
                <w:rFonts w:ascii="Source Sans Pro" w:hAnsi="Source Sans Pro"/>
              </w:rPr>
              <w:t>alignment</w:t>
            </w:r>
            <w:r w:rsidR="002D3792" w:rsidRPr="00ED2108">
              <w:rPr>
                <w:rFonts w:ascii="Source Sans Pro" w:hAnsi="Source Sans Pro"/>
              </w:rPr>
              <w:t xml:space="preserve"> with employer needs.</w:t>
            </w:r>
          </w:p>
          <w:p w14:paraId="0C59D52B" w14:textId="7C399432" w:rsidR="002D3792" w:rsidRPr="00ED2108" w:rsidRDefault="002D3792" w:rsidP="0023501E">
            <w:pPr>
              <w:pStyle w:val="Tablebul1"/>
              <w:rPr>
                <w:rFonts w:ascii="Source Sans Pro" w:hAnsi="Source Sans Pro"/>
              </w:rPr>
            </w:pPr>
            <w:r w:rsidRPr="00ED2108">
              <w:rPr>
                <w:rFonts w:ascii="Source Sans Pro" w:hAnsi="Source Sans Pro"/>
              </w:rPr>
              <w:t xml:space="preserve">AAT/AST: </w:t>
            </w:r>
            <w:r w:rsidR="00004368" w:rsidRPr="00ED2108">
              <w:rPr>
                <w:rFonts w:ascii="Source Sans Pro" w:hAnsi="Source Sans Pro"/>
              </w:rPr>
              <w:t>We have 18 ADTs.  Others are under consideration</w:t>
            </w:r>
            <w:r w:rsidR="0091092D" w:rsidRPr="00ED2108">
              <w:rPr>
                <w:rFonts w:ascii="Source Sans Pro" w:hAnsi="Source Sans Pro"/>
              </w:rPr>
              <w:t xml:space="preserve"> and development</w:t>
            </w:r>
            <w:r w:rsidR="00004368" w:rsidRPr="00ED2108">
              <w:rPr>
                <w:rFonts w:ascii="Source Sans Pro" w:hAnsi="Source Sans Pro"/>
              </w:rPr>
              <w:t>.</w:t>
            </w:r>
          </w:p>
          <w:permEnd w:id="1744195721"/>
          <w:p w14:paraId="6D8FB349" w14:textId="77777777" w:rsidR="007C6F98" w:rsidRPr="00ED2108" w:rsidRDefault="007C6F98" w:rsidP="00A56A6C">
            <w:pPr>
              <w:pStyle w:val="Tbul1"/>
              <w:numPr>
                <w:ilvl w:val="0"/>
                <w:numId w:val="0"/>
              </w:numPr>
              <w:rPr>
                <w:rFonts w:ascii="Source Sans Pro" w:hAnsi="Source Sans Pro"/>
              </w:rPr>
            </w:pPr>
          </w:p>
          <w:p w14:paraId="3CDDE66A" w14:textId="77777777" w:rsidR="007C6F98" w:rsidRPr="00ED2108" w:rsidRDefault="007C6F98" w:rsidP="00A56A6C">
            <w:pPr>
              <w:pStyle w:val="Tbul1"/>
              <w:numPr>
                <w:ilvl w:val="0"/>
                <w:numId w:val="0"/>
              </w:numPr>
              <w:rPr>
                <w:rFonts w:ascii="Source Sans Pro" w:hAnsi="Source Sans Pro"/>
              </w:rPr>
            </w:pPr>
          </w:p>
          <w:p w14:paraId="6E7D1562" w14:textId="372B3D41" w:rsidR="007C6F98" w:rsidRPr="00ED2108" w:rsidRDefault="007C6F98" w:rsidP="00A56A6C">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289867619" w:edGrp="everyone"/>
            <w:r w:rsidR="00F55A42" w:rsidRPr="00ED2108">
              <w:rPr>
                <w:rFonts w:ascii="Source Sans Pro" w:hAnsi="Source Sans Pro"/>
              </w:rPr>
              <w:t>2019-2020</w:t>
            </w:r>
          </w:p>
          <w:permEnd w:id="289867619"/>
          <w:p w14:paraId="4FAA3B60" w14:textId="77777777" w:rsidR="007C6F98" w:rsidRPr="00ED2108" w:rsidRDefault="007C6F98" w:rsidP="00A56A6C">
            <w:pPr>
              <w:pStyle w:val="Tbul1"/>
              <w:numPr>
                <w:ilvl w:val="0"/>
                <w:numId w:val="0"/>
              </w:numPr>
              <w:rPr>
                <w:rFonts w:ascii="Source Sans Pro" w:hAnsi="Source Sans Pro"/>
              </w:rPr>
            </w:pPr>
          </w:p>
        </w:tc>
        <w:tc>
          <w:tcPr>
            <w:tcW w:w="4051" w:type="dxa"/>
          </w:tcPr>
          <w:p w14:paraId="50B4A592" w14:textId="77777777" w:rsidR="007C6F98" w:rsidRPr="00ED2108" w:rsidRDefault="007C6F98" w:rsidP="00A56A6C">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0BF6DDC7" w14:textId="0B69E768" w:rsidR="00F55A42" w:rsidRPr="00ED2108" w:rsidRDefault="00F55A42" w:rsidP="00F55A42">
            <w:pPr>
              <w:pStyle w:val="Tablebul1"/>
              <w:numPr>
                <w:ilvl w:val="0"/>
                <w:numId w:val="11"/>
              </w:numPr>
              <w:rPr>
                <w:rFonts w:ascii="Source Sans Pro" w:hAnsi="Source Sans Pro"/>
              </w:rPr>
            </w:pPr>
            <w:permStart w:id="2077587450" w:edGrp="everyone"/>
            <w:r w:rsidRPr="00ED2108">
              <w:rPr>
                <w:rFonts w:ascii="Source Sans Pro" w:hAnsi="Source Sans Pro"/>
              </w:rPr>
              <w:t>Showcase Metrics at Pathways Workgroup in late Spring 2019.</w:t>
            </w:r>
          </w:p>
          <w:p w14:paraId="3D40A7C2" w14:textId="0EF6A10C" w:rsidR="007C6F98" w:rsidRPr="00ED2108" w:rsidRDefault="00F55A42" w:rsidP="00F55A42">
            <w:pPr>
              <w:pStyle w:val="Tablebul1"/>
              <w:numPr>
                <w:ilvl w:val="0"/>
                <w:numId w:val="11"/>
              </w:numPr>
              <w:rPr>
                <w:rFonts w:ascii="Source Sans Pro" w:hAnsi="Source Sans Pro"/>
              </w:rPr>
            </w:pPr>
            <w:r w:rsidRPr="00ED2108">
              <w:rPr>
                <w:rFonts w:ascii="Source Sans Pro" w:hAnsi="Source Sans Pro"/>
              </w:rPr>
              <w:t>Ongoing evaluation.</w:t>
            </w:r>
          </w:p>
          <w:p w14:paraId="53E8AE51" w14:textId="40D3A890" w:rsidR="002D3792" w:rsidRPr="00ED2108" w:rsidRDefault="002D3792" w:rsidP="002D3792">
            <w:pPr>
              <w:pStyle w:val="Tablebul1"/>
              <w:numPr>
                <w:ilvl w:val="0"/>
                <w:numId w:val="11"/>
              </w:numPr>
              <w:rPr>
                <w:rFonts w:ascii="Source Sans Pro" w:hAnsi="Source Sans Pro"/>
              </w:rPr>
            </w:pPr>
            <w:r w:rsidRPr="00ED2108">
              <w:rPr>
                <w:rFonts w:ascii="Source Sans Pro" w:hAnsi="Source Sans Pro"/>
              </w:rPr>
              <w:t>Consid</w:t>
            </w:r>
            <w:r w:rsidR="00ED2108" w:rsidRPr="00ED2108">
              <w:rPr>
                <w:rFonts w:ascii="Source Sans Pro" w:hAnsi="Source Sans Pro"/>
              </w:rPr>
              <w:t>er certificates for: IGETC/CSU and AMLA.</w:t>
            </w:r>
            <w:r w:rsidRPr="00ED2108">
              <w:rPr>
                <w:rFonts w:ascii="Source Sans Pro" w:hAnsi="Source Sans Pro"/>
              </w:rPr>
              <w:t xml:space="preserve"> </w:t>
            </w:r>
          </w:p>
          <w:p w14:paraId="0250CD06" w14:textId="32F82A2D" w:rsidR="002D3792" w:rsidRPr="00ED2108" w:rsidRDefault="002D3792" w:rsidP="002D3792">
            <w:pPr>
              <w:pStyle w:val="Tablebul1"/>
              <w:numPr>
                <w:ilvl w:val="0"/>
                <w:numId w:val="11"/>
              </w:numPr>
              <w:rPr>
                <w:rFonts w:ascii="Source Sans Pro" w:hAnsi="Source Sans Pro"/>
              </w:rPr>
            </w:pPr>
            <w:r w:rsidRPr="00ED2108">
              <w:rPr>
                <w:rFonts w:ascii="Source Sans Pro" w:hAnsi="Source Sans Pro"/>
              </w:rPr>
              <w:t xml:space="preserve">Continue to review/revise AA degrees to align with student transfer goals. </w:t>
            </w:r>
          </w:p>
          <w:p w14:paraId="7576CA4D" w14:textId="68D58D69" w:rsidR="002D3792" w:rsidRPr="00ED2108" w:rsidRDefault="002D3792" w:rsidP="002D3792">
            <w:pPr>
              <w:pStyle w:val="Tablebul1"/>
              <w:numPr>
                <w:ilvl w:val="0"/>
                <w:numId w:val="11"/>
              </w:numPr>
              <w:rPr>
                <w:rFonts w:ascii="Source Sans Pro" w:hAnsi="Source Sans Pro"/>
              </w:rPr>
            </w:pPr>
            <w:r w:rsidRPr="00ED2108">
              <w:rPr>
                <w:rFonts w:ascii="Source Sans Pro" w:hAnsi="Source Sans Pro"/>
              </w:rPr>
              <w:t>Continue to develop ADTs (currently have 18 degrees)</w:t>
            </w:r>
            <w:r w:rsidR="00E02011" w:rsidRPr="00ED2108">
              <w:rPr>
                <w:rFonts w:ascii="Source Sans Pro" w:hAnsi="Source Sans Pro"/>
              </w:rPr>
              <w:t>.</w:t>
            </w:r>
          </w:p>
          <w:p w14:paraId="639EE3D0" w14:textId="5E1BAFA9" w:rsidR="00E02011" w:rsidRPr="00ED2108" w:rsidRDefault="00E02011" w:rsidP="00E02011">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 xml:space="preserve">Continue to offer below transfer math, English, and Learning Assistance courses to support students who may want to strengthen foundational skills. </w:t>
            </w:r>
          </w:p>
          <w:permEnd w:id="2077587450"/>
          <w:p w14:paraId="74708F85" w14:textId="77777777" w:rsidR="007C6F98" w:rsidRPr="00ED2108" w:rsidRDefault="007C6F98" w:rsidP="00A56A6C">
            <w:pPr>
              <w:rPr>
                <w:rFonts w:ascii="Source Sans Pro" w:hAnsi="Source Sans Pro" w:cs="Arial"/>
                <w:sz w:val="22"/>
                <w:szCs w:val="22"/>
              </w:rPr>
            </w:pPr>
          </w:p>
          <w:p w14:paraId="1D3EDD8D" w14:textId="77777777" w:rsidR="007C6F98" w:rsidRPr="00ED2108" w:rsidRDefault="007C6F98" w:rsidP="00A56A6C">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0FC623FF" w14:textId="78EEC13F" w:rsidR="007C6F98" w:rsidRPr="00ED2108" w:rsidRDefault="00F55A42" w:rsidP="00A56A6C">
            <w:pPr>
              <w:pStyle w:val="Tablebul1"/>
              <w:numPr>
                <w:ilvl w:val="0"/>
                <w:numId w:val="11"/>
              </w:numPr>
              <w:rPr>
                <w:rFonts w:ascii="Source Sans Pro" w:hAnsi="Source Sans Pro"/>
              </w:rPr>
            </w:pPr>
            <w:permStart w:id="642350999" w:edGrp="everyone"/>
            <w:r w:rsidRPr="00ED2108">
              <w:rPr>
                <w:rFonts w:ascii="Source Sans Pro" w:hAnsi="Source Sans Pro"/>
              </w:rPr>
              <w:t>Spring 20</w:t>
            </w:r>
            <w:r w:rsidR="006747E4" w:rsidRPr="00ED2108">
              <w:rPr>
                <w:rFonts w:ascii="Source Sans Pro" w:hAnsi="Source Sans Pro"/>
              </w:rPr>
              <w:t>20</w:t>
            </w:r>
          </w:p>
          <w:permEnd w:id="642350999"/>
          <w:p w14:paraId="3F5FA2D6" w14:textId="77777777" w:rsidR="007C6F98" w:rsidRPr="00ED2108" w:rsidRDefault="007C6F98" w:rsidP="00A56A6C">
            <w:pPr>
              <w:rPr>
                <w:rFonts w:ascii="Source Sans Pro" w:hAnsi="Source Sans Pro" w:cs="Arial"/>
                <w:i/>
                <w:sz w:val="22"/>
                <w:szCs w:val="22"/>
              </w:rPr>
            </w:pPr>
          </w:p>
        </w:tc>
      </w:tr>
      <w:tr w:rsidR="00485D4E" w:rsidRPr="00593D81" w14:paraId="4E76FCBE" w14:textId="77777777" w:rsidTr="00A56A6C">
        <w:trPr>
          <w:jc w:val="center"/>
        </w:trPr>
        <w:tc>
          <w:tcPr>
            <w:tcW w:w="4315" w:type="dxa"/>
            <w:tcBorders>
              <w:top w:val="single" w:sz="4" w:space="0" w:color="auto"/>
            </w:tcBorders>
            <w:tcMar>
              <w:top w:w="29" w:type="dxa"/>
              <w:bottom w:w="29" w:type="dxa"/>
            </w:tcMar>
          </w:tcPr>
          <w:p w14:paraId="5FD2F921" w14:textId="76165D80" w:rsidR="00485D4E" w:rsidRPr="00DC0B80" w:rsidRDefault="00485D4E" w:rsidP="00485D4E">
            <w:pPr>
              <w:pStyle w:val="Tableindent"/>
              <w:rPr>
                <w:rFonts w:ascii="Source Sans Pro" w:hAnsi="Source Sans Pro" w:cs="Arial"/>
                <w:sz w:val="22"/>
                <w:szCs w:val="22"/>
              </w:rPr>
            </w:pPr>
            <w:r w:rsidRPr="00DC0B80">
              <w:rPr>
                <w:rFonts w:ascii="Source Sans Pro" w:hAnsi="Source Sans Pro" w:cs="Arial"/>
                <w:sz w:val="22"/>
                <w:szCs w:val="22"/>
              </w:rPr>
              <w:t xml:space="preserve">Instruction across programs (especially in program introductory courses) engages students in active </w:t>
            </w:r>
            <w:r w:rsidR="006A5BC3" w:rsidRPr="00DC0B80">
              <w:rPr>
                <w:rFonts w:ascii="Source Sans Pro" w:hAnsi="Source Sans Pro" w:cs="Arial"/>
                <w:sz w:val="22"/>
                <w:szCs w:val="22"/>
              </w:rPr>
              <w:t xml:space="preserve">and applied </w:t>
            </w:r>
            <w:r w:rsidRPr="00DC0B80">
              <w:rPr>
                <w:rFonts w:ascii="Source Sans Pro" w:hAnsi="Source Sans Pro" w:cs="Arial"/>
                <w:sz w:val="22"/>
                <w:szCs w:val="22"/>
              </w:rPr>
              <w:t xml:space="preserve">learning, encouraging them to think critically, solve </w:t>
            </w:r>
            <w:r w:rsidR="006A5BC3" w:rsidRPr="00DC0B80">
              <w:rPr>
                <w:rFonts w:ascii="Source Sans Pro" w:hAnsi="Source Sans Pro" w:cs="Arial"/>
                <w:sz w:val="22"/>
                <w:szCs w:val="22"/>
              </w:rPr>
              <w:t>meaningful</w:t>
            </w:r>
            <w:r w:rsidRPr="00DC0B80">
              <w:rPr>
                <w:rFonts w:ascii="Source Sans Pro" w:hAnsi="Source Sans Pro" w:cs="Arial"/>
                <w:sz w:val="22"/>
                <w:szCs w:val="22"/>
              </w:rPr>
              <w:t xml:space="preserve"> problems, </w:t>
            </w:r>
            <w:r w:rsidR="00703BE2" w:rsidRPr="00DC0B80">
              <w:rPr>
                <w:rFonts w:ascii="Source Sans Pro" w:hAnsi="Source Sans Pro" w:cs="Arial"/>
                <w:sz w:val="22"/>
                <w:szCs w:val="22"/>
              </w:rPr>
              <w:t xml:space="preserve">and </w:t>
            </w:r>
            <w:r w:rsidRPr="00DC0B80">
              <w:rPr>
                <w:rFonts w:ascii="Source Sans Pro" w:hAnsi="Source Sans Pro" w:cs="Arial"/>
                <w:sz w:val="22"/>
                <w:szCs w:val="22"/>
              </w:rPr>
              <w:t xml:space="preserve">work and communicate effectively with others. </w:t>
            </w:r>
            <w:r w:rsidRPr="00DC0B80">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6DD34C0" w14:textId="77777777" w:rsidR="00485D4E" w:rsidRPr="00DC0B80" w:rsidRDefault="00485D4E" w:rsidP="00485D4E">
            <w:pPr>
              <w:tabs>
                <w:tab w:val="left" w:pos="275"/>
              </w:tabs>
              <w:spacing w:after="60"/>
              <w:rPr>
                <w:rFonts w:ascii="Source Sans Pro" w:hAnsi="Source Sans Pro" w:cs="Arial"/>
                <w:sz w:val="22"/>
                <w:szCs w:val="22"/>
              </w:rPr>
            </w:pPr>
            <w:permStart w:id="1528718564" w:edGrp="everyone"/>
            <w:r w:rsidRPr="00DC0B80">
              <w:rPr>
                <w:rFonts w:ascii="Source Sans Pro" w:eastAsia="MS Gothic" w:hAnsi="Source Sans Pro" w:cs="MS Gothic"/>
                <w:sz w:val="22"/>
                <w:szCs w:val="22"/>
              </w:rPr>
              <w:t>☐</w:t>
            </w:r>
            <w:permEnd w:id="1528718564"/>
            <w:r w:rsidRPr="00DC0B80">
              <w:rPr>
                <w:rFonts w:ascii="Source Sans Pro" w:eastAsia="MS Gothic" w:hAnsi="Source Sans Pro" w:cs="MS Gothic"/>
                <w:sz w:val="22"/>
                <w:szCs w:val="22"/>
              </w:rPr>
              <w:tab/>
            </w:r>
            <w:r w:rsidRPr="00DC0B80">
              <w:rPr>
                <w:rFonts w:ascii="Source Sans Pro" w:hAnsi="Source Sans Pro" w:cs="Arial"/>
                <w:sz w:val="22"/>
                <w:szCs w:val="22"/>
              </w:rPr>
              <w:t>Not occurring</w:t>
            </w:r>
          </w:p>
          <w:p w14:paraId="5F3D8C81" w14:textId="47916AF1" w:rsidR="00485D4E" w:rsidRPr="00DC0B80" w:rsidRDefault="0023501E" w:rsidP="00485D4E">
            <w:pPr>
              <w:tabs>
                <w:tab w:val="left" w:pos="275"/>
              </w:tabs>
              <w:spacing w:after="60"/>
              <w:rPr>
                <w:rFonts w:ascii="Source Sans Pro" w:hAnsi="Source Sans Pro" w:cs="Arial"/>
                <w:sz w:val="22"/>
                <w:szCs w:val="22"/>
              </w:rPr>
            </w:pPr>
            <w:r w:rsidRPr="00DC0B80">
              <w:rPr>
                <w:rFonts w:ascii="Source Sans Pro" w:eastAsia="MS Gothic" w:hAnsi="Source Sans Pro" w:cs="MS Gothic"/>
                <w:sz w:val="22"/>
                <w:szCs w:val="22"/>
              </w:rPr>
              <w:t>✓</w:t>
            </w:r>
            <w:r w:rsidR="00485D4E" w:rsidRPr="00DC0B80">
              <w:rPr>
                <w:rFonts w:ascii="Source Sans Pro" w:eastAsia="MS Gothic" w:hAnsi="Source Sans Pro" w:cs="MS Gothic"/>
                <w:sz w:val="22"/>
                <w:szCs w:val="22"/>
              </w:rPr>
              <w:tab/>
            </w:r>
            <w:r w:rsidR="00485D4E" w:rsidRPr="00FA71C8">
              <w:rPr>
                <w:rFonts w:ascii="Source Sans Pro" w:hAnsi="Source Sans Pro" w:cs="Arial"/>
                <w:sz w:val="22"/>
                <w:szCs w:val="22"/>
              </w:rPr>
              <w:t>Not systematic</w:t>
            </w:r>
          </w:p>
          <w:p w14:paraId="57441A23" w14:textId="77777777" w:rsidR="00485D4E" w:rsidRPr="00DC0B80" w:rsidRDefault="00485D4E" w:rsidP="00485D4E">
            <w:pPr>
              <w:tabs>
                <w:tab w:val="left" w:pos="275"/>
              </w:tabs>
              <w:spacing w:after="60"/>
              <w:rPr>
                <w:rFonts w:ascii="Source Sans Pro" w:hAnsi="Source Sans Pro" w:cs="Arial"/>
                <w:sz w:val="22"/>
                <w:szCs w:val="22"/>
              </w:rPr>
            </w:pPr>
            <w:permStart w:id="537284023" w:edGrp="everyone"/>
            <w:r w:rsidRPr="00DC0B80">
              <w:rPr>
                <w:rFonts w:ascii="Source Sans Pro" w:eastAsia="MS Gothic" w:hAnsi="Source Sans Pro" w:cs="MS Gothic"/>
                <w:sz w:val="22"/>
                <w:szCs w:val="22"/>
              </w:rPr>
              <w:t>☐</w:t>
            </w:r>
            <w:permEnd w:id="537284023"/>
            <w:r w:rsidRPr="00DC0B80">
              <w:rPr>
                <w:rFonts w:ascii="Source Sans Pro" w:eastAsia="MS Gothic" w:hAnsi="Source Sans Pro" w:cs="MS Gothic"/>
                <w:sz w:val="22"/>
                <w:szCs w:val="22"/>
              </w:rPr>
              <w:tab/>
            </w:r>
            <w:r w:rsidRPr="00DC0B80">
              <w:rPr>
                <w:rFonts w:ascii="Source Sans Pro" w:hAnsi="Source Sans Pro" w:cs="Arial"/>
                <w:sz w:val="22"/>
                <w:szCs w:val="22"/>
              </w:rPr>
              <w:t>Planning to scale</w:t>
            </w:r>
          </w:p>
          <w:p w14:paraId="6AAB926B" w14:textId="77777777" w:rsidR="00485D4E" w:rsidRPr="00DC0B80" w:rsidRDefault="00485D4E" w:rsidP="00485D4E">
            <w:pPr>
              <w:tabs>
                <w:tab w:val="left" w:pos="275"/>
              </w:tabs>
              <w:spacing w:after="60"/>
              <w:rPr>
                <w:rFonts w:ascii="Source Sans Pro" w:hAnsi="Source Sans Pro" w:cs="Arial"/>
                <w:sz w:val="22"/>
                <w:szCs w:val="22"/>
              </w:rPr>
            </w:pPr>
            <w:permStart w:id="2122201808" w:edGrp="everyone"/>
            <w:r w:rsidRPr="00DC0B80">
              <w:rPr>
                <w:rFonts w:ascii="Source Sans Pro" w:eastAsia="MS Gothic" w:hAnsi="Source Sans Pro" w:cs="MS Gothic"/>
                <w:sz w:val="22"/>
                <w:szCs w:val="22"/>
              </w:rPr>
              <w:t>☐</w:t>
            </w:r>
            <w:permEnd w:id="2122201808"/>
            <w:r w:rsidRPr="00DC0B80">
              <w:rPr>
                <w:rFonts w:ascii="Source Sans Pro" w:eastAsia="MS Gothic" w:hAnsi="Source Sans Pro" w:cs="MS Gothic"/>
                <w:sz w:val="22"/>
                <w:szCs w:val="22"/>
              </w:rPr>
              <w:tab/>
            </w:r>
            <w:r w:rsidRPr="00DC0B80">
              <w:rPr>
                <w:rFonts w:ascii="Source Sans Pro" w:hAnsi="Source Sans Pro" w:cs="Arial"/>
                <w:sz w:val="22"/>
                <w:szCs w:val="22"/>
              </w:rPr>
              <w:t>Scaling in progress</w:t>
            </w:r>
          </w:p>
          <w:p w14:paraId="0168E105" w14:textId="531D0DAD" w:rsidR="00485D4E" w:rsidRPr="00DC0B80" w:rsidRDefault="00485D4E" w:rsidP="00485D4E">
            <w:pPr>
              <w:rPr>
                <w:rFonts w:ascii="Source Sans Pro" w:hAnsi="Source Sans Pro" w:cs="Arial"/>
                <w:sz w:val="22"/>
                <w:szCs w:val="22"/>
              </w:rPr>
            </w:pPr>
            <w:permStart w:id="1074101244" w:edGrp="everyone"/>
            <w:r w:rsidRPr="00DC0B80">
              <w:rPr>
                <w:rFonts w:ascii="Source Sans Pro" w:eastAsia="MS Gothic" w:hAnsi="Source Sans Pro" w:cs="MS Gothic"/>
                <w:sz w:val="22"/>
                <w:szCs w:val="22"/>
              </w:rPr>
              <w:t>☐</w:t>
            </w:r>
            <w:permEnd w:id="1074101244"/>
            <w:r w:rsidRPr="00DC0B80">
              <w:rPr>
                <w:rFonts w:ascii="Source Sans Pro" w:hAnsi="Source Sans Pro" w:cs="Arial"/>
                <w:sz w:val="22"/>
                <w:szCs w:val="22"/>
              </w:rPr>
              <w:t xml:space="preserve"> At scale</w:t>
            </w:r>
          </w:p>
        </w:tc>
        <w:tc>
          <w:tcPr>
            <w:tcW w:w="4190" w:type="dxa"/>
            <w:tcMar>
              <w:top w:w="29" w:type="dxa"/>
              <w:bottom w:w="29" w:type="dxa"/>
            </w:tcMar>
          </w:tcPr>
          <w:p w14:paraId="166FC055"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Progress to date:</w:t>
            </w:r>
          </w:p>
          <w:p w14:paraId="4061A8DB" w14:textId="22F570C0" w:rsidR="0023501E" w:rsidRPr="00ED2108" w:rsidRDefault="0023501E" w:rsidP="0023501E">
            <w:pPr>
              <w:pStyle w:val="Tablebul1"/>
              <w:rPr>
                <w:rFonts w:ascii="Source Sans Pro" w:hAnsi="Source Sans Pro"/>
              </w:rPr>
            </w:pPr>
            <w:permStart w:id="622599330" w:edGrp="everyone"/>
            <w:r w:rsidRPr="00ED2108">
              <w:rPr>
                <w:rFonts w:ascii="Source Sans Pro" w:hAnsi="Source Sans Pro"/>
              </w:rPr>
              <w:t xml:space="preserve">The Community of Practice </w:t>
            </w:r>
            <w:r w:rsidR="00004368" w:rsidRPr="00ED2108">
              <w:rPr>
                <w:rFonts w:ascii="Source Sans Pro" w:hAnsi="Source Sans Pro"/>
              </w:rPr>
              <w:t xml:space="preserve">(COP) </w:t>
            </w:r>
            <w:r w:rsidRPr="00ED2108">
              <w:rPr>
                <w:rFonts w:ascii="Source Sans Pro" w:hAnsi="Source Sans Pro"/>
              </w:rPr>
              <w:t>in English is providing professional development to prepare faculty to address engagement, critical thinking, growth mindset, etc. coinciding with the implementation of multiple measures and guided self-placement</w:t>
            </w:r>
            <w:r w:rsidR="0091092D" w:rsidRPr="00ED2108">
              <w:rPr>
                <w:rFonts w:ascii="Source Sans Pro" w:hAnsi="Source Sans Pro"/>
              </w:rPr>
              <w:t>.</w:t>
            </w:r>
          </w:p>
          <w:p w14:paraId="7D97B1BF" w14:textId="5F832064" w:rsidR="0023501E" w:rsidRPr="00ED2108" w:rsidRDefault="0023501E" w:rsidP="0023501E">
            <w:pPr>
              <w:pStyle w:val="Tablebul1"/>
              <w:rPr>
                <w:rFonts w:ascii="Source Sans Pro" w:hAnsi="Source Sans Pro"/>
              </w:rPr>
            </w:pPr>
            <w:r w:rsidRPr="00ED2108">
              <w:rPr>
                <w:rFonts w:ascii="Source Sans Pro" w:hAnsi="Source Sans Pro"/>
              </w:rPr>
              <w:t>Math has begun their Community of Practice coinciding with the implementation of multiple measures and guided self-placement</w:t>
            </w:r>
            <w:r w:rsidR="00DC680E" w:rsidRPr="00ED2108">
              <w:rPr>
                <w:rFonts w:ascii="Source Sans Pro" w:hAnsi="Source Sans Pro"/>
              </w:rPr>
              <w:t>.</w:t>
            </w:r>
          </w:p>
          <w:p w14:paraId="583249FB" w14:textId="3A6BAF67" w:rsidR="00485D4E" w:rsidRPr="00ED2108" w:rsidRDefault="0023501E" w:rsidP="0023501E">
            <w:pPr>
              <w:pStyle w:val="Tablebul1"/>
              <w:rPr>
                <w:rFonts w:ascii="Source Sans Pro" w:hAnsi="Source Sans Pro"/>
              </w:rPr>
            </w:pPr>
            <w:r w:rsidRPr="00ED2108">
              <w:rPr>
                <w:rFonts w:ascii="Source Sans Pro" w:hAnsi="Source Sans Pro"/>
              </w:rPr>
              <w:t>AMLA has developed a Community of Practice to address engagement, critical thinking, growth mindset, etc</w:t>
            </w:r>
            <w:r w:rsidR="00DC680E" w:rsidRPr="00ED2108">
              <w:rPr>
                <w:rFonts w:ascii="Source Sans Pro" w:hAnsi="Source Sans Pro"/>
              </w:rPr>
              <w:t>.</w:t>
            </w:r>
            <w:r w:rsidRPr="00ED2108">
              <w:rPr>
                <w:rFonts w:ascii="Source Sans Pro" w:hAnsi="Source Sans Pro"/>
              </w:rPr>
              <w:t xml:space="preserve"> coinciding with the implementation of multiple measures and guided self-placement</w:t>
            </w:r>
            <w:r w:rsidR="002D3792" w:rsidRPr="00ED2108">
              <w:rPr>
                <w:rFonts w:ascii="Source Sans Pro" w:hAnsi="Source Sans Pro"/>
              </w:rPr>
              <w:t>.</w:t>
            </w:r>
          </w:p>
          <w:p w14:paraId="7E281D80" w14:textId="35F45FAF" w:rsidR="002D3792" w:rsidRPr="00ED2108" w:rsidRDefault="002D3792" w:rsidP="0023501E">
            <w:pPr>
              <w:pStyle w:val="Tablebul1"/>
              <w:rPr>
                <w:rFonts w:ascii="Source Sans Pro" w:hAnsi="Source Sans Pro"/>
              </w:rPr>
            </w:pPr>
            <w:r w:rsidRPr="00ED2108">
              <w:rPr>
                <w:rFonts w:ascii="Source Sans Pro" w:hAnsi="Source Sans Pro"/>
              </w:rPr>
              <w:t xml:space="preserve">Noncredit </w:t>
            </w:r>
            <w:r w:rsidR="0091092D" w:rsidRPr="00ED2108">
              <w:rPr>
                <w:rFonts w:ascii="Source Sans Pro" w:hAnsi="Source Sans Pro"/>
              </w:rPr>
              <w:t>f</w:t>
            </w:r>
            <w:r w:rsidRPr="00ED2108">
              <w:rPr>
                <w:rFonts w:ascii="Source Sans Pro" w:hAnsi="Source Sans Pro"/>
              </w:rPr>
              <w:t>aculty participated in action research in classroom</w:t>
            </w:r>
            <w:r w:rsidR="0091092D" w:rsidRPr="00ED2108">
              <w:rPr>
                <w:rFonts w:ascii="Source Sans Pro" w:hAnsi="Source Sans Pro"/>
              </w:rPr>
              <w:t>s</w:t>
            </w:r>
            <w:r w:rsidRPr="00ED2108">
              <w:rPr>
                <w:rFonts w:ascii="Source Sans Pro" w:hAnsi="Source Sans Pro"/>
              </w:rPr>
              <w:t>.</w:t>
            </w:r>
            <w:r w:rsidR="0091092D" w:rsidRPr="00ED2108">
              <w:rPr>
                <w:rFonts w:ascii="Source Sans Pro" w:hAnsi="Source Sans Pro"/>
              </w:rPr>
              <w:t xml:space="preserve">  The results of this research are shared.</w:t>
            </w:r>
          </w:p>
          <w:permEnd w:id="622599330"/>
          <w:p w14:paraId="1C4CF881" w14:textId="77777777" w:rsidR="00485D4E" w:rsidRPr="00ED2108" w:rsidRDefault="00485D4E" w:rsidP="00485D4E">
            <w:pPr>
              <w:pStyle w:val="Tbul1"/>
              <w:numPr>
                <w:ilvl w:val="0"/>
                <w:numId w:val="0"/>
              </w:numPr>
              <w:rPr>
                <w:rFonts w:ascii="Source Sans Pro" w:hAnsi="Source Sans Pro"/>
              </w:rPr>
            </w:pPr>
          </w:p>
          <w:p w14:paraId="4FE629EE" w14:textId="77777777" w:rsidR="00485D4E" w:rsidRPr="00ED2108" w:rsidRDefault="00485D4E" w:rsidP="00485D4E">
            <w:pPr>
              <w:pStyle w:val="Tbul1"/>
              <w:numPr>
                <w:ilvl w:val="0"/>
                <w:numId w:val="0"/>
              </w:numPr>
              <w:ind w:left="245" w:hanging="245"/>
              <w:rPr>
                <w:rFonts w:ascii="Source Sans Pro" w:hAnsi="Source Sans Pro"/>
              </w:rPr>
            </w:pPr>
          </w:p>
          <w:p w14:paraId="4BE36AB9" w14:textId="77777777" w:rsidR="00485D4E" w:rsidRPr="00ED2108" w:rsidRDefault="00485D4E" w:rsidP="00485D4E">
            <w:pPr>
              <w:pStyle w:val="Tbul1"/>
              <w:numPr>
                <w:ilvl w:val="0"/>
                <w:numId w:val="0"/>
              </w:numPr>
              <w:ind w:left="245" w:hanging="245"/>
              <w:rPr>
                <w:rFonts w:ascii="Source Sans Pro" w:hAnsi="Source Sans Pro"/>
              </w:rPr>
            </w:pPr>
          </w:p>
          <w:p w14:paraId="6E821E2F" w14:textId="77777777" w:rsidR="00485D4E" w:rsidRPr="00ED2108" w:rsidRDefault="00485D4E" w:rsidP="00485D4E">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73423831" w:edGrp="everyone"/>
          </w:p>
          <w:permEnd w:id="73423831"/>
          <w:p w14:paraId="7B78C484" w14:textId="77777777" w:rsidR="00485D4E" w:rsidRPr="00ED2108" w:rsidRDefault="00485D4E" w:rsidP="00485D4E">
            <w:pPr>
              <w:pStyle w:val="Tablebul1"/>
              <w:numPr>
                <w:ilvl w:val="0"/>
                <w:numId w:val="0"/>
              </w:numPr>
              <w:ind w:left="245" w:hanging="245"/>
              <w:rPr>
                <w:rFonts w:ascii="Source Sans Pro" w:hAnsi="Source Sans Pro"/>
              </w:rPr>
            </w:pPr>
          </w:p>
        </w:tc>
        <w:tc>
          <w:tcPr>
            <w:tcW w:w="4051" w:type="dxa"/>
          </w:tcPr>
          <w:p w14:paraId="0E2223B4"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Next steps:</w:t>
            </w:r>
          </w:p>
          <w:p w14:paraId="4F8A0116" w14:textId="38499917" w:rsidR="0023501E" w:rsidRPr="00ED2108" w:rsidRDefault="0023501E" w:rsidP="0023501E">
            <w:pPr>
              <w:pStyle w:val="Tablebul1"/>
              <w:numPr>
                <w:ilvl w:val="0"/>
                <w:numId w:val="11"/>
              </w:numPr>
              <w:rPr>
                <w:rFonts w:ascii="Source Sans Pro" w:hAnsi="Source Sans Pro"/>
              </w:rPr>
            </w:pPr>
            <w:permStart w:id="553849036" w:edGrp="everyone"/>
            <w:r w:rsidRPr="00ED2108">
              <w:rPr>
                <w:rFonts w:ascii="Source Sans Pro" w:hAnsi="Source Sans Pro"/>
              </w:rPr>
              <w:t xml:space="preserve">Faculty teaching general education courses need the Community of Practice training modeled after </w:t>
            </w:r>
            <w:r w:rsidR="00DC680E" w:rsidRPr="00ED2108">
              <w:rPr>
                <w:rFonts w:ascii="Source Sans Pro" w:hAnsi="Source Sans Pro"/>
              </w:rPr>
              <w:t>the English</w:t>
            </w:r>
            <w:r w:rsidRPr="00ED2108">
              <w:rPr>
                <w:rFonts w:ascii="Source Sans Pro" w:hAnsi="Source Sans Pro"/>
              </w:rPr>
              <w:t xml:space="preserve"> COP</w:t>
            </w:r>
            <w:r w:rsidR="00DC680E" w:rsidRPr="00ED2108">
              <w:rPr>
                <w:rFonts w:ascii="Source Sans Pro" w:hAnsi="Source Sans Pro"/>
              </w:rPr>
              <w:t>.</w:t>
            </w:r>
          </w:p>
          <w:p w14:paraId="1FB3D06B" w14:textId="77777777" w:rsidR="0091092D" w:rsidRPr="00ED2108" w:rsidRDefault="0091092D" w:rsidP="0091092D">
            <w:pPr>
              <w:pStyle w:val="Tablebul1"/>
              <w:numPr>
                <w:ilvl w:val="0"/>
                <w:numId w:val="11"/>
              </w:numPr>
              <w:rPr>
                <w:rFonts w:ascii="Source Sans Pro" w:hAnsi="Source Sans Pro"/>
              </w:rPr>
            </w:pPr>
            <w:r w:rsidRPr="00ED2108">
              <w:rPr>
                <w:rFonts w:ascii="Source Sans Pro" w:hAnsi="Source Sans Pro"/>
              </w:rPr>
              <w:t>Scale COP to other departments and divisions.  COPs can be discipline- or career cluster- related.</w:t>
            </w:r>
          </w:p>
          <w:p w14:paraId="7C589BEE" w14:textId="12B00A90" w:rsidR="0023501E" w:rsidRPr="00ED2108" w:rsidRDefault="0023501E" w:rsidP="0023501E">
            <w:pPr>
              <w:pStyle w:val="Tablebul1"/>
              <w:numPr>
                <w:ilvl w:val="0"/>
                <w:numId w:val="11"/>
              </w:numPr>
              <w:rPr>
                <w:rFonts w:ascii="Source Sans Pro" w:hAnsi="Source Sans Pro"/>
              </w:rPr>
            </w:pPr>
            <w:r w:rsidRPr="00ED2108">
              <w:rPr>
                <w:rFonts w:ascii="Source Sans Pro" w:hAnsi="Source Sans Pro"/>
              </w:rPr>
              <w:t>Faculty teaching science courses need the Community of Practice training modeled after the Math COP</w:t>
            </w:r>
            <w:r w:rsidR="00DC680E" w:rsidRPr="00ED2108">
              <w:rPr>
                <w:rFonts w:ascii="Source Sans Pro" w:hAnsi="Source Sans Pro"/>
              </w:rPr>
              <w:t>.</w:t>
            </w:r>
          </w:p>
          <w:p w14:paraId="4EC06943" w14:textId="77051731" w:rsidR="00485D4E" w:rsidRPr="00ED2108" w:rsidRDefault="0023501E" w:rsidP="0023501E">
            <w:pPr>
              <w:pStyle w:val="Tablebul1"/>
              <w:numPr>
                <w:ilvl w:val="0"/>
                <w:numId w:val="11"/>
              </w:numPr>
              <w:rPr>
                <w:rFonts w:ascii="Source Sans Pro" w:hAnsi="Source Sans Pro"/>
              </w:rPr>
            </w:pPr>
            <w:r w:rsidRPr="00ED2108">
              <w:rPr>
                <w:rFonts w:ascii="Source Sans Pro" w:hAnsi="Source Sans Pro"/>
              </w:rPr>
              <w:t xml:space="preserve">Faculty are seeking funding from GPS to scale up training </w:t>
            </w:r>
            <w:r w:rsidR="0091092D" w:rsidRPr="00ED2108">
              <w:rPr>
                <w:rFonts w:ascii="Source Sans Pro" w:hAnsi="Source Sans Pro"/>
              </w:rPr>
              <w:t xml:space="preserve">for </w:t>
            </w:r>
            <w:r w:rsidRPr="00ED2108">
              <w:rPr>
                <w:rFonts w:ascii="Source Sans Pro" w:hAnsi="Source Sans Pro"/>
              </w:rPr>
              <w:t>other disciplines</w:t>
            </w:r>
            <w:r w:rsidR="002D3792" w:rsidRPr="00ED2108">
              <w:rPr>
                <w:rFonts w:ascii="Source Sans Pro" w:hAnsi="Source Sans Pro"/>
              </w:rPr>
              <w:t>.</w:t>
            </w:r>
          </w:p>
          <w:p w14:paraId="7324E586" w14:textId="0F127517" w:rsidR="00E02011" w:rsidRPr="00ED2108" w:rsidRDefault="00E02011" w:rsidP="00E02011">
            <w:pPr>
              <w:pStyle w:val="Tablebul1"/>
              <w:numPr>
                <w:ilvl w:val="0"/>
                <w:numId w:val="11"/>
              </w:numPr>
              <w:rPr>
                <w:rFonts w:ascii="Source Sans Pro" w:hAnsi="Source Sans Pro"/>
              </w:rPr>
            </w:pPr>
            <w:r w:rsidRPr="00ED2108">
              <w:rPr>
                <w:rFonts w:ascii="Source Sans Pro" w:hAnsi="Source Sans Pro"/>
              </w:rPr>
              <w:t>Widen the effective use of “Community of Practice“ to include or develop Communities of Practice” in disciplines</w:t>
            </w:r>
            <w:r w:rsidR="000D657A" w:rsidRPr="00ED2108">
              <w:rPr>
                <w:rFonts w:ascii="Source Sans Pro" w:hAnsi="Source Sans Pro"/>
              </w:rPr>
              <w:t xml:space="preserve"> other than English, Math and AmLa</w:t>
            </w:r>
          </w:p>
          <w:p w14:paraId="698632B3" w14:textId="77777777" w:rsidR="00E02011" w:rsidRPr="00ED2108" w:rsidRDefault="00E02011" w:rsidP="00E02011">
            <w:pPr>
              <w:pStyle w:val="Tablebul1"/>
              <w:numPr>
                <w:ilvl w:val="0"/>
                <w:numId w:val="11"/>
              </w:numPr>
              <w:rPr>
                <w:rFonts w:ascii="Source Sans Pro" w:hAnsi="Source Sans Pro"/>
              </w:rPr>
            </w:pPr>
            <w:r w:rsidRPr="00ED2108">
              <w:rPr>
                <w:rFonts w:ascii="Source Sans Pro" w:hAnsi="Source Sans Pro"/>
              </w:rPr>
              <w:t>Promote READ 90 classes which use active learning methods and application of learning to students’ own authentic texts</w:t>
            </w:r>
          </w:p>
          <w:p w14:paraId="1957B601" w14:textId="31EEC8CA" w:rsidR="00E02011" w:rsidRPr="00ED2108" w:rsidRDefault="00E02011" w:rsidP="00E02011">
            <w:pPr>
              <w:pStyle w:val="Tablebul1"/>
              <w:numPr>
                <w:ilvl w:val="0"/>
                <w:numId w:val="11"/>
              </w:numPr>
              <w:rPr>
                <w:rFonts w:ascii="Source Sans Pro" w:hAnsi="Source Sans Pro"/>
              </w:rPr>
            </w:pPr>
            <w:r w:rsidRPr="00ED2108">
              <w:rPr>
                <w:rFonts w:ascii="Source Sans Pro" w:hAnsi="Source Sans Pro"/>
              </w:rPr>
              <w:t>Create a Research Plan to find out what is working.</w:t>
            </w:r>
          </w:p>
          <w:permEnd w:id="553849036"/>
          <w:p w14:paraId="46930402" w14:textId="77777777" w:rsidR="00485D4E" w:rsidRPr="00ED2108" w:rsidRDefault="00485D4E" w:rsidP="00485D4E">
            <w:pPr>
              <w:rPr>
                <w:rFonts w:ascii="Source Sans Pro" w:hAnsi="Source Sans Pro" w:cs="Arial"/>
                <w:sz w:val="22"/>
                <w:szCs w:val="22"/>
              </w:rPr>
            </w:pPr>
          </w:p>
          <w:p w14:paraId="110DA44F"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53652D89" w14:textId="624F22C2" w:rsidR="00485D4E" w:rsidRPr="00ED2108" w:rsidRDefault="0023501E" w:rsidP="00485D4E">
            <w:pPr>
              <w:pStyle w:val="Tablebul1"/>
              <w:numPr>
                <w:ilvl w:val="0"/>
                <w:numId w:val="11"/>
              </w:numPr>
              <w:rPr>
                <w:rFonts w:ascii="Source Sans Pro" w:hAnsi="Source Sans Pro"/>
              </w:rPr>
            </w:pPr>
            <w:permStart w:id="522525291" w:edGrp="everyone"/>
            <w:r w:rsidRPr="00ED2108">
              <w:rPr>
                <w:rFonts w:ascii="Source Sans Pro" w:hAnsi="Source Sans Pro"/>
              </w:rPr>
              <w:t>Fall 2019-Spring 2020</w:t>
            </w:r>
          </w:p>
          <w:permEnd w:id="522525291"/>
          <w:p w14:paraId="071868BE" w14:textId="77777777" w:rsidR="00485D4E" w:rsidRPr="00ED2108" w:rsidRDefault="00485D4E" w:rsidP="00485D4E">
            <w:pPr>
              <w:pStyle w:val="ListParagraph"/>
              <w:ind w:left="360"/>
              <w:rPr>
                <w:rFonts w:ascii="Source Sans Pro" w:hAnsi="Source Sans Pro" w:cs="Arial"/>
                <w:i/>
                <w:sz w:val="22"/>
                <w:szCs w:val="22"/>
              </w:rPr>
            </w:pPr>
          </w:p>
        </w:tc>
      </w:tr>
      <w:tr w:rsidR="00485D4E"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0FDC608E"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co-ops, </w:t>
            </w:r>
            <w:r w:rsidRPr="00593D81">
              <w:rPr>
                <w:rFonts w:ascii="Source Sans Pro" w:hAnsi="Source Sans Pro" w:cs="Arial"/>
                <w:sz w:val="22"/>
                <w:szCs w:val="22"/>
              </w:rPr>
              <w:lastRenderedPageBreak/>
              <w:t>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3386D7C2" w14:textId="77777777" w:rsidR="00485D4E" w:rsidRPr="00593D81" w:rsidRDefault="00485D4E" w:rsidP="00485D4E">
            <w:pPr>
              <w:tabs>
                <w:tab w:val="left" w:pos="275"/>
              </w:tabs>
              <w:spacing w:after="60"/>
              <w:rPr>
                <w:rFonts w:ascii="Source Sans Pro" w:hAnsi="Source Sans Pro" w:cs="Arial"/>
                <w:sz w:val="22"/>
                <w:szCs w:val="22"/>
              </w:rPr>
            </w:pPr>
            <w:permStart w:id="508444389" w:edGrp="everyone"/>
            <w:r w:rsidRPr="00593D81">
              <w:rPr>
                <w:rFonts w:ascii="Source Sans Pro" w:eastAsia="MS Gothic" w:hAnsi="Source Sans Pro" w:cs="MS Gothic"/>
                <w:sz w:val="22"/>
                <w:szCs w:val="22"/>
              </w:rPr>
              <w:lastRenderedPageBreak/>
              <w:t>☐</w:t>
            </w:r>
            <w:permEnd w:id="50844438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7100C56" w14:textId="77777777" w:rsidR="00485D4E" w:rsidRPr="00593D81" w:rsidRDefault="00485D4E" w:rsidP="00485D4E">
            <w:pPr>
              <w:tabs>
                <w:tab w:val="left" w:pos="275"/>
              </w:tabs>
              <w:spacing w:after="60"/>
              <w:rPr>
                <w:rFonts w:ascii="Source Sans Pro" w:hAnsi="Source Sans Pro" w:cs="Arial"/>
                <w:sz w:val="22"/>
                <w:szCs w:val="22"/>
              </w:rPr>
            </w:pPr>
            <w:permStart w:id="1018839092" w:edGrp="everyone"/>
            <w:r w:rsidRPr="00593D81">
              <w:rPr>
                <w:rFonts w:ascii="Source Sans Pro" w:eastAsia="MS Gothic" w:hAnsi="Source Sans Pro" w:cs="MS Gothic"/>
                <w:sz w:val="22"/>
                <w:szCs w:val="22"/>
              </w:rPr>
              <w:t>☐</w:t>
            </w:r>
            <w:permEnd w:id="1018839092"/>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1DB6176F" w14:textId="77777777" w:rsidR="00485D4E" w:rsidRPr="00593D81" w:rsidRDefault="00485D4E" w:rsidP="00485D4E">
            <w:pPr>
              <w:tabs>
                <w:tab w:val="left" w:pos="275"/>
              </w:tabs>
              <w:spacing w:after="60"/>
              <w:rPr>
                <w:rFonts w:ascii="Source Sans Pro" w:hAnsi="Source Sans Pro" w:cs="Arial"/>
                <w:sz w:val="22"/>
                <w:szCs w:val="22"/>
              </w:rPr>
            </w:pPr>
            <w:permStart w:id="1541302441" w:edGrp="everyone"/>
            <w:r w:rsidRPr="00593D81">
              <w:rPr>
                <w:rFonts w:ascii="Source Sans Pro" w:eastAsia="MS Gothic" w:hAnsi="Source Sans Pro" w:cs="MS Gothic"/>
                <w:sz w:val="22"/>
                <w:szCs w:val="22"/>
              </w:rPr>
              <w:lastRenderedPageBreak/>
              <w:t>☐</w:t>
            </w:r>
            <w:permEnd w:id="1541302441"/>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DADCF25" w14:textId="2AE7969B" w:rsidR="00485D4E" w:rsidRPr="00593D81" w:rsidRDefault="00A6280F" w:rsidP="00485D4E">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485D4E" w:rsidRPr="00593D81">
              <w:rPr>
                <w:rFonts w:ascii="Source Sans Pro" w:eastAsia="MS Gothic" w:hAnsi="Source Sans Pro" w:cs="MS Gothic"/>
                <w:sz w:val="22"/>
                <w:szCs w:val="22"/>
              </w:rPr>
              <w:tab/>
            </w:r>
            <w:bookmarkStart w:id="1" w:name="_GoBack"/>
            <w:bookmarkEnd w:id="1"/>
            <w:r w:rsidR="00485D4E" w:rsidRPr="00FA71C8">
              <w:rPr>
                <w:rFonts w:ascii="Source Sans Pro" w:hAnsi="Source Sans Pro" w:cs="Arial"/>
                <w:sz w:val="22"/>
                <w:szCs w:val="22"/>
              </w:rPr>
              <w:t>Scaling in progress</w:t>
            </w:r>
          </w:p>
          <w:p w14:paraId="539A61E1" w14:textId="3FF0A5C5" w:rsidR="00485D4E" w:rsidRPr="00593D81" w:rsidRDefault="00485D4E" w:rsidP="00485D4E">
            <w:pPr>
              <w:tabs>
                <w:tab w:val="left" w:pos="275"/>
              </w:tabs>
              <w:spacing w:after="60"/>
              <w:rPr>
                <w:rFonts w:ascii="Source Sans Pro" w:eastAsia="MS Gothic" w:hAnsi="Source Sans Pro" w:cs="MS Gothic"/>
                <w:sz w:val="22"/>
                <w:szCs w:val="22"/>
              </w:rPr>
            </w:pPr>
            <w:permStart w:id="1179850134" w:edGrp="everyone"/>
            <w:r w:rsidRPr="00593D81">
              <w:rPr>
                <w:rFonts w:ascii="Source Sans Pro" w:eastAsia="MS Gothic" w:hAnsi="Source Sans Pro" w:cs="MS Gothic"/>
                <w:sz w:val="22"/>
                <w:szCs w:val="22"/>
              </w:rPr>
              <w:t>☐</w:t>
            </w:r>
            <w:permEnd w:id="1179850134"/>
            <w:r w:rsidRPr="00593D81">
              <w:rPr>
                <w:rFonts w:ascii="Source Sans Pro" w:hAnsi="Source Sans Pro" w:cs="Arial"/>
                <w:sz w:val="22"/>
                <w:szCs w:val="22"/>
              </w:rPr>
              <w:t xml:space="preserve"> At scale</w:t>
            </w:r>
          </w:p>
        </w:tc>
        <w:tc>
          <w:tcPr>
            <w:tcW w:w="4190" w:type="dxa"/>
            <w:tcMar>
              <w:top w:w="29" w:type="dxa"/>
              <w:bottom w:w="29" w:type="dxa"/>
            </w:tcMar>
          </w:tcPr>
          <w:p w14:paraId="7665B230"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lastRenderedPageBreak/>
              <w:t>Progress to date:</w:t>
            </w:r>
          </w:p>
          <w:p w14:paraId="4EB388AA" w14:textId="70641453" w:rsidR="00F55A42" w:rsidRPr="00ED2108" w:rsidRDefault="00F55A42" w:rsidP="00F55A42">
            <w:pPr>
              <w:pStyle w:val="Tablebul1"/>
              <w:rPr>
                <w:rFonts w:ascii="Source Sans Pro" w:hAnsi="Source Sans Pro"/>
              </w:rPr>
            </w:pPr>
            <w:permStart w:id="962989588" w:edGrp="everyone"/>
            <w:r w:rsidRPr="00ED2108">
              <w:rPr>
                <w:rFonts w:ascii="Source Sans Pro" w:hAnsi="Source Sans Pro"/>
              </w:rPr>
              <w:lastRenderedPageBreak/>
              <w:t>Career developers located within programs help</w:t>
            </w:r>
            <w:r w:rsidR="006747E4" w:rsidRPr="00ED2108">
              <w:rPr>
                <w:rFonts w:ascii="Source Sans Pro" w:hAnsi="Source Sans Pro"/>
              </w:rPr>
              <w:t>ed</w:t>
            </w:r>
            <w:r w:rsidRPr="00ED2108">
              <w:rPr>
                <w:rFonts w:ascii="Source Sans Pro" w:hAnsi="Source Sans Pro"/>
              </w:rPr>
              <w:t xml:space="preserve"> students work in </w:t>
            </w:r>
            <w:r w:rsidR="003C7642" w:rsidRPr="00ED2108">
              <w:rPr>
                <w:rFonts w:ascii="Source Sans Pro" w:hAnsi="Source Sans Pro"/>
              </w:rPr>
              <w:t xml:space="preserve">their </w:t>
            </w:r>
            <w:r w:rsidRPr="00ED2108">
              <w:rPr>
                <w:rFonts w:ascii="Source Sans Pro" w:hAnsi="Source Sans Pro"/>
              </w:rPr>
              <w:t>field of interest on campus</w:t>
            </w:r>
            <w:r w:rsidR="003C7642" w:rsidRPr="00ED2108">
              <w:rPr>
                <w:rFonts w:ascii="Source Sans Pro" w:hAnsi="Source Sans Pro"/>
              </w:rPr>
              <w:t>.</w:t>
            </w:r>
          </w:p>
          <w:p w14:paraId="588EB620" w14:textId="659DDBC6" w:rsidR="00F55A42" w:rsidRPr="00ED2108" w:rsidRDefault="006747E4" w:rsidP="00F55A42">
            <w:pPr>
              <w:pStyle w:val="Tablebul1"/>
              <w:rPr>
                <w:rFonts w:ascii="Source Sans Pro" w:hAnsi="Source Sans Pro"/>
              </w:rPr>
            </w:pPr>
            <w:r w:rsidRPr="00ED2108">
              <w:rPr>
                <w:rFonts w:ascii="Source Sans Pro" w:hAnsi="Source Sans Pro"/>
              </w:rPr>
              <w:t>Mt SAC offered</w:t>
            </w:r>
            <w:r w:rsidR="00F55A42" w:rsidRPr="00ED2108">
              <w:rPr>
                <w:rFonts w:ascii="Source Sans Pro" w:hAnsi="Source Sans Pro"/>
              </w:rPr>
              <w:t xml:space="preserve"> learning opportunities</w:t>
            </w:r>
            <w:r w:rsidR="00007E92" w:rsidRPr="00ED2108">
              <w:rPr>
                <w:rFonts w:ascii="Source Sans Pro" w:hAnsi="Source Sans Pro"/>
              </w:rPr>
              <w:t xml:space="preserve">, including project-based </w:t>
            </w:r>
            <w:r w:rsidR="00F55A42" w:rsidRPr="00ED2108">
              <w:rPr>
                <w:rFonts w:ascii="Source Sans Pro" w:hAnsi="Source Sans Pro"/>
              </w:rPr>
              <w:t>learning, clinicals, work experience courses, and study abroad opportunities.</w:t>
            </w:r>
          </w:p>
          <w:p w14:paraId="6342174E" w14:textId="521D1664" w:rsidR="0023501E" w:rsidRPr="00ED2108" w:rsidRDefault="00F55A42" w:rsidP="006747E4">
            <w:pPr>
              <w:pStyle w:val="Tablebul1"/>
              <w:rPr>
                <w:rFonts w:ascii="Source Sans Pro" w:hAnsi="Source Sans Pro"/>
              </w:rPr>
            </w:pPr>
            <w:r w:rsidRPr="00ED2108">
              <w:rPr>
                <w:rFonts w:ascii="Source Sans Pro." w:hAnsi="Source Sans Pro."/>
              </w:rPr>
              <w:t>Mt. SAC offers learning opportunities</w:t>
            </w:r>
            <w:r w:rsidR="00007E92" w:rsidRPr="00ED2108">
              <w:rPr>
                <w:rFonts w:ascii="Source Sans Pro." w:hAnsi="Source Sans Pro."/>
              </w:rPr>
              <w:t xml:space="preserve">, including project-based </w:t>
            </w:r>
            <w:r w:rsidRPr="00ED2108">
              <w:rPr>
                <w:rFonts w:ascii="Source Sans Pro." w:hAnsi="Source Sans Pro."/>
              </w:rPr>
              <w:t>learning, clinicals, work experience courses</w:t>
            </w:r>
            <w:r w:rsidR="006747E4" w:rsidRPr="00ED2108">
              <w:rPr>
                <w:rFonts w:ascii="Source Sans Pro." w:hAnsi="Source Sans Pro."/>
              </w:rPr>
              <w:t>, a</w:t>
            </w:r>
            <w:r w:rsidR="003C7642" w:rsidRPr="00ED2108">
              <w:rPr>
                <w:rFonts w:ascii="Source Sans Pro." w:hAnsi="Source Sans Pro."/>
              </w:rPr>
              <w:t xml:space="preserve">nd study abroad opportunities. </w:t>
            </w:r>
            <w:r w:rsidR="006747E4" w:rsidRPr="00ED2108">
              <w:rPr>
                <w:rFonts w:ascii="Source Sans Pro." w:hAnsi="Source Sans Pro."/>
              </w:rPr>
              <w:t>These opportunities include</w:t>
            </w:r>
            <w:r w:rsidR="006747E4" w:rsidRPr="00ED2108">
              <w:rPr>
                <w:rFonts w:ascii="Source Sans Pro" w:hAnsi="Source Sans Pro"/>
              </w:rPr>
              <w:t xml:space="preserve"> Career and Transfer Center internships; allied health programs clinicals; Hotel and Restaurant Management courses offered in the student-run restaurant and bakery; student government and student leadership experiences, and many more.</w:t>
            </w:r>
          </w:p>
          <w:p w14:paraId="3671C5FD" w14:textId="4221A617" w:rsidR="00485D4E" w:rsidRPr="00ED2108" w:rsidRDefault="0023501E" w:rsidP="0023501E">
            <w:pPr>
              <w:pStyle w:val="Tablebul1"/>
              <w:rPr>
                <w:rFonts w:ascii="Source Sans Pro" w:hAnsi="Source Sans Pro"/>
              </w:rPr>
            </w:pPr>
            <w:r w:rsidRPr="00ED2108">
              <w:rPr>
                <w:rFonts w:ascii="Source Sans Pro" w:hAnsi="Source Sans Pro"/>
              </w:rPr>
              <w:t>Mt. SAC was recognized for the number of students receiving Gilman Scholarships to participate in our Study Abroad program.</w:t>
            </w:r>
          </w:p>
          <w:p w14:paraId="1FEDA270" w14:textId="2FBC9974" w:rsidR="00BC213D" w:rsidRPr="00ED2108" w:rsidRDefault="00BC213D" w:rsidP="0023501E">
            <w:pPr>
              <w:pStyle w:val="Tablebul1"/>
              <w:rPr>
                <w:rFonts w:ascii="Source Sans Pro" w:hAnsi="Source Sans Pro"/>
              </w:rPr>
            </w:pPr>
            <w:r w:rsidRPr="00ED2108">
              <w:rPr>
                <w:rFonts w:ascii="Source Sans Pro" w:hAnsi="Source Sans Pro"/>
              </w:rPr>
              <w:t>SCE embeds career development into short-term vocational programs.</w:t>
            </w:r>
          </w:p>
          <w:permEnd w:id="962989588"/>
          <w:p w14:paraId="45C539C6" w14:textId="77777777" w:rsidR="00485D4E" w:rsidRPr="00ED2108" w:rsidRDefault="00485D4E" w:rsidP="00485D4E">
            <w:pPr>
              <w:pStyle w:val="Tbul1"/>
              <w:numPr>
                <w:ilvl w:val="0"/>
                <w:numId w:val="0"/>
              </w:numPr>
              <w:rPr>
                <w:rFonts w:ascii="Source Sans Pro" w:hAnsi="Source Sans Pro"/>
              </w:rPr>
            </w:pPr>
          </w:p>
          <w:p w14:paraId="3A4649FB" w14:textId="77777777" w:rsidR="00485D4E" w:rsidRPr="00ED2108" w:rsidRDefault="00485D4E" w:rsidP="00485D4E">
            <w:pPr>
              <w:pStyle w:val="Tbul1"/>
              <w:numPr>
                <w:ilvl w:val="0"/>
                <w:numId w:val="0"/>
              </w:numPr>
              <w:ind w:left="245" w:hanging="245"/>
              <w:rPr>
                <w:rFonts w:ascii="Source Sans Pro" w:hAnsi="Source Sans Pro"/>
              </w:rPr>
            </w:pPr>
          </w:p>
          <w:p w14:paraId="3590EEFC" w14:textId="77777777" w:rsidR="00485D4E" w:rsidRPr="00ED2108" w:rsidRDefault="00485D4E" w:rsidP="00485D4E">
            <w:pPr>
              <w:pStyle w:val="Tbul1"/>
              <w:numPr>
                <w:ilvl w:val="0"/>
                <w:numId w:val="0"/>
              </w:numPr>
              <w:ind w:left="245" w:hanging="245"/>
              <w:rPr>
                <w:rFonts w:ascii="Source Sans Pro" w:hAnsi="Source Sans Pro"/>
              </w:rPr>
            </w:pPr>
          </w:p>
          <w:p w14:paraId="142D1A5B" w14:textId="60C5170C" w:rsidR="00485D4E" w:rsidRPr="00ED2108" w:rsidRDefault="00485D4E" w:rsidP="00485D4E">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979906590" w:edGrp="everyone"/>
            <w:r w:rsidR="006747E4" w:rsidRPr="00ED2108">
              <w:rPr>
                <w:rFonts w:ascii="Source Sans Pro" w:hAnsi="Source Sans Pro"/>
              </w:rPr>
              <w:t>Spring 2019</w:t>
            </w:r>
          </w:p>
          <w:permEnd w:id="979906590"/>
          <w:p w14:paraId="64A9E6DA" w14:textId="77777777" w:rsidR="00485D4E" w:rsidRPr="00ED2108" w:rsidRDefault="00485D4E" w:rsidP="00485D4E">
            <w:pPr>
              <w:rPr>
                <w:rFonts w:ascii="Source Sans Pro" w:hAnsi="Source Sans Pro" w:cs="Arial"/>
                <w:i/>
                <w:sz w:val="22"/>
                <w:szCs w:val="22"/>
              </w:rPr>
            </w:pPr>
          </w:p>
        </w:tc>
        <w:tc>
          <w:tcPr>
            <w:tcW w:w="4051" w:type="dxa"/>
          </w:tcPr>
          <w:p w14:paraId="42C3E9F5"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1DC2F8FA" w14:textId="77777777" w:rsidR="00F55A42" w:rsidRPr="00ED2108" w:rsidRDefault="00F55A42" w:rsidP="00F55A42">
            <w:pPr>
              <w:pStyle w:val="Tablebul1"/>
              <w:numPr>
                <w:ilvl w:val="0"/>
                <w:numId w:val="11"/>
              </w:numPr>
              <w:rPr>
                <w:rFonts w:ascii="Source Sans Pro" w:hAnsi="Source Sans Pro"/>
              </w:rPr>
            </w:pPr>
            <w:permStart w:id="1777934680" w:edGrp="everyone"/>
            <w:r w:rsidRPr="00ED2108">
              <w:rPr>
                <w:rFonts w:ascii="Source Sans Pro" w:hAnsi="Source Sans Pro"/>
              </w:rPr>
              <w:t xml:space="preserve">Expand coordination among Career Services Specialists, program faculty, </w:t>
            </w:r>
            <w:r w:rsidRPr="00ED2108">
              <w:rPr>
                <w:rFonts w:ascii="Source Sans Pro" w:hAnsi="Source Sans Pro"/>
              </w:rPr>
              <w:lastRenderedPageBreak/>
              <w:t>and counselors to ensure that these opportunities are embedded into coursework and student advising.</w:t>
            </w:r>
          </w:p>
          <w:p w14:paraId="5BD643F1" w14:textId="77777777" w:rsidR="00F55A42" w:rsidRPr="00ED2108" w:rsidRDefault="00F55A42" w:rsidP="00F55A42">
            <w:pPr>
              <w:pStyle w:val="Tablebul1"/>
              <w:numPr>
                <w:ilvl w:val="0"/>
                <w:numId w:val="11"/>
              </w:numPr>
              <w:rPr>
                <w:rFonts w:ascii="Source Sans Pro" w:hAnsi="Source Sans Pro"/>
              </w:rPr>
            </w:pPr>
            <w:r w:rsidRPr="00ED2108">
              <w:rPr>
                <w:rFonts w:ascii="Source Sans Pro" w:hAnsi="Source Sans Pro"/>
              </w:rPr>
              <w:t>Include work experience, internship, clinical placements, and active learning opportunities into websites and maps.</w:t>
            </w:r>
          </w:p>
          <w:p w14:paraId="70F32B46" w14:textId="23EE1262" w:rsidR="00485D4E" w:rsidRPr="00ED2108" w:rsidRDefault="00F55A42" w:rsidP="00F55A42">
            <w:pPr>
              <w:pStyle w:val="Tablebul1"/>
              <w:numPr>
                <w:ilvl w:val="0"/>
                <w:numId w:val="11"/>
              </w:numPr>
              <w:rPr>
                <w:rFonts w:ascii="Source Sans Pro" w:hAnsi="Source Sans Pro"/>
              </w:rPr>
            </w:pPr>
            <w:r w:rsidRPr="00ED2108">
              <w:rPr>
                <w:rFonts w:ascii="Source Sans Pro" w:hAnsi="Source Sans Pro"/>
              </w:rPr>
              <w:t>Explore the possibility of building early internship or special projects experiences for undecided students to engage in meta-majors.</w:t>
            </w:r>
          </w:p>
          <w:permEnd w:id="1777934680"/>
          <w:p w14:paraId="3BD02360" w14:textId="77777777" w:rsidR="00485D4E" w:rsidRPr="00ED2108" w:rsidRDefault="00485D4E" w:rsidP="00485D4E">
            <w:pPr>
              <w:rPr>
                <w:rFonts w:ascii="Source Sans Pro" w:hAnsi="Source Sans Pro" w:cs="Arial"/>
                <w:sz w:val="22"/>
                <w:szCs w:val="22"/>
              </w:rPr>
            </w:pPr>
          </w:p>
          <w:p w14:paraId="3AE9F8F6"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3D00BC1A" w14:textId="1141E3D2" w:rsidR="00485D4E" w:rsidRPr="00ED2108" w:rsidRDefault="006747E4" w:rsidP="00485D4E">
            <w:pPr>
              <w:pStyle w:val="Tablebul1"/>
              <w:numPr>
                <w:ilvl w:val="0"/>
                <w:numId w:val="11"/>
              </w:numPr>
              <w:rPr>
                <w:rFonts w:ascii="Source Sans Pro" w:hAnsi="Source Sans Pro"/>
              </w:rPr>
            </w:pPr>
            <w:permStart w:id="171721605" w:edGrp="everyone"/>
            <w:r w:rsidRPr="00ED2108">
              <w:rPr>
                <w:rFonts w:ascii="Source Sans Pro" w:hAnsi="Source Sans Pro"/>
              </w:rPr>
              <w:t>Spring 2020</w:t>
            </w:r>
          </w:p>
          <w:permEnd w:id="171721605"/>
          <w:p w14:paraId="650A2B89" w14:textId="77777777" w:rsidR="00485D4E" w:rsidRPr="00ED2108" w:rsidRDefault="00485D4E" w:rsidP="00485D4E">
            <w:pPr>
              <w:rPr>
                <w:rFonts w:ascii="Source Sans Pro" w:hAnsi="Source Sans Pro" w:cs="Arial"/>
                <w:i/>
                <w:sz w:val="22"/>
                <w:szCs w:val="22"/>
              </w:rPr>
            </w:pPr>
          </w:p>
        </w:tc>
      </w:tr>
      <w:tr w:rsidR="00485D4E" w:rsidRPr="00593D81" w14:paraId="6D5FF54B" w14:textId="77777777" w:rsidTr="00A56A6C">
        <w:trPr>
          <w:jc w:val="center"/>
        </w:trPr>
        <w:tc>
          <w:tcPr>
            <w:tcW w:w="4315" w:type="dxa"/>
            <w:tcMar>
              <w:top w:w="29" w:type="dxa"/>
              <w:bottom w:w="29" w:type="dxa"/>
            </w:tcMar>
          </w:tcPr>
          <w:p w14:paraId="45CAD5F2" w14:textId="21DA0C6A"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lastRenderedPageBreak/>
              <w:t>Faculty/programs assess whether students are mastering learning outcomes and building skills across each program, in both arts and sciences and career/technical programs.</w:t>
            </w:r>
          </w:p>
        </w:tc>
        <w:tc>
          <w:tcPr>
            <w:tcW w:w="2430" w:type="dxa"/>
            <w:tcMar>
              <w:top w:w="29" w:type="dxa"/>
              <w:bottom w:w="29" w:type="dxa"/>
            </w:tcMar>
            <w:vAlign w:val="center"/>
          </w:tcPr>
          <w:p w14:paraId="117E855A" w14:textId="77777777" w:rsidR="00485D4E" w:rsidRPr="00593D81" w:rsidRDefault="00485D4E" w:rsidP="00485D4E">
            <w:pPr>
              <w:tabs>
                <w:tab w:val="left" w:pos="275"/>
              </w:tabs>
              <w:spacing w:after="60"/>
              <w:rPr>
                <w:rFonts w:ascii="Source Sans Pro" w:hAnsi="Source Sans Pro" w:cs="Arial"/>
                <w:sz w:val="22"/>
                <w:szCs w:val="22"/>
              </w:rPr>
            </w:pPr>
            <w:permStart w:id="2105168984" w:edGrp="everyone"/>
            <w:r w:rsidRPr="00593D81">
              <w:rPr>
                <w:rFonts w:ascii="Source Sans Pro" w:eastAsia="MS Gothic" w:hAnsi="Source Sans Pro" w:cs="MS Gothic"/>
                <w:sz w:val="22"/>
                <w:szCs w:val="22"/>
              </w:rPr>
              <w:t>☐</w:t>
            </w:r>
            <w:permEnd w:id="210516898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3DCE7868" w14:textId="77777777" w:rsidR="00485D4E" w:rsidRPr="00593D81" w:rsidRDefault="00485D4E" w:rsidP="00485D4E">
            <w:pPr>
              <w:tabs>
                <w:tab w:val="left" w:pos="275"/>
              </w:tabs>
              <w:spacing w:after="60"/>
              <w:rPr>
                <w:rFonts w:ascii="Source Sans Pro" w:hAnsi="Source Sans Pro" w:cs="Arial"/>
                <w:sz w:val="22"/>
                <w:szCs w:val="22"/>
              </w:rPr>
            </w:pPr>
            <w:permStart w:id="90601980" w:edGrp="everyone"/>
            <w:r w:rsidRPr="00593D81">
              <w:rPr>
                <w:rFonts w:ascii="Source Sans Pro" w:eastAsia="MS Gothic" w:hAnsi="Source Sans Pro" w:cs="MS Gothic"/>
                <w:sz w:val="22"/>
                <w:szCs w:val="22"/>
              </w:rPr>
              <w:t>☐</w:t>
            </w:r>
            <w:permEnd w:id="90601980"/>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34EDF5CA" w14:textId="77777777" w:rsidR="00485D4E" w:rsidRPr="00593D81" w:rsidRDefault="00485D4E" w:rsidP="00485D4E">
            <w:pPr>
              <w:tabs>
                <w:tab w:val="left" w:pos="275"/>
              </w:tabs>
              <w:spacing w:after="60"/>
              <w:rPr>
                <w:rFonts w:ascii="Source Sans Pro" w:hAnsi="Source Sans Pro" w:cs="Arial"/>
                <w:sz w:val="22"/>
                <w:szCs w:val="22"/>
              </w:rPr>
            </w:pPr>
            <w:permStart w:id="418925112" w:edGrp="everyone"/>
            <w:r w:rsidRPr="00593D81">
              <w:rPr>
                <w:rFonts w:ascii="Source Sans Pro" w:eastAsia="MS Gothic" w:hAnsi="Source Sans Pro" w:cs="MS Gothic"/>
                <w:sz w:val="22"/>
                <w:szCs w:val="22"/>
              </w:rPr>
              <w:t>☐</w:t>
            </w:r>
            <w:permEnd w:id="418925112"/>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7FB0F37" w14:textId="2B1C3BC7" w:rsidR="00485D4E" w:rsidRPr="00593D81" w:rsidRDefault="00A6280F" w:rsidP="00485D4E">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Scaling in progress</w:t>
            </w:r>
          </w:p>
          <w:p w14:paraId="658379BC" w14:textId="77777777" w:rsidR="00485D4E" w:rsidRPr="00593D81" w:rsidRDefault="00485D4E" w:rsidP="00485D4E">
            <w:pPr>
              <w:rPr>
                <w:rFonts w:ascii="Source Sans Pro" w:hAnsi="Source Sans Pro" w:cs="Arial"/>
                <w:sz w:val="22"/>
                <w:szCs w:val="22"/>
              </w:rPr>
            </w:pPr>
            <w:permStart w:id="1536697051" w:edGrp="everyone"/>
            <w:r w:rsidRPr="00593D81">
              <w:rPr>
                <w:rFonts w:ascii="Source Sans Pro" w:eastAsia="MS Gothic" w:hAnsi="Source Sans Pro" w:cs="MS Gothic"/>
                <w:sz w:val="22"/>
                <w:szCs w:val="22"/>
              </w:rPr>
              <w:lastRenderedPageBreak/>
              <w:t>☐</w:t>
            </w:r>
            <w:permEnd w:id="1536697051"/>
            <w:r w:rsidRPr="00593D81">
              <w:rPr>
                <w:rFonts w:ascii="Source Sans Pro" w:hAnsi="Source Sans Pro" w:cs="Arial"/>
                <w:sz w:val="22"/>
                <w:szCs w:val="22"/>
              </w:rPr>
              <w:t xml:space="preserve"> At scale</w:t>
            </w:r>
          </w:p>
        </w:tc>
        <w:tc>
          <w:tcPr>
            <w:tcW w:w="4190" w:type="dxa"/>
            <w:tcMar>
              <w:top w:w="29" w:type="dxa"/>
              <w:bottom w:w="29" w:type="dxa"/>
            </w:tcMar>
          </w:tcPr>
          <w:p w14:paraId="7FE20972"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lastRenderedPageBreak/>
              <w:t>Progress to date:</w:t>
            </w:r>
          </w:p>
          <w:p w14:paraId="20662F72" w14:textId="4E36C383" w:rsidR="00004368" w:rsidRPr="00ED2108" w:rsidRDefault="00004368" w:rsidP="00F55A42">
            <w:pPr>
              <w:pStyle w:val="Tablebul1"/>
              <w:numPr>
                <w:ilvl w:val="0"/>
                <w:numId w:val="11"/>
              </w:numPr>
              <w:rPr>
                <w:rFonts w:ascii="Source Sans Pro" w:hAnsi="Source Sans Pro"/>
              </w:rPr>
            </w:pPr>
            <w:permStart w:id="1477126598" w:edGrp="everyone"/>
            <w:r w:rsidRPr="00ED2108">
              <w:rPr>
                <w:rFonts w:ascii="Source Sans Pro" w:hAnsi="Source Sans Pro"/>
              </w:rPr>
              <w:t>Faculty review</w:t>
            </w:r>
            <w:r w:rsidR="00FD7659" w:rsidRPr="00ED2108">
              <w:rPr>
                <w:rFonts w:ascii="Source Sans Pro" w:hAnsi="Source Sans Pro"/>
              </w:rPr>
              <w:t xml:space="preserve"> SLOs for all courses.  Every course is evaluated at least once every four years.</w:t>
            </w:r>
            <w:r w:rsidRPr="00ED2108">
              <w:rPr>
                <w:rFonts w:ascii="Source Sans Pro" w:hAnsi="Source Sans Pro"/>
              </w:rPr>
              <w:t xml:space="preserve">   </w:t>
            </w:r>
          </w:p>
          <w:p w14:paraId="57577458" w14:textId="4E9442CB" w:rsidR="00FD7659" w:rsidRPr="00ED2108" w:rsidRDefault="00FD7659" w:rsidP="00F55A42">
            <w:pPr>
              <w:pStyle w:val="Tablebul1"/>
              <w:numPr>
                <w:ilvl w:val="0"/>
                <w:numId w:val="11"/>
              </w:numPr>
              <w:rPr>
                <w:rFonts w:ascii="Source Sans Pro" w:hAnsi="Source Sans Pro"/>
              </w:rPr>
            </w:pPr>
            <w:r w:rsidRPr="00ED2108">
              <w:rPr>
                <w:rFonts w:ascii="Source Sans Pro" w:hAnsi="Source Sans Pro"/>
              </w:rPr>
              <w:lastRenderedPageBreak/>
              <w:t>New Faculty Seminars include</w:t>
            </w:r>
            <w:r w:rsidR="006747E4" w:rsidRPr="00ED2108">
              <w:rPr>
                <w:rFonts w:ascii="Source Sans Pro" w:hAnsi="Source Sans Pro"/>
              </w:rPr>
              <w:t>d</w:t>
            </w:r>
            <w:r w:rsidRPr="00ED2108">
              <w:rPr>
                <w:rFonts w:ascii="Source Sans Pro" w:hAnsi="Source Sans Pro"/>
              </w:rPr>
              <w:t xml:space="preserve"> </w:t>
            </w:r>
            <w:r w:rsidR="006747E4" w:rsidRPr="00ED2108">
              <w:rPr>
                <w:rFonts w:ascii="Source Sans Pro" w:hAnsi="Source Sans Pro"/>
              </w:rPr>
              <w:t>Learning Outcomes</w:t>
            </w:r>
            <w:r w:rsidRPr="00ED2108">
              <w:rPr>
                <w:rFonts w:ascii="Source Sans Pro" w:hAnsi="Source Sans Pro"/>
              </w:rPr>
              <w:t xml:space="preserve"> presentations.  </w:t>
            </w:r>
          </w:p>
          <w:p w14:paraId="2C647C52" w14:textId="75366255" w:rsidR="003A0C92" w:rsidRPr="00ED2108" w:rsidRDefault="003A0C92" w:rsidP="003A0C92">
            <w:pPr>
              <w:pStyle w:val="Tablebul1"/>
              <w:numPr>
                <w:ilvl w:val="0"/>
                <w:numId w:val="11"/>
              </w:numPr>
              <w:rPr>
                <w:rFonts w:ascii="Source Sans Pro" w:hAnsi="Source Sans Pro"/>
              </w:rPr>
            </w:pPr>
            <w:r w:rsidRPr="00ED2108">
              <w:rPr>
                <w:rFonts w:ascii="Source Sans Pro" w:hAnsi="Source Sans Pro"/>
              </w:rPr>
              <w:t xml:space="preserve">Student Equity </w:t>
            </w:r>
            <w:r w:rsidR="006414B6" w:rsidRPr="00ED2108">
              <w:rPr>
                <w:rFonts w:ascii="Source Sans Pro" w:hAnsi="Source Sans Pro"/>
              </w:rPr>
              <w:t xml:space="preserve">research </w:t>
            </w:r>
            <w:r w:rsidRPr="00ED2108">
              <w:rPr>
                <w:rFonts w:ascii="Source Sans Pro" w:hAnsi="Source Sans Pro"/>
              </w:rPr>
              <w:t>data revealed that underrepresented students are not succeeding at the same rate as the highest achieving groups.  In an effort to ensure that students are mastering learning outcomes and building skills, professional development is offered throughout the year in regards to equitable pedagogy, Universal Design, Teaching from the Back of the Room, guest speakers such as Sonia Nazario and Coleson Whitehead, and other topics.</w:t>
            </w:r>
          </w:p>
          <w:p w14:paraId="28D33FBD" w14:textId="2B9A34A5" w:rsidR="003A0C92" w:rsidRPr="00ED2108" w:rsidRDefault="003A0C92" w:rsidP="003A0C92">
            <w:pPr>
              <w:pStyle w:val="Tablebul1"/>
              <w:numPr>
                <w:ilvl w:val="0"/>
                <w:numId w:val="11"/>
              </w:numPr>
              <w:rPr>
                <w:rFonts w:ascii="Source Sans Pro" w:hAnsi="Source Sans Pro"/>
              </w:rPr>
            </w:pPr>
            <w:r w:rsidRPr="00ED2108">
              <w:rPr>
                <w:rFonts w:ascii="Source Sans Pro" w:hAnsi="Source Sans Pro"/>
              </w:rPr>
              <w:t>A conscious decision to p</w:t>
            </w:r>
            <w:r w:rsidR="003C7642" w:rsidRPr="00ED2108">
              <w:rPr>
                <w:rFonts w:ascii="Source Sans Pro" w:hAnsi="Source Sans Pro"/>
              </w:rPr>
              <w:t>romote equity-</w:t>
            </w:r>
            <w:r w:rsidRPr="00ED2108">
              <w:rPr>
                <w:rFonts w:ascii="Source Sans Pro" w:hAnsi="Source Sans Pro"/>
              </w:rPr>
              <w:t>minded hiring and professional development was made.</w:t>
            </w:r>
          </w:p>
          <w:permEnd w:id="1477126598"/>
          <w:p w14:paraId="6951938B" w14:textId="77777777" w:rsidR="00485D4E" w:rsidRPr="00ED2108" w:rsidRDefault="00485D4E" w:rsidP="00485D4E">
            <w:pPr>
              <w:pStyle w:val="Tbul1"/>
              <w:numPr>
                <w:ilvl w:val="0"/>
                <w:numId w:val="0"/>
              </w:numPr>
              <w:ind w:left="245"/>
              <w:rPr>
                <w:rFonts w:ascii="Source Sans Pro" w:hAnsi="Source Sans Pro"/>
              </w:rPr>
            </w:pPr>
          </w:p>
          <w:p w14:paraId="799631E1" w14:textId="77777777" w:rsidR="00485D4E" w:rsidRPr="00ED2108" w:rsidRDefault="00485D4E" w:rsidP="00485D4E">
            <w:pPr>
              <w:pStyle w:val="Tbul1"/>
              <w:numPr>
                <w:ilvl w:val="0"/>
                <w:numId w:val="0"/>
              </w:numPr>
              <w:rPr>
                <w:rFonts w:ascii="Source Sans Pro" w:hAnsi="Source Sans Pro"/>
              </w:rPr>
            </w:pPr>
          </w:p>
          <w:p w14:paraId="120484A5" w14:textId="77777777" w:rsidR="00485D4E" w:rsidRPr="00ED2108" w:rsidRDefault="00485D4E" w:rsidP="00485D4E">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1011641636" w:edGrp="everyone"/>
          </w:p>
          <w:permEnd w:id="1011641636"/>
          <w:p w14:paraId="526163D0" w14:textId="77777777" w:rsidR="00485D4E" w:rsidRPr="00ED2108" w:rsidRDefault="00485D4E" w:rsidP="00485D4E">
            <w:pPr>
              <w:pStyle w:val="Tablebul1"/>
              <w:numPr>
                <w:ilvl w:val="0"/>
                <w:numId w:val="0"/>
              </w:numPr>
              <w:ind w:left="245" w:hanging="245"/>
              <w:rPr>
                <w:rFonts w:ascii="Source Sans Pro" w:hAnsi="Source Sans Pro"/>
              </w:rPr>
            </w:pPr>
          </w:p>
        </w:tc>
        <w:tc>
          <w:tcPr>
            <w:tcW w:w="4051" w:type="dxa"/>
          </w:tcPr>
          <w:p w14:paraId="7D3F1367"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77D84562" w14:textId="7ED0AFEC" w:rsidR="00485D4E" w:rsidRPr="00ED2108" w:rsidRDefault="00004368" w:rsidP="00485D4E">
            <w:pPr>
              <w:pStyle w:val="Tablebul1"/>
              <w:numPr>
                <w:ilvl w:val="0"/>
                <w:numId w:val="11"/>
              </w:numPr>
              <w:rPr>
                <w:rFonts w:ascii="Source Sans Pro" w:hAnsi="Source Sans Pro"/>
              </w:rPr>
            </w:pPr>
            <w:permStart w:id="1799946" w:edGrp="everyone"/>
            <w:r w:rsidRPr="00ED2108">
              <w:rPr>
                <w:rFonts w:ascii="Source Sans Pro" w:hAnsi="Source Sans Pro"/>
              </w:rPr>
              <w:t xml:space="preserve">Examine SLOs strategically across courses within programs to ensure </w:t>
            </w:r>
            <w:r w:rsidRPr="00ED2108">
              <w:rPr>
                <w:rFonts w:ascii="Source Sans Pro" w:hAnsi="Source Sans Pro"/>
              </w:rPr>
              <w:lastRenderedPageBreak/>
              <w:t>that students are building skills and mastery.</w:t>
            </w:r>
          </w:p>
          <w:p w14:paraId="26F9E2B4" w14:textId="07D1327A" w:rsidR="00FD7659" w:rsidRPr="00ED2108" w:rsidRDefault="006747E4" w:rsidP="00485D4E">
            <w:pPr>
              <w:pStyle w:val="Tablebul1"/>
              <w:numPr>
                <w:ilvl w:val="0"/>
                <w:numId w:val="11"/>
              </w:numPr>
              <w:rPr>
                <w:rFonts w:ascii="Source Sans Pro" w:hAnsi="Source Sans Pro"/>
              </w:rPr>
            </w:pPr>
            <w:r w:rsidRPr="00ED2108">
              <w:rPr>
                <w:rFonts w:ascii="Source Sans Pro" w:hAnsi="Source Sans Pro"/>
              </w:rPr>
              <w:t>Discuss equity</w:t>
            </w:r>
            <w:r w:rsidR="00FD7659" w:rsidRPr="00ED2108">
              <w:rPr>
                <w:rFonts w:ascii="Source Sans Pro" w:hAnsi="Source Sans Pro"/>
              </w:rPr>
              <w:t xml:space="preserve"> in curriculum committee meetings</w:t>
            </w:r>
            <w:r w:rsidRPr="00ED2108">
              <w:rPr>
                <w:rFonts w:ascii="Source Sans Pro" w:hAnsi="Source Sans Pro"/>
              </w:rPr>
              <w:t xml:space="preserve"> to ensure courses and programs address equity in mastery of learning outcomes and skills building</w:t>
            </w:r>
            <w:r w:rsidR="00FD7659" w:rsidRPr="00ED2108">
              <w:rPr>
                <w:rFonts w:ascii="Source Sans Pro" w:hAnsi="Source Sans Pro"/>
              </w:rPr>
              <w:t>.</w:t>
            </w:r>
          </w:p>
          <w:p w14:paraId="7F8A1A1B" w14:textId="0206F51B" w:rsidR="003A0C92" w:rsidRPr="00ED2108" w:rsidRDefault="003A0C92" w:rsidP="00485D4E">
            <w:pPr>
              <w:pStyle w:val="Tablebul1"/>
              <w:numPr>
                <w:ilvl w:val="0"/>
                <w:numId w:val="11"/>
              </w:numPr>
              <w:rPr>
                <w:rFonts w:ascii="Source Sans Pro" w:hAnsi="Source Sans Pro"/>
              </w:rPr>
            </w:pPr>
            <w:r w:rsidRPr="00ED2108">
              <w:rPr>
                <w:rFonts w:ascii="Source Sans Pro" w:hAnsi="Source Sans Pro"/>
              </w:rPr>
              <w:t>Promote equity-minded hiring and professional development.</w:t>
            </w:r>
          </w:p>
          <w:p w14:paraId="5FF5C65A" w14:textId="0342ED40" w:rsidR="00E02011" w:rsidRPr="00ED2108" w:rsidRDefault="00E02011" w:rsidP="00E02011">
            <w:pPr>
              <w:pStyle w:val="ListParagraph"/>
              <w:numPr>
                <w:ilvl w:val="0"/>
                <w:numId w:val="11"/>
              </w:numPr>
              <w:rPr>
                <w:rFonts w:ascii="Source Sans Pro" w:hAnsi="Source Sans Pro" w:cs="Arial"/>
                <w:sz w:val="22"/>
                <w:szCs w:val="22"/>
              </w:rPr>
            </w:pPr>
            <w:r w:rsidRPr="00ED2108">
              <w:rPr>
                <w:rFonts w:ascii="Source Sans Pro" w:hAnsi="Source Sans Pro" w:cs="Arial"/>
                <w:sz w:val="22"/>
                <w:szCs w:val="22"/>
              </w:rPr>
              <w:t>Advise READ 90 for concurrent enrollment in arts, science, and CTE classes for students who feel underprepared or as a prerequisite for students who have a low GPA.</w:t>
            </w:r>
          </w:p>
          <w:permEnd w:id="1799946"/>
          <w:p w14:paraId="3EEAC141" w14:textId="77777777" w:rsidR="00485D4E" w:rsidRPr="00ED2108" w:rsidRDefault="00485D4E" w:rsidP="00485D4E">
            <w:pPr>
              <w:rPr>
                <w:rFonts w:ascii="Source Sans Pro" w:hAnsi="Source Sans Pro" w:cs="Arial"/>
                <w:sz w:val="22"/>
                <w:szCs w:val="22"/>
              </w:rPr>
            </w:pPr>
          </w:p>
          <w:p w14:paraId="4F04AFCE"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01D95FD6" w14:textId="176AE12F" w:rsidR="00485D4E" w:rsidRPr="00ED2108" w:rsidRDefault="00F55A42" w:rsidP="00485D4E">
            <w:pPr>
              <w:pStyle w:val="Tablebul1"/>
              <w:numPr>
                <w:ilvl w:val="0"/>
                <w:numId w:val="11"/>
              </w:numPr>
              <w:rPr>
                <w:rFonts w:ascii="Source Sans Pro" w:hAnsi="Source Sans Pro"/>
              </w:rPr>
            </w:pPr>
            <w:permStart w:id="1104817519" w:edGrp="everyone"/>
            <w:r w:rsidRPr="00ED2108">
              <w:rPr>
                <w:rFonts w:ascii="Source Sans Pro" w:hAnsi="Source Sans Pro"/>
              </w:rPr>
              <w:t>Ongoing</w:t>
            </w:r>
          </w:p>
          <w:permEnd w:id="1104817519"/>
          <w:p w14:paraId="0B3E3ABC" w14:textId="77777777" w:rsidR="00485D4E" w:rsidRPr="00ED2108" w:rsidRDefault="00485D4E" w:rsidP="00485D4E">
            <w:pPr>
              <w:pStyle w:val="ListParagraph"/>
              <w:ind w:left="360"/>
              <w:rPr>
                <w:rFonts w:ascii="Source Sans Pro" w:hAnsi="Source Sans Pro" w:cs="Arial"/>
                <w:i/>
                <w:sz w:val="22"/>
                <w:szCs w:val="22"/>
              </w:rPr>
            </w:pPr>
          </w:p>
        </w:tc>
      </w:tr>
      <w:tr w:rsidR="00485D4E" w:rsidRPr="00593D81" w14:paraId="51CD9195" w14:textId="77777777" w:rsidTr="00A56A6C">
        <w:trPr>
          <w:jc w:val="center"/>
        </w:trPr>
        <w:tc>
          <w:tcPr>
            <w:tcW w:w="4315" w:type="dxa"/>
            <w:tcMar>
              <w:top w:w="29" w:type="dxa"/>
              <w:bottom w:w="29" w:type="dxa"/>
            </w:tcMar>
          </w:tcPr>
          <w:p w14:paraId="15523B85" w14:textId="42A24546" w:rsidR="00485D4E" w:rsidRPr="00593D81" w:rsidRDefault="00485D4E" w:rsidP="00703BE2">
            <w:pPr>
              <w:pStyle w:val="Tableindent"/>
              <w:rPr>
                <w:rFonts w:ascii="Source Sans Pro" w:hAnsi="Source Sans Pro"/>
              </w:rPr>
            </w:pPr>
            <w:r w:rsidRPr="00593D81">
              <w:rPr>
                <w:rFonts w:ascii="Source Sans Pro" w:hAnsi="Source Sans Pro"/>
                <w:sz w:val="22"/>
              </w:rPr>
              <w:lastRenderedPageBreak/>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0EC21CA2" w14:textId="77777777" w:rsidR="00485D4E" w:rsidRPr="00593D81" w:rsidRDefault="00485D4E" w:rsidP="00485D4E">
            <w:pPr>
              <w:tabs>
                <w:tab w:val="left" w:pos="275"/>
              </w:tabs>
              <w:spacing w:after="60"/>
              <w:rPr>
                <w:rFonts w:ascii="Source Sans Pro" w:hAnsi="Source Sans Pro" w:cs="Arial"/>
                <w:sz w:val="22"/>
                <w:szCs w:val="22"/>
              </w:rPr>
            </w:pPr>
            <w:permStart w:id="478282288" w:edGrp="everyone"/>
            <w:r w:rsidRPr="00593D81">
              <w:rPr>
                <w:rFonts w:ascii="Source Sans Pro" w:eastAsia="MS Gothic" w:hAnsi="Source Sans Pro" w:cs="MS Gothic"/>
                <w:sz w:val="22"/>
                <w:szCs w:val="22"/>
              </w:rPr>
              <w:t>☐</w:t>
            </w:r>
            <w:permEnd w:id="478282288"/>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7D138FC" w14:textId="77777777" w:rsidR="00485D4E" w:rsidRPr="00593D81" w:rsidRDefault="00485D4E" w:rsidP="00485D4E">
            <w:pPr>
              <w:tabs>
                <w:tab w:val="left" w:pos="275"/>
              </w:tabs>
              <w:spacing w:after="60"/>
              <w:rPr>
                <w:rFonts w:ascii="Source Sans Pro" w:hAnsi="Source Sans Pro" w:cs="Arial"/>
                <w:sz w:val="22"/>
                <w:szCs w:val="22"/>
              </w:rPr>
            </w:pPr>
            <w:permStart w:id="1856397197" w:edGrp="everyone"/>
            <w:r w:rsidRPr="00593D81">
              <w:rPr>
                <w:rFonts w:ascii="Source Sans Pro" w:eastAsia="MS Gothic" w:hAnsi="Source Sans Pro" w:cs="MS Gothic"/>
                <w:sz w:val="22"/>
                <w:szCs w:val="22"/>
              </w:rPr>
              <w:t>☐</w:t>
            </w:r>
            <w:permEnd w:id="1856397197"/>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083F5FC" w14:textId="1AE6438E" w:rsidR="00485D4E" w:rsidRPr="00593D81" w:rsidRDefault="00A6280F" w:rsidP="00485D4E">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Planning to scale</w:t>
            </w:r>
          </w:p>
          <w:p w14:paraId="2180A79B" w14:textId="77777777" w:rsidR="00485D4E" w:rsidRPr="00593D81" w:rsidRDefault="00485D4E" w:rsidP="00485D4E">
            <w:pPr>
              <w:tabs>
                <w:tab w:val="left" w:pos="275"/>
              </w:tabs>
              <w:spacing w:after="60"/>
              <w:rPr>
                <w:rFonts w:ascii="Source Sans Pro" w:hAnsi="Source Sans Pro" w:cs="Arial"/>
                <w:sz w:val="22"/>
                <w:szCs w:val="22"/>
              </w:rPr>
            </w:pPr>
            <w:permStart w:id="844576619" w:edGrp="everyone"/>
            <w:r w:rsidRPr="00593D81">
              <w:rPr>
                <w:rFonts w:ascii="Source Sans Pro" w:eastAsia="MS Gothic" w:hAnsi="Source Sans Pro" w:cs="MS Gothic"/>
                <w:sz w:val="22"/>
                <w:szCs w:val="22"/>
              </w:rPr>
              <w:t>☐</w:t>
            </w:r>
            <w:permEnd w:id="844576619"/>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5FAA9DBA" w14:textId="77777777" w:rsidR="00485D4E" w:rsidRPr="00593D81" w:rsidRDefault="00485D4E" w:rsidP="00485D4E">
            <w:pPr>
              <w:rPr>
                <w:rFonts w:ascii="Source Sans Pro" w:hAnsi="Source Sans Pro" w:cs="Arial"/>
                <w:sz w:val="22"/>
                <w:szCs w:val="22"/>
              </w:rPr>
            </w:pPr>
            <w:permStart w:id="572552497" w:edGrp="everyone"/>
            <w:r w:rsidRPr="00593D81">
              <w:rPr>
                <w:rFonts w:ascii="Source Sans Pro" w:eastAsia="MS Gothic" w:hAnsi="Source Sans Pro" w:cs="MS Gothic"/>
                <w:sz w:val="22"/>
                <w:szCs w:val="22"/>
              </w:rPr>
              <w:t>☐</w:t>
            </w:r>
            <w:permEnd w:id="572552497"/>
            <w:r w:rsidRPr="00593D81">
              <w:rPr>
                <w:rFonts w:ascii="Source Sans Pro" w:hAnsi="Source Sans Pro" w:cs="Arial"/>
                <w:sz w:val="22"/>
                <w:szCs w:val="22"/>
              </w:rPr>
              <w:t xml:space="preserve"> At scale</w:t>
            </w:r>
          </w:p>
        </w:tc>
        <w:tc>
          <w:tcPr>
            <w:tcW w:w="4190" w:type="dxa"/>
            <w:tcMar>
              <w:top w:w="29" w:type="dxa"/>
              <w:bottom w:w="29" w:type="dxa"/>
            </w:tcMar>
          </w:tcPr>
          <w:p w14:paraId="2F71E028"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t>Progress to date:</w:t>
            </w:r>
          </w:p>
          <w:p w14:paraId="3B7590E1" w14:textId="2697AD42" w:rsidR="004B2C98" w:rsidRPr="00ED2108" w:rsidRDefault="003E6263" w:rsidP="00F55A42">
            <w:pPr>
              <w:pStyle w:val="Tablebul1"/>
              <w:numPr>
                <w:ilvl w:val="0"/>
                <w:numId w:val="11"/>
              </w:numPr>
              <w:rPr>
                <w:rFonts w:ascii="Source Sans Pro" w:hAnsi="Source Sans Pro"/>
              </w:rPr>
            </w:pPr>
            <w:permStart w:id="1851544167" w:edGrp="everyone"/>
            <w:r w:rsidRPr="003C7642">
              <w:rPr>
                <w:rFonts w:ascii="Source Sans Pro" w:hAnsi="Source Sans Pro"/>
              </w:rPr>
              <w:t xml:space="preserve">The </w:t>
            </w:r>
            <w:r w:rsidR="004B2C98" w:rsidRPr="003C7642">
              <w:rPr>
                <w:rFonts w:ascii="Source Sans Pro" w:hAnsi="Source Sans Pro"/>
              </w:rPr>
              <w:t>P</w:t>
            </w:r>
            <w:r w:rsidR="00004368" w:rsidRPr="003C7642">
              <w:rPr>
                <w:rFonts w:ascii="Source Sans Pro" w:hAnsi="Source Sans Pro"/>
              </w:rPr>
              <w:t xml:space="preserve">lanning for </w:t>
            </w:r>
            <w:r w:rsidR="004B2C98" w:rsidRPr="003C7642">
              <w:rPr>
                <w:rFonts w:ascii="Source Sans Pro" w:hAnsi="Source Sans Pro"/>
              </w:rPr>
              <w:t>I</w:t>
            </w:r>
            <w:r w:rsidRPr="003C7642">
              <w:rPr>
                <w:rFonts w:ascii="Source Sans Pro" w:hAnsi="Source Sans Pro"/>
              </w:rPr>
              <w:t xml:space="preserve">nstitutional </w:t>
            </w:r>
            <w:r w:rsidR="004B2C98" w:rsidRPr="00ED2108">
              <w:rPr>
                <w:rFonts w:ascii="Source Sans Pro" w:hAnsi="Source Sans Pro"/>
              </w:rPr>
              <w:t>E</w:t>
            </w:r>
            <w:r w:rsidRPr="00ED2108">
              <w:rPr>
                <w:rFonts w:ascii="Source Sans Pro" w:hAnsi="Source Sans Pro"/>
              </w:rPr>
              <w:t>ffectiveness (PIE) process allows for the link</w:t>
            </w:r>
            <w:r w:rsidR="00ED2108" w:rsidRPr="00ED2108">
              <w:rPr>
                <w:rFonts w:ascii="Source Sans Pro" w:hAnsi="Source Sans Pro"/>
              </w:rPr>
              <w:t>age of SLO goals and resources.</w:t>
            </w:r>
            <w:r w:rsidRPr="00ED2108">
              <w:rPr>
                <w:rFonts w:ascii="Source Sans Pro" w:hAnsi="Source Sans Pro"/>
              </w:rPr>
              <w:t xml:space="preserve"> </w:t>
            </w:r>
          </w:p>
          <w:p w14:paraId="18EB4FF3" w14:textId="66865E49" w:rsidR="004B2C98" w:rsidRPr="00ED2108" w:rsidRDefault="004B2C98" w:rsidP="00F55A42">
            <w:pPr>
              <w:pStyle w:val="Tablebul1"/>
              <w:numPr>
                <w:ilvl w:val="0"/>
                <w:numId w:val="11"/>
              </w:numPr>
              <w:rPr>
                <w:rFonts w:ascii="Source Sans Pro" w:hAnsi="Source Sans Pro"/>
              </w:rPr>
            </w:pPr>
            <w:r w:rsidRPr="00ED2108">
              <w:rPr>
                <w:rFonts w:ascii="Source Sans Pro" w:hAnsi="Source Sans Pro"/>
              </w:rPr>
              <w:t>Cou</w:t>
            </w:r>
            <w:r w:rsidR="003C7642" w:rsidRPr="00ED2108">
              <w:rPr>
                <w:rFonts w:ascii="Source Sans Pro" w:hAnsi="Source Sans Pro"/>
              </w:rPr>
              <w:t>r</w:t>
            </w:r>
            <w:r w:rsidRPr="00ED2108">
              <w:rPr>
                <w:rFonts w:ascii="Source Sans Pro" w:hAnsi="Source Sans Pro"/>
              </w:rPr>
              <w:t>se SLO</w:t>
            </w:r>
            <w:r w:rsidR="00AE1DD9" w:rsidRPr="00ED2108">
              <w:rPr>
                <w:rFonts w:ascii="Source Sans Pro" w:hAnsi="Source Sans Pro"/>
              </w:rPr>
              <w:t xml:space="preserve"> are assessed on a regular basis</w:t>
            </w:r>
            <w:r w:rsidR="003C7642" w:rsidRPr="00ED2108">
              <w:rPr>
                <w:rFonts w:ascii="Source Sans Pro" w:hAnsi="Source Sans Pro"/>
              </w:rPr>
              <w:t>.</w:t>
            </w:r>
          </w:p>
          <w:p w14:paraId="2B5CB86E" w14:textId="1A2A75CE" w:rsidR="006747E4" w:rsidRPr="00ED2108" w:rsidRDefault="006747E4" w:rsidP="006747E4">
            <w:pPr>
              <w:pStyle w:val="Tablebul1"/>
              <w:numPr>
                <w:ilvl w:val="0"/>
                <w:numId w:val="11"/>
              </w:numPr>
              <w:rPr>
                <w:rFonts w:ascii="Source Sans Pro" w:hAnsi="Source Sans Pro"/>
              </w:rPr>
            </w:pPr>
            <w:r w:rsidRPr="00ED2108">
              <w:rPr>
                <w:rFonts w:ascii="Source Sans Pro" w:hAnsi="Source Sans Pro"/>
              </w:rPr>
              <w:t xml:space="preserve">To ensure that the needs of underrepresented students are addressed, an equity strand is included in the New Faculty Seminar.  </w:t>
            </w:r>
          </w:p>
          <w:p w14:paraId="3EB13479" w14:textId="1A5AE72A" w:rsidR="00485D4E" w:rsidRPr="003C7642" w:rsidRDefault="00F55A42" w:rsidP="00F55A42">
            <w:pPr>
              <w:pStyle w:val="Tablebul1"/>
              <w:numPr>
                <w:ilvl w:val="0"/>
                <w:numId w:val="11"/>
              </w:numPr>
              <w:rPr>
                <w:rFonts w:ascii="Source Sans Pro" w:hAnsi="Source Sans Pro"/>
              </w:rPr>
            </w:pPr>
            <w:r w:rsidRPr="00ED2108">
              <w:rPr>
                <w:rFonts w:ascii="Source Sans Pro" w:hAnsi="Source Sans Pro"/>
              </w:rPr>
              <w:lastRenderedPageBreak/>
              <w:t xml:space="preserve">All programs have Program Learning Outcomes.  </w:t>
            </w:r>
            <w:r w:rsidR="00AE1DD9" w:rsidRPr="00ED2108">
              <w:rPr>
                <w:rFonts w:ascii="Source Sans Pro" w:hAnsi="Source Sans Pro"/>
              </w:rPr>
              <w:t xml:space="preserve">Student Learning Outcomes are mapped to Program Learning Outcomes. </w:t>
            </w:r>
            <w:r w:rsidRPr="003C7642">
              <w:rPr>
                <w:rFonts w:ascii="Source Sans Pro" w:hAnsi="Source Sans Pro"/>
              </w:rPr>
              <w:t>Faculty evaluate student learnin</w:t>
            </w:r>
            <w:r w:rsidR="00214B59">
              <w:rPr>
                <w:rFonts w:ascii="Source Sans Pro" w:hAnsi="Source Sans Pro"/>
              </w:rPr>
              <w:t>g and skills building across</w:t>
            </w:r>
            <w:r w:rsidRPr="003C7642">
              <w:rPr>
                <w:rFonts w:ascii="Source Sans Pro" w:hAnsi="Source Sans Pro"/>
              </w:rPr>
              <w:t xml:space="preserve"> programs, including those in the arts, science, CTE, and noncredit areas.</w:t>
            </w:r>
          </w:p>
          <w:p w14:paraId="19D05F48" w14:textId="64989FA4" w:rsidR="0023501E" w:rsidRPr="003C7642" w:rsidRDefault="0023501E" w:rsidP="0023501E">
            <w:pPr>
              <w:pStyle w:val="Tablebul1"/>
              <w:numPr>
                <w:ilvl w:val="0"/>
                <w:numId w:val="11"/>
              </w:numPr>
              <w:rPr>
                <w:rFonts w:ascii="Source Sans Pro" w:hAnsi="Source Sans Pro"/>
              </w:rPr>
            </w:pPr>
            <w:r w:rsidRPr="003C7642">
              <w:rPr>
                <w:rFonts w:ascii="Source Sans Pro" w:hAnsi="Source Sans Pro"/>
              </w:rPr>
              <w:t>Outcomes Committee held a Summit to inform their work – including Guided Pathways</w:t>
            </w:r>
            <w:r w:rsidR="003C7642">
              <w:rPr>
                <w:rFonts w:ascii="Source Sans Pro" w:hAnsi="Source Sans Pro"/>
              </w:rPr>
              <w:t>.</w:t>
            </w:r>
          </w:p>
          <w:p w14:paraId="04BB7686" w14:textId="73DE5FD9" w:rsidR="0023501E" w:rsidRPr="003C7642" w:rsidRDefault="0023501E" w:rsidP="0023501E">
            <w:pPr>
              <w:pStyle w:val="Tablebul1"/>
              <w:numPr>
                <w:ilvl w:val="0"/>
                <w:numId w:val="11"/>
              </w:numPr>
              <w:rPr>
                <w:rFonts w:ascii="Source Sans Pro" w:hAnsi="Source Sans Pro"/>
              </w:rPr>
            </w:pPr>
            <w:r w:rsidRPr="003C7642">
              <w:rPr>
                <w:rFonts w:ascii="Source Sans Pro" w:hAnsi="Source Sans Pro"/>
              </w:rPr>
              <w:t>English faculty, Mathematics faculty, and AMLA faculty are participating in ongoing professional development through their Community of Practice meetings.</w:t>
            </w:r>
          </w:p>
          <w:permEnd w:id="1851544167"/>
          <w:p w14:paraId="2F36ECE9" w14:textId="77777777" w:rsidR="00485D4E" w:rsidRPr="003C7642" w:rsidRDefault="00485D4E" w:rsidP="00485D4E">
            <w:pPr>
              <w:pStyle w:val="Tbul1"/>
              <w:numPr>
                <w:ilvl w:val="0"/>
                <w:numId w:val="0"/>
              </w:numPr>
              <w:rPr>
                <w:rFonts w:ascii="Source Sans Pro" w:hAnsi="Source Sans Pro"/>
              </w:rPr>
            </w:pPr>
          </w:p>
          <w:p w14:paraId="692B7026" w14:textId="77777777" w:rsidR="00485D4E" w:rsidRPr="003C7642" w:rsidRDefault="00485D4E" w:rsidP="00485D4E">
            <w:pPr>
              <w:pStyle w:val="Tbul1"/>
              <w:numPr>
                <w:ilvl w:val="0"/>
                <w:numId w:val="0"/>
              </w:numPr>
              <w:ind w:left="245"/>
              <w:rPr>
                <w:rFonts w:ascii="Source Sans Pro" w:hAnsi="Source Sans Pro"/>
              </w:rPr>
            </w:pPr>
          </w:p>
          <w:p w14:paraId="427A42E9" w14:textId="53C67DEF" w:rsidR="00485D4E" w:rsidRPr="003C7642" w:rsidRDefault="00485D4E" w:rsidP="00485D4E">
            <w:pPr>
              <w:pStyle w:val="Tablebul1"/>
              <w:numPr>
                <w:ilvl w:val="0"/>
                <w:numId w:val="0"/>
              </w:numPr>
              <w:ind w:left="245" w:hanging="245"/>
              <w:rPr>
                <w:rFonts w:ascii="Source Sans Pro" w:hAnsi="Source Sans Pro"/>
              </w:rPr>
            </w:pPr>
            <w:r w:rsidRPr="003C7642">
              <w:rPr>
                <w:rFonts w:ascii="Source Sans Pro" w:hAnsi="Source Sans Pro"/>
              </w:rPr>
              <w:t xml:space="preserve">Term, if </w:t>
            </w:r>
            <w:r w:rsidRPr="003C7642">
              <w:rPr>
                <w:rFonts w:ascii="Source Sans Pro" w:hAnsi="Source Sans Pro"/>
                <w:i/>
              </w:rPr>
              <w:t>at scale</w:t>
            </w:r>
            <w:r w:rsidRPr="003C7642">
              <w:rPr>
                <w:rFonts w:ascii="Source Sans Pro" w:hAnsi="Source Sans Pro"/>
              </w:rPr>
              <w:t xml:space="preserve"> or </w:t>
            </w:r>
            <w:r w:rsidRPr="003C7642">
              <w:rPr>
                <w:rFonts w:ascii="Source Sans Pro" w:hAnsi="Source Sans Pro"/>
                <w:i/>
              </w:rPr>
              <w:t>scaling</w:t>
            </w:r>
            <w:r w:rsidRPr="003C7642">
              <w:rPr>
                <w:rFonts w:ascii="Source Sans Pro" w:hAnsi="Source Sans Pro"/>
              </w:rPr>
              <w:t xml:space="preserve">: </w:t>
            </w:r>
            <w:permStart w:id="29036404" w:edGrp="everyone"/>
            <w:r w:rsidR="00F55A42" w:rsidRPr="003C7642">
              <w:rPr>
                <w:rFonts w:ascii="Source Sans Pro" w:hAnsi="Source Sans Pro"/>
              </w:rPr>
              <w:t>Fall 2018</w:t>
            </w:r>
          </w:p>
          <w:permEnd w:id="29036404"/>
          <w:p w14:paraId="6765CE11" w14:textId="77777777" w:rsidR="00485D4E" w:rsidRPr="003C7642" w:rsidRDefault="00485D4E" w:rsidP="00485D4E">
            <w:pPr>
              <w:pStyle w:val="Tablebul1"/>
              <w:numPr>
                <w:ilvl w:val="0"/>
                <w:numId w:val="0"/>
              </w:numPr>
              <w:ind w:left="245" w:hanging="245"/>
              <w:rPr>
                <w:rFonts w:ascii="Source Sans Pro" w:hAnsi="Source Sans Pro"/>
              </w:rPr>
            </w:pPr>
          </w:p>
        </w:tc>
        <w:tc>
          <w:tcPr>
            <w:tcW w:w="4051" w:type="dxa"/>
          </w:tcPr>
          <w:p w14:paraId="479F51D2"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lastRenderedPageBreak/>
              <w:t>Next steps:</w:t>
            </w:r>
          </w:p>
          <w:p w14:paraId="4612B17E" w14:textId="2551775E" w:rsidR="00485D4E" w:rsidRPr="003C7642" w:rsidRDefault="00F55A42" w:rsidP="00F55A42">
            <w:pPr>
              <w:pStyle w:val="Tablebul1"/>
              <w:rPr>
                <w:rFonts w:ascii="Source Sans Pro" w:hAnsi="Source Sans Pro"/>
              </w:rPr>
            </w:pPr>
            <w:permStart w:id="1331367247" w:edGrp="everyone"/>
            <w:r w:rsidRPr="003C7642">
              <w:rPr>
                <w:rFonts w:ascii="Source Sans Pro" w:hAnsi="Source Sans Pro"/>
              </w:rPr>
              <w:t>Continue to develop and assess robust PLOs to improve teaching and learning.</w:t>
            </w:r>
          </w:p>
          <w:p w14:paraId="415D2884" w14:textId="77F1FEF3" w:rsidR="0023501E" w:rsidRDefault="0023501E" w:rsidP="0023501E">
            <w:pPr>
              <w:pStyle w:val="Tablebul1"/>
              <w:rPr>
                <w:rFonts w:ascii="Source Sans Pro" w:hAnsi="Source Sans Pro"/>
              </w:rPr>
            </w:pPr>
            <w:r w:rsidRPr="003C7642">
              <w:rPr>
                <w:rFonts w:ascii="Source Sans Pro" w:hAnsi="Source Sans Pro"/>
              </w:rPr>
              <w:t>Expand the Community of Practice model to other disciplines, particularly general education courses impacted by student self-placement</w:t>
            </w:r>
            <w:r w:rsidR="003C7642">
              <w:rPr>
                <w:rFonts w:ascii="Source Sans Pro" w:hAnsi="Source Sans Pro"/>
              </w:rPr>
              <w:t>.</w:t>
            </w:r>
          </w:p>
          <w:p w14:paraId="19CEAADD" w14:textId="3C631D5E" w:rsidR="00ED2108" w:rsidRPr="003C7642" w:rsidRDefault="00ED2108" w:rsidP="0023501E">
            <w:pPr>
              <w:pStyle w:val="Tablebul1"/>
              <w:rPr>
                <w:rFonts w:ascii="Source Sans Pro" w:hAnsi="Source Sans Pro"/>
              </w:rPr>
            </w:pPr>
            <w:r>
              <w:rPr>
                <w:rFonts w:ascii="Source Sans Pro" w:hAnsi="Source Sans Pro"/>
              </w:rPr>
              <w:t>G.E Community of Practice.</w:t>
            </w:r>
          </w:p>
          <w:permEnd w:id="1331367247"/>
          <w:p w14:paraId="562FFE32" w14:textId="77777777" w:rsidR="00485D4E" w:rsidRPr="003C7642" w:rsidRDefault="00485D4E" w:rsidP="00485D4E">
            <w:pPr>
              <w:rPr>
                <w:rFonts w:ascii="Source Sans Pro" w:hAnsi="Source Sans Pro" w:cs="Arial"/>
                <w:sz w:val="22"/>
                <w:szCs w:val="22"/>
              </w:rPr>
            </w:pPr>
          </w:p>
          <w:p w14:paraId="0A37B2B0"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t>Timeline for implementing next steps:</w:t>
            </w:r>
          </w:p>
          <w:p w14:paraId="15CEBA58" w14:textId="453BF56C" w:rsidR="00485D4E" w:rsidRPr="003C7642" w:rsidRDefault="00F55A42" w:rsidP="00485D4E">
            <w:pPr>
              <w:pStyle w:val="Tablebul1"/>
              <w:rPr>
                <w:rFonts w:ascii="Source Sans Pro" w:hAnsi="Source Sans Pro"/>
              </w:rPr>
            </w:pPr>
            <w:permStart w:id="1866080637" w:edGrp="everyone"/>
            <w:r w:rsidRPr="003C7642">
              <w:rPr>
                <w:rFonts w:ascii="Source Sans Pro" w:hAnsi="Source Sans Pro"/>
              </w:rPr>
              <w:lastRenderedPageBreak/>
              <w:t>Ongoing</w:t>
            </w:r>
          </w:p>
          <w:permEnd w:id="1866080637"/>
          <w:p w14:paraId="36CF827C" w14:textId="77777777" w:rsidR="00485D4E" w:rsidRPr="003C7642" w:rsidRDefault="00485D4E" w:rsidP="00485D4E">
            <w:pPr>
              <w:pStyle w:val="Tablebul1"/>
              <w:numPr>
                <w:ilvl w:val="0"/>
                <w:numId w:val="0"/>
              </w:numPr>
              <w:ind w:left="245"/>
              <w:rPr>
                <w:rFonts w:ascii="Source Sans Pro" w:hAnsi="Source Sans Pro"/>
              </w:rPr>
            </w:pPr>
          </w:p>
        </w:tc>
      </w:tr>
      <w:tr w:rsidR="00485D4E" w:rsidRPr="00593D81" w14:paraId="34064EFA" w14:textId="77777777" w:rsidTr="00A56A6C">
        <w:trPr>
          <w:jc w:val="center"/>
        </w:trPr>
        <w:tc>
          <w:tcPr>
            <w:tcW w:w="4315" w:type="dxa"/>
            <w:tcMar>
              <w:top w:w="29" w:type="dxa"/>
              <w:bottom w:w="29" w:type="dxa"/>
            </w:tcMar>
          </w:tcPr>
          <w:p w14:paraId="5ED01A1B" w14:textId="04FA29C0" w:rsidR="00485D4E" w:rsidRPr="00593D81" w:rsidRDefault="00485D4E" w:rsidP="00485D4E">
            <w:pPr>
              <w:pStyle w:val="Tableindent"/>
              <w:rPr>
                <w:rFonts w:ascii="Source Sans Pro" w:hAnsi="Source Sans Pro"/>
                <w:sz w:val="22"/>
                <w:szCs w:val="22"/>
              </w:rPr>
            </w:pPr>
            <w:r w:rsidRPr="00593D81">
              <w:rPr>
                <w:rFonts w:ascii="Source Sans Pro" w:hAnsi="Source Sans Pro"/>
                <w:sz w:val="22"/>
                <w:szCs w:val="22"/>
              </w:rPr>
              <w:lastRenderedPageBreak/>
              <w:t>The college helps students document their learning for employers and universities through portfolios and other means beyond transcripts.</w:t>
            </w:r>
          </w:p>
        </w:tc>
        <w:tc>
          <w:tcPr>
            <w:tcW w:w="2430" w:type="dxa"/>
            <w:tcMar>
              <w:top w:w="29" w:type="dxa"/>
              <w:bottom w:w="29" w:type="dxa"/>
            </w:tcMar>
            <w:vAlign w:val="center"/>
          </w:tcPr>
          <w:p w14:paraId="708670F9" w14:textId="77777777" w:rsidR="00485D4E" w:rsidRPr="00593D81" w:rsidRDefault="00485D4E" w:rsidP="00485D4E">
            <w:pPr>
              <w:tabs>
                <w:tab w:val="left" w:pos="275"/>
              </w:tabs>
              <w:spacing w:after="60"/>
              <w:rPr>
                <w:rFonts w:ascii="Source Sans Pro" w:hAnsi="Source Sans Pro" w:cs="Arial"/>
                <w:sz w:val="22"/>
                <w:szCs w:val="22"/>
              </w:rPr>
            </w:pPr>
            <w:permStart w:id="896684305" w:edGrp="everyone"/>
            <w:r w:rsidRPr="00593D81">
              <w:rPr>
                <w:rFonts w:ascii="Source Sans Pro" w:eastAsia="MS Gothic" w:hAnsi="Source Sans Pro" w:cs="MS Gothic"/>
                <w:sz w:val="22"/>
                <w:szCs w:val="22"/>
              </w:rPr>
              <w:t>☐</w:t>
            </w:r>
            <w:permEnd w:id="89668430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70A8E143" w14:textId="77777777" w:rsidR="00485D4E" w:rsidRPr="00593D81" w:rsidRDefault="00485D4E" w:rsidP="00485D4E">
            <w:pPr>
              <w:tabs>
                <w:tab w:val="left" w:pos="275"/>
              </w:tabs>
              <w:spacing w:after="60"/>
              <w:rPr>
                <w:rFonts w:ascii="Source Sans Pro" w:hAnsi="Source Sans Pro" w:cs="Arial"/>
                <w:sz w:val="22"/>
                <w:szCs w:val="22"/>
              </w:rPr>
            </w:pPr>
            <w:permStart w:id="1383532102" w:edGrp="everyone"/>
            <w:r w:rsidRPr="00593D81">
              <w:rPr>
                <w:rFonts w:ascii="Source Sans Pro" w:eastAsia="MS Gothic" w:hAnsi="Source Sans Pro" w:cs="MS Gothic"/>
                <w:sz w:val="22"/>
                <w:szCs w:val="22"/>
              </w:rPr>
              <w:t>☐</w:t>
            </w:r>
            <w:permEnd w:id="1383532102"/>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19D6BB42" w14:textId="73E3D324" w:rsidR="00485D4E" w:rsidRPr="00593D81" w:rsidRDefault="00A6280F" w:rsidP="00485D4E">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Planning to scale</w:t>
            </w:r>
          </w:p>
          <w:p w14:paraId="5DDA8673" w14:textId="77777777" w:rsidR="00485D4E" w:rsidRPr="00593D81" w:rsidRDefault="00485D4E" w:rsidP="00485D4E">
            <w:pPr>
              <w:tabs>
                <w:tab w:val="left" w:pos="275"/>
              </w:tabs>
              <w:spacing w:after="60"/>
              <w:rPr>
                <w:rFonts w:ascii="Source Sans Pro" w:hAnsi="Source Sans Pro" w:cs="Arial"/>
                <w:sz w:val="22"/>
                <w:szCs w:val="22"/>
              </w:rPr>
            </w:pPr>
            <w:permStart w:id="1617323470" w:edGrp="everyone"/>
            <w:r w:rsidRPr="00593D81">
              <w:rPr>
                <w:rFonts w:ascii="Source Sans Pro" w:eastAsia="MS Gothic" w:hAnsi="Source Sans Pro" w:cs="MS Gothic"/>
                <w:sz w:val="22"/>
                <w:szCs w:val="22"/>
              </w:rPr>
              <w:t>☐</w:t>
            </w:r>
            <w:permEnd w:id="1617323470"/>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2364E1D1" w14:textId="77777777" w:rsidR="00485D4E" w:rsidRPr="00593D81" w:rsidRDefault="00485D4E" w:rsidP="00485D4E">
            <w:pPr>
              <w:rPr>
                <w:rFonts w:ascii="Source Sans Pro" w:hAnsi="Source Sans Pro" w:cs="Arial"/>
                <w:sz w:val="22"/>
                <w:szCs w:val="22"/>
              </w:rPr>
            </w:pPr>
            <w:permStart w:id="13008844" w:edGrp="everyone"/>
            <w:r w:rsidRPr="00593D81">
              <w:rPr>
                <w:rFonts w:ascii="Source Sans Pro" w:eastAsia="MS Gothic" w:hAnsi="Source Sans Pro" w:cs="MS Gothic"/>
                <w:sz w:val="22"/>
                <w:szCs w:val="22"/>
              </w:rPr>
              <w:t>☐</w:t>
            </w:r>
            <w:permEnd w:id="13008844"/>
            <w:r w:rsidRPr="00593D81">
              <w:rPr>
                <w:rFonts w:ascii="Source Sans Pro" w:hAnsi="Source Sans Pro" w:cs="Arial"/>
                <w:sz w:val="22"/>
                <w:szCs w:val="22"/>
              </w:rPr>
              <w:t xml:space="preserve"> At scale</w:t>
            </w:r>
          </w:p>
        </w:tc>
        <w:tc>
          <w:tcPr>
            <w:tcW w:w="4190" w:type="dxa"/>
            <w:tcMar>
              <w:top w:w="29" w:type="dxa"/>
              <w:bottom w:w="29" w:type="dxa"/>
            </w:tcMar>
          </w:tcPr>
          <w:p w14:paraId="7037C1F3"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t>Progress to date:</w:t>
            </w:r>
          </w:p>
          <w:p w14:paraId="5CBA485F" w14:textId="2A8DF5BF" w:rsidR="00F55A42" w:rsidRPr="003C7642" w:rsidRDefault="00F55A42" w:rsidP="00F55A42">
            <w:pPr>
              <w:pStyle w:val="Tablebul1"/>
              <w:rPr>
                <w:rFonts w:ascii="Source Sans Pro" w:hAnsi="Source Sans Pro"/>
              </w:rPr>
            </w:pPr>
            <w:permStart w:id="1073486297" w:edGrp="everyone"/>
            <w:r w:rsidRPr="003C7642">
              <w:rPr>
                <w:rFonts w:ascii="Source Sans Pro" w:hAnsi="Source Sans Pro"/>
              </w:rPr>
              <w:t>The Career Center and counselors and career specialist help students create resumes. The Transfer Center helps student write personal statements for transfer to UCs. Some CTE programs like art have classes that assist with creating a portfolio.</w:t>
            </w:r>
          </w:p>
          <w:p w14:paraId="71774FCE" w14:textId="77777777" w:rsidR="00F55A42" w:rsidRPr="003C7642" w:rsidRDefault="00F55A42" w:rsidP="00F55A42">
            <w:pPr>
              <w:pStyle w:val="Tablebul1"/>
              <w:rPr>
                <w:rFonts w:ascii="Source Sans Pro" w:hAnsi="Source Sans Pro"/>
              </w:rPr>
            </w:pPr>
            <w:r w:rsidRPr="003C7642">
              <w:rPr>
                <w:rFonts w:ascii="Source Sans Pro" w:hAnsi="Source Sans Pro"/>
              </w:rPr>
              <w:t>Career and Transfer Center pilot on Portfolium, an electronic portable portfolio</w:t>
            </w:r>
          </w:p>
          <w:p w14:paraId="093D963D" w14:textId="77777777" w:rsidR="00F55A42" w:rsidRPr="003C7642" w:rsidRDefault="00F55A42" w:rsidP="00F55A42">
            <w:pPr>
              <w:pStyle w:val="Tablebul1"/>
              <w:rPr>
                <w:rFonts w:ascii="Source Sans Pro" w:hAnsi="Source Sans Pro"/>
              </w:rPr>
            </w:pPr>
            <w:r w:rsidRPr="003C7642">
              <w:rPr>
                <w:rFonts w:ascii="Source Sans Pro" w:hAnsi="Source Sans Pro"/>
              </w:rPr>
              <w:t xml:space="preserve">In some programs students complete portfolios and capstone projects to </w:t>
            </w:r>
            <w:r w:rsidRPr="003C7642">
              <w:rPr>
                <w:rFonts w:ascii="Source Sans Pro" w:hAnsi="Source Sans Pro"/>
              </w:rPr>
              <w:lastRenderedPageBreak/>
              <w:t>demonstrate competency and document learning</w:t>
            </w:r>
          </w:p>
          <w:p w14:paraId="56BF01FB" w14:textId="2641B2BC" w:rsidR="00485D4E" w:rsidRPr="003C7642" w:rsidRDefault="00F55A42" w:rsidP="00F55A42">
            <w:pPr>
              <w:pStyle w:val="Tablebul1"/>
              <w:rPr>
                <w:rFonts w:ascii="Source Sans Pro" w:hAnsi="Source Sans Pro"/>
              </w:rPr>
            </w:pPr>
            <w:r w:rsidRPr="003C7642">
              <w:rPr>
                <w:rFonts w:ascii="Source Sans Pro" w:hAnsi="Source Sans Pro"/>
              </w:rPr>
              <w:t>Students earn engagement certificates for participating in student leadership (LEAD) workshops or for volunteering.</w:t>
            </w:r>
          </w:p>
          <w:permEnd w:id="1073486297"/>
          <w:p w14:paraId="26187BDE" w14:textId="77777777" w:rsidR="00485D4E" w:rsidRPr="003C7642" w:rsidRDefault="00485D4E" w:rsidP="00485D4E">
            <w:pPr>
              <w:pStyle w:val="Tablebul1"/>
              <w:numPr>
                <w:ilvl w:val="0"/>
                <w:numId w:val="0"/>
              </w:numPr>
              <w:ind w:left="245"/>
              <w:rPr>
                <w:rFonts w:ascii="Source Sans Pro" w:hAnsi="Source Sans Pro"/>
              </w:rPr>
            </w:pPr>
          </w:p>
          <w:p w14:paraId="1454BF67" w14:textId="77777777" w:rsidR="00485D4E" w:rsidRPr="003C7642" w:rsidRDefault="00485D4E" w:rsidP="00485D4E">
            <w:pPr>
              <w:pStyle w:val="Tbul1"/>
              <w:numPr>
                <w:ilvl w:val="0"/>
                <w:numId w:val="0"/>
              </w:numPr>
              <w:ind w:left="245"/>
              <w:rPr>
                <w:rFonts w:ascii="Source Sans Pro" w:hAnsi="Source Sans Pro"/>
              </w:rPr>
            </w:pPr>
          </w:p>
          <w:p w14:paraId="123F9E66" w14:textId="77777777" w:rsidR="00485D4E" w:rsidRPr="003C7642" w:rsidRDefault="00485D4E" w:rsidP="00485D4E">
            <w:pPr>
              <w:pStyle w:val="Tbul1"/>
              <w:numPr>
                <w:ilvl w:val="0"/>
                <w:numId w:val="0"/>
              </w:numPr>
              <w:ind w:left="245"/>
              <w:rPr>
                <w:rFonts w:ascii="Source Sans Pro" w:hAnsi="Source Sans Pro"/>
              </w:rPr>
            </w:pPr>
          </w:p>
          <w:p w14:paraId="4A5B00EC" w14:textId="77777777" w:rsidR="00485D4E" w:rsidRPr="003C7642" w:rsidRDefault="00485D4E" w:rsidP="00485D4E">
            <w:pPr>
              <w:pStyle w:val="Tablebul1"/>
              <w:numPr>
                <w:ilvl w:val="0"/>
                <w:numId w:val="0"/>
              </w:numPr>
              <w:ind w:left="245" w:hanging="245"/>
              <w:rPr>
                <w:rFonts w:ascii="Source Sans Pro" w:hAnsi="Source Sans Pro"/>
              </w:rPr>
            </w:pPr>
            <w:r w:rsidRPr="003C7642">
              <w:rPr>
                <w:rFonts w:ascii="Source Sans Pro" w:hAnsi="Source Sans Pro"/>
              </w:rPr>
              <w:t xml:space="preserve">Term, if </w:t>
            </w:r>
            <w:r w:rsidRPr="003C7642">
              <w:rPr>
                <w:rFonts w:ascii="Source Sans Pro" w:hAnsi="Source Sans Pro"/>
                <w:i/>
              </w:rPr>
              <w:t>at scale</w:t>
            </w:r>
            <w:r w:rsidRPr="003C7642">
              <w:rPr>
                <w:rFonts w:ascii="Source Sans Pro" w:hAnsi="Source Sans Pro"/>
              </w:rPr>
              <w:t xml:space="preserve"> or </w:t>
            </w:r>
            <w:r w:rsidRPr="003C7642">
              <w:rPr>
                <w:rFonts w:ascii="Source Sans Pro" w:hAnsi="Source Sans Pro"/>
                <w:i/>
              </w:rPr>
              <w:t>scaling</w:t>
            </w:r>
            <w:r w:rsidRPr="003C7642">
              <w:rPr>
                <w:rFonts w:ascii="Source Sans Pro" w:hAnsi="Source Sans Pro"/>
              </w:rPr>
              <w:t xml:space="preserve">: </w:t>
            </w:r>
            <w:permStart w:id="1804691508" w:edGrp="everyone"/>
          </w:p>
          <w:permEnd w:id="1804691508"/>
          <w:p w14:paraId="203F3361" w14:textId="77777777" w:rsidR="00485D4E" w:rsidRPr="003C7642" w:rsidRDefault="00485D4E" w:rsidP="00485D4E">
            <w:pPr>
              <w:pStyle w:val="Tablebul1"/>
              <w:numPr>
                <w:ilvl w:val="0"/>
                <w:numId w:val="0"/>
              </w:numPr>
              <w:ind w:left="245" w:hanging="245"/>
              <w:rPr>
                <w:rFonts w:ascii="Source Sans Pro" w:hAnsi="Source Sans Pro"/>
              </w:rPr>
            </w:pPr>
          </w:p>
        </w:tc>
        <w:tc>
          <w:tcPr>
            <w:tcW w:w="4051" w:type="dxa"/>
          </w:tcPr>
          <w:p w14:paraId="33A2DB51"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lastRenderedPageBreak/>
              <w:t>Next steps:</w:t>
            </w:r>
          </w:p>
          <w:p w14:paraId="79208736" w14:textId="77777777" w:rsidR="00275949" w:rsidRPr="003C7642" w:rsidRDefault="00275949" w:rsidP="00275949">
            <w:pPr>
              <w:pStyle w:val="Tablebul1"/>
              <w:rPr>
                <w:rFonts w:ascii="Source Sans Pro" w:hAnsi="Source Sans Pro"/>
              </w:rPr>
            </w:pPr>
            <w:permStart w:id="2071553197" w:edGrp="everyone"/>
            <w:r w:rsidRPr="003C7642">
              <w:rPr>
                <w:rFonts w:ascii="Source Sans Pro" w:hAnsi="Source Sans Pro"/>
              </w:rPr>
              <w:t>Explore opportunities to earn industry-related badges to demonstrate mastery</w:t>
            </w:r>
          </w:p>
          <w:p w14:paraId="6FF0121C" w14:textId="77777777" w:rsidR="00275949" w:rsidRPr="003C7642" w:rsidRDefault="00275949" w:rsidP="00275949">
            <w:pPr>
              <w:pStyle w:val="Tablebul1"/>
              <w:rPr>
                <w:rFonts w:ascii="Source Sans Pro" w:hAnsi="Source Sans Pro"/>
              </w:rPr>
            </w:pPr>
            <w:r w:rsidRPr="003C7642">
              <w:rPr>
                <w:rFonts w:ascii="Source Sans Pro" w:hAnsi="Source Sans Pro"/>
              </w:rPr>
              <w:t>Provide professional development in using other means than transcripts to allow students to demonstrate their learning.</w:t>
            </w:r>
          </w:p>
          <w:p w14:paraId="09C48C6B" w14:textId="2C9E1944" w:rsidR="00485D4E" w:rsidRPr="003C7642" w:rsidRDefault="00275949" w:rsidP="00275949">
            <w:pPr>
              <w:pStyle w:val="Tablebul1"/>
              <w:rPr>
                <w:rFonts w:ascii="Source Sans Pro" w:hAnsi="Source Sans Pro"/>
              </w:rPr>
            </w:pPr>
            <w:r w:rsidRPr="003C7642">
              <w:rPr>
                <w:rFonts w:ascii="Source Sans Pro" w:hAnsi="Source Sans Pro"/>
              </w:rPr>
              <w:t>Support faculty in developing opportunities for students to document learning outside of transcripts.</w:t>
            </w:r>
          </w:p>
          <w:permEnd w:id="2071553197"/>
          <w:p w14:paraId="544B9E1E" w14:textId="77777777" w:rsidR="00485D4E" w:rsidRPr="003C7642" w:rsidRDefault="00485D4E" w:rsidP="00485D4E">
            <w:pPr>
              <w:pStyle w:val="Tablebul1"/>
              <w:numPr>
                <w:ilvl w:val="0"/>
                <w:numId w:val="0"/>
              </w:numPr>
              <w:ind w:left="245"/>
              <w:rPr>
                <w:rFonts w:ascii="Source Sans Pro" w:hAnsi="Source Sans Pro"/>
              </w:rPr>
            </w:pPr>
          </w:p>
          <w:p w14:paraId="73FDB60B" w14:textId="77777777" w:rsidR="00485D4E" w:rsidRPr="003C7642" w:rsidRDefault="00485D4E" w:rsidP="00485D4E">
            <w:pPr>
              <w:rPr>
                <w:rFonts w:ascii="Source Sans Pro" w:hAnsi="Source Sans Pro" w:cs="Arial"/>
                <w:sz w:val="22"/>
                <w:szCs w:val="22"/>
              </w:rPr>
            </w:pPr>
          </w:p>
          <w:p w14:paraId="673DB955" w14:textId="77777777" w:rsidR="00485D4E" w:rsidRPr="003C7642" w:rsidRDefault="00485D4E" w:rsidP="00485D4E">
            <w:pPr>
              <w:rPr>
                <w:rFonts w:ascii="Source Sans Pro" w:hAnsi="Source Sans Pro" w:cs="Arial"/>
                <w:i/>
                <w:sz w:val="22"/>
                <w:szCs w:val="22"/>
              </w:rPr>
            </w:pPr>
            <w:r w:rsidRPr="003C7642">
              <w:rPr>
                <w:rFonts w:ascii="Source Sans Pro" w:hAnsi="Source Sans Pro" w:cs="Arial"/>
                <w:i/>
                <w:sz w:val="22"/>
                <w:szCs w:val="22"/>
              </w:rPr>
              <w:lastRenderedPageBreak/>
              <w:t>Timeline for implementing next steps:</w:t>
            </w:r>
          </w:p>
          <w:p w14:paraId="45FBDD1A" w14:textId="43DD31B1" w:rsidR="00485D4E" w:rsidRPr="003C7642" w:rsidRDefault="00275949" w:rsidP="00485D4E">
            <w:pPr>
              <w:pStyle w:val="Tablebul1"/>
              <w:rPr>
                <w:rFonts w:ascii="Source Sans Pro" w:hAnsi="Source Sans Pro"/>
              </w:rPr>
            </w:pPr>
            <w:permStart w:id="1419713282" w:edGrp="everyone"/>
            <w:r w:rsidRPr="003C7642">
              <w:rPr>
                <w:rFonts w:ascii="Source Sans Pro" w:hAnsi="Source Sans Pro"/>
              </w:rPr>
              <w:t>Ongoing</w:t>
            </w:r>
          </w:p>
          <w:permEnd w:id="1419713282"/>
          <w:p w14:paraId="6A5E0582" w14:textId="77777777" w:rsidR="00485D4E" w:rsidRPr="003C7642" w:rsidRDefault="00485D4E" w:rsidP="00485D4E">
            <w:pPr>
              <w:pStyle w:val="Tablebul1"/>
              <w:numPr>
                <w:ilvl w:val="0"/>
                <w:numId w:val="0"/>
              </w:numPr>
              <w:ind w:left="245"/>
              <w:rPr>
                <w:rFonts w:ascii="Source Sans Pro" w:hAnsi="Source Sans Pro"/>
              </w:rPr>
            </w:pPr>
          </w:p>
        </w:tc>
      </w:tr>
      <w:tr w:rsidR="00485D4E" w:rsidRPr="00593D81" w14:paraId="190ABA5F" w14:textId="77777777" w:rsidTr="00A56A6C">
        <w:trPr>
          <w:jc w:val="center"/>
        </w:trPr>
        <w:tc>
          <w:tcPr>
            <w:tcW w:w="4315" w:type="dxa"/>
            <w:tcMar>
              <w:top w:w="29" w:type="dxa"/>
              <w:bottom w:w="29" w:type="dxa"/>
            </w:tcMar>
          </w:tcPr>
          <w:p w14:paraId="4945A591" w14:textId="2137937E" w:rsidR="00485D4E" w:rsidRPr="00593D81" w:rsidRDefault="00485D4E" w:rsidP="00485D4E">
            <w:pPr>
              <w:pStyle w:val="Tableindent"/>
              <w:rPr>
                <w:rFonts w:ascii="Source Sans Pro" w:hAnsi="Source Sans Pro"/>
                <w:sz w:val="22"/>
                <w:szCs w:val="22"/>
              </w:rPr>
            </w:pPr>
            <w:r w:rsidRPr="00593D81">
              <w:rPr>
                <w:rFonts w:ascii="Source Sans Pro" w:hAnsi="Source Sans Pro" w:cs="Arial"/>
                <w:sz w:val="22"/>
                <w:szCs w:val="22"/>
              </w:rPr>
              <w:lastRenderedPageBreak/>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4B242E21" w14:textId="77777777" w:rsidR="00485D4E" w:rsidRPr="00593D81" w:rsidRDefault="00485D4E" w:rsidP="00485D4E">
            <w:pPr>
              <w:tabs>
                <w:tab w:val="left" w:pos="275"/>
              </w:tabs>
              <w:spacing w:after="60"/>
              <w:rPr>
                <w:rFonts w:ascii="Source Sans Pro" w:hAnsi="Source Sans Pro" w:cs="Arial"/>
                <w:sz w:val="22"/>
                <w:szCs w:val="22"/>
              </w:rPr>
            </w:pPr>
            <w:permStart w:id="1894935585" w:edGrp="everyone"/>
            <w:r w:rsidRPr="00593D81">
              <w:rPr>
                <w:rFonts w:ascii="Source Sans Pro" w:eastAsia="MS Gothic" w:hAnsi="Source Sans Pro" w:cs="MS Gothic"/>
                <w:sz w:val="22"/>
                <w:szCs w:val="22"/>
              </w:rPr>
              <w:t>☐</w:t>
            </w:r>
            <w:permEnd w:id="189493558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A81E7" w14:textId="77777777" w:rsidR="00485D4E" w:rsidRPr="00593D81" w:rsidRDefault="00485D4E" w:rsidP="00485D4E">
            <w:pPr>
              <w:tabs>
                <w:tab w:val="left" w:pos="275"/>
              </w:tabs>
              <w:spacing w:after="60"/>
              <w:rPr>
                <w:rFonts w:ascii="Source Sans Pro" w:hAnsi="Source Sans Pro" w:cs="Arial"/>
                <w:sz w:val="22"/>
                <w:szCs w:val="22"/>
              </w:rPr>
            </w:pPr>
            <w:permStart w:id="1421427508" w:edGrp="everyone"/>
            <w:r w:rsidRPr="00593D81">
              <w:rPr>
                <w:rFonts w:ascii="Source Sans Pro" w:eastAsia="MS Gothic" w:hAnsi="Source Sans Pro" w:cs="MS Gothic"/>
                <w:sz w:val="22"/>
                <w:szCs w:val="22"/>
              </w:rPr>
              <w:t>☐</w:t>
            </w:r>
            <w:permEnd w:id="1421427508"/>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1C265390" w14:textId="2112DF76" w:rsidR="00485D4E" w:rsidRPr="00593D81" w:rsidRDefault="00A6280F" w:rsidP="00485D4E">
            <w:pPr>
              <w:tabs>
                <w:tab w:val="left" w:pos="275"/>
              </w:tabs>
              <w:spacing w:after="60"/>
              <w:rPr>
                <w:rFonts w:ascii="Source Sans Pro" w:hAnsi="Source Sans Pro" w:cs="Arial"/>
                <w:sz w:val="22"/>
                <w:szCs w:val="22"/>
              </w:rPr>
            </w:pPr>
            <w:r>
              <w:rPr>
                <w:rFonts w:ascii="Source Sans Pro" w:eastAsia="MS Gothic" w:hAnsi="Source Sans Pro" w:cs="MS Gothic"/>
                <w:sz w:val="22"/>
                <w:szCs w:val="22"/>
              </w:rPr>
              <w:t>✓</w:t>
            </w:r>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Planning to scale</w:t>
            </w:r>
          </w:p>
          <w:p w14:paraId="05606A39" w14:textId="77777777" w:rsidR="00485D4E" w:rsidRPr="00593D81" w:rsidRDefault="00485D4E" w:rsidP="00485D4E">
            <w:pPr>
              <w:tabs>
                <w:tab w:val="left" w:pos="275"/>
              </w:tabs>
              <w:spacing w:after="60"/>
              <w:rPr>
                <w:rFonts w:ascii="Source Sans Pro" w:hAnsi="Source Sans Pro" w:cs="Arial"/>
                <w:sz w:val="22"/>
                <w:szCs w:val="22"/>
              </w:rPr>
            </w:pPr>
            <w:permStart w:id="1283741987" w:edGrp="everyone"/>
            <w:r w:rsidRPr="00593D81">
              <w:rPr>
                <w:rFonts w:ascii="Source Sans Pro" w:eastAsia="MS Gothic" w:hAnsi="Source Sans Pro" w:cs="MS Gothic"/>
                <w:sz w:val="22"/>
                <w:szCs w:val="22"/>
              </w:rPr>
              <w:t>☐</w:t>
            </w:r>
            <w:permEnd w:id="128374198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FED74F5" w14:textId="5ED7B4F1" w:rsidR="00485D4E" w:rsidRPr="00593D81" w:rsidRDefault="00485D4E" w:rsidP="00485D4E">
            <w:pPr>
              <w:tabs>
                <w:tab w:val="left" w:pos="275"/>
              </w:tabs>
              <w:spacing w:after="60"/>
              <w:rPr>
                <w:rFonts w:ascii="Source Sans Pro" w:eastAsia="MS Gothic" w:hAnsi="Source Sans Pro" w:cs="MS Gothic"/>
                <w:sz w:val="22"/>
                <w:szCs w:val="22"/>
              </w:rPr>
            </w:pPr>
            <w:permStart w:id="1495670671" w:edGrp="everyone"/>
            <w:r w:rsidRPr="00593D81">
              <w:rPr>
                <w:rFonts w:ascii="Source Sans Pro" w:eastAsia="MS Gothic" w:hAnsi="Source Sans Pro" w:cs="MS Gothic"/>
                <w:sz w:val="22"/>
                <w:szCs w:val="22"/>
              </w:rPr>
              <w:t>☐</w:t>
            </w:r>
            <w:permEnd w:id="1495670671"/>
            <w:r w:rsidRPr="00593D81">
              <w:rPr>
                <w:rFonts w:ascii="Source Sans Pro" w:hAnsi="Source Sans Pro" w:cs="Arial"/>
                <w:sz w:val="22"/>
                <w:szCs w:val="22"/>
              </w:rPr>
              <w:t xml:space="preserve"> At scale</w:t>
            </w:r>
          </w:p>
        </w:tc>
        <w:tc>
          <w:tcPr>
            <w:tcW w:w="4190" w:type="dxa"/>
            <w:tcMar>
              <w:top w:w="29" w:type="dxa"/>
              <w:bottom w:w="29" w:type="dxa"/>
            </w:tcMar>
          </w:tcPr>
          <w:p w14:paraId="3F42308D"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Progress to date:</w:t>
            </w:r>
          </w:p>
          <w:p w14:paraId="694D65AA" w14:textId="190E9B4D" w:rsidR="00485D4E" w:rsidRPr="00ED2108" w:rsidRDefault="00275949" w:rsidP="00275949">
            <w:pPr>
              <w:pStyle w:val="Tablebul1"/>
              <w:rPr>
                <w:rFonts w:ascii="Source Sans Pro" w:hAnsi="Source Sans Pro"/>
              </w:rPr>
            </w:pPr>
            <w:permStart w:id="1189811269" w:edGrp="everyone"/>
            <w:r w:rsidRPr="00ED2108">
              <w:rPr>
                <w:rFonts w:ascii="Source Sans Pro" w:hAnsi="Source Sans Pro"/>
              </w:rPr>
              <w:t xml:space="preserve">CCSSE: Research Department </w:t>
            </w:r>
            <w:r w:rsidR="006414B6" w:rsidRPr="00ED2108">
              <w:rPr>
                <w:rFonts w:ascii="Source Sans Pro" w:hAnsi="Source Sans Pro"/>
              </w:rPr>
              <w:t>and Faculty complete</w:t>
            </w:r>
            <w:r w:rsidRPr="00ED2108">
              <w:rPr>
                <w:rFonts w:ascii="Source Sans Pro" w:hAnsi="Source Sans Pro"/>
              </w:rPr>
              <w:t xml:space="preserve"> the student and faculty survey every few years and compares the results. It is currently being administered in spring 2019. </w:t>
            </w:r>
          </w:p>
          <w:permEnd w:id="1189811269"/>
          <w:p w14:paraId="59421FCB" w14:textId="77777777" w:rsidR="00485D4E" w:rsidRPr="00ED2108" w:rsidRDefault="00485D4E" w:rsidP="00485D4E">
            <w:pPr>
              <w:rPr>
                <w:rFonts w:ascii="Source Sans Pro" w:hAnsi="Source Sans Pro" w:cs="Arial"/>
                <w:sz w:val="22"/>
                <w:szCs w:val="22"/>
              </w:rPr>
            </w:pPr>
          </w:p>
          <w:p w14:paraId="58CAA44F" w14:textId="77777777" w:rsidR="00485D4E" w:rsidRPr="00ED2108" w:rsidRDefault="00485D4E" w:rsidP="00485D4E">
            <w:pPr>
              <w:rPr>
                <w:rFonts w:ascii="Source Sans Pro" w:hAnsi="Source Sans Pro" w:cs="Arial"/>
                <w:sz w:val="22"/>
                <w:szCs w:val="22"/>
              </w:rPr>
            </w:pPr>
          </w:p>
          <w:p w14:paraId="710E4450" w14:textId="77777777" w:rsidR="00485D4E" w:rsidRPr="00ED2108" w:rsidRDefault="00485D4E" w:rsidP="00485D4E">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2146134669" w:edGrp="everyone"/>
          </w:p>
          <w:permEnd w:id="2146134669"/>
          <w:p w14:paraId="23ACA735" w14:textId="77777777" w:rsidR="00485D4E" w:rsidRPr="00ED2108" w:rsidRDefault="00485D4E" w:rsidP="00485D4E">
            <w:pPr>
              <w:rPr>
                <w:rFonts w:ascii="Source Sans Pro" w:hAnsi="Source Sans Pro" w:cs="Arial"/>
                <w:i/>
                <w:sz w:val="22"/>
                <w:szCs w:val="22"/>
              </w:rPr>
            </w:pPr>
          </w:p>
        </w:tc>
        <w:tc>
          <w:tcPr>
            <w:tcW w:w="4051" w:type="dxa"/>
          </w:tcPr>
          <w:p w14:paraId="4BCC483F"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Next steps:</w:t>
            </w:r>
          </w:p>
          <w:p w14:paraId="1BBF5B8A" w14:textId="77777777" w:rsidR="00275949" w:rsidRPr="00ED2108" w:rsidRDefault="00275949" w:rsidP="00275949">
            <w:pPr>
              <w:pStyle w:val="Tablebul1"/>
              <w:rPr>
                <w:rFonts w:ascii="Source Sans Pro" w:hAnsi="Source Sans Pro"/>
              </w:rPr>
            </w:pPr>
            <w:permStart w:id="751061854" w:edGrp="everyone"/>
            <w:r w:rsidRPr="00ED2108">
              <w:rPr>
                <w:rFonts w:ascii="Source Sans Pro" w:hAnsi="Source Sans Pro"/>
              </w:rPr>
              <w:t>Review survey findings in fall 2019. Determine changes over time and next steps for GPS.</w:t>
            </w:r>
          </w:p>
          <w:p w14:paraId="17278AE9" w14:textId="77777777" w:rsidR="00275949" w:rsidRPr="00ED2108" w:rsidRDefault="00275949" w:rsidP="00275949">
            <w:pPr>
              <w:pStyle w:val="Tablebul1"/>
              <w:rPr>
                <w:rFonts w:ascii="Source Sans Pro" w:hAnsi="Source Sans Pro"/>
              </w:rPr>
            </w:pPr>
            <w:r w:rsidRPr="00ED2108">
              <w:rPr>
                <w:rFonts w:ascii="Source Sans Pro" w:hAnsi="Source Sans Pro"/>
              </w:rPr>
              <w:t>Determine a method to engage the college further with college-wide student data.</w:t>
            </w:r>
          </w:p>
          <w:p w14:paraId="76FC70A0" w14:textId="67219A2F" w:rsidR="00485D4E" w:rsidRPr="00ED2108" w:rsidRDefault="00275949" w:rsidP="00275949">
            <w:pPr>
              <w:pStyle w:val="Tablebul1"/>
              <w:rPr>
                <w:rFonts w:ascii="Source Sans Pro" w:hAnsi="Source Sans Pro"/>
              </w:rPr>
            </w:pPr>
            <w:r w:rsidRPr="00ED2108">
              <w:rPr>
                <w:rFonts w:ascii="Source Sans Pro" w:hAnsi="Source Sans Pro"/>
              </w:rPr>
              <w:t>Use data to create targeted professional development that is offered to full-time and adjunct faculty members.</w:t>
            </w:r>
          </w:p>
          <w:permEnd w:id="751061854"/>
          <w:p w14:paraId="4D799EDD" w14:textId="77777777" w:rsidR="00485D4E" w:rsidRPr="00ED2108" w:rsidRDefault="00485D4E" w:rsidP="00485D4E">
            <w:pPr>
              <w:rPr>
                <w:rFonts w:ascii="Source Sans Pro" w:hAnsi="Source Sans Pro" w:cs="Arial"/>
                <w:sz w:val="22"/>
                <w:szCs w:val="22"/>
              </w:rPr>
            </w:pPr>
          </w:p>
          <w:p w14:paraId="4DD05E20" w14:textId="77777777" w:rsidR="00485D4E" w:rsidRPr="00ED2108" w:rsidRDefault="00485D4E" w:rsidP="00485D4E">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4DB7C34C" w14:textId="263ED897" w:rsidR="00485D4E" w:rsidRPr="00ED2108" w:rsidRDefault="00275949" w:rsidP="00485D4E">
            <w:pPr>
              <w:pStyle w:val="Tablebul1"/>
              <w:rPr>
                <w:rFonts w:ascii="Source Sans Pro" w:hAnsi="Source Sans Pro"/>
              </w:rPr>
            </w:pPr>
            <w:permStart w:id="1261509852" w:edGrp="everyone"/>
            <w:r w:rsidRPr="00ED2108">
              <w:rPr>
                <w:rFonts w:ascii="Source Sans Pro" w:hAnsi="Source Sans Pro"/>
              </w:rPr>
              <w:t>2019-2020</w:t>
            </w:r>
          </w:p>
          <w:permEnd w:id="1261509852"/>
          <w:p w14:paraId="31976BAE" w14:textId="77777777" w:rsidR="00485D4E" w:rsidRPr="00ED2108" w:rsidRDefault="00485D4E" w:rsidP="00485D4E">
            <w:pPr>
              <w:rPr>
                <w:rFonts w:ascii="Source Sans Pro" w:hAnsi="Source Sans Pro" w:cs="Arial"/>
                <w:i/>
                <w:sz w:val="22"/>
                <w:szCs w:val="22"/>
              </w:rPr>
            </w:pPr>
          </w:p>
        </w:tc>
      </w:tr>
      <w:tr w:rsidR="00A6280F" w:rsidRPr="00593D81" w14:paraId="2FE8DE28" w14:textId="77777777" w:rsidTr="00A56A6C">
        <w:trPr>
          <w:jc w:val="center"/>
        </w:trPr>
        <w:tc>
          <w:tcPr>
            <w:tcW w:w="4315" w:type="dxa"/>
            <w:tcMar>
              <w:top w:w="29" w:type="dxa"/>
              <w:bottom w:w="29" w:type="dxa"/>
            </w:tcMar>
          </w:tcPr>
          <w:p w14:paraId="4052E48B" w14:textId="4EB7ACD6" w:rsidR="00A6280F" w:rsidRPr="00593D81" w:rsidRDefault="00A6280F" w:rsidP="00A6280F">
            <w:pPr>
              <w:pStyle w:val="Tableindent"/>
              <w:rPr>
                <w:rFonts w:ascii="Source Sans Pro" w:hAnsi="Source Sans Pro" w:cs="Arial"/>
                <w:sz w:val="22"/>
                <w:szCs w:val="22"/>
              </w:rPr>
            </w:pPr>
            <w:r>
              <w:rPr>
                <w:rFonts w:ascii="Source Sans Pro" w:hAnsi="Source Sans Pro" w:cs="Arial"/>
                <w:sz w:val="22"/>
                <w:szCs w:val="22"/>
              </w:rPr>
              <w:t xml:space="preserve">Extras </w:t>
            </w:r>
          </w:p>
        </w:tc>
        <w:tc>
          <w:tcPr>
            <w:tcW w:w="2430" w:type="dxa"/>
            <w:tcMar>
              <w:top w:w="29" w:type="dxa"/>
              <w:bottom w:w="29" w:type="dxa"/>
            </w:tcMar>
            <w:vAlign w:val="center"/>
          </w:tcPr>
          <w:p w14:paraId="47167EF7" w14:textId="77777777" w:rsidR="00A6280F" w:rsidRPr="00593D81" w:rsidRDefault="00A6280F" w:rsidP="00A6280F">
            <w:pPr>
              <w:tabs>
                <w:tab w:val="left" w:pos="275"/>
              </w:tabs>
              <w:spacing w:after="60"/>
              <w:rPr>
                <w:rFonts w:ascii="Source Sans Pro" w:eastAsia="MS Gothic" w:hAnsi="Source Sans Pro" w:cs="MS Gothic"/>
                <w:sz w:val="22"/>
                <w:szCs w:val="22"/>
              </w:rPr>
            </w:pPr>
          </w:p>
        </w:tc>
        <w:tc>
          <w:tcPr>
            <w:tcW w:w="4190" w:type="dxa"/>
            <w:tcMar>
              <w:top w:w="29" w:type="dxa"/>
              <w:bottom w:w="29" w:type="dxa"/>
            </w:tcMar>
          </w:tcPr>
          <w:p w14:paraId="3A442A31" w14:textId="77777777" w:rsidR="00A6280F" w:rsidRPr="00ED2108" w:rsidRDefault="00A6280F" w:rsidP="00A6280F">
            <w:pPr>
              <w:rPr>
                <w:rFonts w:ascii="Source Sans Pro" w:hAnsi="Source Sans Pro" w:cs="Arial"/>
                <w:i/>
                <w:sz w:val="22"/>
                <w:szCs w:val="22"/>
              </w:rPr>
            </w:pPr>
            <w:r w:rsidRPr="00ED2108">
              <w:rPr>
                <w:rFonts w:ascii="Source Sans Pro" w:hAnsi="Source Sans Pro" w:cs="Arial"/>
                <w:i/>
                <w:sz w:val="22"/>
                <w:szCs w:val="22"/>
              </w:rPr>
              <w:t>Progress to date:</w:t>
            </w:r>
          </w:p>
          <w:p w14:paraId="456888A2" w14:textId="3FEDDF22" w:rsidR="00A6280F" w:rsidRPr="00ED2108" w:rsidRDefault="00A6280F" w:rsidP="00A6280F">
            <w:pPr>
              <w:pStyle w:val="Tablebul1"/>
              <w:rPr>
                <w:rFonts w:ascii="Source Sans Pro" w:hAnsi="Source Sans Pro"/>
              </w:rPr>
            </w:pPr>
            <w:permStart w:id="1827948100" w:edGrp="everyone"/>
            <w:r w:rsidRPr="00ED2108">
              <w:rPr>
                <w:rFonts w:ascii="Source Sans Pro" w:hAnsi="Source Sans Pro"/>
              </w:rPr>
              <w:t>Research Department and Instruction completed a business process analysis of “What has to happen for students to earn a degree or certificate?” This provided</w:t>
            </w:r>
            <w:r w:rsidR="00C73BA0" w:rsidRPr="00ED2108">
              <w:rPr>
                <w:rFonts w:ascii="Source Sans Pro" w:hAnsi="Source Sans Pro"/>
              </w:rPr>
              <w:t xml:space="preserve"> the College with a SWOT analysi</w:t>
            </w:r>
            <w:r w:rsidRPr="00ED2108">
              <w:rPr>
                <w:rFonts w:ascii="Source Sans Pro" w:hAnsi="Source Sans Pro"/>
              </w:rPr>
              <w:t xml:space="preserve">s of its processes. Many improvements were made. </w:t>
            </w:r>
          </w:p>
          <w:p w14:paraId="64135AE9" w14:textId="072AEF16" w:rsidR="00A6280F" w:rsidRPr="00ED2108" w:rsidRDefault="00A6280F" w:rsidP="00A6280F">
            <w:pPr>
              <w:pStyle w:val="Tablebul1"/>
              <w:rPr>
                <w:rFonts w:ascii="Source Sans Pro" w:hAnsi="Source Sans Pro"/>
              </w:rPr>
            </w:pPr>
            <w:r w:rsidRPr="00ED2108">
              <w:rPr>
                <w:rFonts w:ascii="Source Sans Pro" w:hAnsi="Source Sans Pro"/>
              </w:rPr>
              <w:lastRenderedPageBreak/>
              <w:t xml:space="preserve">Research Department and Instruction will work to explore Data Coaching across the College. How can Data Coaches help others understand what data/metrics are available, how to conceptualize questions to be asked, and how to condense information for decision making? </w:t>
            </w:r>
          </w:p>
          <w:permEnd w:id="1827948100"/>
          <w:p w14:paraId="559396ED" w14:textId="77777777" w:rsidR="00A6280F" w:rsidRPr="00ED2108" w:rsidRDefault="00A6280F" w:rsidP="00A6280F">
            <w:pPr>
              <w:rPr>
                <w:rFonts w:ascii="Source Sans Pro" w:hAnsi="Source Sans Pro" w:cs="Arial"/>
                <w:sz w:val="22"/>
                <w:szCs w:val="22"/>
              </w:rPr>
            </w:pPr>
          </w:p>
          <w:p w14:paraId="1A11ECB9" w14:textId="77777777" w:rsidR="00A6280F" w:rsidRPr="00ED2108" w:rsidRDefault="00A6280F" w:rsidP="00A6280F">
            <w:pPr>
              <w:rPr>
                <w:rFonts w:ascii="Source Sans Pro" w:hAnsi="Source Sans Pro" w:cs="Arial"/>
                <w:sz w:val="22"/>
                <w:szCs w:val="22"/>
              </w:rPr>
            </w:pPr>
          </w:p>
          <w:p w14:paraId="3CB33AE4" w14:textId="11F74743" w:rsidR="00A6280F" w:rsidRPr="00ED2108" w:rsidRDefault="00A6280F" w:rsidP="00A6280F">
            <w:pPr>
              <w:pStyle w:val="Tablebul1"/>
              <w:numPr>
                <w:ilvl w:val="0"/>
                <w:numId w:val="0"/>
              </w:numPr>
              <w:ind w:left="245" w:hanging="245"/>
              <w:rPr>
                <w:rFonts w:ascii="Source Sans Pro" w:hAnsi="Source Sans Pro"/>
              </w:rPr>
            </w:pPr>
            <w:r w:rsidRPr="00ED2108">
              <w:rPr>
                <w:rFonts w:ascii="Source Sans Pro" w:hAnsi="Source Sans Pro"/>
              </w:rPr>
              <w:t xml:space="preserve">Term, if </w:t>
            </w:r>
            <w:r w:rsidRPr="00ED2108">
              <w:rPr>
                <w:rFonts w:ascii="Source Sans Pro" w:hAnsi="Source Sans Pro"/>
                <w:i/>
              </w:rPr>
              <w:t>at scale</w:t>
            </w:r>
            <w:r w:rsidRPr="00ED2108">
              <w:rPr>
                <w:rFonts w:ascii="Source Sans Pro" w:hAnsi="Source Sans Pro"/>
              </w:rPr>
              <w:t xml:space="preserve"> or </w:t>
            </w:r>
            <w:r w:rsidRPr="00ED2108">
              <w:rPr>
                <w:rFonts w:ascii="Source Sans Pro" w:hAnsi="Source Sans Pro"/>
                <w:i/>
              </w:rPr>
              <w:t>scaling</w:t>
            </w:r>
            <w:r w:rsidRPr="00ED2108">
              <w:rPr>
                <w:rFonts w:ascii="Source Sans Pro" w:hAnsi="Source Sans Pro"/>
              </w:rPr>
              <w:t xml:space="preserve">: </w:t>
            </w:r>
            <w:permStart w:id="305275636" w:edGrp="everyone"/>
            <w:r w:rsidRPr="00ED2108">
              <w:rPr>
                <w:rFonts w:ascii="Source Sans Pro" w:hAnsi="Source Sans Pro"/>
              </w:rPr>
              <w:t>Spring 2020</w:t>
            </w:r>
          </w:p>
          <w:permEnd w:id="305275636"/>
          <w:p w14:paraId="451194BC" w14:textId="77777777" w:rsidR="00A6280F" w:rsidRPr="00ED2108" w:rsidRDefault="00A6280F" w:rsidP="00A6280F">
            <w:pPr>
              <w:rPr>
                <w:rFonts w:ascii="Source Sans Pro" w:hAnsi="Source Sans Pro" w:cs="Arial"/>
                <w:sz w:val="22"/>
                <w:szCs w:val="22"/>
              </w:rPr>
            </w:pPr>
          </w:p>
        </w:tc>
        <w:tc>
          <w:tcPr>
            <w:tcW w:w="4051" w:type="dxa"/>
          </w:tcPr>
          <w:p w14:paraId="701CA547" w14:textId="77777777" w:rsidR="00A6280F" w:rsidRPr="00ED2108" w:rsidRDefault="00A6280F" w:rsidP="00A6280F">
            <w:pPr>
              <w:rPr>
                <w:rFonts w:ascii="Source Sans Pro" w:hAnsi="Source Sans Pro" w:cs="Arial"/>
                <w:i/>
                <w:sz w:val="22"/>
                <w:szCs w:val="22"/>
              </w:rPr>
            </w:pPr>
            <w:r w:rsidRPr="00ED2108">
              <w:rPr>
                <w:rFonts w:ascii="Source Sans Pro" w:hAnsi="Source Sans Pro" w:cs="Arial"/>
                <w:i/>
                <w:sz w:val="22"/>
                <w:szCs w:val="22"/>
              </w:rPr>
              <w:lastRenderedPageBreak/>
              <w:t>Next steps:</w:t>
            </w:r>
          </w:p>
          <w:p w14:paraId="59887533" w14:textId="7F274742" w:rsidR="00A6280F" w:rsidRPr="00ED2108" w:rsidRDefault="00A6280F" w:rsidP="006414B6">
            <w:pPr>
              <w:pStyle w:val="Tablebul1"/>
              <w:rPr>
                <w:rFonts w:ascii="Source Sans Pro" w:hAnsi="Source Sans Pro"/>
              </w:rPr>
            </w:pPr>
            <w:permStart w:id="904872678" w:edGrp="everyone"/>
            <w:r w:rsidRPr="00ED2108">
              <w:rPr>
                <w:rFonts w:ascii="Source Sans Pro" w:hAnsi="Source Sans Pro"/>
              </w:rPr>
              <w:t xml:space="preserve">Student Voices: Convene students to understand their experiences in spring 2019. </w:t>
            </w:r>
            <w:r w:rsidR="006414B6" w:rsidRPr="00ED2108">
              <w:rPr>
                <w:rFonts w:ascii="Source Sans Pro" w:hAnsi="Source Sans Pro"/>
              </w:rPr>
              <w:t>Pilot in spring 2019 and complete in fall 2019.</w:t>
            </w:r>
          </w:p>
          <w:p w14:paraId="63051B03" w14:textId="4A5A568C" w:rsidR="00A6280F" w:rsidRPr="00ED2108" w:rsidRDefault="00A6280F" w:rsidP="00A6280F">
            <w:pPr>
              <w:pStyle w:val="Tablebul1"/>
              <w:rPr>
                <w:rFonts w:ascii="Source Sans Pro" w:hAnsi="Source Sans Pro"/>
              </w:rPr>
            </w:pPr>
            <w:r w:rsidRPr="00ED2108">
              <w:rPr>
                <w:rFonts w:ascii="Source Sans Pro" w:hAnsi="Source Sans Pro"/>
              </w:rPr>
              <w:t>Re-review business processes and students’ experiences and make recommendations on changes</w:t>
            </w:r>
            <w:r w:rsidR="006414B6" w:rsidRPr="00ED2108">
              <w:rPr>
                <w:rFonts w:ascii="Source Sans Pro" w:hAnsi="Source Sans Pro"/>
              </w:rPr>
              <w:t xml:space="preserve"> summer and fall 2019</w:t>
            </w:r>
            <w:r w:rsidRPr="00ED2108">
              <w:rPr>
                <w:rFonts w:ascii="Source Sans Pro" w:hAnsi="Source Sans Pro"/>
              </w:rPr>
              <w:t xml:space="preserve">. </w:t>
            </w:r>
          </w:p>
          <w:p w14:paraId="15FD96DF" w14:textId="3C96F067" w:rsidR="00A6280F" w:rsidRPr="00ED2108" w:rsidRDefault="00A6280F" w:rsidP="00A6280F">
            <w:pPr>
              <w:pStyle w:val="Tablebul1"/>
              <w:rPr>
                <w:rFonts w:ascii="Source Sans Pro" w:hAnsi="Source Sans Pro"/>
              </w:rPr>
            </w:pPr>
            <w:r w:rsidRPr="00ED2108">
              <w:rPr>
                <w:rFonts w:ascii="Source Sans Pro" w:hAnsi="Source Sans Pro"/>
              </w:rPr>
              <w:lastRenderedPageBreak/>
              <w:t>Leading from the Middle</w:t>
            </w:r>
            <w:r w:rsidR="006414B6" w:rsidRPr="00ED2108">
              <w:rPr>
                <w:rFonts w:ascii="Source Sans Pro" w:hAnsi="Source Sans Pro"/>
              </w:rPr>
              <w:t xml:space="preserve"> (LFM)</w:t>
            </w:r>
            <w:r w:rsidRPr="00ED2108">
              <w:rPr>
                <w:rFonts w:ascii="Source Sans Pro" w:hAnsi="Source Sans Pro"/>
              </w:rPr>
              <w:t xml:space="preserve"> team and Research Department to convene group to discuss, understand, and conceptualize Data Coaching. How it works at other colleges. How it could work here. </w:t>
            </w:r>
          </w:p>
          <w:permEnd w:id="904872678"/>
          <w:p w14:paraId="3C91A913" w14:textId="77777777" w:rsidR="00A6280F" w:rsidRPr="00ED2108" w:rsidRDefault="00A6280F" w:rsidP="00A6280F">
            <w:pPr>
              <w:rPr>
                <w:rFonts w:ascii="Source Sans Pro" w:hAnsi="Source Sans Pro" w:cs="Arial"/>
                <w:sz w:val="22"/>
                <w:szCs w:val="22"/>
              </w:rPr>
            </w:pPr>
          </w:p>
          <w:p w14:paraId="3B10235B" w14:textId="77777777" w:rsidR="00A6280F" w:rsidRPr="00ED2108" w:rsidRDefault="00A6280F" w:rsidP="00A6280F">
            <w:pPr>
              <w:rPr>
                <w:rFonts w:ascii="Source Sans Pro" w:hAnsi="Source Sans Pro" w:cs="Arial"/>
                <w:i/>
                <w:sz w:val="22"/>
                <w:szCs w:val="22"/>
              </w:rPr>
            </w:pPr>
            <w:r w:rsidRPr="00ED2108">
              <w:rPr>
                <w:rFonts w:ascii="Source Sans Pro" w:hAnsi="Source Sans Pro" w:cs="Arial"/>
                <w:i/>
                <w:sz w:val="22"/>
                <w:szCs w:val="22"/>
              </w:rPr>
              <w:t>Timeline for implementing next steps:</w:t>
            </w:r>
          </w:p>
          <w:p w14:paraId="752931A6" w14:textId="4CD6CB8A" w:rsidR="00A6280F" w:rsidRPr="00ED2108" w:rsidRDefault="00A6280F" w:rsidP="00A6280F">
            <w:pPr>
              <w:pStyle w:val="Tablebul1"/>
              <w:rPr>
                <w:rFonts w:ascii="Source Sans Pro" w:hAnsi="Source Sans Pro"/>
              </w:rPr>
            </w:pPr>
            <w:permStart w:id="1677876002" w:edGrp="everyone"/>
            <w:r w:rsidRPr="00ED2108">
              <w:rPr>
                <w:rFonts w:ascii="Source Sans Pro" w:hAnsi="Source Sans Pro"/>
              </w:rPr>
              <w:t>Spring 2019</w:t>
            </w:r>
            <w:r w:rsidR="006414B6" w:rsidRPr="00ED2108">
              <w:rPr>
                <w:rFonts w:ascii="Source Sans Pro" w:hAnsi="Source Sans Pro"/>
              </w:rPr>
              <w:t xml:space="preserve"> &amp; Fall 2019</w:t>
            </w:r>
          </w:p>
          <w:permEnd w:id="1677876002"/>
          <w:p w14:paraId="4E83C351" w14:textId="77777777" w:rsidR="00A6280F" w:rsidRPr="00ED2108" w:rsidRDefault="00A6280F" w:rsidP="00A6280F">
            <w:pPr>
              <w:rPr>
                <w:rFonts w:ascii="Source Sans Pro" w:hAnsi="Source Sans Pro" w:cs="Arial"/>
                <w:i/>
                <w:sz w:val="22"/>
                <w:szCs w:val="22"/>
              </w:rPr>
            </w:pPr>
          </w:p>
        </w:tc>
      </w:tr>
    </w:tbl>
    <w:p w14:paraId="58FD83FF" w14:textId="77777777" w:rsidR="00640CA1" w:rsidRPr="00593D81" w:rsidRDefault="00640CA1" w:rsidP="001B7E33">
      <w:pPr>
        <w:rPr>
          <w:rFonts w:ascii="Source Sans Pro" w:hAnsi="Source Sans Pro" w:cs="Arial"/>
          <w:b/>
          <w:sz w:val="22"/>
          <w:szCs w:val="22"/>
        </w:rPr>
      </w:pPr>
    </w:p>
    <w:p w14:paraId="04DF98BA" w14:textId="63E39BB5" w:rsidR="00640CA1" w:rsidRPr="00593D81" w:rsidRDefault="00640CA1" w:rsidP="001B7E33">
      <w:pPr>
        <w:rPr>
          <w:rFonts w:ascii="Source Sans Pro" w:hAnsi="Source Sans Pro" w:cs="Arial"/>
          <w:b/>
          <w:sz w:val="22"/>
          <w:szCs w:val="22"/>
        </w:rPr>
      </w:pPr>
    </w:p>
    <w:sectPr w:rsidR="00640CA1" w:rsidRPr="00593D81" w:rsidSect="001B7E33">
      <w:headerReference w:type="even" r:id="rId13"/>
      <w:headerReference w:type="default" r:id="rId14"/>
      <w:footerReference w:type="even" r:id="rId15"/>
      <w:footerReference w:type="default" r:id="rId16"/>
      <w:headerReference w:type="first" r:id="rId17"/>
      <w:footerReference w:type="first" r:id="rId18"/>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27515" w14:textId="77777777" w:rsidR="00C43A1D" w:rsidRDefault="00C43A1D" w:rsidP="006B1068">
      <w:r>
        <w:separator/>
      </w:r>
    </w:p>
  </w:endnote>
  <w:endnote w:type="continuationSeparator" w:id="0">
    <w:p w14:paraId="6F4D8962" w14:textId="77777777" w:rsidR="00C43A1D" w:rsidRDefault="00C43A1D"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libri"/>
    <w:charset w:val="00"/>
    <w:family w:val="auto"/>
    <w:pitch w:val="variable"/>
    <w:sig w:usb0="A00000EF" w:usb1="10000062" w:usb2="00000010" w:usb3="00000000" w:csb0="00000093" w:csb1="00000000"/>
  </w:font>
  <w:font w:name="Source Sans Pro">
    <w:altName w:val="Cambria Math"/>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Source Sans 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726DC" w14:textId="77777777" w:rsidR="0097582C" w:rsidRDefault="0097582C" w:rsidP="006B1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BA9040" w14:textId="77777777" w:rsidR="0097582C" w:rsidRDefault="0097582C" w:rsidP="006B1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620484"/>
      <w:docPartObj>
        <w:docPartGallery w:val="Page Numbers (Bottom of Page)"/>
        <w:docPartUnique/>
      </w:docPartObj>
    </w:sdtPr>
    <w:sdtEndPr>
      <w:rPr>
        <w:rFonts w:asciiTheme="majorHAnsi" w:hAnsiTheme="majorHAnsi" w:cstheme="majorHAnsi"/>
        <w:noProof/>
        <w:sz w:val="22"/>
      </w:rPr>
    </w:sdtEndPr>
    <w:sdtContent>
      <w:p w14:paraId="2BBAB97A" w14:textId="378C9A6D" w:rsidR="0097582C" w:rsidRPr="00C52226" w:rsidRDefault="0097582C">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FA71C8">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79A6D86F" w14:textId="77777777" w:rsidR="0097582C" w:rsidRPr="006B1068" w:rsidRDefault="0097582C" w:rsidP="006B1068">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5232310"/>
      <w:docPartObj>
        <w:docPartGallery w:val="Page Numbers (Bottom of Page)"/>
        <w:docPartUnique/>
      </w:docPartObj>
    </w:sdtPr>
    <w:sdtEndPr>
      <w:rPr>
        <w:rFonts w:asciiTheme="majorHAnsi" w:hAnsiTheme="majorHAnsi" w:cstheme="majorHAnsi"/>
        <w:noProof/>
        <w:sz w:val="22"/>
      </w:rPr>
    </w:sdtEndPr>
    <w:sdtContent>
      <w:p w14:paraId="133E8C61" w14:textId="501E6E85" w:rsidR="0097582C" w:rsidRPr="00BA3106" w:rsidRDefault="0097582C">
        <w:pPr>
          <w:pStyle w:val="Footer"/>
          <w:jc w:val="center"/>
          <w:rPr>
            <w:rFonts w:asciiTheme="majorHAnsi" w:hAnsiTheme="majorHAnsi" w:cstheme="majorHAnsi"/>
            <w:sz w:val="22"/>
          </w:rPr>
        </w:pPr>
        <w:r w:rsidRPr="00BA3106">
          <w:rPr>
            <w:rFonts w:asciiTheme="majorHAnsi" w:hAnsiTheme="majorHAnsi" w:cstheme="majorHAnsi"/>
            <w:sz w:val="22"/>
          </w:rPr>
          <w:fldChar w:fldCharType="begin"/>
        </w:r>
        <w:r w:rsidRPr="00BA3106">
          <w:rPr>
            <w:rFonts w:asciiTheme="majorHAnsi" w:hAnsiTheme="majorHAnsi" w:cstheme="majorHAnsi"/>
            <w:sz w:val="22"/>
          </w:rPr>
          <w:instrText xml:space="preserve"> PAGE   \* MERGEFORMAT </w:instrText>
        </w:r>
        <w:r w:rsidRPr="00BA3106">
          <w:rPr>
            <w:rFonts w:asciiTheme="majorHAnsi" w:hAnsiTheme="majorHAnsi" w:cstheme="majorHAnsi"/>
            <w:sz w:val="22"/>
          </w:rPr>
          <w:fldChar w:fldCharType="separate"/>
        </w:r>
        <w:r w:rsidR="00FA71C8">
          <w:rPr>
            <w:rFonts w:asciiTheme="majorHAnsi" w:hAnsiTheme="majorHAnsi" w:cstheme="majorHAnsi"/>
            <w:noProof/>
            <w:sz w:val="22"/>
          </w:rPr>
          <w:t>1</w:t>
        </w:r>
        <w:r w:rsidRPr="00BA3106">
          <w:rPr>
            <w:rFonts w:asciiTheme="majorHAnsi" w:hAnsiTheme="majorHAnsi" w:cstheme="majorHAnsi"/>
            <w:noProof/>
            <w:sz w:val="22"/>
          </w:rPr>
          <w:fldChar w:fldCharType="end"/>
        </w:r>
      </w:p>
    </w:sdtContent>
  </w:sdt>
  <w:p w14:paraId="4000C87B" w14:textId="77777777" w:rsidR="0097582C" w:rsidRDefault="009758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3C655" w14:textId="77777777" w:rsidR="0097582C" w:rsidRDefault="009758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6926A03F" w:rsidR="0097582C" w:rsidRPr="00C52226" w:rsidRDefault="0097582C">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FA71C8">
          <w:rPr>
            <w:rFonts w:asciiTheme="majorHAnsi" w:hAnsiTheme="majorHAnsi" w:cstheme="majorHAnsi"/>
            <w:noProof/>
            <w:sz w:val="22"/>
          </w:rPr>
          <w:t>24</w:t>
        </w:r>
        <w:r w:rsidRPr="00C52226">
          <w:rPr>
            <w:rFonts w:asciiTheme="majorHAnsi" w:hAnsiTheme="majorHAnsi" w:cstheme="majorHAnsi"/>
            <w:noProof/>
            <w:sz w:val="22"/>
          </w:rPr>
          <w:fldChar w:fldCharType="end"/>
        </w:r>
      </w:p>
    </w:sdtContent>
  </w:sdt>
  <w:p w14:paraId="5D27301C" w14:textId="77777777" w:rsidR="0097582C" w:rsidRDefault="009758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40EF0672" w:rsidR="0097582C" w:rsidRDefault="0097582C">
        <w:pPr>
          <w:pStyle w:val="Footer"/>
          <w:jc w:val="right"/>
        </w:pPr>
        <w:r>
          <w:fldChar w:fldCharType="begin"/>
        </w:r>
        <w:r>
          <w:instrText xml:space="preserve"> PAGE   \* MERGEFORMAT </w:instrText>
        </w:r>
        <w:r>
          <w:fldChar w:fldCharType="separate"/>
        </w:r>
        <w:r w:rsidR="00FA71C8">
          <w:rPr>
            <w:noProof/>
          </w:rPr>
          <w:t>3</w:t>
        </w:r>
        <w:r>
          <w:rPr>
            <w:noProof/>
          </w:rPr>
          <w:fldChar w:fldCharType="end"/>
        </w:r>
      </w:p>
    </w:sdtContent>
  </w:sdt>
  <w:p w14:paraId="5A43F05F" w14:textId="77777777" w:rsidR="0097582C" w:rsidRDefault="00975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D3F5A" w14:textId="77777777" w:rsidR="00C43A1D" w:rsidRDefault="00C43A1D" w:rsidP="006B1068">
      <w:bookmarkStart w:id="0" w:name="_Hlk481666542"/>
      <w:bookmarkEnd w:id="0"/>
      <w:r>
        <w:separator/>
      </w:r>
    </w:p>
  </w:footnote>
  <w:footnote w:type="continuationSeparator" w:id="0">
    <w:p w14:paraId="65F6D77E" w14:textId="77777777" w:rsidR="00C43A1D" w:rsidRDefault="00C43A1D"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EF6E6" w14:textId="52A1B964" w:rsidR="0097582C" w:rsidRDefault="0097582C" w:rsidP="00B519AE">
    <w:pPr>
      <w:pStyle w:val="Header"/>
      <w:rPr>
        <w:rFonts w:ascii="Arial" w:eastAsiaTheme="minorHAnsi" w:hAnsi="Arial" w:cs="Arial"/>
        <w:noProof/>
      </w:rPr>
    </w:pPr>
    <w:r>
      <w:t xml:space="preserve">                                             </w:t>
    </w:r>
  </w:p>
  <w:p w14:paraId="332C3AB4" w14:textId="02002161" w:rsidR="0097582C" w:rsidRDefault="0097582C" w:rsidP="00C52226">
    <w:pPr>
      <w:pStyle w:val="Header"/>
      <w:tabs>
        <w:tab w:val="clear" w:pos="8640"/>
        <w:tab w:val="left" w:pos="4320"/>
      </w:tabs>
      <w:rPr>
        <w:noProof/>
      </w:rPr>
    </w:pPr>
    <w:r>
      <w:t xml:space="preserve">                                </w:t>
    </w:r>
  </w:p>
  <w:p w14:paraId="38947FF7" w14:textId="00F3E151" w:rsidR="0097582C" w:rsidRDefault="0097582C" w:rsidP="00C52226">
    <w:pPr>
      <w:pStyle w:val="Header"/>
      <w:tabs>
        <w:tab w:val="clear" w:pos="8640"/>
        <w:tab w:val="left" w:pos="4320"/>
      </w:tabs>
      <w:rPr>
        <w:noProof/>
      </w:rPr>
    </w:pPr>
    <w:r>
      <w:rPr>
        <w:noProof/>
      </w:rPr>
      <w:drawing>
        <wp:anchor distT="0" distB="0" distL="114300" distR="114300" simplePos="0" relativeHeight="251662336" behindDoc="0" locked="0" layoutInCell="1" allowOverlap="1" wp14:anchorId="26C0B2DD" wp14:editId="68D9E732">
          <wp:simplePos x="0" y="0"/>
          <wp:positionH relativeFrom="column">
            <wp:posOffset>5171440</wp:posOffset>
          </wp:positionH>
          <wp:positionV relativeFrom="page">
            <wp:posOffset>543560</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7C1A526" w14:textId="27178345" w:rsidR="0097582C" w:rsidRDefault="0097582C" w:rsidP="00C52226">
    <w:pPr>
      <w:pStyle w:val="Header"/>
      <w:tabs>
        <w:tab w:val="clear" w:pos="8640"/>
        <w:tab w:val="left" w:pos="4320"/>
      </w:tabs>
      <w:rPr>
        <w:noProof/>
      </w:rPr>
    </w:pPr>
    <w:r>
      <w:rPr>
        <w:noProof/>
      </w:rPr>
      <w:drawing>
        <wp:anchor distT="0" distB="0" distL="114300" distR="114300" simplePos="0" relativeHeight="251664384" behindDoc="1" locked="0" layoutInCell="1" allowOverlap="1" wp14:anchorId="6D5680DC" wp14:editId="0727353B">
          <wp:simplePos x="0" y="0"/>
          <wp:positionH relativeFrom="margin">
            <wp:posOffset>781050</wp:posOffset>
          </wp:positionH>
          <wp:positionV relativeFrom="paragraph">
            <wp:posOffset>10795</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32C78E72" w14:textId="77777777" w:rsidR="0097582C" w:rsidRDefault="0097582C" w:rsidP="00C52226">
    <w:pPr>
      <w:pStyle w:val="Header"/>
      <w:tabs>
        <w:tab w:val="clear" w:pos="8640"/>
        <w:tab w:val="left" w:pos="4320"/>
      </w:tabs>
      <w:rPr>
        <w:noProof/>
      </w:rPr>
    </w:pPr>
  </w:p>
  <w:p w14:paraId="1A62B252" w14:textId="33FE030B" w:rsidR="0097582C" w:rsidRDefault="0097582C" w:rsidP="00C52226">
    <w:pPr>
      <w:pStyle w:val="Header"/>
      <w:tabs>
        <w:tab w:val="clear" w:pos="8640"/>
        <w:tab w:val="left" w:pos="4320"/>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4C6A7" w14:textId="77777777" w:rsidR="0097582C" w:rsidRDefault="00975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995E9" w14:textId="77777777" w:rsidR="0097582C" w:rsidRDefault="009758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E12EF" w14:textId="7A02D982" w:rsidR="0097582C" w:rsidRDefault="0097582C" w:rsidP="00B519AE">
    <w:pPr>
      <w:pStyle w:val="Header"/>
      <w:rPr>
        <w:rFonts w:ascii="Arial" w:eastAsiaTheme="minorHAnsi" w:hAnsi="Arial" w:cs="Arial"/>
        <w:noProof/>
      </w:rPr>
    </w:pPr>
    <w:r>
      <w:t xml:space="preserve">                                             </w:t>
    </w:r>
  </w:p>
  <w:p w14:paraId="65893C15" w14:textId="77777777" w:rsidR="0097582C" w:rsidRDefault="0097582C" w:rsidP="00B519A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B0D86"/>
    <w:multiLevelType w:val="hybridMultilevel"/>
    <w:tmpl w:val="EAE02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7" w15:restartNumberingAfterBreak="0">
    <w:nsid w:val="7913309C"/>
    <w:multiLevelType w:val="hybridMultilevel"/>
    <w:tmpl w:val="C284DAEC"/>
    <w:lvl w:ilvl="0" w:tplc="25E8AD0A">
      <w:start w:val="1"/>
      <w:numFmt w:val="bullet"/>
      <w:pStyle w:val="Tablebul1"/>
      <w:lvlText w:val=""/>
      <w:lvlJc w:val="left"/>
      <w:pPr>
        <w:ind w:left="720" w:hanging="360"/>
      </w:pPr>
      <w:rPr>
        <w:rFonts w:ascii="Symbol" w:hAnsi="Symbol" w:hint="default"/>
        <w:strike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2"/>
  </w:num>
  <w:num w:numId="3">
    <w:abstractNumId w:val="2"/>
    <w:lvlOverride w:ilvl="0">
      <w:startOverride w:val="1"/>
    </w:lvlOverride>
  </w:num>
  <w:num w:numId="4">
    <w:abstractNumId w:val="2"/>
    <w:lvlOverride w:ilvl="0">
      <w:startOverride w:val="1"/>
    </w:lvlOverride>
  </w:num>
  <w:num w:numId="5">
    <w:abstractNumId w:val="2"/>
    <w:lvlOverride w:ilvl="0">
      <w:startOverride w:val="1"/>
    </w:lvlOverride>
  </w:num>
  <w:num w:numId="6">
    <w:abstractNumId w:val="19"/>
  </w:num>
  <w:num w:numId="7">
    <w:abstractNumId w:val="8"/>
  </w:num>
  <w:num w:numId="8">
    <w:abstractNumId w:val="17"/>
  </w:num>
  <w:num w:numId="9">
    <w:abstractNumId w:val="3"/>
  </w:num>
  <w:num w:numId="10">
    <w:abstractNumId w:val="13"/>
  </w:num>
  <w:num w:numId="11">
    <w:abstractNumId w:val="15"/>
  </w:num>
  <w:num w:numId="12">
    <w:abstractNumId w:val="2"/>
    <w:lvlOverride w:ilvl="0">
      <w:startOverride w:val="1"/>
    </w:lvlOverride>
  </w:num>
  <w:num w:numId="13">
    <w:abstractNumId w:val="6"/>
  </w:num>
  <w:num w:numId="14">
    <w:abstractNumId w:val="4"/>
  </w:num>
  <w:num w:numId="15">
    <w:abstractNumId w:val="2"/>
    <w:lvlOverride w:ilvl="0">
      <w:startOverride w:val="1"/>
    </w:lvlOverride>
  </w:num>
  <w:num w:numId="16">
    <w:abstractNumId w:val="14"/>
  </w:num>
  <w:num w:numId="17">
    <w:abstractNumId w:val="7"/>
  </w:num>
  <w:num w:numId="18">
    <w:abstractNumId w:val="5"/>
  </w:num>
  <w:num w:numId="19">
    <w:abstractNumId w:val="1"/>
  </w:num>
  <w:num w:numId="20">
    <w:abstractNumId w:val="18"/>
  </w:num>
  <w:num w:numId="21">
    <w:abstractNumId w:val="0"/>
  </w:num>
  <w:num w:numId="22">
    <w:abstractNumId w:val="12"/>
  </w:num>
  <w:num w:numId="23">
    <w:abstractNumId w:val="10"/>
  </w:num>
  <w:num w:numId="24">
    <w:abstractNumId w:val="11"/>
  </w:num>
  <w:num w:numId="25">
    <w:abstractNumId w:val="2"/>
    <w:lvlOverride w:ilvl="0">
      <w:startOverride w:val="1"/>
    </w:lvlOverride>
  </w:num>
  <w:num w:numId="26">
    <w:abstractNumId w:val="2"/>
    <w:lvlOverride w:ilvl="0">
      <w:startOverride w:val="1"/>
    </w:lvlOverride>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4368"/>
    <w:rsid w:val="0000507D"/>
    <w:rsid w:val="00007E92"/>
    <w:rsid w:val="00013C45"/>
    <w:rsid w:val="000207B4"/>
    <w:rsid w:val="00027BDC"/>
    <w:rsid w:val="0004647C"/>
    <w:rsid w:val="00050ACB"/>
    <w:rsid w:val="00057626"/>
    <w:rsid w:val="000625A3"/>
    <w:rsid w:val="00064EB7"/>
    <w:rsid w:val="00070B75"/>
    <w:rsid w:val="000726C0"/>
    <w:rsid w:val="00077306"/>
    <w:rsid w:val="0008175E"/>
    <w:rsid w:val="00084BEA"/>
    <w:rsid w:val="00085FF7"/>
    <w:rsid w:val="00091AFB"/>
    <w:rsid w:val="0009216B"/>
    <w:rsid w:val="00095AED"/>
    <w:rsid w:val="00096E27"/>
    <w:rsid w:val="000A14C7"/>
    <w:rsid w:val="000A7F6F"/>
    <w:rsid w:val="000B3256"/>
    <w:rsid w:val="000B455E"/>
    <w:rsid w:val="000B7156"/>
    <w:rsid w:val="000C11D1"/>
    <w:rsid w:val="000C1791"/>
    <w:rsid w:val="000C2A26"/>
    <w:rsid w:val="000C5776"/>
    <w:rsid w:val="000D17B5"/>
    <w:rsid w:val="000D4A3C"/>
    <w:rsid w:val="000D5BEF"/>
    <w:rsid w:val="000D657A"/>
    <w:rsid w:val="000F20C5"/>
    <w:rsid w:val="000F31F8"/>
    <w:rsid w:val="00101989"/>
    <w:rsid w:val="001120F1"/>
    <w:rsid w:val="00113E91"/>
    <w:rsid w:val="001146CA"/>
    <w:rsid w:val="00115DAC"/>
    <w:rsid w:val="001162E6"/>
    <w:rsid w:val="001177A4"/>
    <w:rsid w:val="00121D67"/>
    <w:rsid w:val="001241BF"/>
    <w:rsid w:val="00127546"/>
    <w:rsid w:val="00132DED"/>
    <w:rsid w:val="00132E5A"/>
    <w:rsid w:val="0013476E"/>
    <w:rsid w:val="001401B6"/>
    <w:rsid w:val="00140DBB"/>
    <w:rsid w:val="00141151"/>
    <w:rsid w:val="00142592"/>
    <w:rsid w:val="001543D8"/>
    <w:rsid w:val="00156DBD"/>
    <w:rsid w:val="001573C2"/>
    <w:rsid w:val="00160822"/>
    <w:rsid w:val="00160C74"/>
    <w:rsid w:val="00161953"/>
    <w:rsid w:val="001740ED"/>
    <w:rsid w:val="00177815"/>
    <w:rsid w:val="0018198C"/>
    <w:rsid w:val="0018466A"/>
    <w:rsid w:val="00190863"/>
    <w:rsid w:val="001A18E0"/>
    <w:rsid w:val="001A33A6"/>
    <w:rsid w:val="001B02A4"/>
    <w:rsid w:val="001B0824"/>
    <w:rsid w:val="001B12CA"/>
    <w:rsid w:val="001B17AF"/>
    <w:rsid w:val="001B1FCB"/>
    <w:rsid w:val="001B7E33"/>
    <w:rsid w:val="001C05F4"/>
    <w:rsid w:val="001C4DEE"/>
    <w:rsid w:val="001C6439"/>
    <w:rsid w:val="001D6A4B"/>
    <w:rsid w:val="001F09C5"/>
    <w:rsid w:val="001F5073"/>
    <w:rsid w:val="001F77E7"/>
    <w:rsid w:val="00200195"/>
    <w:rsid w:val="00203D63"/>
    <w:rsid w:val="00203E44"/>
    <w:rsid w:val="00207CD0"/>
    <w:rsid w:val="00210C7C"/>
    <w:rsid w:val="00214B59"/>
    <w:rsid w:val="002238A8"/>
    <w:rsid w:val="0022716A"/>
    <w:rsid w:val="00230A80"/>
    <w:rsid w:val="0023292F"/>
    <w:rsid w:val="00234BD9"/>
    <w:rsid w:val="0023501E"/>
    <w:rsid w:val="002370BB"/>
    <w:rsid w:val="00237695"/>
    <w:rsid w:val="00245802"/>
    <w:rsid w:val="002472DE"/>
    <w:rsid w:val="00247C71"/>
    <w:rsid w:val="00251162"/>
    <w:rsid w:val="002516E6"/>
    <w:rsid w:val="00256FDC"/>
    <w:rsid w:val="0026183E"/>
    <w:rsid w:val="002620C6"/>
    <w:rsid w:val="0026673F"/>
    <w:rsid w:val="00270EEE"/>
    <w:rsid w:val="00275949"/>
    <w:rsid w:val="00276E0D"/>
    <w:rsid w:val="00280C3B"/>
    <w:rsid w:val="00294B14"/>
    <w:rsid w:val="002A20A3"/>
    <w:rsid w:val="002A3A75"/>
    <w:rsid w:val="002B1D19"/>
    <w:rsid w:val="002C04CC"/>
    <w:rsid w:val="002C3C43"/>
    <w:rsid w:val="002C7E7E"/>
    <w:rsid w:val="002D3792"/>
    <w:rsid w:val="002D408C"/>
    <w:rsid w:val="002D6764"/>
    <w:rsid w:val="002D677C"/>
    <w:rsid w:val="002E3431"/>
    <w:rsid w:val="002E3537"/>
    <w:rsid w:val="002E71F0"/>
    <w:rsid w:val="002F3CF0"/>
    <w:rsid w:val="002F5712"/>
    <w:rsid w:val="002F61AB"/>
    <w:rsid w:val="00301331"/>
    <w:rsid w:val="00301B0F"/>
    <w:rsid w:val="00301F2B"/>
    <w:rsid w:val="003035A0"/>
    <w:rsid w:val="00306A14"/>
    <w:rsid w:val="003072A2"/>
    <w:rsid w:val="00310054"/>
    <w:rsid w:val="0031419A"/>
    <w:rsid w:val="00315849"/>
    <w:rsid w:val="00323AE5"/>
    <w:rsid w:val="00324219"/>
    <w:rsid w:val="00335225"/>
    <w:rsid w:val="003457C4"/>
    <w:rsid w:val="00346018"/>
    <w:rsid w:val="003460E4"/>
    <w:rsid w:val="003460FA"/>
    <w:rsid w:val="00352273"/>
    <w:rsid w:val="00353DAB"/>
    <w:rsid w:val="00354849"/>
    <w:rsid w:val="00372222"/>
    <w:rsid w:val="003732F0"/>
    <w:rsid w:val="0037425B"/>
    <w:rsid w:val="00374930"/>
    <w:rsid w:val="003756F5"/>
    <w:rsid w:val="003827FF"/>
    <w:rsid w:val="003831A1"/>
    <w:rsid w:val="00390E2A"/>
    <w:rsid w:val="00391113"/>
    <w:rsid w:val="0039162D"/>
    <w:rsid w:val="003970F9"/>
    <w:rsid w:val="00397260"/>
    <w:rsid w:val="00397F2D"/>
    <w:rsid w:val="003A0C92"/>
    <w:rsid w:val="003A7272"/>
    <w:rsid w:val="003B208F"/>
    <w:rsid w:val="003B2A98"/>
    <w:rsid w:val="003B3AFC"/>
    <w:rsid w:val="003B5F3C"/>
    <w:rsid w:val="003B628A"/>
    <w:rsid w:val="003C026E"/>
    <w:rsid w:val="003C322E"/>
    <w:rsid w:val="003C36EA"/>
    <w:rsid w:val="003C5FCF"/>
    <w:rsid w:val="003C7642"/>
    <w:rsid w:val="003D36BE"/>
    <w:rsid w:val="003E251B"/>
    <w:rsid w:val="003E6263"/>
    <w:rsid w:val="003F20AD"/>
    <w:rsid w:val="00404850"/>
    <w:rsid w:val="0041727A"/>
    <w:rsid w:val="0042569A"/>
    <w:rsid w:val="00430308"/>
    <w:rsid w:val="00430490"/>
    <w:rsid w:val="00432B11"/>
    <w:rsid w:val="00434CBF"/>
    <w:rsid w:val="00435E70"/>
    <w:rsid w:val="00444991"/>
    <w:rsid w:val="00450B92"/>
    <w:rsid w:val="00450EF5"/>
    <w:rsid w:val="004546FB"/>
    <w:rsid w:val="004547B6"/>
    <w:rsid w:val="004556AE"/>
    <w:rsid w:val="00457835"/>
    <w:rsid w:val="00461CF2"/>
    <w:rsid w:val="00463BDA"/>
    <w:rsid w:val="004640CD"/>
    <w:rsid w:val="00466F05"/>
    <w:rsid w:val="004700E6"/>
    <w:rsid w:val="00470809"/>
    <w:rsid w:val="00474E7E"/>
    <w:rsid w:val="0047528F"/>
    <w:rsid w:val="00485D4E"/>
    <w:rsid w:val="00491058"/>
    <w:rsid w:val="004913A5"/>
    <w:rsid w:val="00493A13"/>
    <w:rsid w:val="00497691"/>
    <w:rsid w:val="004A5724"/>
    <w:rsid w:val="004B2C98"/>
    <w:rsid w:val="004B2CB2"/>
    <w:rsid w:val="004B4E87"/>
    <w:rsid w:val="004C10C1"/>
    <w:rsid w:val="004C593A"/>
    <w:rsid w:val="004C5E10"/>
    <w:rsid w:val="004D0881"/>
    <w:rsid w:val="004D2D8B"/>
    <w:rsid w:val="004D345F"/>
    <w:rsid w:val="004D6DE5"/>
    <w:rsid w:val="004E04BF"/>
    <w:rsid w:val="004E596C"/>
    <w:rsid w:val="004E598C"/>
    <w:rsid w:val="004E5A6A"/>
    <w:rsid w:val="004E5B23"/>
    <w:rsid w:val="004F1531"/>
    <w:rsid w:val="004F39DC"/>
    <w:rsid w:val="004F3FD4"/>
    <w:rsid w:val="004F71DB"/>
    <w:rsid w:val="005039A1"/>
    <w:rsid w:val="00507443"/>
    <w:rsid w:val="00516ABD"/>
    <w:rsid w:val="00520373"/>
    <w:rsid w:val="00521439"/>
    <w:rsid w:val="00522DF7"/>
    <w:rsid w:val="00550081"/>
    <w:rsid w:val="005510D8"/>
    <w:rsid w:val="00553DBD"/>
    <w:rsid w:val="00555040"/>
    <w:rsid w:val="00556A08"/>
    <w:rsid w:val="00556F84"/>
    <w:rsid w:val="00560009"/>
    <w:rsid w:val="00560D2E"/>
    <w:rsid w:val="005719A7"/>
    <w:rsid w:val="00582A87"/>
    <w:rsid w:val="00591D12"/>
    <w:rsid w:val="00593D81"/>
    <w:rsid w:val="00594630"/>
    <w:rsid w:val="005A089D"/>
    <w:rsid w:val="005B32FE"/>
    <w:rsid w:val="005B39AC"/>
    <w:rsid w:val="005B3DD9"/>
    <w:rsid w:val="005B4079"/>
    <w:rsid w:val="005B431C"/>
    <w:rsid w:val="005B499D"/>
    <w:rsid w:val="005C2509"/>
    <w:rsid w:val="005C684A"/>
    <w:rsid w:val="005D32F6"/>
    <w:rsid w:val="005D4D8A"/>
    <w:rsid w:val="005E2B78"/>
    <w:rsid w:val="005E2F4C"/>
    <w:rsid w:val="005E3F80"/>
    <w:rsid w:val="005E77BD"/>
    <w:rsid w:val="005F4D50"/>
    <w:rsid w:val="00603482"/>
    <w:rsid w:val="006044CA"/>
    <w:rsid w:val="00611C6A"/>
    <w:rsid w:val="00612AF4"/>
    <w:rsid w:val="00612BA7"/>
    <w:rsid w:val="0061567A"/>
    <w:rsid w:val="00616BD8"/>
    <w:rsid w:val="006179E1"/>
    <w:rsid w:val="00620A92"/>
    <w:rsid w:val="0062144A"/>
    <w:rsid w:val="006218CE"/>
    <w:rsid w:val="006232D8"/>
    <w:rsid w:val="00624062"/>
    <w:rsid w:val="00632B9E"/>
    <w:rsid w:val="00635E3B"/>
    <w:rsid w:val="00637C12"/>
    <w:rsid w:val="00640CA1"/>
    <w:rsid w:val="006414B6"/>
    <w:rsid w:val="00656697"/>
    <w:rsid w:val="006600D7"/>
    <w:rsid w:val="00662934"/>
    <w:rsid w:val="006633A6"/>
    <w:rsid w:val="00665345"/>
    <w:rsid w:val="00671FDD"/>
    <w:rsid w:val="00673F83"/>
    <w:rsid w:val="006747E4"/>
    <w:rsid w:val="0068144B"/>
    <w:rsid w:val="00681457"/>
    <w:rsid w:val="00684700"/>
    <w:rsid w:val="00686F7C"/>
    <w:rsid w:val="006965B8"/>
    <w:rsid w:val="00696785"/>
    <w:rsid w:val="006A588C"/>
    <w:rsid w:val="006A5BC3"/>
    <w:rsid w:val="006A7341"/>
    <w:rsid w:val="006A7E44"/>
    <w:rsid w:val="006B1068"/>
    <w:rsid w:val="006B34A5"/>
    <w:rsid w:val="006B43AF"/>
    <w:rsid w:val="006C072E"/>
    <w:rsid w:val="006D0523"/>
    <w:rsid w:val="006D47CB"/>
    <w:rsid w:val="006D520C"/>
    <w:rsid w:val="006E163F"/>
    <w:rsid w:val="006E3D6C"/>
    <w:rsid w:val="006E4010"/>
    <w:rsid w:val="006F3E48"/>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0AEF"/>
    <w:rsid w:val="00781FAA"/>
    <w:rsid w:val="0078501F"/>
    <w:rsid w:val="00785B15"/>
    <w:rsid w:val="00785D7B"/>
    <w:rsid w:val="007868A4"/>
    <w:rsid w:val="00794D4C"/>
    <w:rsid w:val="00797451"/>
    <w:rsid w:val="007A3957"/>
    <w:rsid w:val="007B5809"/>
    <w:rsid w:val="007B5EBC"/>
    <w:rsid w:val="007B7748"/>
    <w:rsid w:val="007C3616"/>
    <w:rsid w:val="007C6F98"/>
    <w:rsid w:val="007D35DB"/>
    <w:rsid w:val="007D3FD7"/>
    <w:rsid w:val="007D68C1"/>
    <w:rsid w:val="007D6A63"/>
    <w:rsid w:val="007E33A6"/>
    <w:rsid w:val="007E7262"/>
    <w:rsid w:val="007E77F8"/>
    <w:rsid w:val="007E7ABA"/>
    <w:rsid w:val="007F1494"/>
    <w:rsid w:val="007F337A"/>
    <w:rsid w:val="007F3D87"/>
    <w:rsid w:val="007F7AF4"/>
    <w:rsid w:val="008023B9"/>
    <w:rsid w:val="00814A8C"/>
    <w:rsid w:val="00814AB7"/>
    <w:rsid w:val="0082332E"/>
    <w:rsid w:val="00830415"/>
    <w:rsid w:val="0083218A"/>
    <w:rsid w:val="0083225E"/>
    <w:rsid w:val="00835044"/>
    <w:rsid w:val="00843B35"/>
    <w:rsid w:val="00844BA9"/>
    <w:rsid w:val="00845EB9"/>
    <w:rsid w:val="00847D5B"/>
    <w:rsid w:val="00850BC7"/>
    <w:rsid w:val="00853092"/>
    <w:rsid w:val="0085519E"/>
    <w:rsid w:val="00861EDC"/>
    <w:rsid w:val="00863605"/>
    <w:rsid w:val="00873236"/>
    <w:rsid w:val="0087612C"/>
    <w:rsid w:val="00877137"/>
    <w:rsid w:val="008833B5"/>
    <w:rsid w:val="00890AFF"/>
    <w:rsid w:val="00892BB8"/>
    <w:rsid w:val="0089431E"/>
    <w:rsid w:val="00895FC2"/>
    <w:rsid w:val="008A0EA3"/>
    <w:rsid w:val="008A0EEF"/>
    <w:rsid w:val="008A22AF"/>
    <w:rsid w:val="008A3DB8"/>
    <w:rsid w:val="008B0208"/>
    <w:rsid w:val="008B3FEF"/>
    <w:rsid w:val="008B44BF"/>
    <w:rsid w:val="008C112B"/>
    <w:rsid w:val="008C2DCF"/>
    <w:rsid w:val="008C6D4F"/>
    <w:rsid w:val="008D089B"/>
    <w:rsid w:val="008D112B"/>
    <w:rsid w:val="008D175C"/>
    <w:rsid w:val="008D49D1"/>
    <w:rsid w:val="008D5611"/>
    <w:rsid w:val="008D5BD7"/>
    <w:rsid w:val="008E6721"/>
    <w:rsid w:val="008F6545"/>
    <w:rsid w:val="008F787C"/>
    <w:rsid w:val="00901090"/>
    <w:rsid w:val="0090719F"/>
    <w:rsid w:val="009101A7"/>
    <w:rsid w:val="0091092D"/>
    <w:rsid w:val="00912A6F"/>
    <w:rsid w:val="0091399A"/>
    <w:rsid w:val="00913DCC"/>
    <w:rsid w:val="00916D31"/>
    <w:rsid w:val="0091738E"/>
    <w:rsid w:val="0092161F"/>
    <w:rsid w:val="009338FE"/>
    <w:rsid w:val="00943AE5"/>
    <w:rsid w:val="00944D8F"/>
    <w:rsid w:val="009564B2"/>
    <w:rsid w:val="00963B4E"/>
    <w:rsid w:val="00967C2B"/>
    <w:rsid w:val="00971C4D"/>
    <w:rsid w:val="0097582C"/>
    <w:rsid w:val="00980D99"/>
    <w:rsid w:val="00981EE1"/>
    <w:rsid w:val="009923FD"/>
    <w:rsid w:val="00993233"/>
    <w:rsid w:val="0099599D"/>
    <w:rsid w:val="009963B2"/>
    <w:rsid w:val="009A1956"/>
    <w:rsid w:val="009B2250"/>
    <w:rsid w:val="009B71F5"/>
    <w:rsid w:val="009B7209"/>
    <w:rsid w:val="009C0657"/>
    <w:rsid w:val="009C4B86"/>
    <w:rsid w:val="009C4FB3"/>
    <w:rsid w:val="009C5164"/>
    <w:rsid w:val="009D0003"/>
    <w:rsid w:val="009D63B0"/>
    <w:rsid w:val="009E017A"/>
    <w:rsid w:val="009E1E4F"/>
    <w:rsid w:val="009E247E"/>
    <w:rsid w:val="009E553F"/>
    <w:rsid w:val="009E668E"/>
    <w:rsid w:val="009F44D2"/>
    <w:rsid w:val="009F6AC7"/>
    <w:rsid w:val="00A02730"/>
    <w:rsid w:val="00A031B5"/>
    <w:rsid w:val="00A12FAE"/>
    <w:rsid w:val="00A13262"/>
    <w:rsid w:val="00A15315"/>
    <w:rsid w:val="00A21A4E"/>
    <w:rsid w:val="00A24434"/>
    <w:rsid w:val="00A26218"/>
    <w:rsid w:val="00A33273"/>
    <w:rsid w:val="00A3349A"/>
    <w:rsid w:val="00A41056"/>
    <w:rsid w:val="00A41A87"/>
    <w:rsid w:val="00A44EA1"/>
    <w:rsid w:val="00A454A2"/>
    <w:rsid w:val="00A56A6C"/>
    <w:rsid w:val="00A57D00"/>
    <w:rsid w:val="00A6161D"/>
    <w:rsid w:val="00A6280F"/>
    <w:rsid w:val="00A63185"/>
    <w:rsid w:val="00A750F5"/>
    <w:rsid w:val="00A77838"/>
    <w:rsid w:val="00A81D45"/>
    <w:rsid w:val="00A84136"/>
    <w:rsid w:val="00A87041"/>
    <w:rsid w:val="00A91E5D"/>
    <w:rsid w:val="00A94DDA"/>
    <w:rsid w:val="00AA1E94"/>
    <w:rsid w:val="00AA3234"/>
    <w:rsid w:val="00AA548C"/>
    <w:rsid w:val="00AC0EB1"/>
    <w:rsid w:val="00AC2D20"/>
    <w:rsid w:val="00AE0B82"/>
    <w:rsid w:val="00AE1DD9"/>
    <w:rsid w:val="00AF13E3"/>
    <w:rsid w:val="00AF2968"/>
    <w:rsid w:val="00AF3868"/>
    <w:rsid w:val="00AF3F1E"/>
    <w:rsid w:val="00B00D3E"/>
    <w:rsid w:val="00B2163F"/>
    <w:rsid w:val="00B24924"/>
    <w:rsid w:val="00B26378"/>
    <w:rsid w:val="00B306D0"/>
    <w:rsid w:val="00B4195A"/>
    <w:rsid w:val="00B42261"/>
    <w:rsid w:val="00B519AE"/>
    <w:rsid w:val="00B5233D"/>
    <w:rsid w:val="00B52D24"/>
    <w:rsid w:val="00B544AE"/>
    <w:rsid w:val="00B54B2E"/>
    <w:rsid w:val="00B55FEE"/>
    <w:rsid w:val="00B5603B"/>
    <w:rsid w:val="00B5715A"/>
    <w:rsid w:val="00B61263"/>
    <w:rsid w:val="00B61E01"/>
    <w:rsid w:val="00B626E3"/>
    <w:rsid w:val="00B6592A"/>
    <w:rsid w:val="00B66107"/>
    <w:rsid w:val="00B67B10"/>
    <w:rsid w:val="00B72A48"/>
    <w:rsid w:val="00B72DBA"/>
    <w:rsid w:val="00B73F6B"/>
    <w:rsid w:val="00B7495B"/>
    <w:rsid w:val="00B753F2"/>
    <w:rsid w:val="00B769FB"/>
    <w:rsid w:val="00B80BE0"/>
    <w:rsid w:val="00B832BC"/>
    <w:rsid w:val="00B836F3"/>
    <w:rsid w:val="00B87833"/>
    <w:rsid w:val="00B937AE"/>
    <w:rsid w:val="00B9507D"/>
    <w:rsid w:val="00B95931"/>
    <w:rsid w:val="00B97252"/>
    <w:rsid w:val="00BA2C08"/>
    <w:rsid w:val="00BA3106"/>
    <w:rsid w:val="00BB322C"/>
    <w:rsid w:val="00BB4F1F"/>
    <w:rsid w:val="00BC213D"/>
    <w:rsid w:val="00BC29A0"/>
    <w:rsid w:val="00BC6024"/>
    <w:rsid w:val="00BC7F4D"/>
    <w:rsid w:val="00BD29DC"/>
    <w:rsid w:val="00BD3769"/>
    <w:rsid w:val="00BE395F"/>
    <w:rsid w:val="00BE4067"/>
    <w:rsid w:val="00BE4801"/>
    <w:rsid w:val="00BF2D08"/>
    <w:rsid w:val="00BF4646"/>
    <w:rsid w:val="00BF496C"/>
    <w:rsid w:val="00C05536"/>
    <w:rsid w:val="00C079A8"/>
    <w:rsid w:val="00C11C66"/>
    <w:rsid w:val="00C13D6F"/>
    <w:rsid w:val="00C13E3E"/>
    <w:rsid w:val="00C177DD"/>
    <w:rsid w:val="00C17E9D"/>
    <w:rsid w:val="00C21DF1"/>
    <w:rsid w:val="00C32C27"/>
    <w:rsid w:val="00C43A1D"/>
    <w:rsid w:val="00C45783"/>
    <w:rsid w:val="00C51952"/>
    <w:rsid w:val="00C52226"/>
    <w:rsid w:val="00C53C35"/>
    <w:rsid w:val="00C64396"/>
    <w:rsid w:val="00C64FE8"/>
    <w:rsid w:val="00C70A7A"/>
    <w:rsid w:val="00C73BA0"/>
    <w:rsid w:val="00C761F6"/>
    <w:rsid w:val="00C76A8C"/>
    <w:rsid w:val="00C8323A"/>
    <w:rsid w:val="00C943FA"/>
    <w:rsid w:val="00C9509E"/>
    <w:rsid w:val="00CA363C"/>
    <w:rsid w:val="00CB333D"/>
    <w:rsid w:val="00CC23E7"/>
    <w:rsid w:val="00CC6BED"/>
    <w:rsid w:val="00CD5235"/>
    <w:rsid w:val="00CE4AED"/>
    <w:rsid w:val="00CE6D4B"/>
    <w:rsid w:val="00CE6E48"/>
    <w:rsid w:val="00CF06B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68E8"/>
    <w:rsid w:val="00D26AF0"/>
    <w:rsid w:val="00D43534"/>
    <w:rsid w:val="00D4773B"/>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B0643"/>
    <w:rsid w:val="00DB78D1"/>
    <w:rsid w:val="00DC0B80"/>
    <w:rsid w:val="00DC2BC9"/>
    <w:rsid w:val="00DC551B"/>
    <w:rsid w:val="00DC680E"/>
    <w:rsid w:val="00DC6846"/>
    <w:rsid w:val="00DD50E6"/>
    <w:rsid w:val="00DD6844"/>
    <w:rsid w:val="00DE1367"/>
    <w:rsid w:val="00DE1BA1"/>
    <w:rsid w:val="00DE22C5"/>
    <w:rsid w:val="00DE58FE"/>
    <w:rsid w:val="00DE5C36"/>
    <w:rsid w:val="00DE61A2"/>
    <w:rsid w:val="00DF2672"/>
    <w:rsid w:val="00DF3A5A"/>
    <w:rsid w:val="00E02011"/>
    <w:rsid w:val="00E07AD1"/>
    <w:rsid w:val="00E14E87"/>
    <w:rsid w:val="00E16274"/>
    <w:rsid w:val="00E25313"/>
    <w:rsid w:val="00E26206"/>
    <w:rsid w:val="00E27434"/>
    <w:rsid w:val="00E32EEA"/>
    <w:rsid w:val="00E33369"/>
    <w:rsid w:val="00E40ED3"/>
    <w:rsid w:val="00E42D4E"/>
    <w:rsid w:val="00E45DDA"/>
    <w:rsid w:val="00E46460"/>
    <w:rsid w:val="00E50804"/>
    <w:rsid w:val="00E50B32"/>
    <w:rsid w:val="00E5378A"/>
    <w:rsid w:val="00E57B2B"/>
    <w:rsid w:val="00E617E9"/>
    <w:rsid w:val="00E6716C"/>
    <w:rsid w:val="00E7078A"/>
    <w:rsid w:val="00E71806"/>
    <w:rsid w:val="00E74AC8"/>
    <w:rsid w:val="00E83DB8"/>
    <w:rsid w:val="00E86479"/>
    <w:rsid w:val="00E86AAE"/>
    <w:rsid w:val="00EA033D"/>
    <w:rsid w:val="00EA6F51"/>
    <w:rsid w:val="00EB2014"/>
    <w:rsid w:val="00EB6E6A"/>
    <w:rsid w:val="00EB6F53"/>
    <w:rsid w:val="00EB709D"/>
    <w:rsid w:val="00EB78CC"/>
    <w:rsid w:val="00EC07F4"/>
    <w:rsid w:val="00EC1EE7"/>
    <w:rsid w:val="00ED0E24"/>
    <w:rsid w:val="00ED2108"/>
    <w:rsid w:val="00ED5F9D"/>
    <w:rsid w:val="00ED712D"/>
    <w:rsid w:val="00ED7738"/>
    <w:rsid w:val="00EE0365"/>
    <w:rsid w:val="00EE1AFC"/>
    <w:rsid w:val="00EE7016"/>
    <w:rsid w:val="00EF25A2"/>
    <w:rsid w:val="00EF341D"/>
    <w:rsid w:val="00EF3478"/>
    <w:rsid w:val="00EF63F2"/>
    <w:rsid w:val="00EF6A76"/>
    <w:rsid w:val="00EF6D71"/>
    <w:rsid w:val="00EF7C0F"/>
    <w:rsid w:val="00F00121"/>
    <w:rsid w:val="00F12A7F"/>
    <w:rsid w:val="00F134BB"/>
    <w:rsid w:val="00F154F9"/>
    <w:rsid w:val="00F20BA2"/>
    <w:rsid w:val="00F20DD0"/>
    <w:rsid w:val="00F3304D"/>
    <w:rsid w:val="00F34A5C"/>
    <w:rsid w:val="00F412B3"/>
    <w:rsid w:val="00F41327"/>
    <w:rsid w:val="00F44C1C"/>
    <w:rsid w:val="00F454F8"/>
    <w:rsid w:val="00F52B6F"/>
    <w:rsid w:val="00F53533"/>
    <w:rsid w:val="00F55A42"/>
    <w:rsid w:val="00F55AB7"/>
    <w:rsid w:val="00F614A0"/>
    <w:rsid w:val="00F72794"/>
    <w:rsid w:val="00F73C2E"/>
    <w:rsid w:val="00F7478F"/>
    <w:rsid w:val="00F752C7"/>
    <w:rsid w:val="00F81072"/>
    <w:rsid w:val="00F81E08"/>
    <w:rsid w:val="00F86BE6"/>
    <w:rsid w:val="00F8762C"/>
    <w:rsid w:val="00F926DF"/>
    <w:rsid w:val="00F930E8"/>
    <w:rsid w:val="00F93EA1"/>
    <w:rsid w:val="00F93EB2"/>
    <w:rsid w:val="00F94350"/>
    <w:rsid w:val="00F96AC5"/>
    <w:rsid w:val="00FA1405"/>
    <w:rsid w:val="00FA71C8"/>
    <w:rsid w:val="00FB621F"/>
    <w:rsid w:val="00FB632E"/>
    <w:rsid w:val="00FB70BE"/>
    <w:rsid w:val="00FC3347"/>
    <w:rsid w:val="00FD7659"/>
    <w:rsid w:val="00FD7BCD"/>
    <w:rsid w:val="00FE1FF0"/>
    <w:rsid w:val="00FE3155"/>
    <w:rsid w:val="00FF45EB"/>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FECA8-054F-4AE5-82B0-ADD64DA3D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98</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4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Lanuza, Marlyn J.</cp:lastModifiedBy>
  <cp:revision>3</cp:revision>
  <cp:lastPrinted>2019-04-17T20:55:00Z</cp:lastPrinted>
  <dcterms:created xsi:type="dcterms:W3CDTF">2019-04-18T17:31:00Z</dcterms:created>
  <dcterms:modified xsi:type="dcterms:W3CDTF">2019-04-18T17:31:00Z</dcterms:modified>
</cp:coreProperties>
</file>